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9CB78E" w14:textId="4B44F3C4" w:rsidR="006D44F0" w:rsidRDefault="006D44F0" w:rsidP="0004261A">
      <w:pPr>
        <w:adjustRightInd w:val="0"/>
        <w:snapToGrid w:val="0"/>
        <w:spacing w:after="240"/>
        <w:jc w:val="center"/>
        <w:rPr>
          <w:rFonts w:eastAsia="SimSun"/>
          <w:b/>
          <w:bCs/>
          <w:kern w:val="0"/>
          <w:sz w:val="28"/>
          <w:szCs w:val="28"/>
          <w:lang w:val="en-GB" w:eastAsia="zh-CN"/>
        </w:rPr>
      </w:pPr>
      <w:bookmarkStart w:id="0" w:name="_GoBack"/>
      <w:bookmarkEnd w:id="0"/>
      <w:r w:rsidRPr="008C73AA">
        <w:rPr>
          <w:b/>
          <w:bCs/>
          <w:kern w:val="0"/>
          <w:sz w:val="28"/>
          <w:szCs w:val="28"/>
          <w:lang w:val="en-GB"/>
        </w:rPr>
        <w:t>Technology Start-up Support Scheme for Universities</w:t>
      </w:r>
      <w:r w:rsidR="0004261A">
        <w:rPr>
          <w:rFonts w:eastAsia="SimSun"/>
          <w:b/>
          <w:bCs/>
          <w:kern w:val="0"/>
          <w:sz w:val="28"/>
          <w:szCs w:val="28"/>
          <w:lang w:val="en-GB" w:eastAsia="zh-CN"/>
        </w:rPr>
        <w:t xml:space="preserve"> (TSSSU)</w:t>
      </w:r>
    </w:p>
    <w:p w14:paraId="22D42221" w14:textId="77777777" w:rsidR="006D44F0" w:rsidRPr="008C73AA" w:rsidRDefault="006D44F0" w:rsidP="0052307E">
      <w:pPr>
        <w:snapToGrid w:val="0"/>
        <w:spacing w:after="480"/>
        <w:jc w:val="center"/>
        <w:rPr>
          <w:b/>
          <w:sz w:val="28"/>
          <w:szCs w:val="28"/>
          <w:lang w:val="en-GB"/>
        </w:rPr>
      </w:pPr>
      <w:r w:rsidRPr="008C73AA">
        <w:rPr>
          <w:b/>
          <w:sz w:val="28"/>
          <w:szCs w:val="28"/>
          <w:lang w:val="en-GB"/>
        </w:rPr>
        <w:t xml:space="preserve">Application </w:t>
      </w:r>
      <w:r w:rsidR="005C46FE" w:rsidRPr="008C73AA">
        <w:rPr>
          <w:b/>
          <w:sz w:val="28"/>
          <w:szCs w:val="28"/>
          <w:lang w:val="en-GB"/>
        </w:rPr>
        <w:t>for Funding</w:t>
      </w:r>
    </w:p>
    <w:tbl>
      <w:tblPr>
        <w:tblStyle w:val="TableGrid"/>
        <w:tblW w:w="0" w:type="auto"/>
        <w:tblInd w:w="4320" w:type="dxa"/>
        <w:tblLook w:val="04A0" w:firstRow="1" w:lastRow="0" w:firstColumn="1" w:lastColumn="0" w:noHBand="0" w:noVBand="1"/>
      </w:tblPr>
      <w:tblGrid>
        <w:gridCol w:w="2031"/>
        <w:gridCol w:w="2670"/>
      </w:tblGrid>
      <w:tr w:rsidR="0004261A" w14:paraId="6A63C1FB" w14:textId="77777777" w:rsidTr="0052307E">
        <w:tc>
          <w:tcPr>
            <w:tcW w:w="20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380075" w14:textId="1035E629" w:rsidR="0004261A" w:rsidRPr="008C73AA" w:rsidRDefault="0004261A" w:rsidP="0052307E">
            <w:pPr>
              <w:adjustRightInd w:val="0"/>
              <w:snapToGrid w:val="0"/>
              <w:jc w:val="left"/>
              <w:rPr>
                <w:bCs/>
                <w:i/>
                <w:kern w:val="0"/>
                <w:sz w:val="24"/>
                <w:lang w:val="en-GB"/>
              </w:rPr>
            </w:pPr>
            <w:r w:rsidRPr="008C73AA">
              <w:rPr>
                <w:bCs/>
                <w:i/>
                <w:kern w:val="0"/>
                <w:sz w:val="24"/>
                <w:lang w:val="en-GB"/>
              </w:rPr>
              <w:t>Reference number</w:t>
            </w:r>
          </w:p>
          <w:p w14:paraId="77FF1605" w14:textId="13765DC6" w:rsidR="0004261A" w:rsidRDefault="0004261A" w:rsidP="0052307E">
            <w:pPr>
              <w:adjustRightInd w:val="0"/>
              <w:snapToGrid w:val="0"/>
              <w:jc w:val="left"/>
              <w:rPr>
                <w:bCs/>
                <w:i/>
                <w:kern w:val="0"/>
                <w:sz w:val="24"/>
                <w:lang w:val="en-GB"/>
              </w:rPr>
            </w:pPr>
            <w:r w:rsidRPr="008C73AA">
              <w:rPr>
                <w:bCs/>
                <w:i/>
                <w:kern w:val="0"/>
                <w:sz w:val="24"/>
                <w:lang w:val="en-GB"/>
              </w:rPr>
              <w:t>(for ITC use)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CA572" w14:textId="77777777" w:rsidR="0004261A" w:rsidRPr="0052307E" w:rsidRDefault="0004261A" w:rsidP="0052307E">
            <w:pPr>
              <w:adjustRightInd w:val="0"/>
              <w:snapToGrid w:val="0"/>
              <w:jc w:val="center"/>
              <w:rPr>
                <w:bCs/>
                <w:kern w:val="0"/>
                <w:sz w:val="24"/>
                <w:lang w:val="en-GB"/>
              </w:rPr>
            </w:pPr>
          </w:p>
        </w:tc>
      </w:tr>
    </w:tbl>
    <w:p w14:paraId="5054C852" w14:textId="076BE3A4" w:rsidR="00740327" w:rsidRPr="008C73AA" w:rsidRDefault="0003637A" w:rsidP="003359D1">
      <w:pPr>
        <w:pStyle w:val="ListParagraph"/>
        <w:widowControl/>
        <w:overflowPunct w:val="0"/>
        <w:snapToGrid w:val="0"/>
        <w:spacing w:before="480" w:after="240"/>
        <w:ind w:leftChars="0" w:left="0"/>
        <w:rPr>
          <w:b/>
          <w:szCs w:val="26"/>
          <w:u w:val="single"/>
          <w:lang w:val="en-GB"/>
        </w:rPr>
      </w:pPr>
      <w:r w:rsidRPr="008C73AA">
        <w:rPr>
          <w:b/>
          <w:szCs w:val="26"/>
          <w:u w:val="single"/>
          <w:lang w:val="en-GB"/>
        </w:rPr>
        <w:t>NOTES</w:t>
      </w:r>
    </w:p>
    <w:p w14:paraId="12D6B876" w14:textId="02FAE35D" w:rsidR="00221C2C" w:rsidRPr="008C73AA" w:rsidRDefault="00C23878" w:rsidP="00D93715">
      <w:pPr>
        <w:pStyle w:val="ListParagraph"/>
        <w:widowControl/>
        <w:numPr>
          <w:ilvl w:val="0"/>
          <w:numId w:val="4"/>
        </w:numPr>
        <w:overflowPunct w:val="0"/>
        <w:snapToGrid w:val="0"/>
        <w:spacing w:after="240"/>
        <w:ind w:leftChars="0" w:left="540" w:hanging="540"/>
        <w:rPr>
          <w:rFonts w:eastAsia="SimSun"/>
          <w:szCs w:val="26"/>
          <w:lang w:val="en-GB" w:eastAsia="zh-CN"/>
        </w:rPr>
      </w:pPr>
      <w:r w:rsidRPr="008C73AA">
        <w:rPr>
          <w:szCs w:val="26"/>
          <w:lang w:val="en-GB"/>
        </w:rPr>
        <w:t>Section</w:t>
      </w:r>
      <w:r w:rsidR="0004261A">
        <w:rPr>
          <w:szCs w:val="26"/>
        </w:rPr>
        <w:t> </w:t>
      </w:r>
      <w:r w:rsidR="0004261A">
        <w:rPr>
          <w:szCs w:val="26"/>
          <w:lang w:val="en-GB"/>
        </w:rPr>
        <w:t>A to Section </w:t>
      </w:r>
      <w:r w:rsidR="00AD03B4" w:rsidRPr="008C73AA">
        <w:rPr>
          <w:rFonts w:eastAsia="SimSun"/>
          <w:szCs w:val="26"/>
          <w:lang w:val="en-GB" w:eastAsia="zh-CN"/>
        </w:rPr>
        <w:t>E</w:t>
      </w:r>
      <w:r w:rsidR="00BE486B" w:rsidRPr="008C73AA">
        <w:rPr>
          <w:szCs w:val="26"/>
          <w:lang w:val="en-GB"/>
        </w:rPr>
        <w:t xml:space="preserve"> should be completed by the </w:t>
      </w:r>
      <w:r w:rsidR="00BE486B" w:rsidRPr="008C73AA">
        <w:rPr>
          <w:szCs w:val="26"/>
          <w:u w:val="single"/>
          <w:lang w:val="en-GB"/>
        </w:rPr>
        <w:t xml:space="preserve">person-in-charge of the </w:t>
      </w:r>
      <w:r w:rsidR="00AC1AF6" w:rsidRPr="008C73AA">
        <w:rPr>
          <w:rFonts w:eastAsia="SimSun"/>
          <w:szCs w:val="26"/>
          <w:u w:val="single"/>
          <w:lang w:val="en-GB" w:eastAsia="zh-CN"/>
        </w:rPr>
        <w:t>start-up</w:t>
      </w:r>
      <w:r w:rsidR="00AD03B4" w:rsidRPr="008C73AA">
        <w:rPr>
          <w:rFonts w:eastAsia="SimSun"/>
          <w:szCs w:val="26"/>
          <w:u w:val="single"/>
          <w:lang w:val="en-GB" w:eastAsia="zh-CN"/>
        </w:rPr>
        <w:t xml:space="preserve"> applying for TSSSU</w:t>
      </w:r>
      <w:r w:rsidR="00EF7F98">
        <w:rPr>
          <w:rFonts w:eastAsia="SimSun"/>
          <w:szCs w:val="26"/>
          <w:u w:val="single"/>
          <w:lang w:val="en-GB" w:eastAsia="zh-CN"/>
        </w:rPr>
        <w:t xml:space="preserve"> </w:t>
      </w:r>
      <w:r w:rsidR="00AD03B4" w:rsidRPr="008C73AA">
        <w:rPr>
          <w:rFonts w:eastAsia="SimSun"/>
          <w:szCs w:val="26"/>
          <w:u w:val="single"/>
          <w:lang w:val="en-GB" w:eastAsia="zh-CN"/>
        </w:rPr>
        <w:t>funding</w:t>
      </w:r>
      <w:r w:rsidR="0004261A">
        <w:rPr>
          <w:szCs w:val="26"/>
          <w:lang w:val="en-GB"/>
        </w:rPr>
        <w:t>.  Section </w:t>
      </w:r>
      <w:r w:rsidRPr="008C73AA">
        <w:rPr>
          <w:szCs w:val="26"/>
          <w:lang w:val="en-GB"/>
        </w:rPr>
        <w:t>F</w:t>
      </w:r>
      <w:r w:rsidR="00BE486B" w:rsidRPr="008C73AA">
        <w:rPr>
          <w:szCs w:val="26"/>
          <w:lang w:val="en-GB"/>
        </w:rPr>
        <w:t xml:space="preserve"> should be completed by the </w:t>
      </w:r>
      <w:r w:rsidR="00BE486B" w:rsidRPr="008C73AA">
        <w:rPr>
          <w:szCs w:val="26"/>
          <w:u w:val="single"/>
          <w:lang w:val="en-GB"/>
        </w:rPr>
        <w:t>Head of the respective university unit responsible for TSSSU</w:t>
      </w:r>
      <w:r w:rsidR="00BE486B" w:rsidRPr="008C73AA">
        <w:rPr>
          <w:szCs w:val="26"/>
          <w:lang w:val="en-GB"/>
        </w:rPr>
        <w:t>.</w:t>
      </w:r>
    </w:p>
    <w:p w14:paraId="12D2D47A" w14:textId="77777777" w:rsidR="004E651C" w:rsidRPr="008C73AA" w:rsidRDefault="004E651C" w:rsidP="00D93715">
      <w:pPr>
        <w:pStyle w:val="ListParagraph"/>
        <w:widowControl/>
        <w:numPr>
          <w:ilvl w:val="0"/>
          <w:numId w:val="4"/>
        </w:numPr>
        <w:overflowPunct w:val="0"/>
        <w:snapToGrid w:val="0"/>
        <w:spacing w:after="240"/>
        <w:ind w:leftChars="0" w:left="540" w:hanging="540"/>
        <w:rPr>
          <w:rFonts w:eastAsia="SimSun"/>
          <w:szCs w:val="26"/>
          <w:lang w:val="en-GB" w:eastAsia="zh-CN"/>
        </w:rPr>
      </w:pPr>
      <w:r w:rsidRPr="008C73AA">
        <w:rPr>
          <w:rFonts w:eastAsia="SimSun"/>
          <w:szCs w:val="26"/>
          <w:lang w:val="en-GB" w:eastAsia="zh-CN"/>
        </w:rPr>
        <w:t xml:space="preserve">Please read the relevant guidelines from the </w:t>
      </w:r>
      <w:r w:rsidR="00C472B0" w:rsidRPr="008C73AA">
        <w:rPr>
          <w:rFonts w:hint="eastAsia"/>
          <w:szCs w:val="26"/>
          <w:lang w:val="en-GB"/>
        </w:rPr>
        <w:t>associated</w:t>
      </w:r>
      <w:r w:rsidRPr="008C73AA">
        <w:rPr>
          <w:rFonts w:eastAsia="SimSun"/>
          <w:szCs w:val="26"/>
          <w:lang w:val="en-GB" w:eastAsia="zh-CN"/>
        </w:rPr>
        <w:t xml:space="preserve"> university before completing this form.</w:t>
      </w:r>
    </w:p>
    <w:p w14:paraId="294DA030" w14:textId="147CC9C6" w:rsidR="004E651C" w:rsidRPr="00EB0847" w:rsidRDefault="004E651C" w:rsidP="00D93715">
      <w:pPr>
        <w:pStyle w:val="ListParagraph"/>
        <w:widowControl/>
        <w:numPr>
          <w:ilvl w:val="0"/>
          <w:numId w:val="4"/>
        </w:numPr>
        <w:overflowPunct w:val="0"/>
        <w:snapToGrid w:val="0"/>
        <w:spacing w:after="240"/>
        <w:ind w:leftChars="0" w:left="540" w:hanging="540"/>
        <w:rPr>
          <w:rFonts w:eastAsia="SimSun"/>
          <w:szCs w:val="26"/>
          <w:lang w:val="en-GB" w:eastAsia="zh-CN"/>
        </w:rPr>
      </w:pPr>
      <w:r w:rsidRPr="008C73AA">
        <w:rPr>
          <w:szCs w:val="26"/>
          <w:lang w:val="en-GB"/>
        </w:rPr>
        <w:t>All information provided in th</w:t>
      </w:r>
      <w:r w:rsidR="00702547">
        <w:rPr>
          <w:szCs w:val="26"/>
          <w:lang w:val="en-GB"/>
        </w:rPr>
        <w:t>is</w:t>
      </w:r>
      <w:r w:rsidRPr="008C73AA">
        <w:rPr>
          <w:szCs w:val="26"/>
          <w:lang w:val="en-GB"/>
        </w:rPr>
        <w:t xml:space="preserve"> form will be used for processing the application and related purposes by </w:t>
      </w:r>
      <w:r w:rsidR="00134854">
        <w:rPr>
          <w:szCs w:val="26"/>
          <w:lang w:val="en-GB"/>
        </w:rPr>
        <w:t>Innovation and Technology Commission (</w:t>
      </w:r>
      <w:r w:rsidRPr="008C73AA">
        <w:rPr>
          <w:szCs w:val="26"/>
          <w:lang w:val="en-GB"/>
        </w:rPr>
        <w:t>ITC</w:t>
      </w:r>
      <w:r w:rsidR="00134854">
        <w:rPr>
          <w:szCs w:val="26"/>
          <w:lang w:val="en-GB"/>
        </w:rPr>
        <w:t>)</w:t>
      </w:r>
      <w:r w:rsidRPr="008C73AA">
        <w:rPr>
          <w:szCs w:val="26"/>
          <w:lang w:val="en-GB"/>
        </w:rPr>
        <w:t xml:space="preserve"> and the </w:t>
      </w:r>
      <w:r w:rsidR="00661E9E" w:rsidRPr="008C73AA">
        <w:rPr>
          <w:rFonts w:hint="eastAsia"/>
          <w:szCs w:val="26"/>
          <w:lang w:val="en-GB"/>
        </w:rPr>
        <w:t>associated</w:t>
      </w:r>
      <w:r w:rsidR="00661E9E" w:rsidRPr="008C73AA">
        <w:rPr>
          <w:szCs w:val="26"/>
          <w:lang w:val="en-GB"/>
        </w:rPr>
        <w:t xml:space="preserve"> </w:t>
      </w:r>
      <w:r w:rsidRPr="008C73AA">
        <w:rPr>
          <w:szCs w:val="26"/>
          <w:lang w:val="en-GB"/>
        </w:rPr>
        <w:t xml:space="preserve">university.  It may be disclosed to other Government </w:t>
      </w:r>
      <w:proofErr w:type="spellStart"/>
      <w:r w:rsidR="009D40A3" w:rsidRPr="00152E22">
        <w:rPr>
          <w:rFonts w:eastAsia="細明體" w:cs="DFPMingLight-B5"/>
          <w:color w:val="000000"/>
          <w:kern w:val="0"/>
          <w:szCs w:val="26"/>
        </w:rPr>
        <w:t>bureaux</w:t>
      </w:r>
      <w:proofErr w:type="spellEnd"/>
      <w:r w:rsidR="009D40A3" w:rsidRPr="00152E22">
        <w:rPr>
          <w:rFonts w:eastAsia="細明體" w:cs="DFPMingLight-B5"/>
          <w:color w:val="000000"/>
          <w:kern w:val="0"/>
          <w:szCs w:val="26"/>
        </w:rPr>
        <w:t>/</w:t>
      </w:r>
      <w:r w:rsidRPr="008C73AA">
        <w:rPr>
          <w:szCs w:val="26"/>
          <w:lang w:val="en-GB"/>
        </w:rPr>
        <w:t>departments</w:t>
      </w:r>
      <w:r w:rsidR="009D40A3" w:rsidRPr="00152E22">
        <w:rPr>
          <w:rFonts w:eastAsia="細明體" w:cs="DFPMingLight-B5"/>
          <w:color w:val="000000"/>
          <w:kern w:val="0"/>
          <w:szCs w:val="26"/>
        </w:rPr>
        <w:t>, statutory bodies</w:t>
      </w:r>
      <w:r w:rsidRPr="008C73AA">
        <w:rPr>
          <w:szCs w:val="26"/>
          <w:lang w:val="en-GB"/>
        </w:rPr>
        <w:t xml:space="preserve"> or third parties</w:t>
      </w:r>
      <w:r w:rsidR="009D40A3" w:rsidRPr="009D40A3">
        <w:rPr>
          <w:rFonts w:eastAsia="細明體" w:cs="DFPMingLight-B5"/>
          <w:color w:val="000000"/>
          <w:kern w:val="0"/>
          <w:szCs w:val="26"/>
        </w:rPr>
        <w:t xml:space="preserve"> </w:t>
      </w:r>
      <w:r w:rsidR="009D40A3" w:rsidRPr="00152E22">
        <w:rPr>
          <w:rFonts w:eastAsia="細明體" w:cs="DFPMingLight-B5"/>
          <w:color w:val="000000"/>
          <w:kern w:val="0"/>
          <w:szCs w:val="26"/>
        </w:rPr>
        <w:t>for the above said purposes or required by law</w:t>
      </w:r>
      <w:r w:rsidRPr="008C73AA">
        <w:rPr>
          <w:szCs w:val="26"/>
          <w:lang w:val="en-GB"/>
        </w:rPr>
        <w:t>.</w:t>
      </w:r>
      <w:r w:rsidR="00D82FB3" w:rsidRPr="008C73AA">
        <w:rPr>
          <w:rFonts w:hint="eastAsia"/>
          <w:szCs w:val="26"/>
          <w:lang w:val="en-GB"/>
        </w:rPr>
        <w:t xml:space="preserve">  </w:t>
      </w:r>
      <w:r w:rsidR="003B4BB5" w:rsidRPr="008C73AA">
        <w:rPr>
          <w:rFonts w:hint="eastAsia"/>
          <w:szCs w:val="26"/>
          <w:lang w:val="en-GB"/>
        </w:rPr>
        <w:t>This submission denotes that the start-up concerned and the university unit responsible for TSSSU have given explicit consent to such disclosure.</w:t>
      </w:r>
    </w:p>
    <w:p w14:paraId="22071879" w14:textId="669A5E2C" w:rsidR="00033467" w:rsidRPr="00134854" w:rsidRDefault="00A74746" w:rsidP="00D93715">
      <w:pPr>
        <w:pStyle w:val="ListParagraph"/>
        <w:widowControl/>
        <w:numPr>
          <w:ilvl w:val="0"/>
          <w:numId w:val="4"/>
        </w:numPr>
        <w:overflowPunct w:val="0"/>
        <w:snapToGrid w:val="0"/>
        <w:spacing w:after="240"/>
        <w:ind w:leftChars="0" w:left="547" w:hanging="547"/>
        <w:rPr>
          <w:rFonts w:eastAsia="SimSun"/>
          <w:szCs w:val="26"/>
          <w:lang w:val="en-GB" w:eastAsia="zh-CN"/>
        </w:rPr>
      </w:pPr>
      <w:r>
        <w:rPr>
          <w:rFonts w:eastAsia="SimSun" w:hint="eastAsia"/>
          <w:szCs w:val="26"/>
          <w:lang w:val="en-GB" w:eastAsia="zh-CN"/>
        </w:rPr>
        <w:t xml:space="preserve">Please tick </w:t>
      </w:r>
      <w:r>
        <w:rPr>
          <w:rFonts w:eastAsia="SimSun"/>
          <w:szCs w:val="26"/>
          <w:lang w:val="en-GB" w:eastAsia="zh-CN"/>
        </w:rPr>
        <w:t xml:space="preserve">the box </w:t>
      </w:r>
      <w:r>
        <w:rPr>
          <w:rFonts w:eastAsia="SimSun" w:hint="eastAsia"/>
          <w:szCs w:val="26"/>
          <w:lang w:val="en-GB" w:eastAsia="zh-CN"/>
        </w:rPr>
        <w:t>as appropriate.</w:t>
      </w:r>
    </w:p>
    <w:p w14:paraId="6D3B1407" w14:textId="77777777" w:rsidR="003359D1" w:rsidRPr="003359D1" w:rsidRDefault="003359D1">
      <w:pPr>
        <w:widowControl/>
        <w:jc w:val="left"/>
        <w:rPr>
          <w:rFonts w:eastAsia="SimSun"/>
          <w:bCs/>
          <w:szCs w:val="26"/>
          <w:lang w:val="en-GB" w:eastAsia="zh-CN"/>
        </w:rPr>
      </w:pPr>
      <w:r w:rsidRPr="003359D1">
        <w:rPr>
          <w:rFonts w:eastAsia="SimSun"/>
          <w:bCs/>
          <w:szCs w:val="26"/>
          <w:lang w:val="en-GB" w:eastAsia="zh-CN"/>
        </w:rPr>
        <w:br w:type="page"/>
      </w:r>
    </w:p>
    <w:p w14:paraId="7AE17B46" w14:textId="4EC4C15E" w:rsidR="0052307E" w:rsidRDefault="006D0944" w:rsidP="003359D1">
      <w:pPr>
        <w:pStyle w:val="ListParagraph"/>
        <w:keepNext/>
        <w:widowControl/>
        <w:snapToGrid w:val="0"/>
        <w:spacing w:before="600"/>
        <w:ind w:leftChars="0" w:left="0"/>
        <w:rPr>
          <w:rFonts w:eastAsia="SimSun"/>
          <w:b/>
          <w:szCs w:val="26"/>
          <w:u w:val="single"/>
          <w:lang w:val="en-GB" w:eastAsia="zh-CN"/>
        </w:rPr>
      </w:pPr>
      <w:r w:rsidRPr="008C73AA">
        <w:rPr>
          <w:rFonts w:eastAsia="SimSun"/>
          <w:b/>
          <w:szCs w:val="26"/>
          <w:u w:val="single"/>
          <w:lang w:val="en-GB" w:eastAsia="zh-CN"/>
        </w:rPr>
        <w:lastRenderedPageBreak/>
        <w:t>S</w:t>
      </w:r>
      <w:r w:rsidR="00EC4C6C" w:rsidRPr="008C73AA">
        <w:rPr>
          <w:rFonts w:eastAsia="SimSun"/>
          <w:b/>
          <w:szCs w:val="26"/>
          <w:u w:val="single"/>
          <w:lang w:val="en-GB" w:eastAsia="zh-CN"/>
        </w:rPr>
        <w:t>ECTION</w:t>
      </w:r>
      <w:r w:rsidRPr="008C73AA">
        <w:rPr>
          <w:rFonts w:eastAsia="SimSun"/>
          <w:b/>
          <w:szCs w:val="26"/>
          <w:u w:val="single"/>
          <w:lang w:val="en-GB" w:eastAsia="zh-CN"/>
        </w:rPr>
        <w:t xml:space="preserve"> A</w:t>
      </w:r>
      <w:r w:rsidR="00526475" w:rsidRPr="008C73AA">
        <w:rPr>
          <w:rFonts w:eastAsia="SimSun"/>
          <w:b/>
          <w:szCs w:val="26"/>
          <w:u w:val="single"/>
          <w:lang w:val="en-GB" w:eastAsia="zh-CN"/>
        </w:rPr>
        <w:t xml:space="preserve">: The </w:t>
      </w:r>
      <w:r w:rsidR="00D616E9" w:rsidRPr="008C73AA">
        <w:rPr>
          <w:rFonts w:eastAsia="SimSun"/>
          <w:b/>
          <w:szCs w:val="26"/>
          <w:u w:val="single"/>
          <w:lang w:val="en-GB" w:eastAsia="zh-CN"/>
        </w:rPr>
        <w:t>Applicant</w:t>
      </w:r>
    </w:p>
    <w:p w14:paraId="66582010" w14:textId="4194FEFF" w:rsidR="0008629F" w:rsidRPr="008C73AA" w:rsidRDefault="0008629F" w:rsidP="003359D1">
      <w:pPr>
        <w:pStyle w:val="ListParagraph"/>
        <w:keepNext/>
        <w:widowControl/>
        <w:snapToGrid w:val="0"/>
        <w:spacing w:after="240"/>
        <w:ind w:leftChars="0" w:left="0"/>
        <w:rPr>
          <w:i/>
          <w:sz w:val="24"/>
          <w:lang w:val="en-GB"/>
        </w:rPr>
      </w:pPr>
      <w:r w:rsidRPr="008C73AA">
        <w:rPr>
          <w:rFonts w:eastAsia="SimSun"/>
          <w:i/>
          <w:sz w:val="24"/>
          <w:lang w:val="en-GB" w:eastAsia="zh-CN"/>
        </w:rPr>
        <w:t xml:space="preserve">(To be completed by the </w:t>
      </w:r>
      <w:r w:rsidR="00AD03B4" w:rsidRPr="008C73AA">
        <w:rPr>
          <w:rFonts w:eastAsia="SimSun"/>
          <w:i/>
          <w:sz w:val="24"/>
          <w:lang w:val="en-GB" w:eastAsia="zh-CN"/>
        </w:rPr>
        <w:t>person-in-charge of the applicant company</w:t>
      </w:r>
      <w:r w:rsidRPr="008C73AA">
        <w:rPr>
          <w:rFonts w:eastAsia="SimSun"/>
          <w:i/>
          <w:sz w:val="24"/>
          <w:lang w:val="en-GB" w:eastAsia="zh-CN"/>
        </w:rPr>
        <w:t>)</w:t>
      </w:r>
    </w:p>
    <w:p w14:paraId="7F450B0B" w14:textId="2F1520FE" w:rsidR="0029608B" w:rsidRDefault="00616062" w:rsidP="00C61E7C">
      <w:pPr>
        <w:pStyle w:val="ListParagraph"/>
        <w:keepNext/>
        <w:widowControl/>
        <w:numPr>
          <w:ilvl w:val="0"/>
          <w:numId w:val="20"/>
        </w:numPr>
        <w:tabs>
          <w:tab w:val="left" w:pos="540"/>
        </w:tabs>
        <w:snapToGrid w:val="0"/>
        <w:spacing w:after="120"/>
        <w:ind w:leftChars="0"/>
        <w:rPr>
          <w:b/>
          <w:szCs w:val="26"/>
          <w:lang w:val="en-GB"/>
        </w:rPr>
      </w:pPr>
      <w:r w:rsidRPr="0083723B">
        <w:rPr>
          <w:b/>
          <w:szCs w:val="26"/>
          <w:lang w:val="en-GB"/>
        </w:rPr>
        <w:t>Our team</w:t>
      </w:r>
      <w:r w:rsidR="0052307E" w:rsidRPr="0083723B">
        <w:rPr>
          <w:b/>
          <w:szCs w:val="26"/>
          <w:lang w:val="en-GB"/>
        </w:rPr>
        <w:t xml:space="preserve"> is applying for </w:t>
      </w:r>
      <w:r w:rsidR="006F5017" w:rsidRPr="0083723B">
        <w:rPr>
          <w:b/>
          <w:szCs w:val="26"/>
          <w:lang w:val="en-GB"/>
        </w:rPr>
        <w:t>–</w:t>
      </w:r>
    </w:p>
    <w:p w14:paraId="52B2C3FA" w14:textId="78042C28" w:rsidR="00BA342B" w:rsidRPr="00E7479E" w:rsidRDefault="00A862FD" w:rsidP="00257A15">
      <w:pPr>
        <w:widowControl/>
        <w:tabs>
          <w:tab w:val="left" w:pos="1080"/>
        </w:tabs>
        <w:overflowPunct w:val="0"/>
        <w:snapToGrid w:val="0"/>
        <w:spacing w:after="120"/>
        <w:ind w:left="1620" w:hanging="1080"/>
        <w:rPr>
          <w:rFonts w:eastAsia="標楷體"/>
          <w:i/>
          <w:szCs w:val="26"/>
          <w:lang w:val="en-GB"/>
        </w:rPr>
      </w:pPr>
      <w:sdt>
        <w:sdtPr>
          <w:id w:val="-364904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DE6">
            <w:rPr>
              <w:rFonts w:ascii="MS Gothic" w:eastAsia="MS Gothic" w:hAnsi="MS Gothic" w:hint="eastAsia"/>
            </w:rPr>
            <w:t>☐</w:t>
          </w:r>
        </w:sdtContent>
      </w:sdt>
      <w:r w:rsidR="00C15E83">
        <w:tab/>
      </w:r>
      <w:r w:rsidR="00BA342B">
        <w:rPr>
          <w:rFonts w:eastAsia="標楷體"/>
          <w:szCs w:val="26"/>
          <w:lang w:val="en-GB"/>
        </w:rPr>
        <w:t>(a)</w:t>
      </w:r>
      <w:r w:rsidR="00BA342B">
        <w:rPr>
          <w:rFonts w:eastAsia="標楷體"/>
          <w:szCs w:val="26"/>
          <w:lang w:val="en-GB"/>
        </w:rPr>
        <w:tab/>
      </w:r>
      <w:r w:rsidR="00BA342B" w:rsidRPr="008C73AA">
        <w:rPr>
          <w:rFonts w:eastAsia="標楷體"/>
          <w:szCs w:val="26"/>
          <w:lang w:val="en-GB"/>
        </w:rPr>
        <w:t>the first year TSSSU</w:t>
      </w:r>
      <w:r w:rsidR="00BA342B" w:rsidRPr="00750825">
        <w:rPr>
          <w:sz w:val="28"/>
          <w:szCs w:val="28"/>
          <w:lang w:eastAsia="zh-HK"/>
        </w:rPr>
        <w:noBreakHyphen/>
      </w:r>
      <w:r w:rsidR="00BA342B" w:rsidRPr="00751FD2">
        <w:rPr>
          <w:sz w:val="28"/>
          <w:szCs w:val="28"/>
          <w:lang w:eastAsia="zh-HK"/>
        </w:rPr>
        <w:t>O</w:t>
      </w:r>
      <w:r w:rsidR="00BA342B" w:rsidRPr="008C73AA">
        <w:rPr>
          <w:rFonts w:eastAsia="標楷體"/>
          <w:szCs w:val="26"/>
          <w:lang w:val="en-GB"/>
        </w:rPr>
        <w:t xml:space="preserve"> funding</w:t>
      </w:r>
    </w:p>
    <w:p w14:paraId="544248E9" w14:textId="58FCF76C" w:rsidR="00C15E83" w:rsidRPr="00E7479E" w:rsidRDefault="00A862FD" w:rsidP="00257A15">
      <w:pPr>
        <w:widowControl/>
        <w:tabs>
          <w:tab w:val="left" w:pos="1080"/>
        </w:tabs>
        <w:overflowPunct w:val="0"/>
        <w:snapToGrid w:val="0"/>
        <w:spacing w:after="120"/>
        <w:ind w:left="1620" w:hanging="1080"/>
      </w:pPr>
      <w:sdt>
        <w:sdtPr>
          <w:id w:val="-14848393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DE6" w:rsidRPr="00E7479E">
            <w:rPr>
              <w:rFonts w:ascii="MS Gothic" w:eastAsia="MS Gothic" w:hAnsi="MS Gothic" w:hint="eastAsia"/>
            </w:rPr>
            <w:t>☐</w:t>
          </w:r>
        </w:sdtContent>
      </w:sdt>
      <w:r w:rsidR="00C15E83" w:rsidRPr="00E7479E">
        <w:tab/>
      </w:r>
      <w:r w:rsidR="00C15E83" w:rsidRPr="00E7479E">
        <w:rPr>
          <w:rFonts w:eastAsia="標楷體"/>
          <w:szCs w:val="26"/>
          <w:lang w:val="en-GB"/>
        </w:rPr>
        <w:t>(b)</w:t>
      </w:r>
      <w:r w:rsidR="00C15E83" w:rsidRPr="00E7479E">
        <w:rPr>
          <w:rFonts w:eastAsia="標楷體"/>
          <w:szCs w:val="26"/>
          <w:lang w:val="en-GB"/>
        </w:rPr>
        <w:tab/>
        <w:t>the second or the third year TSSSU</w:t>
      </w:r>
      <w:r w:rsidR="00C15E83" w:rsidRPr="00E7479E">
        <w:rPr>
          <w:sz w:val="28"/>
          <w:szCs w:val="28"/>
          <w:lang w:eastAsia="zh-HK"/>
        </w:rPr>
        <w:noBreakHyphen/>
        <w:t>O</w:t>
      </w:r>
      <w:r w:rsidR="00C15E83" w:rsidRPr="00E7479E">
        <w:rPr>
          <w:rFonts w:eastAsia="標楷體"/>
          <w:szCs w:val="26"/>
          <w:lang w:val="en-GB"/>
        </w:rPr>
        <w:t xml:space="preserve"> funding;</w:t>
      </w:r>
      <w:r w:rsidR="00C15E83" w:rsidRPr="00E7479E">
        <w:rPr>
          <w:szCs w:val="26"/>
          <w:lang w:val="en-GB"/>
        </w:rPr>
        <w:t xml:space="preserve"> reference number of last year’s application: ____________________</w:t>
      </w:r>
    </w:p>
    <w:p w14:paraId="04FC5562" w14:textId="78D92C2B" w:rsidR="00C15E83" w:rsidRPr="00E7479E" w:rsidRDefault="00A862FD" w:rsidP="00257A15">
      <w:pPr>
        <w:widowControl/>
        <w:tabs>
          <w:tab w:val="left" w:pos="1080"/>
        </w:tabs>
        <w:overflowPunct w:val="0"/>
        <w:snapToGrid w:val="0"/>
        <w:spacing w:after="120"/>
        <w:ind w:left="1620" w:hanging="1080"/>
      </w:pPr>
      <w:sdt>
        <w:sdtPr>
          <w:id w:val="-10107479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5E83" w:rsidRPr="00E7479E">
            <w:rPr>
              <w:rFonts w:ascii="MS Gothic" w:eastAsia="MS Gothic" w:hAnsi="MS Gothic" w:hint="eastAsia"/>
            </w:rPr>
            <w:t>☐</w:t>
          </w:r>
        </w:sdtContent>
      </w:sdt>
      <w:r w:rsidR="00C15E83" w:rsidRPr="00E7479E">
        <w:tab/>
      </w:r>
      <w:r w:rsidR="00C15E83" w:rsidRPr="00E7479E">
        <w:rPr>
          <w:rFonts w:eastAsia="標楷體" w:hint="eastAsia"/>
          <w:szCs w:val="26"/>
          <w:lang w:val="en-GB"/>
        </w:rPr>
        <w:t>(c</w:t>
      </w:r>
      <w:r w:rsidR="00C15E83" w:rsidRPr="00E7479E">
        <w:rPr>
          <w:rFonts w:eastAsia="標楷體"/>
          <w:szCs w:val="26"/>
          <w:lang w:val="en-GB"/>
        </w:rPr>
        <w:t>)</w:t>
      </w:r>
      <w:r w:rsidR="00C15E83" w:rsidRPr="00E7479E">
        <w:rPr>
          <w:rFonts w:eastAsia="標楷體"/>
          <w:szCs w:val="26"/>
          <w:lang w:val="en-GB"/>
        </w:rPr>
        <w:tab/>
        <w:t>the first year TSSSU+ funding</w:t>
      </w:r>
    </w:p>
    <w:p w14:paraId="53C596ED" w14:textId="11F1F460" w:rsidR="00C15E83" w:rsidRPr="00E7479E" w:rsidRDefault="00A862FD" w:rsidP="00257A15">
      <w:pPr>
        <w:widowControl/>
        <w:tabs>
          <w:tab w:val="left" w:pos="1620"/>
        </w:tabs>
        <w:overflowPunct w:val="0"/>
        <w:snapToGrid w:val="0"/>
        <w:spacing w:after="120"/>
        <w:ind w:left="2160" w:hanging="1080"/>
      </w:pPr>
      <w:sdt>
        <w:sdtPr>
          <w:id w:val="-525170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5E83" w:rsidRPr="00E7479E">
            <w:rPr>
              <w:rFonts w:ascii="MS Gothic" w:eastAsia="MS Gothic" w:hAnsi="MS Gothic" w:hint="eastAsia"/>
            </w:rPr>
            <w:t>☐</w:t>
          </w:r>
        </w:sdtContent>
      </w:sdt>
      <w:r w:rsidR="00C15E83" w:rsidRPr="00E7479E">
        <w:tab/>
      </w:r>
      <w:r w:rsidR="00C15E83" w:rsidRPr="00E7479E">
        <w:rPr>
          <w:rFonts w:eastAsia="標楷體"/>
          <w:szCs w:val="26"/>
          <w:lang w:val="en-GB"/>
        </w:rPr>
        <w:t>(</w:t>
      </w:r>
      <w:proofErr w:type="spellStart"/>
      <w:r w:rsidR="00C15E83" w:rsidRPr="00E7479E">
        <w:rPr>
          <w:rFonts w:eastAsia="標楷體"/>
          <w:szCs w:val="26"/>
          <w:lang w:val="en-GB"/>
        </w:rPr>
        <w:t>i</w:t>
      </w:r>
      <w:proofErr w:type="spellEnd"/>
      <w:r w:rsidR="00C15E83" w:rsidRPr="00E7479E">
        <w:rPr>
          <w:rFonts w:eastAsia="標楷體"/>
          <w:szCs w:val="26"/>
          <w:lang w:val="en-GB"/>
        </w:rPr>
        <w:t>)</w:t>
      </w:r>
      <w:r w:rsidR="00C15E83" w:rsidRPr="00E7479E">
        <w:rPr>
          <w:rFonts w:eastAsia="標楷體"/>
          <w:szCs w:val="26"/>
          <w:lang w:val="en-GB"/>
        </w:rPr>
        <w:tab/>
        <w:t>funded by TSSSU</w:t>
      </w:r>
      <w:r w:rsidR="00C15E83" w:rsidRPr="00E7479E">
        <w:rPr>
          <w:rFonts w:eastAsia="標楷體"/>
          <w:szCs w:val="26"/>
          <w:lang w:val="en-GB"/>
        </w:rPr>
        <w:noBreakHyphen/>
        <w:t>O before; reference number: __________________</w:t>
      </w:r>
    </w:p>
    <w:p w14:paraId="0AA9B457" w14:textId="77777777" w:rsidR="00C15E83" w:rsidRPr="00E7479E" w:rsidRDefault="00A862FD" w:rsidP="00257A15">
      <w:pPr>
        <w:widowControl/>
        <w:tabs>
          <w:tab w:val="left" w:pos="1620"/>
        </w:tabs>
        <w:overflowPunct w:val="0"/>
        <w:snapToGrid w:val="0"/>
        <w:spacing w:after="120"/>
        <w:ind w:left="2160" w:hanging="1080"/>
        <w:rPr>
          <w:rFonts w:eastAsia="標楷體"/>
          <w:szCs w:val="26"/>
          <w:lang w:val="en-GB"/>
        </w:rPr>
      </w:pPr>
      <w:sdt>
        <w:sdtPr>
          <w:id w:val="10819543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5E83" w:rsidRPr="00E7479E">
            <w:rPr>
              <w:rFonts w:ascii="MS Gothic" w:eastAsia="MS Gothic" w:hAnsi="MS Gothic" w:hint="eastAsia"/>
            </w:rPr>
            <w:t>☐</w:t>
          </w:r>
        </w:sdtContent>
      </w:sdt>
      <w:r w:rsidR="00C15E83" w:rsidRPr="00E7479E">
        <w:tab/>
      </w:r>
      <w:r w:rsidR="00C15E83" w:rsidRPr="00E7479E">
        <w:rPr>
          <w:rFonts w:eastAsia="標楷體"/>
          <w:szCs w:val="26"/>
          <w:lang w:val="en-GB"/>
        </w:rPr>
        <w:t>(ii)</w:t>
      </w:r>
      <w:r w:rsidR="00C15E83" w:rsidRPr="00E7479E">
        <w:rPr>
          <w:rFonts w:eastAsia="標楷體"/>
          <w:szCs w:val="26"/>
          <w:lang w:val="en-GB"/>
        </w:rPr>
        <w:tab/>
        <w:t>not funded by TSSSU</w:t>
      </w:r>
      <w:r w:rsidR="00C15E83" w:rsidRPr="00E7479E">
        <w:rPr>
          <w:rFonts w:eastAsia="標楷體"/>
          <w:szCs w:val="26"/>
          <w:lang w:val="en-GB"/>
        </w:rPr>
        <w:noBreakHyphen/>
        <w:t>O before</w:t>
      </w:r>
    </w:p>
    <w:p w14:paraId="1510851C" w14:textId="3070D021" w:rsidR="00C15E83" w:rsidRPr="00E7479E" w:rsidRDefault="00A862FD" w:rsidP="00257A15">
      <w:pPr>
        <w:widowControl/>
        <w:tabs>
          <w:tab w:val="left" w:pos="1080"/>
        </w:tabs>
        <w:overflowPunct w:val="0"/>
        <w:snapToGrid w:val="0"/>
        <w:spacing w:after="120"/>
        <w:ind w:left="1620" w:hanging="1080"/>
        <w:rPr>
          <w:b/>
          <w:szCs w:val="26"/>
          <w:lang w:val="en-GB"/>
        </w:rPr>
      </w:pPr>
      <w:sdt>
        <w:sdtPr>
          <w:id w:val="1805572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5E83" w:rsidRPr="00E7479E">
            <w:rPr>
              <w:rFonts w:ascii="MS Gothic" w:eastAsia="MS Gothic" w:hAnsi="MS Gothic" w:hint="eastAsia"/>
            </w:rPr>
            <w:t>☐</w:t>
          </w:r>
        </w:sdtContent>
      </w:sdt>
      <w:r w:rsidR="00C15E83" w:rsidRPr="00E7479E">
        <w:tab/>
      </w:r>
      <w:r w:rsidR="00C15E83" w:rsidRPr="00E7479E">
        <w:rPr>
          <w:rFonts w:eastAsia="標楷體"/>
          <w:szCs w:val="26"/>
          <w:lang w:val="en-GB"/>
        </w:rPr>
        <w:t>(d)</w:t>
      </w:r>
      <w:r w:rsidR="00C15E83" w:rsidRPr="00E7479E">
        <w:rPr>
          <w:rFonts w:eastAsia="標楷體"/>
          <w:szCs w:val="26"/>
          <w:lang w:val="en-GB"/>
        </w:rPr>
        <w:tab/>
        <w:t>the second or the third year TSSSU+ funding;</w:t>
      </w:r>
      <w:r w:rsidR="00C15E83" w:rsidRPr="00E7479E">
        <w:rPr>
          <w:szCs w:val="26"/>
          <w:lang w:val="en-GB"/>
        </w:rPr>
        <w:t xml:space="preserve"> reference number of last year’s application: </w:t>
      </w:r>
      <w:r w:rsidR="00C15E83" w:rsidRPr="00E7479E">
        <w:rPr>
          <w:rFonts w:hint="eastAsia"/>
          <w:szCs w:val="26"/>
          <w:lang w:val="en-GB"/>
        </w:rPr>
        <w:t>_</w:t>
      </w:r>
      <w:r w:rsidR="00C15E83" w:rsidRPr="00E7479E">
        <w:rPr>
          <w:szCs w:val="26"/>
          <w:lang w:val="en-GB"/>
        </w:rPr>
        <w:t>__________________</w:t>
      </w:r>
    </w:p>
    <w:p w14:paraId="45FEE9C0" w14:textId="1729D219" w:rsidR="00714AF1" w:rsidRPr="00714AF1" w:rsidRDefault="00714AF1" w:rsidP="00A57B07">
      <w:pPr>
        <w:pStyle w:val="ListParagraph"/>
        <w:tabs>
          <w:tab w:val="left" w:pos="1080"/>
        </w:tabs>
        <w:snapToGrid w:val="0"/>
        <w:ind w:leftChars="0" w:left="1620" w:hanging="1080"/>
        <w:rPr>
          <w:rFonts w:eastAsia="標楷體"/>
          <w:sz w:val="4"/>
          <w:szCs w:val="4"/>
          <w:lang w:val="en-GB"/>
        </w:rPr>
      </w:pPr>
    </w:p>
    <w:p w14:paraId="0307BA79" w14:textId="77777777" w:rsidR="00714AF1" w:rsidRPr="00714AF1" w:rsidRDefault="00714AF1" w:rsidP="00A57B07">
      <w:pPr>
        <w:pStyle w:val="ListParagraph"/>
        <w:tabs>
          <w:tab w:val="left" w:pos="1080"/>
        </w:tabs>
        <w:snapToGrid w:val="0"/>
        <w:ind w:leftChars="0" w:left="1620" w:hanging="1080"/>
        <w:rPr>
          <w:rFonts w:eastAsia="標楷體"/>
          <w:sz w:val="4"/>
          <w:szCs w:val="4"/>
          <w:lang w:val="en-GB"/>
        </w:rPr>
      </w:pPr>
    </w:p>
    <w:p w14:paraId="24568D96" w14:textId="2CB120C6" w:rsidR="00AD1BD4" w:rsidRDefault="0083723B" w:rsidP="00090E04">
      <w:pPr>
        <w:pStyle w:val="ListParagraph"/>
        <w:keepNext/>
        <w:widowControl/>
        <w:tabs>
          <w:tab w:val="left" w:pos="540"/>
        </w:tabs>
        <w:overflowPunct w:val="0"/>
        <w:snapToGrid w:val="0"/>
        <w:spacing w:before="240"/>
        <w:ind w:leftChars="0" w:left="0"/>
        <w:rPr>
          <w:rFonts w:eastAsia="標楷體"/>
          <w:b/>
          <w:szCs w:val="26"/>
          <w:lang w:val="en-GB"/>
        </w:rPr>
      </w:pPr>
      <w:r>
        <w:rPr>
          <w:rFonts w:eastAsia="標楷體"/>
          <w:b/>
          <w:szCs w:val="26"/>
          <w:lang w:val="en-GB"/>
        </w:rPr>
        <w:t>(2)</w:t>
      </w:r>
      <w:r>
        <w:rPr>
          <w:rFonts w:eastAsia="標楷體"/>
          <w:b/>
          <w:szCs w:val="26"/>
          <w:lang w:val="en-GB"/>
        </w:rPr>
        <w:tab/>
      </w:r>
      <w:r w:rsidR="005F4C3B" w:rsidRPr="0052307E">
        <w:rPr>
          <w:rFonts w:eastAsia="標楷體"/>
          <w:b/>
          <w:szCs w:val="26"/>
          <w:lang w:val="en-GB"/>
        </w:rPr>
        <w:t>Particulars</w:t>
      </w:r>
      <w:r w:rsidR="00137AC7" w:rsidRPr="0052307E">
        <w:rPr>
          <w:rFonts w:eastAsia="標楷體"/>
          <w:b/>
          <w:szCs w:val="26"/>
          <w:lang w:val="en-GB"/>
        </w:rPr>
        <w:t xml:space="preserve"> o</w:t>
      </w:r>
      <w:r w:rsidR="00824030" w:rsidRPr="0052307E">
        <w:rPr>
          <w:rFonts w:eastAsia="標楷體"/>
          <w:b/>
          <w:szCs w:val="26"/>
          <w:lang w:val="en-GB" w:eastAsia="zh-HK"/>
        </w:rPr>
        <w:t>f</w:t>
      </w:r>
      <w:r w:rsidR="00137AC7" w:rsidRPr="0052307E">
        <w:rPr>
          <w:rFonts w:eastAsia="標楷體"/>
          <w:b/>
          <w:szCs w:val="26"/>
          <w:lang w:val="en-GB"/>
        </w:rPr>
        <w:t xml:space="preserve"> the Applicant </w:t>
      </w:r>
      <w:r w:rsidR="00616062" w:rsidRPr="0052307E">
        <w:rPr>
          <w:rFonts w:eastAsia="標楷體"/>
          <w:b/>
          <w:szCs w:val="26"/>
          <w:lang w:val="en-GB"/>
        </w:rPr>
        <w:t>Team</w:t>
      </w:r>
    </w:p>
    <w:p w14:paraId="22431762" w14:textId="7B334ACB" w:rsidR="006C2B42" w:rsidRPr="00A41CAE" w:rsidRDefault="006C2B42" w:rsidP="00A41CAE">
      <w:pPr>
        <w:pStyle w:val="ListParagraph"/>
        <w:keepNext/>
        <w:widowControl/>
        <w:tabs>
          <w:tab w:val="left" w:pos="540"/>
        </w:tabs>
        <w:overflowPunct w:val="0"/>
        <w:snapToGrid w:val="0"/>
        <w:spacing w:before="240"/>
        <w:ind w:leftChars="0" w:left="567"/>
        <w:rPr>
          <w:i/>
          <w:lang w:val="en-GB" w:eastAsia="zh-CN"/>
        </w:rPr>
      </w:pPr>
      <w:r w:rsidRPr="00A41CAE">
        <w:rPr>
          <w:i/>
          <w:sz w:val="24"/>
          <w:lang w:val="en-GB" w:eastAsia="zh-CN"/>
        </w:rPr>
        <w:t>(All fields below should be completed.  Please type “N/A” for any information which cannot be provided or not applicable)</w:t>
      </w:r>
      <w:r>
        <w:rPr>
          <w:i/>
          <w:lang w:val="en-GB" w:eastAsia="zh-CN"/>
        </w:rPr>
        <w:br/>
      </w:r>
    </w:p>
    <w:tbl>
      <w:tblPr>
        <w:tblW w:w="0" w:type="auto"/>
        <w:tblInd w:w="648" w:type="dxa"/>
        <w:tblLook w:val="0400" w:firstRow="0" w:lastRow="0" w:firstColumn="0" w:lastColumn="0" w:noHBand="0" w:noVBand="1"/>
      </w:tblPr>
      <w:tblGrid>
        <w:gridCol w:w="2951"/>
        <w:gridCol w:w="5427"/>
      </w:tblGrid>
      <w:tr w:rsidR="00033467" w:rsidRPr="008C73AA" w14:paraId="44EA0708" w14:textId="77777777" w:rsidTr="003579FF">
        <w:trPr>
          <w:cantSplit/>
        </w:trPr>
        <w:tc>
          <w:tcPr>
            <w:tcW w:w="2970" w:type="dxa"/>
            <w:shd w:val="clear" w:color="auto" w:fill="auto"/>
            <w:vAlign w:val="bottom"/>
          </w:tcPr>
          <w:p w14:paraId="1C8CB1E3" w14:textId="4407AD76" w:rsidR="00033467" w:rsidRPr="008C73AA" w:rsidRDefault="00033467" w:rsidP="00E2343F">
            <w:pPr>
              <w:pStyle w:val="ListParagraph"/>
              <w:widowControl/>
              <w:tabs>
                <w:tab w:val="right" w:pos="5137"/>
              </w:tabs>
              <w:overflowPunct w:val="0"/>
              <w:snapToGrid w:val="0"/>
              <w:spacing w:before="240"/>
              <w:ind w:leftChars="0" w:left="0"/>
              <w:jc w:val="left"/>
              <w:rPr>
                <w:rFonts w:eastAsia="SimSun"/>
                <w:sz w:val="24"/>
                <w:lang w:val="en-GB" w:eastAsia="zh-CN"/>
              </w:rPr>
            </w:pPr>
            <w:r w:rsidRPr="008C73AA">
              <w:rPr>
                <w:sz w:val="24"/>
                <w:lang w:val="en-GB"/>
              </w:rPr>
              <w:t xml:space="preserve">Name of </w:t>
            </w:r>
            <w:r w:rsidR="00AC1AF6" w:rsidRPr="008C73AA">
              <w:rPr>
                <w:sz w:val="24"/>
                <w:lang w:val="en-GB"/>
              </w:rPr>
              <w:t>Start-up</w:t>
            </w:r>
            <w:r w:rsidR="00E2343F">
              <w:rPr>
                <w:sz w:val="24"/>
                <w:lang w:val="en-GB"/>
              </w:rPr>
              <w:br/>
            </w:r>
            <w:r w:rsidRPr="008C73AA">
              <w:rPr>
                <w:rFonts w:eastAsia="SimSun"/>
                <w:sz w:val="24"/>
                <w:lang w:val="en-GB" w:eastAsia="zh-CN"/>
              </w:rPr>
              <w:t>(</w:t>
            </w:r>
            <w:r w:rsidRPr="008C73AA">
              <w:rPr>
                <w:sz w:val="24"/>
                <w:lang w:val="en-GB"/>
              </w:rPr>
              <w:t>i</w:t>
            </w:r>
            <w:r w:rsidRPr="008C73AA">
              <w:rPr>
                <w:rFonts w:eastAsia="SimSun"/>
                <w:sz w:val="24"/>
                <w:lang w:val="en-GB" w:eastAsia="zh-CN"/>
              </w:rPr>
              <w:t>n English)</w:t>
            </w:r>
            <w:r w:rsidR="007F4D04">
              <w:rPr>
                <w:rFonts w:eastAsia="SimSun"/>
                <w:sz w:val="24"/>
                <w:lang w:val="en-GB" w:eastAsia="zh-CN"/>
              </w:rPr>
              <w:br/>
            </w:r>
            <w:r w:rsidR="00117FC0">
              <w:rPr>
                <w:rFonts w:eastAsia="SimSun"/>
                <w:sz w:val="24"/>
                <w:lang w:val="en-GB" w:eastAsia="zh-CN"/>
              </w:rPr>
              <w:t>Identical with the</w:t>
            </w:r>
            <w:r w:rsidR="00BD006C">
              <w:rPr>
                <w:rFonts w:eastAsia="SimSun"/>
                <w:sz w:val="24"/>
                <w:lang w:val="en-GB" w:eastAsia="zh-CN"/>
              </w:rPr>
              <w:t xml:space="preserve"> name on the</w:t>
            </w:r>
            <w:r w:rsidR="00117FC0">
              <w:rPr>
                <w:rFonts w:eastAsia="SimSun"/>
                <w:sz w:val="24"/>
                <w:lang w:val="en-GB" w:eastAsia="zh-CN"/>
              </w:rPr>
              <w:t xml:space="preserve"> </w:t>
            </w:r>
            <w:r w:rsidR="00117FC0" w:rsidRPr="00117FC0">
              <w:rPr>
                <w:rFonts w:eastAsia="SimSun"/>
                <w:sz w:val="24"/>
                <w:lang w:val="en-GB" w:eastAsia="zh-CN"/>
              </w:rPr>
              <w:t>Certificate of Incorporation</w:t>
            </w:r>
            <w:r w:rsidR="00117FC0">
              <w:rPr>
                <w:rFonts w:eastAsia="SimSun"/>
                <w:sz w:val="24"/>
                <w:lang w:val="en-GB" w:eastAsia="zh-CN"/>
              </w:rPr>
              <w:t xml:space="preserve"> </w:t>
            </w:r>
            <w:r w:rsidR="0083723B">
              <w:rPr>
                <w:rFonts w:eastAsia="SimSun"/>
                <w:sz w:val="24"/>
                <w:lang w:val="en-GB" w:eastAsia="zh-CN"/>
              </w:rPr>
              <w:t>:</w:t>
            </w:r>
          </w:p>
        </w:tc>
        <w:tc>
          <w:tcPr>
            <w:tcW w:w="549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C911546" w14:textId="77777777" w:rsidR="00033467" w:rsidRPr="006C2B42" w:rsidRDefault="00033467" w:rsidP="00E2343F">
            <w:pPr>
              <w:pStyle w:val="ListParagraph"/>
              <w:widowControl/>
              <w:overflowPunct w:val="0"/>
              <w:snapToGrid w:val="0"/>
              <w:spacing w:before="240"/>
              <w:ind w:leftChars="0" w:left="0"/>
              <w:rPr>
                <w:rFonts w:eastAsia="標楷體"/>
                <w:sz w:val="24"/>
                <w:szCs w:val="20"/>
                <w:lang w:val="en-GB"/>
              </w:rPr>
            </w:pPr>
          </w:p>
        </w:tc>
      </w:tr>
      <w:tr w:rsidR="00033467" w:rsidRPr="008C73AA" w14:paraId="5F4DB4E4" w14:textId="77777777" w:rsidTr="003579FF">
        <w:trPr>
          <w:cantSplit/>
        </w:trPr>
        <w:tc>
          <w:tcPr>
            <w:tcW w:w="2970" w:type="dxa"/>
            <w:shd w:val="clear" w:color="auto" w:fill="auto"/>
            <w:vAlign w:val="bottom"/>
          </w:tcPr>
          <w:p w14:paraId="611C8742" w14:textId="3EAAC6EE" w:rsidR="00033467" w:rsidRPr="008C73AA" w:rsidRDefault="00033467" w:rsidP="00E2343F">
            <w:pPr>
              <w:pStyle w:val="ListParagraph"/>
              <w:widowControl/>
              <w:overflowPunct w:val="0"/>
              <w:snapToGrid w:val="0"/>
              <w:spacing w:before="240"/>
              <w:ind w:leftChars="0" w:left="0"/>
              <w:jc w:val="left"/>
              <w:rPr>
                <w:rFonts w:eastAsia="SimSun"/>
                <w:sz w:val="24"/>
                <w:lang w:val="en-GB" w:eastAsia="zh-CN"/>
              </w:rPr>
            </w:pPr>
            <w:r w:rsidRPr="008C73AA">
              <w:rPr>
                <w:sz w:val="24"/>
                <w:lang w:val="en-GB"/>
              </w:rPr>
              <w:t xml:space="preserve">Name of </w:t>
            </w:r>
            <w:r w:rsidR="00AC1AF6" w:rsidRPr="008C73AA">
              <w:rPr>
                <w:sz w:val="24"/>
                <w:lang w:val="en-GB"/>
              </w:rPr>
              <w:t>Start-up</w:t>
            </w:r>
            <w:r w:rsidR="00E2343F">
              <w:rPr>
                <w:sz w:val="24"/>
                <w:lang w:val="en-GB"/>
              </w:rPr>
              <w:br/>
            </w:r>
            <w:r w:rsidRPr="008C73AA">
              <w:rPr>
                <w:rFonts w:eastAsia="SimSun"/>
                <w:sz w:val="24"/>
                <w:lang w:val="en-GB" w:eastAsia="zh-CN"/>
              </w:rPr>
              <w:t>(</w:t>
            </w:r>
            <w:r w:rsidRPr="008C73AA">
              <w:rPr>
                <w:sz w:val="24"/>
                <w:lang w:val="en-GB"/>
              </w:rPr>
              <w:t>i</w:t>
            </w:r>
            <w:r w:rsidRPr="008C73AA">
              <w:rPr>
                <w:rFonts w:eastAsia="SimSun"/>
                <w:sz w:val="24"/>
                <w:lang w:val="en-GB" w:eastAsia="zh-CN"/>
              </w:rPr>
              <w:t>n Chinese)</w:t>
            </w:r>
            <w:r w:rsidR="0083723B">
              <w:rPr>
                <w:rFonts w:eastAsia="SimSun"/>
                <w:sz w:val="24"/>
                <w:lang w:val="en-GB" w:eastAsia="zh-CN"/>
              </w:rPr>
              <w:t>:</w:t>
            </w:r>
          </w:p>
        </w:tc>
        <w:tc>
          <w:tcPr>
            <w:tcW w:w="54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E7DE883" w14:textId="77777777" w:rsidR="00033467" w:rsidRPr="006C2B42" w:rsidRDefault="00033467" w:rsidP="00E2343F">
            <w:pPr>
              <w:pStyle w:val="ListParagraph"/>
              <w:widowControl/>
              <w:overflowPunct w:val="0"/>
              <w:snapToGrid w:val="0"/>
              <w:spacing w:before="240"/>
              <w:ind w:leftChars="0" w:left="0"/>
              <w:rPr>
                <w:rFonts w:eastAsia="標楷體"/>
                <w:sz w:val="24"/>
                <w:szCs w:val="20"/>
                <w:lang w:val="en-GB"/>
              </w:rPr>
            </w:pPr>
          </w:p>
        </w:tc>
      </w:tr>
      <w:tr w:rsidR="00033467" w:rsidRPr="008C73AA" w14:paraId="2F35356A" w14:textId="77777777" w:rsidTr="003579FF">
        <w:trPr>
          <w:cantSplit/>
        </w:trPr>
        <w:tc>
          <w:tcPr>
            <w:tcW w:w="2970" w:type="dxa"/>
            <w:shd w:val="clear" w:color="auto" w:fill="auto"/>
            <w:vAlign w:val="bottom"/>
          </w:tcPr>
          <w:p w14:paraId="43217DB9" w14:textId="242A8877" w:rsidR="00033467" w:rsidRPr="008C73AA" w:rsidRDefault="00C472B0" w:rsidP="00E2343F">
            <w:pPr>
              <w:pStyle w:val="ListParagraph"/>
              <w:widowControl/>
              <w:overflowPunct w:val="0"/>
              <w:snapToGrid w:val="0"/>
              <w:spacing w:before="240"/>
              <w:ind w:leftChars="0" w:left="0"/>
              <w:jc w:val="left"/>
              <w:rPr>
                <w:rFonts w:eastAsia="SimSun"/>
                <w:sz w:val="24"/>
                <w:lang w:val="en-GB" w:eastAsia="zh-CN"/>
              </w:rPr>
            </w:pPr>
            <w:r w:rsidRPr="008C73AA">
              <w:rPr>
                <w:rFonts w:hint="eastAsia"/>
                <w:sz w:val="24"/>
                <w:lang w:val="en-GB"/>
              </w:rPr>
              <w:t xml:space="preserve">The </w:t>
            </w:r>
            <w:r w:rsidR="00FB1107" w:rsidRPr="008C73AA">
              <w:rPr>
                <w:rFonts w:hint="eastAsia"/>
                <w:sz w:val="24"/>
                <w:lang w:val="en-GB"/>
              </w:rPr>
              <w:t>A</w:t>
            </w:r>
            <w:r w:rsidR="00661E9E" w:rsidRPr="008C73AA">
              <w:rPr>
                <w:rFonts w:hint="eastAsia"/>
                <w:sz w:val="24"/>
                <w:lang w:val="en-GB"/>
              </w:rPr>
              <w:t>ssociated</w:t>
            </w:r>
            <w:r w:rsidR="00661E9E" w:rsidRPr="008C73AA">
              <w:rPr>
                <w:rFonts w:eastAsia="SimSun"/>
                <w:sz w:val="24"/>
                <w:lang w:val="en-GB" w:eastAsia="zh-CN"/>
              </w:rPr>
              <w:t xml:space="preserve"> </w:t>
            </w:r>
            <w:r w:rsidR="00033467" w:rsidRPr="008C73AA">
              <w:rPr>
                <w:rFonts w:eastAsia="SimSun"/>
                <w:sz w:val="24"/>
                <w:lang w:val="en-GB" w:eastAsia="zh-CN"/>
              </w:rPr>
              <w:t>University</w:t>
            </w:r>
            <w:r w:rsidR="0083723B">
              <w:rPr>
                <w:rFonts w:eastAsia="SimSun"/>
                <w:sz w:val="24"/>
                <w:lang w:val="en-GB" w:eastAsia="zh-CN"/>
              </w:rPr>
              <w:t>:</w:t>
            </w:r>
          </w:p>
        </w:tc>
        <w:tc>
          <w:tcPr>
            <w:tcW w:w="54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6E0F573" w14:textId="21EA1840" w:rsidR="00033467" w:rsidRPr="006C2B42" w:rsidRDefault="006C2B42" w:rsidP="00E2343F">
            <w:pPr>
              <w:pStyle w:val="ListParagraph"/>
              <w:widowControl/>
              <w:overflowPunct w:val="0"/>
              <w:snapToGrid w:val="0"/>
              <w:spacing w:before="240"/>
              <w:ind w:leftChars="0" w:left="0"/>
              <w:rPr>
                <w:rFonts w:eastAsia="標楷體"/>
                <w:sz w:val="24"/>
                <w:szCs w:val="20"/>
                <w:lang w:val="en-GB"/>
              </w:rPr>
            </w:pPr>
            <w:r w:rsidRPr="006C2B42">
              <w:rPr>
                <w:rFonts w:eastAsia="標楷體"/>
                <w:sz w:val="24"/>
                <w:szCs w:val="20"/>
                <w:lang w:val="en-GB"/>
              </w:rPr>
              <w:t>The University of Hong Kong</w:t>
            </w:r>
          </w:p>
        </w:tc>
      </w:tr>
      <w:tr w:rsidR="00033467" w:rsidRPr="008C73AA" w14:paraId="2457BCC1" w14:textId="77777777" w:rsidTr="003579FF">
        <w:trPr>
          <w:cantSplit/>
        </w:trPr>
        <w:tc>
          <w:tcPr>
            <w:tcW w:w="2970" w:type="dxa"/>
            <w:shd w:val="clear" w:color="auto" w:fill="auto"/>
            <w:vAlign w:val="bottom"/>
          </w:tcPr>
          <w:p w14:paraId="1929B5BC" w14:textId="70DEB2E0" w:rsidR="00033467" w:rsidRPr="008C73AA" w:rsidRDefault="00033467" w:rsidP="00E2343F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SimSun"/>
                <w:sz w:val="24"/>
                <w:lang w:val="en-GB" w:eastAsia="zh-CN"/>
              </w:rPr>
            </w:pPr>
            <w:r w:rsidRPr="008C73AA">
              <w:rPr>
                <w:rFonts w:eastAsia="SimSun"/>
                <w:sz w:val="24"/>
                <w:lang w:val="en-GB" w:eastAsia="zh-CN"/>
              </w:rPr>
              <w:t xml:space="preserve">Date of Registration </w:t>
            </w:r>
            <w:r w:rsidRPr="008C73AA">
              <w:rPr>
                <w:sz w:val="24"/>
                <w:lang w:val="en-GB"/>
              </w:rPr>
              <w:t>u</w:t>
            </w:r>
            <w:r w:rsidRPr="008C73AA">
              <w:rPr>
                <w:rFonts w:eastAsia="SimSun"/>
                <w:sz w:val="24"/>
                <w:lang w:val="en-GB" w:eastAsia="zh-CN"/>
              </w:rPr>
              <w:t>nder the Companies Ordinance</w:t>
            </w:r>
            <w:r w:rsidR="00E2343F">
              <w:rPr>
                <w:rFonts w:eastAsia="SimSun"/>
                <w:sz w:val="24"/>
                <w:lang w:val="en-GB" w:eastAsia="zh-CN"/>
              </w:rPr>
              <w:t>:</w:t>
            </w:r>
          </w:p>
        </w:tc>
        <w:tc>
          <w:tcPr>
            <w:tcW w:w="549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02DB3CD" w14:textId="77777777" w:rsidR="00033467" w:rsidRPr="006C2B42" w:rsidRDefault="00033467" w:rsidP="00E2343F">
            <w:pPr>
              <w:pStyle w:val="ListParagraph"/>
              <w:snapToGrid w:val="0"/>
              <w:spacing w:before="240"/>
              <w:ind w:leftChars="0" w:left="0"/>
              <w:rPr>
                <w:rFonts w:eastAsia="標楷體"/>
                <w:sz w:val="24"/>
                <w:szCs w:val="20"/>
                <w:lang w:val="en-GB"/>
              </w:rPr>
            </w:pPr>
          </w:p>
        </w:tc>
      </w:tr>
      <w:tr w:rsidR="00033467" w:rsidRPr="008C73AA" w14:paraId="3099EA13" w14:textId="77777777" w:rsidTr="003579FF">
        <w:trPr>
          <w:cantSplit/>
        </w:trPr>
        <w:tc>
          <w:tcPr>
            <w:tcW w:w="2970" w:type="dxa"/>
            <w:shd w:val="clear" w:color="auto" w:fill="auto"/>
            <w:vAlign w:val="bottom"/>
          </w:tcPr>
          <w:p w14:paraId="54F10690" w14:textId="137278D9" w:rsidR="00033467" w:rsidRPr="008C73AA" w:rsidRDefault="00D200A9" w:rsidP="00E2343F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SimSun"/>
                <w:sz w:val="24"/>
                <w:lang w:val="en-GB" w:eastAsia="zh-CN"/>
              </w:rPr>
            </w:pPr>
            <w:r w:rsidRPr="008C73AA">
              <w:rPr>
                <w:rFonts w:eastAsia="標楷體"/>
                <w:sz w:val="24"/>
                <w:lang w:val="en-GB"/>
              </w:rPr>
              <w:t>Company</w:t>
            </w:r>
            <w:r w:rsidRPr="008C73AA">
              <w:rPr>
                <w:rFonts w:eastAsia="標楷體" w:hint="eastAsia"/>
                <w:sz w:val="24"/>
                <w:lang w:val="en-GB"/>
              </w:rPr>
              <w:t xml:space="preserve"> Address Registered with </w:t>
            </w:r>
            <w:r w:rsidR="00661E9E" w:rsidRPr="008C73AA">
              <w:rPr>
                <w:rFonts w:eastAsia="標楷體" w:hint="eastAsia"/>
                <w:sz w:val="24"/>
                <w:lang w:val="en-GB"/>
              </w:rPr>
              <w:t xml:space="preserve">the </w:t>
            </w:r>
            <w:r w:rsidRPr="008C73AA">
              <w:rPr>
                <w:rFonts w:eastAsia="標楷體" w:hint="eastAsia"/>
                <w:sz w:val="24"/>
                <w:lang w:val="en-GB"/>
              </w:rPr>
              <w:t>Companies Registry</w:t>
            </w:r>
            <w:r w:rsidR="00E2343F">
              <w:rPr>
                <w:rFonts w:eastAsia="標楷體"/>
                <w:sz w:val="24"/>
                <w:lang w:val="en-GB"/>
              </w:rPr>
              <w:t>:</w:t>
            </w:r>
          </w:p>
        </w:tc>
        <w:tc>
          <w:tcPr>
            <w:tcW w:w="54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D95A2F8" w14:textId="77777777" w:rsidR="00033467" w:rsidRPr="006C2B42" w:rsidRDefault="00033467" w:rsidP="009A0C5B">
            <w:pPr>
              <w:pStyle w:val="ListParagraph"/>
              <w:snapToGrid w:val="0"/>
              <w:spacing w:before="240"/>
              <w:ind w:leftChars="0" w:left="0"/>
              <w:rPr>
                <w:rFonts w:eastAsia="SimSun"/>
                <w:sz w:val="24"/>
                <w:szCs w:val="20"/>
                <w:lang w:val="en-GB" w:eastAsia="zh-CN"/>
              </w:rPr>
            </w:pPr>
          </w:p>
        </w:tc>
      </w:tr>
      <w:tr w:rsidR="00033467" w:rsidRPr="008C73AA" w14:paraId="34D90A1E" w14:textId="77777777" w:rsidTr="003579FF">
        <w:trPr>
          <w:cantSplit/>
        </w:trPr>
        <w:tc>
          <w:tcPr>
            <w:tcW w:w="2970" w:type="dxa"/>
            <w:shd w:val="clear" w:color="auto" w:fill="auto"/>
            <w:vAlign w:val="bottom"/>
          </w:tcPr>
          <w:p w14:paraId="1BB5968C" w14:textId="59A598EC" w:rsidR="00033467" w:rsidRPr="008C73AA" w:rsidRDefault="00033467" w:rsidP="00E2343F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標楷體"/>
                <w:sz w:val="24"/>
                <w:lang w:val="en-GB"/>
              </w:rPr>
            </w:pPr>
            <w:r w:rsidRPr="008C73AA">
              <w:rPr>
                <w:rFonts w:eastAsia="標楷體"/>
                <w:sz w:val="24"/>
                <w:lang w:val="en-GB"/>
              </w:rPr>
              <w:t>Telephone Number</w:t>
            </w:r>
            <w:r w:rsidR="00E2343F">
              <w:rPr>
                <w:rFonts w:eastAsia="標楷體"/>
                <w:sz w:val="24"/>
                <w:lang w:val="en-GB"/>
              </w:rPr>
              <w:t>:</w:t>
            </w:r>
          </w:p>
        </w:tc>
        <w:tc>
          <w:tcPr>
            <w:tcW w:w="54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05D42D1" w14:textId="77777777" w:rsidR="00033467" w:rsidRPr="006C2B42" w:rsidRDefault="00033467" w:rsidP="00E2343F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標楷體"/>
                <w:sz w:val="20"/>
                <w:szCs w:val="20"/>
                <w:lang w:val="en-GB"/>
              </w:rPr>
            </w:pPr>
          </w:p>
        </w:tc>
      </w:tr>
      <w:tr w:rsidR="00033467" w:rsidRPr="008C73AA" w14:paraId="13787D9C" w14:textId="77777777" w:rsidTr="003579FF">
        <w:trPr>
          <w:cantSplit/>
        </w:trPr>
        <w:tc>
          <w:tcPr>
            <w:tcW w:w="2970" w:type="dxa"/>
            <w:shd w:val="clear" w:color="auto" w:fill="auto"/>
            <w:vAlign w:val="bottom"/>
          </w:tcPr>
          <w:p w14:paraId="0565F19A" w14:textId="3F6FC0E7" w:rsidR="00033467" w:rsidRPr="008C73AA" w:rsidRDefault="00033467" w:rsidP="00E2343F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標楷體"/>
                <w:sz w:val="24"/>
                <w:lang w:val="en-GB"/>
              </w:rPr>
            </w:pPr>
            <w:r w:rsidRPr="008C73AA">
              <w:rPr>
                <w:rFonts w:eastAsia="標楷體"/>
                <w:sz w:val="24"/>
                <w:lang w:val="en-GB"/>
              </w:rPr>
              <w:t>Fax Number</w:t>
            </w:r>
            <w:r w:rsidR="00E2343F">
              <w:rPr>
                <w:rFonts w:eastAsia="標楷體"/>
                <w:sz w:val="24"/>
                <w:lang w:val="en-GB"/>
              </w:rPr>
              <w:t>:</w:t>
            </w:r>
          </w:p>
        </w:tc>
        <w:tc>
          <w:tcPr>
            <w:tcW w:w="54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2F2461C" w14:textId="77777777" w:rsidR="00033467" w:rsidRPr="006C2B42" w:rsidRDefault="00033467" w:rsidP="00E2343F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標楷體"/>
                <w:sz w:val="24"/>
                <w:szCs w:val="20"/>
                <w:lang w:val="en-GB"/>
              </w:rPr>
            </w:pPr>
          </w:p>
        </w:tc>
      </w:tr>
      <w:tr w:rsidR="00033467" w:rsidRPr="008C73AA" w14:paraId="29A1FF65" w14:textId="77777777" w:rsidTr="003579FF">
        <w:trPr>
          <w:cantSplit/>
        </w:trPr>
        <w:tc>
          <w:tcPr>
            <w:tcW w:w="2970" w:type="dxa"/>
            <w:shd w:val="clear" w:color="auto" w:fill="auto"/>
            <w:vAlign w:val="bottom"/>
          </w:tcPr>
          <w:p w14:paraId="1077908F" w14:textId="00276512" w:rsidR="00033467" w:rsidRPr="008C73AA" w:rsidRDefault="00033467" w:rsidP="00E2343F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標楷體"/>
                <w:sz w:val="24"/>
                <w:lang w:val="en-GB"/>
              </w:rPr>
            </w:pPr>
            <w:r w:rsidRPr="008C73AA">
              <w:rPr>
                <w:rFonts w:eastAsia="標楷體"/>
                <w:sz w:val="24"/>
                <w:lang w:val="en-GB"/>
              </w:rPr>
              <w:t>Email Address</w:t>
            </w:r>
            <w:r w:rsidR="00E2343F">
              <w:rPr>
                <w:rFonts w:eastAsia="標楷體"/>
                <w:sz w:val="24"/>
                <w:lang w:val="en-GB"/>
              </w:rPr>
              <w:t>:</w:t>
            </w:r>
          </w:p>
        </w:tc>
        <w:tc>
          <w:tcPr>
            <w:tcW w:w="54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5F16AFB" w14:textId="77777777" w:rsidR="00033467" w:rsidRPr="006C2B42" w:rsidRDefault="00033467" w:rsidP="00E2343F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標楷體"/>
                <w:sz w:val="24"/>
                <w:szCs w:val="20"/>
                <w:lang w:val="en-GB"/>
              </w:rPr>
            </w:pPr>
          </w:p>
        </w:tc>
      </w:tr>
      <w:tr w:rsidR="00033467" w:rsidRPr="008C73AA" w14:paraId="512C69F4" w14:textId="77777777" w:rsidTr="003579FF">
        <w:trPr>
          <w:cantSplit/>
        </w:trPr>
        <w:tc>
          <w:tcPr>
            <w:tcW w:w="2970" w:type="dxa"/>
            <w:shd w:val="clear" w:color="auto" w:fill="auto"/>
            <w:vAlign w:val="bottom"/>
          </w:tcPr>
          <w:p w14:paraId="46CF81DC" w14:textId="7ACB1A42" w:rsidR="00033467" w:rsidRPr="008C73AA" w:rsidRDefault="00033467" w:rsidP="00E2343F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SimSun"/>
                <w:sz w:val="24"/>
                <w:lang w:val="en-GB" w:eastAsia="zh-CN"/>
              </w:rPr>
            </w:pPr>
            <w:r w:rsidRPr="008C73AA">
              <w:rPr>
                <w:rFonts w:eastAsia="標楷體"/>
                <w:sz w:val="24"/>
                <w:lang w:val="en-GB"/>
              </w:rPr>
              <w:t>Webpage</w:t>
            </w:r>
            <w:r w:rsidRPr="008C73AA">
              <w:rPr>
                <w:rFonts w:eastAsia="SimSun"/>
                <w:sz w:val="24"/>
                <w:lang w:val="en-GB" w:eastAsia="zh-CN"/>
              </w:rPr>
              <w:t xml:space="preserve"> (if any)</w:t>
            </w:r>
            <w:r w:rsidR="00E2343F">
              <w:rPr>
                <w:rFonts w:eastAsia="SimSun"/>
                <w:sz w:val="24"/>
                <w:lang w:val="en-GB" w:eastAsia="zh-CN"/>
              </w:rPr>
              <w:t>:</w:t>
            </w:r>
          </w:p>
        </w:tc>
        <w:tc>
          <w:tcPr>
            <w:tcW w:w="54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1B5A94B" w14:textId="77777777" w:rsidR="00033467" w:rsidRPr="006C2B42" w:rsidRDefault="00033467" w:rsidP="00E2343F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標楷體"/>
                <w:sz w:val="24"/>
                <w:szCs w:val="20"/>
                <w:lang w:val="en-GB"/>
              </w:rPr>
            </w:pPr>
          </w:p>
        </w:tc>
      </w:tr>
    </w:tbl>
    <w:p w14:paraId="0F18BE41" w14:textId="77777777" w:rsidR="003359D1" w:rsidRDefault="003359D1">
      <w:pPr>
        <w:widowControl/>
        <w:jc w:val="left"/>
        <w:rPr>
          <w:rFonts w:eastAsia="標楷體"/>
          <w:b/>
          <w:szCs w:val="26"/>
          <w:lang w:val="en-GB"/>
        </w:rPr>
      </w:pPr>
      <w:r>
        <w:rPr>
          <w:rFonts w:eastAsia="標楷體"/>
          <w:b/>
          <w:szCs w:val="26"/>
          <w:lang w:val="en-GB"/>
        </w:rPr>
        <w:br w:type="page"/>
      </w:r>
    </w:p>
    <w:p w14:paraId="2D381E9C" w14:textId="6FEE377B" w:rsidR="00392793" w:rsidRPr="008C73AA" w:rsidRDefault="0083723B" w:rsidP="003359D1">
      <w:pPr>
        <w:pStyle w:val="ListParagraph"/>
        <w:keepNext/>
        <w:widowControl/>
        <w:snapToGrid w:val="0"/>
        <w:spacing w:before="240"/>
        <w:ind w:leftChars="0" w:left="540" w:hanging="547"/>
        <w:rPr>
          <w:rFonts w:eastAsia="SimSun"/>
          <w:b/>
          <w:szCs w:val="26"/>
          <w:lang w:val="en-GB" w:eastAsia="zh-CN"/>
        </w:rPr>
      </w:pPr>
      <w:r>
        <w:rPr>
          <w:rFonts w:eastAsia="標楷體"/>
          <w:b/>
          <w:szCs w:val="26"/>
          <w:lang w:val="en-GB"/>
        </w:rPr>
        <w:lastRenderedPageBreak/>
        <w:t>(3)</w:t>
      </w:r>
      <w:r>
        <w:rPr>
          <w:rFonts w:eastAsia="標楷體"/>
          <w:b/>
          <w:szCs w:val="26"/>
          <w:lang w:val="en-GB"/>
        </w:rPr>
        <w:tab/>
      </w:r>
      <w:r w:rsidR="00616062" w:rsidRPr="008C73AA">
        <w:rPr>
          <w:rFonts w:eastAsia="標楷體"/>
          <w:b/>
          <w:szCs w:val="26"/>
          <w:lang w:val="en-GB"/>
        </w:rPr>
        <w:t>Composition</w:t>
      </w:r>
      <w:r w:rsidR="00616062" w:rsidRPr="008C73AA">
        <w:rPr>
          <w:b/>
          <w:szCs w:val="26"/>
          <w:lang w:val="en-GB"/>
        </w:rPr>
        <w:t xml:space="preserve"> of the Applicant Team</w:t>
      </w:r>
    </w:p>
    <w:p w14:paraId="5CFB06F5" w14:textId="77777777" w:rsidR="00392793" w:rsidRPr="008C73AA" w:rsidRDefault="00392793" w:rsidP="003359D1">
      <w:pPr>
        <w:pStyle w:val="ListParagraph"/>
        <w:keepNext/>
        <w:widowControl/>
        <w:numPr>
          <w:ilvl w:val="0"/>
          <w:numId w:val="6"/>
        </w:numPr>
        <w:snapToGrid w:val="0"/>
        <w:spacing w:before="240"/>
        <w:ind w:leftChars="0" w:left="1080" w:hanging="547"/>
        <w:rPr>
          <w:rFonts w:eastAsia="標楷體"/>
          <w:b/>
          <w:szCs w:val="26"/>
          <w:lang w:val="en-GB"/>
        </w:rPr>
      </w:pPr>
      <w:r w:rsidRPr="008C73AA">
        <w:rPr>
          <w:rFonts w:eastAsia="SimSun"/>
          <w:b/>
          <w:szCs w:val="26"/>
          <w:lang w:val="en-GB" w:eastAsia="zh-CN"/>
        </w:rPr>
        <w:t xml:space="preserve">Person-in-charge </w:t>
      </w:r>
      <w:r w:rsidR="00616062" w:rsidRPr="008C73AA">
        <w:rPr>
          <w:b/>
          <w:szCs w:val="26"/>
          <w:lang w:val="en-GB"/>
        </w:rPr>
        <w:t xml:space="preserve">of the </w:t>
      </w:r>
      <w:r w:rsidR="00AC1AF6" w:rsidRPr="008C73AA">
        <w:rPr>
          <w:b/>
          <w:szCs w:val="26"/>
          <w:lang w:val="en-GB"/>
        </w:rPr>
        <w:t>Start-up</w:t>
      </w:r>
    </w:p>
    <w:tbl>
      <w:tblPr>
        <w:tblW w:w="8190" w:type="dxa"/>
        <w:tblInd w:w="1098" w:type="dxa"/>
        <w:tblLayout w:type="fixed"/>
        <w:tblLook w:val="0400" w:firstRow="0" w:lastRow="0" w:firstColumn="0" w:lastColumn="0" w:noHBand="0" w:noVBand="1"/>
      </w:tblPr>
      <w:tblGrid>
        <w:gridCol w:w="3150"/>
        <w:gridCol w:w="5040"/>
      </w:tblGrid>
      <w:tr w:rsidR="00392793" w:rsidRPr="008C73AA" w14:paraId="63CD6103" w14:textId="77777777" w:rsidTr="00A57B07">
        <w:trPr>
          <w:cantSplit/>
        </w:trPr>
        <w:tc>
          <w:tcPr>
            <w:tcW w:w="3150" w:type="dxa"/>
            <w:shd w:val="clear" w:color="auto" w:fill="auto"/>
            <w:vAlign w:val="bottom"/>
          </w:tcPr>
          <w:p w14:paraId="2546DF5D" w14:textId="11E82815" w:rsidR="00392793" w:rsidRPr="008C73AA" w:rsidRDefault="00392793" w:rsidP="00E2343F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標楷體"/>
                <w:bCs/>
                <w:sz w:val="24"/>
                <w:lang w:val="en-GB"/>
              </w:rPr>
            </w:pPr>
            <w:r w:rsidRPr="008C73AA">
              <w:rPr>
                <w:rFonts w:eastAsia="標楷體"/>
                <w:bCs/>
                <w:sz w:val="24"/>
                <w:lang w:val="en-GB"/>
              </w:rPr>
              <w:t>Name</w:t>
            </w:r>
            <w:r w:rsidRPr="008C73AA">
              <w:rPr>
                <w:rFonts w:eastAsia="SimSun"/>
                <w:bCs/>
                <w:sz w:val="24"/>
                <w:lang w:val="en-GB" w:eastAsia="zh-CN"/>
              </w:rPr>
              <w:t xml:space="preserve"> </w:t>
            </w:r>
            <w:r w:rsidRPr="008C73AA">
              <w:rPr>
                <w:rFonts w:eastAsia="標楷體"/>
                <w:bCs/>
                <w:sz w:val="24"/>
                <w:lang w:val="en-GB"/>
              </w:rPr>
              <w:t>(</w:t>
            </w:r>
            <w:r w:rsidR="00337217" w:rsidRPr="008C73AA">
              <w:rPr>
                <w:bCs/>
                <w:sz w:val="24"/>
                <w:lang w:val="en-GB"/>
              </w:rPr>
              <w:t>i</w:t>
            </w:r>
            <w:r w:rsidRPr="008C73AA">
              <w:rPr>
                <w:rFonts w:eastAsia="SimSun"/>
                <w:bCs/>
                <w:sz w:val="24"/>
                <w:lang w:val="en-GB" w:eastAsia="zh-CN"/>
              </w:rPr>
              <w:t xml:space="preserve">n </w:t>
            </w:r>
            <w:r w:rsidRPr="008C73AA">
              <w:rPr>
                <w:rFonts w:eastAsia="標楷體"/>
                <w:bCs/>
                <w:sz w:val="24"/>
                <w:lang w:val="en-GB"/>
              </w:rPr>
              <w:t>Eng</w:t>
            </w:r>
            <w:r w:rsidRPr="008C73AA">
              <w:rPr>
                <w:rFonts w:eastAsia="SimSun"/>
                <w:bCs/>
                <w:sz w:val="24"/>
                <w:lang w:val="en-GB" w:eastAsia="zh-CN"/>
              </w:rPr>
              <w:t>lish</w:t>
            </w:r>
            <w:r w:rsidR="00FD2914">
              <w:rPr>
                <w:rFonts w:eastAsia="SimSun"/>
                <w:bCs/>
                <w:sz w:val="24"/>
                <w:lang w:val="en-GB" w:eastAsia="zh-CN"/>
              </w:rPr>
              <w:t xml:space="preserve">, </w:t>
            </w:r>
            <w:r w:rsidR="00FD2914">
              <w:rPr>
                <w:rFonts w:eastAsia="標楷體"/>
                <w:bCs/>
                <w:sz w:val="24"/>
                <w:lang w:val="en-GB"/>
              </w:rPr>
              <w:t>surname in CAPITAL letters</w:t>
            </w:r>
            <w:r w:rsidRPr="008C73AA">
              <w:rPr>
                <w:rFonts w:eastAsia="標楷體"/>
                <w:bCs/>
                <w:sz w:val="24"/>
                <w:lang w:val="en-GB"/>
              </w:rPr>
              <w:t>)</w:t>
            </w:r>
            <w:r w:rsidR="00E2343F">
              <w:rPr>
                <w:rFonts w:eastAsia="標楷體"/>
                <w:bCs/>
                <w:sz w:val="24"/>
                <w:lang w:val="en-GB"/>
              </w:rPr>
              <w:t>: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AF3BE04" w14:textId="77777777" w:rsidR="00392793" w:rsidRPr="008C73AA" w:rsidRDefault="00392793" w:rsidP="00090E04">
            <w:pPr>
              <w:pStyle w:val="ListParagraph"/>
              <w:widowControl/>
              <w:overflowPunct w:val="0"/>
              <w:adjustRightInd w:val="0"/>
              <w:snapToGrid w:val="0"/>
              <w:spacing w:before="240"/>
              <w:ind w:leftChars="0" w:left="0"/>
              <w:rPr>
                <w:rFonts w:eastAsia="標楷體"/>
                <w:sz w:val="24"/>
                <w:lang w:val="en-GB"/>
              </w:rPr>
            </w:pPr>
          </w:p>
        </w:tc>
      </w:tr>
      <w:tr w:rsidR="00392793" w:rsidRPr="008C73AA" w14:paraId="202EB05F" w14:textId="77777777" w:rsidTr="00A57B07">
        <w:trPr>
          <w:cantSplit/>
        </w:trPr>
        <w:tc>
          <w:tcPr>
            <w:tcW w:w="3150" w:type="dxa"/>
            <w:shd w:val="clear" w:color="auto" w:fill="auto"/>
            <w:vAlign w:val="bottom"/>
          </w:tcPr>
          <w:p w14:paraId="590FADD1" w14:textId="67527D75" w:rsidR="00392793" w:rsidRPr="008C73AA" w:rsidRDefault="00392793" w:rsidP="00E2343F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SimSun"/>
                <w:bCs/>
                <w:sz w:val="24"/>
                <w:lang w:val="en-GB" w:eastAsia="zh-CN"/>
              </w:rPr>
            </w:pPr>
            <w:r w:rsidRPr="008C73AA">
              <w:rPr>
                <w:rFonts w:eastAsia="標楷體"/>
                <w:bCs/>
                <w:sz w:val="24"/>
                <w:lang w:val="en-GB"/>
              </w:rPr>
              <w:t>Name</w:t>
            </w:r>
            <w:r w:rsidRPr="008C73AA">
              <w:rPr>
                <w:rFonts w:eastAsia="SimSun"/>
                <w:bCs/>
                <w:sz w:val="24"/>
                <w:lang w:val="en-GB" w:eastAsia="zh-CN"/>
              </w:rPr>
              <w:t xml:space="preserve"> </w:t>
            </w:r>
            <w:r w:rsidRPr="008C73AA">
              <w:rPr>
                <w:rFonts w:eastAsia="標楷體"/>
                <w:bCs/>
                <w:sz w:val="24"/>
                <w:lang w:val="en-GB"/>
              </w:rPr>
              <w:t>(</w:t>
            </w:r>
            <w:r w:rsidR="00337217" w:rsidRPr="008C73AA">
              <w:rPr>
                <w:bCs/>
                <w:sz w:val="24"/>
                <w:lang w:val="en-GB"/>
              </w:rPr>
              <w:t>i</w:t>
            </w:r>
            <w:r w:rsidRPr="008C73AA">
              <w:rPr>
                <w:rFonts w:eastAsia="SimSun"/>
                <w:bCs/>
                <w:sz w:val="24"/>
                <w:lang w:val="en-GB" w:eastAsia="zh-CN"/>
              </w:rPr>
              <w:t>n Chinese</w:t>
            </w:r>
            <w:r w:rsidRPr="008C73AA">
              <w:rPr>
                <w:rFonts w:eastAsia="標楷體"/>
                <w:bCs/>
                <w:sz w:val="24"/>
                <w:lang w:val="en-GB"/>
              </w:rPr>
              <w:t>)</w:t>
            </w:r>
            <w:r w:rsidR="00E2343F">
              <w:rPr>
                <w:rFonts w:eastAsia="標楷體"/>
                <w:bCs/>
                <w:sz w:val="24"/>
                <w:lang w:val="en-GB"/>
              </w:rPr>
              <w:t>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98C232F" w14:textId="77777777" w:rsidR="00392793" w:rsidRPr="008C73AA" w:rsidRDefault="00392793" w:rsidP="00090E04">
            <w:pPr>
              <w:pStyle w:val="ListParagraph"/>
              <w:widowControl/>
              <w:overflowPunct w:val="0"/>
              <w:adjustRightInd w:val="0"/>
              <w:snapToGrid w:val="0"/>
              <w:spacing w:before="240"/>
              <w:ind w:leftChars="0" w:left="0"/>
              <w:rPr>
                <w:rFonts w:eastAsia="標楷體"/>
                <w:sz w:val="24"/>
                <w:lang w:val="en-GB"/>
              </w:rPr>
            </w:pPr>
          </w:p>
        </w:tc>
      </w:tr>
      <w:tr w:rsidR="00560F74" w:rsidRPr="008C73AA" w14:paraId="4B499E33" w14:textId="77777777" w:rsidTr="00953DE6">
        <w:trPr>
          <w:cantSplit/>
          <w:trHeight w:val="1706"/>
        </w:trPr>
        <w:tc>
          <w:tcPr>
            <w:tcW w:w="3150" w:type="dxa"/>
            <w:shd w:val="clear" w:color="auto" w:fill="auto"/>
          </w:tcPr>
          <w:p w14:paraId="1C356572" w14:textId="0B93BE0A" w:rsidR="00560F74" w:rsidRPr="008C73AA" w:rsidRDefault="00560F74" w:rsidP="003359D1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標楷體"/>
                <w:bCs/>
                <w:sz w:val="24"/>
                <w:lang w:val="en-GB"/>
              </w:rPr>
            </w:pPr>
            <w:r w:rsidRPr="008C73AA">
              <w:rPr>
                <w:rFonts w:eastAsia="標楷體"/>
                <w:bCs/>
                <w:sz w:val="24"/>
                <w:lang w:val="en-GB"/>
              </w:rPr>
              <w:t xml:space="preserve">In what way is the person-in-charge associated with the </w:t>
            </w:r>
            <w:r w:rsidRPr="008C73AA">
              <w:rPr>
                <w:rFonts w:eastAsia="標楷體" w:hint="eastAsia"/>
                <w:bCs/>
                <w:sz w:val="24"/>
                <w:lang w:val="en-GB"/>
              </w:rPr>
              <w:t>recommending</w:t>
            </w:r>
            <w:r w:rsidRPr="008C73AA">
              <w:rPr>
                <w:rFonts w:eastAsia="標楷體"/>
                <w:bCs/>
                <w:sz w:val="24"/>
                <w:lang w:val="en-GB"/>
              </w:rPr>
              <w:t xml:space="preserve"> university?</w:t>
            </w:r>
          </w:p>
        </w:tc>
        <w:tc>
          <w:tcPr>
            <w:tcW w:w="5040" w:type="dxa"/>
            <w:tcBorders>
              <w:top w:val="single" w:sz="4" w:space="0" w:color="auto"/>
            </w:tcBorders>
            <w:shd w:val="clear" w:color="auto" w:fill="auto"/>
          </w:tcPr>
          <w:p w14:paraId="05B899DF" w14:textId="79F34E0B" w:rsidR="00560F74" w:rsidRDefault="00A862FD" w:rsidP="00560F74">
            <w:pPr>
              <w:pStyle w:val="ListParagraph"/>
              <w:widowControl/>
              <w:overflowPunct w:val="0"/>
              <w:adjustRightInd w:val="0"/>
              <w:snapToGrid w:val="0"/>
              <w:spacing w:before="240" w:line="280" w:lineRule="exact"/>
              <w:ind w:leftChars="0" w:left="0"/>
              <w:rPr>
                <w:rFonts w:eastAsia="標楷體"/>
                <w:sz w:val="24"/>
                <w:lang w:val="en-GB"/>
              </w:rPr>
            </w:pPr>
            <w:sdt>
              <w:sdtPr>
                <w:id w:val="696576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0F7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60F74" w:rsidRPr="008F101B">
              <w:rPr>
                <w:rFonts w:eastAsia="標楷體"/>
                <w:sz w:val="24"/>
                <w:lang w:val="en-GB"/>
              </w:rPr>
              <w:t xml:space="preserve"> (a)</w:t>
            </w:r>
            <w:r w:rsidR="00560F74" w:rsidRPr="008F101B">
              <w:rPr>
                <w:rFonts w:eastAsia="標楷體"/>
                <w:sz w:val="24"/>
              </w:rPr>
              <w:t>  </w:t>
            </w:r>
            <w:r w:rsidR="00560F74" w:rsidRPr="008F101B">
              <w:rPr>
                <w:rFonts w:eastAsia="標楷體"/>
                <w:sz w:val="24"/>
                <w:lang w:val="en-GB"/>
              </w:rPr>
              <w:t>Undergraduate</w:t>
            </w:r>
          </w:p>
          <w:p w14:paraId="2387C67B" w14:textId="77777777" w:rsidR="00560F74" w:rsidRDefault="00A862FD" w:rsidP="00560F74">
            <w:pPr>
              <w:pStyle w:val="ListParagraph"/>
              <w:widowControl/>
              <w:overflowPunct w:val="0"/>
              <w:adjustRightInd w:val="0"/>
              <w:snapToGrid w:val="0"/>
              <w:spacing w:line="280" w:lineRule="exact"/>
              <w:ind w:leftChars="0" w:left="0"/>
              <w:rPr>
                <w:rFonts w:eastAsia="標楷體"/>
                <w:sz w:val="24"/>
                <w:lang w:val="en-GB"/>
              </w:rPr>
            </w:pPr>
            <w:sdt>
              <w:sdtPr>
                <w:id w:val="794644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0F7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60F74">
              <w:t xml:space="preserve"> </w:t>
            </w:r>
            <w:r w:rsidR="00560F74" w:rsidRPr="008F101B">
              <w:rPr>
                <w:rFonts w:eastAsia="標楷體"/>
                <w:sz w:val="24"/>
                <w:lang w:val="en-GB"/>
              </w:rPr>
              <w:t>(b)</w:t>
            </w:r>
            <w:r w:rsidR="00560F74" w:rsidRPr="008F101B">
              <w:rPr>
                <w:rFonts w:eastAsia="標楷體"/>
                <w:sz w:val="24"/>
              </w:rPr>
              <w:t>  </w:t>
            </w:r>
            <w:r w:rsidR="00560F74" w:rsidRPr="008F101B">
              <w:rPr>
                <w:rFonts w:eastAsia="標楷體"/>
                <w:sz w:val="24"/>
                <w:lang w:val="en-GB"/>
              </w:rPr>
              <w:t>Postgraduate</w:t>
            </w:r>
          </w:p>
          <w:p w14:paraId="53170D74" w14:textId="2AD61003" w:rsidR="00560F74" w:rsidRDefault="00A862FD" w:rsidP="00560F74">
            <w:pPr>
              <w:pStyle w:val="ListParagraph"/>
              <w:widowControl/>
              <w:overflowPunct w:val="0"/>
              <w:adjustRightInd w:val="0"/>
              <w:snapToGrid w:val="0"/>
              <w:spacing w:line="280" w:lineRule="exact"/>
              <w:ind w:leftChars="0" w:left="0"/>
              <w:rPr>
                <w:rFonts w:eastAsia="標楷體"/>
                <w:sz w:val="24"/>
                <w:lang w:val="en-GB"/>
              </w:rPr>
            </w:pPr>
            <w:sdt>
              <w:sdtPr>
                <w:id w:val="-5679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0F7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60F74">
              <w:t xml:space="preserve"> </w:t>
            </w:r>
            <w:r w:rsidR="00560F74" w:rsidRPr="008F101B">
              <w:rPr>
                <w:rFonts w:eastAsia="標楷體"/>
                <w:sz w:val="24"/>
                <w:lang w:val="en-GB"/>
              </w:rPr>
              <w:t>(c)</w:t>
            </w:r>
            <w:r w:rsidR="00560F74" w:rsidRPr="008F101B">
              <w:rPr>
                <w:rFonts w:eastAsia="標楷體"/>
                <w:sz w:val="24"/>
              </w:rPr>
              <w:t>  </w:t>
            </w:r>
            <w:r w:rsidR="00560F74" w:rsidRPr="008F101B">
              <w:rPr>
                <w:rFonts w:eastAsia="標楷體"/>
                <w:sz w:val="24"/>
                <w:lang w:val="en-GB"/>
              </w:rPr>
              <w:t>Professor</w:t>
            </w:r>
          </w:p>
          <w:p w14:paraId="00DFAE4A" w14:textId="77777777" w:rsidR="00560F74" w:rsidRDefault="00A862FD" w:rsidP="00560F74">
            <w:pPr>
              <w:pStyle w:val="ListParagraph"/>
              <w:widowControl/>
              <w:overflowPunct w:val="0"/>
              <w:adjustRightInd w:val="0"/>
              <w:snapToGrid w:val="0"/>
              <w:spacing w:line="280" w:lineRule="exact"/>
              <w:ind w:leftChars="0" w:left="0"/>
              <w:rPr>
                <w:rFonts w:eastAsia="標楷體"/>
                <w:sz w:val="24"/>
                <w:lang w:val="en-GB"/>
              </w:rPr>
            </w:pPr>
            <w:sdt>
              <w:sdtPr>
                <w:id w:val="276067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0F7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60F74">
              <w:t xml:space="preserve"> </w:t>
            </w:r>
            <w:r w:rsidR="00560F74" w:rsidRPr="008F101B">
              <w:rPr>
                <w:rFonts w:eastAsia="標楷體"/>
                <w:sz w:val="24"/>
                <w:lang w:val="en-GB"/>
              </w:rPr>
              <w:t>(d)</w:t>
            </w:r>
            <w:r w:rsidR="00560F74" w:rsidRPr="008F101B">
              <w:rPr>
                <w:rFonts w:eastAsia="標楷體"/>
                <w:sz w:val="24"/>
              </w:rPr>
              <w:t>  </w:t>
            </w:r>
            <w:r w:rsidR="00560F74" w:rsidRPr="008F101B">
              <w:rPr>
                <w:rFonts w:eastAsia="標楷體"/>
                <w:sz w:val="24"/>
                <w:lang w:val="en-GB"/>
              </w:rPr>
              <w:t>Faculty member</w:t>
            </w:r>
          </w:p>
          <w:p w14:paraId="4D0B730D" w14:textId="7BBEF68A" w:rsidR="00560F74" w:rsidRPr="008F101B" w:rsidRDefault="00A862FD" w:rsidP="00560F74">
            <w:pPr>
              <w:pStyle w:val="ListParagraph"/>
              <w:widowControl/>
              <w:overflowPunct w:val="0"/>
              <w:adjustRightInd w:val="0"/>
              <w:snapToGrid w:val="0"/>
              <w:spacing w:line="280" w:lineRule="exact"/>
              <w:ind w:leftChars="0" w:left="0"/>
              <w:rPr>
                <w:rFonts w:eastAsia="標楷體"/>
                <w:sz w:val="24"/>
                <w:lang w:val="en-GB"/>
              </w:rPr>
            </w:pPr>
            <w:sdt>
              <w:sdtPr>
                <w:id w:val="1679996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0F7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60F74">
              <w:t xml:space="preserve"> </w:t>
            </w:r>
            <w:r w:rsidR="00560F74" w:rsidRPr="008F101B">
              <w:rPr>
                <w:rFonts w:eastAsia="標楷體"/>
                <w:sz w:val="24"/>
                <w:lang w:val="en-GB"/>
              </w:rPr>
              <w:t>(e)</w:t>
            </w:r>
            <w:r w:rsidR="00560F74" w:rsidRPr="008F101B">
              <w:rPr>
                <w:rFonts w:eastAsia="標楷體"/>
                <w:sz w:val="24"/>
              </w:rPr>
              <w:t>  </w:t>
            </w:r>
            <w:r w:rsidR="00560F74" w:rsidRPr="008F101B">
              <w:rPr>
                <w:rFonts w:eastAsia="標楷體"/>
                <w:sz w:val="24"/>
                <w:lang w:val="en-GB"/>
              </w:rPr>
              <w:t>Alumnus</w:t>
            </w:r>
          </w:p>
        </w:tc>
      </w:tr>
      <w:tr w:rsidR="00BC6404" w:rsidRPr="008C73AA" w14:paraId="38A73CDC" w14:textId="77777777" w:rsidTr="00A57B07">
        <w:trPr>
          <w:cantSplit/>
        </w:trPr>
        <w:tc>
          <w:tcPr>
            <w:tcW w:w="3150" w:type="dxa"/>
            <w:shd w:val="clear" w:color="auto" w:fill="auto"/>
            <w:vAlign w:val="bottom"/>
          </w:tcPr>
          <w:p w14:paraId="78DA5F96" w14:textId="57234D27" w:rsidR="00BC6404" w:rsidRPr="008C73AA" w:rsidRDefault="00BC6404" w:rsidP="003579FF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標楷體"/>
                <w:bCs/>
                <w:sz w:val="24"/>
                <w:lang w:val="en-GB"/>
              </w:rPr>
            </w:pPr>
            <w:r w:rsidRPr="008C73AA">
              <w:rPr>
                <w:rFonts w:eastAsia="標楷體"/>
                <w:bCs/>
                <w:sz w:val="24"/>
                <w:lang w:val="en-GB"/>
              </w:rPr>
              <w:t>Academic Qualifications</w:t>
            </w:r>
            <w:r w:rsidR="003579FF">
              <w:rPr>
                <w:rFonts w:eastAsia="標楷體"/>
                <w:bCs/>
                <w:sz w:val="24"/>
                <w:lang w:val="en-GB"/>
              </w:rPr>
              <w:br/>
            </w:r>
            <w:r w:rsidRPr="008C73AA">
              <w:rPr>
                <w:rFonts w:eastAsia="標楷體"/>
                <w:bCs/>
                <w:sz w:val="24"/>
                <w:lang w:val="en-GB"/>
              </w:rPr>
              <w:t>(e.g. Degree Awarded, Institute Awarding Qualification, Year of Award)</w:t>
            </w:r>
            <w:r w:rsidR="00E2343F">
              <w:rPr>
                <w:rFonts w:eastAsia="標楷體"/>
                <w:bCs/>
                <w:sz w:val="24"/>
                <w:lang w:val="en-GB"/>
              </w:rPr>
              <w:t>: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C9203C3" w14:textId="77777777" w:rsidR="00BC6404" w:rsidRPr="008C73AA" w:rsidRDefault="00BC6404" w:rsidP="00090E04">
            <w:pPr>
              <w:pStyle w:val="ListParagraph"/>
              <w:widowControl/>
              <w:overflowPunct w:val="0"/>
              <w:adjustRightInd w:val="0"/>
              <w:snapToGrid w:val="0"/>
              <w:spacing w:before="240"/>
              <w:ind w:leftChars="0" w:left="0"/>
              <w:rPr>
                <w:rFonts w:eastAsia="標楷體"/>
                <w:sz w:val="24"/>
                <w:lang w:val="en-GB"/>
              </w:rPr>
            </w:pPr>
          </w:p>
        </w:tc>
      </w:tr>
      <w:tr w:rsidR="00BC6404" w:rsidRPr="008C73AA" w14:paraId="470199CD" w14:textId="77777777" w:rsidTr="00A57B07">
        <w:trPr>
          <w:cantSplit/>
        </w:trPr>
        <w:tc>
          <w:tcPr>
            <w:tcW w:w="3150" w:type="dxa"/>
            <w:shd w:val="clear" w:color="auto" w:fill="auto"/>
            <w:vAlign w:val="bottom"/>
          </w:tcPr>
          <w:p w14:paraId="02D6A8DB" w14:textId="3C8ACA3F" w:rsidR="00BC6404" w:rsidRPr="008C73AA" w:rsidRDefault="00BC6404" w:rsidP="00E2343F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SimSun"/>
                <w:bCs/>
                <w:sz w:val="24"/>
                <w:lang w:val="en-GB" w:eastAsia="zh-CN"/>
              </w:rPr>
            </w:pPr>
            <w:r w:rsidRPr="008C73AA">
              <w:rPr>
                <w:rFonts w:eastAsia="SimSun"/>
                <w:bCs/>
                <w:sz w:val="24"/>
                <w:lang w:val="en-GB" w:eastAsia="zh-CN"/>
              </w:rPr>
              <w:t xml:space="preserve">% of Shares Held </w:t>
            </w:r>
            <w:r w:rsidRPr="008C73AA">
              <w:rPr>
                <w:rFonts w:hint="eastAsia"/>
                <w:bCs/>
                <w:sz w:val="24"/>
                <w:lang w:val="en-GB"/>
              </w:rPr>
              <w:t xml:space="preserve">in the Start-up </w:t>
            </w:r>
            <w:r w:rsidRPr="008C73AA">
              <w:rPr>
                <w:rFonts w:eastAsia="SimSun"/>
                <w:bCs/>
                <w:sz w:val="24"/>
                <w:lang w:val="en-GB" w:eastAsia="zh-CN"/>
              </w:rPr>
              <w:t>(if any)</w:t>
            </w:r>
            <w:r w:rsidR="00E2343F">
              <w:rPr>
                <w:rFonts w:eastAsia="SimSun"/>
                <w:bCs/>
                <w:sz w:val="24"/>
                <w:lang w:val="en-GB" w:eastAsia="zh-CN"/>
              </w:rPr>
              <w:t>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0188060" w14:textId="77777777" w:rsidR="00BC6404" w:rsidRPr="008C73AA" w:rsidRDefault="00BC6404" w:rsidP="00090E04">
            <w:pPr>
              <w:pStyle w:val="ListParagraph"/>
              <w:widowControl/>
              <w:overflowPunct w:val="0"/>
              <w:adjustRightInd w:val="0"/>
              <w:snapToGrid w:val="0"/>
              <w:spacing w:before="240"/>
              <w:ind w:leftChars="0" w:left="0"/>
              <w:rPr>
                <w:rFonts w:eastAsia="標楷體"/>
                <w:sz w:val="24"/>
                <w:lang w:val="en-GB"/>
              </w:rPr>
            </w:pPr>
          </w:p>
        </w:tc>
      </w:tr>
      <w:tr w:rsidR="00BC6404" w:rsidRPr="008C73AA" w14:paraId="68B7808F" w14:textId="77777777" w:rsidTr="00A57B07">
        <w:trPr>
          <w:cantSplit/>
        </w:trPr>
        <w:tc>
          <w:tcPr>
            <w:tcW w:w="3150" w:type="dxa"/>
            <w:shd w:val="clear" w:color="auto" w:fill="auto"/>
            <w:vAlign w:val="bottom"/>
          </w:tcPr>
          <w:p w14:paraId="200A392C" w14:textId="0AC67EAA" w:rsidR="00BC6404" w:rsidRPr="00BC6404" w:rsidRDefault="00BC6404" w:rsidP="009A0C5B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標楷體"/>
                <w:bCs/>
                <w:sz w:val="24"/>
                <w:lang w:val="en-GB"/>
              </w:rPr>
            </w:pPr>
            <w:r w:rsidRPr="008C73AA">
              <w:rPr>
                <w:rFonts w:eastAsia="標楷體"/>
                <w:bCs/>
                <w:sz w:val="24"/>
                <w:lang w:val="en-GB"/>
              </w:rPr>
              <w:t>Telephone Number /</w:t>
            </w:r>
            <w:r w:rsidR="009A0C5B">
              <w:rPr>
                <w:rFonts w:eastAsia="標楷體"/>
                <w:bCs/>
                <w:sz w:val="24"/>
                <w:lang w:val="en-GB"/>
              </w:rPr>
              <w:br/>
            </w:r>
            <w:r w:rsidRPr="008C73AA">
              <w:rPr>
                <w:rFonts w:eastAsia="標楷體"/>
                <w:bCs/>
                <w:sz w:val="24"/>
                <w:lang w:val="en-GB"/>
              </w:rPr>
              <w:t>Mobile Number</w:t>
            </w:r>
            <w:r w:rsidR="00E2343F">
              <w:rPr>
                <w:rFonts w:eastAsia="標楷體"/>
                <w:bCs/>
                <w:sz w:val="24"/>
                <w:lang w:val="en-GB"/>
              </w:rPr>
              <w:t>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5535383" w14:textId="202B29C0" w:rsidR="00BC6404" w:rsidRPr="008C73AA" w:rsidRDefault="00BC6404" w:rsidP="00090E04">
            <w:pPr>
              <w:pStyle w:val="ListParagraph"/>
              <w:widowControl/>
              <w:overflowPunct w:val="0"/>
              <w:adjustRightInd w:val="0"/>
              <w:snapToGrid w:val="0"/>
              <w:spacing w:before="240"/>
              <w:ind w:leftChars="0" w:left="0"/>
              <w:jc w:val="center"/>
              <w:rPr>
                <w:rFonts w:eastAsia="標楷體"/>
                <w:sz w:val="24"/>
                <w:lang w:val="en-GB"/>
              </w:rPr>
            </w:pPr>
            <w:r w:rsidRPr="008C73AA">
              <w:rPr>
                <w:rFonts w:eastAsia="標楷體"/>
                <w:sz w:val="24"/>
                <w:lang w:val="en-GB"/>
              </w:rPr>
              <w:t>/</w:t>
            </w:r>
          </w:p>
        </w:tc>
      </w:tr>
      <w:tr w:rsidR="00BC6404" w:rsidRPr="008C73AA" w14:paraId="0E95BC1A" w14:textId="77777777" w:rsidTr="00A57B07">
        <w:trPr>
          <w:cantSplit/>
        </w:trPr>
        <w:tc>
          <w:tcPr>
            <w:tcW w:w="3150" w:type="dxa"/>
            <w:shd w:val="clear" w:color="auto" w:fill="auto"/>
            <w:vAlign w:val="bottom"/>
          </w:tcPr>
          <w:p w14:paraId="62CBE216" w14:textId="5322687D" w:rsidR="00BC6404" w:rsidRPr="008C73AA" w:rsidRDefault="00BC6404" w:rsidP="00E2343F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SimSun"/>
                <w:bCs/>
                <w:sz w:val="24"/>
                <w:lang w:val="en-GB" w:eastAsia="zh-CN"/>
              </w:rPr>
            </w:pPr>
            <w:r w:rsidRPr="008C73AA">
              <w:rPr>
                <w:rFonts w:eastAsia="SimSun"/>
                <w:bCs/>
                <w:sz w:val="24"/>
                <w:lang w:val="en-GB" w:eastAsia="zh-CN"/>
              </w:rPr>
              <w:t>Fax Number</w:t>
            </w:r>
            <w:r w:rsidR="00E2343F">
              <w:rPr>
                <w:rFonts w:eastAsia="SimSun"/>
                <w:bCs/>
                <w:sz w:val="24"/>
                <w:lang w:val="en-GB" w:eastAsia="zh-CN"/>
              </w:rPr>
              <w:t>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2AD54A9" w14:textId="77777777" w:rsidR="00BC6404" w:rsidRPr="008C73AA" w:rsidRDefault="00BC6404" w:rsidP="00090E04">
            <w:pPr>
              <w:pStyle w:val="ListParagraph"/>
              <w:widowControl/>
              <w:overflowPunct w:val="0"/>
              <w:adjustRightInd w:val="0"/>
              <w:snapToGrid w:val="0"/>
              <w:spacing w:before="240"/>
              <w:ind w:leftChars="0" w:left="0"/>
              <w:rPr>
                <w:rFonts w:eastAsia="標楷體"/>
                <w:sz w:val="24"/>
                <w:lang w:val="en-GB"/>
              </w:rPr>
            </w:pPr>
          </w:p>
        </w:tc>
      </w:tr>
      <w:tr w:rsidR="00BC6404" w:rsidRPr="008C73AA" w14:paraId="543DFF2C" w14:textId="77777777" w:rsidTr="00A57B07">
        <w:trPr>
          <w:cantSplit/>
        </w:trPr>
        <w:tc>
          <w:tcPr>
            <w:tcW w:w="3150" w:type="dxa"/>
            <w:shd w:val="clear" w:color="auto" w:fill="auto"/>
            <w:vAlign w:val="bottom"/>
          </w:tcPr>
          <w:p w14:paraId="215DE9B8" w14:textId="624F9F39" w:rsidR="00BC6404" w:rsidRPr="008C73AA" w:rsidRDefault="00BC6404" w:rsidP="00E2343F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標楷體"/>
                <w:bCs/>
                <w:sz w:val="24"/>
                <w:lang w:val="en-GB"/>
              </w:rPr>
            </w:pPr>
            <w:r w:rsidRPr="008C73AA">
              <w:rPr>
                <w:rFonts w:eastAsia="標楷體"/>
                <w:bCs/>
                <w:sz w:val="24"/>
                <w:lang w:val="en-GB"/>
              </w:rPr>
              <w:t>Email Address</w:t>
            </w:r>
            <w:r w:rsidR="00E2343F">
              <w:rPr>
                <w:rFonts w:eastAsia="標楷體"/>
                <w:bCs/>
                <w:sz w:val="24"/>
                <w:lang w:val="en-GB"/>
              </w:rPr>
              <w:t>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ADBFB22" w14:textId="77777777" w:rsidR="00BC6404" w:rsidRPr="008C73AA" w:rsidRDefault="00BC6404" w:rsidP="00090E04">
            <w:pPr>
              <w:pStyle w:val="ListParagraph"/>
              <w:widowControl/>
              <w:overflowPunct w:val="0"/>
              <w:adjustRightInd w:val="0"/>
              <w:snapToGrid w:val="0"/>
              <w:spacing w:before="240"/>
              <w:ind w:leftChars="0" w:left="0"/>
              <w:rPr>
                <w:rFonts w:eastAsia="標楷體"/>
                <w:sz w:val="24"/>
                <w:lang w:val="en-GB"/>
              </w:rPr>
            </w:pPr>
          </w:p>
        </w:tc>
      </w:tr>
      <w:tr w:rsidR="00BC6404" w:rsidRPr="008C73AA" w14:paraId="52F90820" w14:textId="77777777" w:rsidTr="00A57B07">
        <w:trPr>
          <w:cantSplit/>
        </w:trPr>
        <w:tc>
          <w:tcPr>
            <w:tcW w:w="3150" w:type="dxa"/>
            <w:shd w:val="clear" w:color="auto" w:fill="auto"/>
            <w:vAlign w:val="bottom"/>
          </w:tcPr>
          <w:p w14:paraId="6EEB174A" w14:textId="72472251" w:rsidR="00BC6404" w:rsidRPr="008C73AA" w:rsidRDefault="00BC6404" w:rsidP="00E2343F">
            <w:pPr>
              <w:pStyle w:val="ListParagraph"/>
              <w:snapToGrid w:val="0"/>
              <w:spacing w:before="240"/>
              <w:ind w:leftChars="0" w:left="0"/>
              <w:jc w:val="left"/>
              <w:rPr>
                <w:rFonts w:eastAsia="標楷體"/>
                <w:bCs/>
                <w:sz w:val="24"/>
                <w:lang w:val="en-GB"/>
              </w:rPr>
            </w:pPr>
            <w:r w:rsidRPr="008C73AA">
              <w:rPr>
                <w:rFonts w:eastAsia="標楷體"/>
                <w:bCs/>
                <w:sz w:val="24"/>
                <w:lang w:val="en-GB"/>
              </w:rPr>
              <w:t>Correspondence Address</w:t>
            </w:r>
            <w:r w:rsidR="00E2343F">
              <w:rPr>
                <w:rFonts w:eastAsia="標楷體"/>
                <w:bCs/>
                <w:sz w:val="24"/>
                <w:lang w:val="en-GB"/>
              </w:rPr>
              <w:t>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BE95F47" w14:textId="1757F7AF" w:rsidR="00BC6404" w:rsidRPr="008C73AA" w:rsidRDefault="00BC6404" w:rsidP="00090E04">
            <w:pPr>
              <w:pStyle w:val="ListParagraph"/>
              <w:widowControl/>
              <w:overflowPunct w:val="0"/>
              <w:adjustRightInd w:val="0"/>
              <w:snapToGrid w:val="0"/>
              <w:spacing w:before="240"/>
              <w:ind w:leftChars="0" w:left="0"/>
              <w:rPr>
                <w:rFonts w:eastAsia="標楷體"/>
                <w:sz w:val="24"/>
                <w:lang w:val="en-GB"/>
              </w:rPr>
            </w:pPr>
          </w:p>
        </w:tc>
      </w:tr>
    </w:tbl>
    <w:p w14:paraId="16340F50" w14:textId="1BB9330C" w:rsidR="002A334F" w:rsidRPr="002067D1" w:rsidRDefault="00BF4FEB" w:rsidP="003359D1">
      <w:pPr>
        <w:pStyle w:val="ListParagraph"/>
        <w:keepNext/>
        <w:widowControl/>
        <w:numPr>
          <w:ilvl w:val="0"/>
          <w:numId w:val="6"/>
        </w:numPr>
        <w:snapToGrid w:val="0"/>
        <w:spacing w:beforeLines="50" w:before="180" w:after="240"/>
        <w:ind w:leftChars="0" w:left="1094" w:hanging="547"/>
        <w:rPr>
          <w:rFonts w:eastAsia="標楷體"/>
          <w:b/>
          <w:szCs w:val="26"/>
          <w:lang w:val="en-GB"/>
        </w:rPr>
      </w:pPr>
      <w:r w:rsidRPr="003579FF">
        <w:rPr>
          <w:rFonts w:eastAsia="SimSun"/>
          <w:b/>
          <w:szCs w:val="26"/>
          <w:lang w:val="en-GB" w:eastAsia="zh-CN"/>
        </w:rPr>
        <w:t xml:space="preserve">Other </w:t>
      </w:r>
      <w:r w:rsidR="00945106" w:rsidRPr="003579FF">
        <w:rPr>
          <w:rFonts w:eastAsia="SimSun"/>
          <w:b/>
          <w:szCs w:val="26"/>
          <w:lang w:val="en-GB" w:eastAsia="zh-CN"/>
        </w:rPr>
        <w:t>Team M</w:t>
      </w:r>
      <w:r w:rsidRPr="003579FF">
        <w:rPr>
          <w:rFonts w:eastAsia="SimSun"/>
          <w:b/>
          <w:szCs w:val="26"/>
          <w:lang w:val="en-GB" w:eastAsia="zh-CN"/>
        </w:rPr>
        <w:t>embers</w:t>
      </w:r>
      <w:r w:rsidR="003579FF" w:rsidRPr="003579FF">
        <w:rPr>
          <w:rFonts w:eastAsia="SimSun"/>
          <w:b/>
          <w:szCs w:val="26"/>
          <w:lang w:val="en-GB" w:eastAsia="zh-CN"/>
        </w:rPr>
        <w:br/>
      </w:r>
      <w:r w:rsidR="002A334F" w:rsidRPr="002067D1">
        <w:rPr>
          <w:i/>
          <w:sz w:val="24"/>
          <w:lang w:val="en-GB"/>
        </w:rPr>
        <w:t xml:space="preserve">(Please add </w:t>
      </w:r>
      <w:r w:rsidR="00961CFA" w:rsidRPr="002067D1">
        <w:rPr>
          <w:i/>
          <w:sz w:val="24"/>
          <w:lang w:val="en-GB"/>
        </w:rPr>
        <w:t>row(s)/</w:t>
      </w:r>
      <w:r w:rsidR="002A334F" w:rsidRPr="002067D1">
        <w:rPr>
          <w:i/>
          <w:sz w:val="24"/>
          <w:lang w:val="en-GB"/>
        </w:rPr>
        <w:t>separate sheet(s) if necessary)</w:t>
      </w:r>
    </w:p>
    <w:tbl>
      <w:tblPr>
        <w:tblW w:w="8640" w:type="dxa"/>
        <w:jc w:val="right"/>
        <w:tblBorders>
          <w:top w:val="double" w:sz="4" w:space="0" w:color="0F243E"/>
          <w:bottom w:val="single" w:sz="4" w:space="0" w:color="0F243E"/>
          <w:insideH w:val="double" w:sz="4" w:space="0" w:color="0F243E"/>
          <w:insideV w:val="single" w:sz="4" w:space="0" w:color="0F243E"/>
        </w:tblBorders>
        <w:tblLayout w:type="fixed"/>
        <w:tblLook w:val="04A0" w:firstRow="1" w:lastRow="0" w:firstColumn="1" w:lastColumn="0" w:noHBand="0" w:noVBand="1"/>
      </w:tblPr>
      <w:tblGrid>
        <w:gridCol w:w="576"/>
        <w:gridCol w:w="1728"/>
        <w:gridCol w:w="1440"/>
        <w:gridCol w:w="2016"/>
        <w:gridCol w:w="1872"/>
        <w:gridCol w:w="1008"/>
      </w:tblGrid>
      <w:tr w:rsidR="00103F24" w:rsidRPr="008C73AA" w14:paraId="2E7FBCF5" w14:textId="77777777" w:rsidTr="003579FF">
        <w:trPr>
          <w:cantSplit/>
          <w:tblHeader/>
          <w:jc w:val="right"/>
        </w:trPr>
        <w:tc>
          <w:tcPr>
            <w:tcW w:w="5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14:paraId="663C1C31" w14:textId="77777777" w:rsidR="00616062" w:rsidRPr="009A0C5B" w:rsidRDefault="00616062" w:rsidP="009A0C5B">
            <w:pPr>
              <w:pStyle w:val="ListParagraph"/>
              <w:snapToGrid w:val="0"/>
              <w:spacing w:before="60" w:after="60" w:line="0" w:lineRule="atLeast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  <w:r w:rsidRPr="009A0C5B">
              <w:rPr>
                <w:rFonts w:eastAsia="標楷體"/>
                <w:sz w:val="22"/>
                <w:szCs w:val="22"/>
                <w:lang w:val="en-GB"/>
              </w:rPr>
              <w:t>No.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14:paraId="340971E6" w14:textId="06DC357B" w:rsidR="00616062" w:rsidRDefault="00616062" w:rsidP="009A0C5B">
            <w:pPr>
              <w:pStyle w:val="ListParagraph"/>
              <w:snapToGrid w:val="0"/>
              <w:spacing w:before="60" w:after="60" w:line="0" w:lineRule="atLeast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  <w:r w:rsidRPr="009A0C5B">
              <w:rPr>
                <w:rFonts w:eastAsia="標楷體"/>
                <w:sz w:val="22"/>
                <w:szCs w:val="22"/>
                <w:lang w:val="en-GB"/>
              </w:rPr>
              <w:t>Name</w:t>
            </w:r>
            <w:r w:rsidR="009A0C5B" w:rsidRPr="009A0C5B">
              <w:rPr>
                <w:rFonts w:eastAsia="標楷體"/>
                <w:sz w:val="22"/>
                <w:szCs w:val="22"/>
                <w:lang w:val="en-GB"/>
              </w:rPr>
              <w:br/>
            </w:r>
            <w:r w:rsidRPr="009A0C5B">
              <w:rPr>
                <w:rFonts w:eastAsia="標楷體"/>
                <w:sz w:val="22"/>
                <w:szCs w:val="22"/>
                <w:lang w:val="en-GB"/>
              </w:rPr>
              <w:t>(</w:t>
            </w:r>
            <w:r w:rsidRPr="009A0C5B">
              <w:rPr>
                <w:sz w:val="22"/>
                <w:szCs w:val="22"/>
                <w:lang w:val="en-GB"/>
              </w:rPr>
              <w:t>i</w:t>
            </w:r>
            <w:r w:rsidRPr="009A0C5B">
              <w:rPr>
                <w:rFonts w:eastAsia="SimSun"/>
                <w:sz w:val="22"/>
                <w:szCs w:val="22"/>
                <w:lang w:val="en-GB" w:eastAsia="zh-CN"/>
              </w:rPr>
              <w:t xml:space="preserve">n </w:t>
            </w:r>
            <w:r w:rsidR="0003637A" w:rsidRPr="009A0C5B">
              <w:rPr>
                <w:sz w:val="22"/>
                <w:szCs w:val="22"/>
                <w:lang w:val="en-GB"/>
              </w:rPr>
              <w:t>English</w:t>
            </w:r>
            <w:r w:rsidR="00FD2914">
              <w:rPr>
                <w:sz w:val="22"/>
                <w:szCs w:val="22"/>
                <w:lang w:val="en-GB"/>
              </w:rPr>
              <w:t xml:space="preserve">, </w:t>
            </w:r>
            <w:r w:rsidR="00FD2914">
              <w:rPr>
                <w:rFonts w:eastAsia="SimSun"/>
                <w:sz w:val="22"/>
                <w:szCs w:val="22"/>
                <w:lang w:val="en-GB" w:eastAsia="zh-CN"/>
              </w:rPr>
              <w:t>surname in CAPITAL letters</w:t>
            </w:r>
            <w:r w:rsidRPr="009A0C5B">
              <w:rPr>
                <w:rFonts w:eastAsia="標楷體"/>
                <w:sz w:val="22"/>
                <w:szCs w:val="22"/>
                <w:lang w:val="en-GB"/>
              </w:rPr>
              <w:t>)</w:t>
            </w:r>
          </w:p>
          <w:p w14:paraId="004ACCF2" w14:textId="417AF7A5" w:rsidR="00E91EF4" w:rsidRPr="009A0C5B" w:rsidRDefault="00E91EF4" w:rsidP="009A0C5B">
            <w:pPr>
              <w:pStyle w:val="ListParagraph"/>
              <w:snapToGrid w:val="0"/>
              <w:spacing w:before="60" w:after="60" w:line="0" w:lineRule="atLeast"/>
              <w:ind w:leftChars="0" w:left="0"/>
              <w:jc w:val="center"/>
              <w:rPr>
                <w:rFonts w:eastAsia="SimSun"/>
                <w:sz w:val="22"/>
                <w:szCs w:val="22"/>
                <w:lang w:val="en-GB" w:eastAsia="zh-CN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14:paraId="66676633" w14:textId="76CF874D" w:rsidR="00616062" w:rsidRPr="009A0C5B" w:rsidRDefault="00616062" w:rsidP="009A0C5B">
            <w:pPr>
              <w:pStyle w:val="ListParagraph"/>
              <w:snapToGrid w:val="0"/>
              <w:spacing w:before="60" w:after="60" w:line="0" w:lineRule="atLeast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  <w:r w:rsidRPr="009A0C5B">
              <w:rPr>
                <w:rFonts w:eastAsia="標楷體"/>
                <w:sz w:val="22"/>
                <w:szCs w:val="22"/>
                <w:lang w:val="en-GB"/>
              </w:rPr>
              <w:t>Name</w:t>
            </w:r>
            <w:r w:rsidR="009A0C5B" w:rsidRPr="009A0C5B">
              <w:rPr>
                <w:rFonts w:eastAsia="標楷體"/>
                <w:sz w:val="22"/>
                <w:szCs w:val="22"/>
                <w:lang w:val="en-GB"/>
              </w:rPr>
              <w:br/>
            </w:r>
            <w:r w:rsidRPr="009A0C5B">
              <w:rPr>
                <w:rFonts w:eastAsia="標楷體"/>
                <w:sz w:val="22"/>
                <w:szCs w:val="22"/>
                <w:lang w:val="en-GB"/>
              </w:rPr>
              <w:t>(</w:t>
            </w:r>
            <w:r w:rsidRPr="009A0C5B">
              <w:rPr>
                <w:sz w:val="22"/>
                <w:szCs w:val="22"/>
                <w:lang w:val="en-GB"/>
              </w:rPr>
              <w:t>i</w:t>
            </w:r>
            <w:r w:rsidRPr="009A0C5B">
              <w:rPr>
                <w:rFonts w:eastAsia="SimSun"/>
                <w:sz w:val="22"/>
                <w:szCs w:val="22"/>
                <w:lang w:val="en-GB" w:eastAsia="zh-CN"/>
              </w:rPr>
              <w:t xml:space="preserve">n </w:t>
            </w:r>
            <w:r w:rsidR="0003637A" w:rsidRPr="009A0C5B">
              <w:rPr>
                <w:sz w:val="22"/>
                <w:szCs w:val="22"/>
                <w:lang w:val="en-GB"/>
              </w:rPr>
              <w:t>Chinese</w:t>
            </w:r>
            <w:r w:rsidRPr="009A0C5B">
              <w:rPr>
                <w:rFonts w:eastAsia="標楷體"/>
                <w:sz w:val="22"/>
                <w:szCs w:val="22"/>
                <w:lang w:val="en-GB"/>
              </w:rPr>
              <w:t>)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14:paraId="27C8A552" w14:textId="1B527674" w:rsidR="00616062" w:rsidRPr="009A0C5B" w:rsidRDefault="00616062" w:rsidP="00961CFA">
            <w:pPr>
              <w:pStyle w:val="ListParagraph"/>
              <w:snapToGrid w:val="0"/>
              <w:spacing w:before="60" w:after="60" w:line="0" w:lineRule="atLeast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9A0C5B">
              <w:rPr>
                <w:rFonts w:eastAsia="SimSun"/>
                <w:sz w:val="22"/>
                <w:szCs w:val="22"/>
                <w:lang w:val="en-GB" w:eastAsia="zh-CN"/>
              </w:rPr>
              <w:t xml:space="preserve">Is the </w:t>
            </w:r>
            <w:r w:rsidRPr="009A0C5B">
              <w:rPr>
                <w:sz w:val="22"/>
                <w:szCs w:val="22"/>
                <w:lang w:val="en-GB"/>
              </w:rPr>
              <w:t>team member</w:t>
            </w:r>
            <w:r w:rsidRPr="009A0C5B">
              <w:rPr>
                <w:rFonts w:eastAsia="SimSun"/>
                <w:sz w:val="22"/>
                <w:szCs w:val="22"/>
                <w:lang w:val="en-GB" w:eastAsia="zh-CN"/>
              </w:rPr>
              <w:t xml:space="preserve"> associated with the </w:t>
            </w:r>
            <w:r w:rsidR="00C472B0" w:rsidRPr="009A0C5B">
              <w:rPr>
                <w:rFonts w:eastAsia="標楷體" w:hint="eastAsia"/>
                <w:bCs/>
                <w:sz w:val="22"/>
                <w:szCs w:val="22"/>
                <w:lang w:val="en-GB"/>
              </w:rPr>
              <w:t>recommending</w:t>
            </w:r>
            <w:r w:rsidR="00661E9E" w:rsidRPr="009A0C5B">
              <w:rPr>
                <w:rFonts w:eastAsia="SimSun"/>
                <w:sz w:val="22"/>
                <w:szCs w:val="22"/>
                <w:lang w:val="en-GB" w:eastAsia="zh-CN"/>
              </w:rPr>
              <w:t xml:space="preserve"> </w:t>
            </w:r>
            <w:r w:rsidRPr="009A0C5B">
              <w:rPr>
                <w:rFonts w:eastAsia="SimSun"/>
                <w:sz w:val="22"/>
                <w:szCs w:val="22"/>
                <w:lang w:val="en-GB" w:eastAsia="zh-CN"/>
              </w:rPr>
              <w:t>university?</w:t>
            </w:r>
            <w:r w:rsidRPr="009A0C5B">
              <w:rPr>
                <w:sz w:val="22"/>
                <w:szCs w:val="22"/>
                <w:lang w:val="en-GB"/>
              </w:rPr>
              <w:t xml:space="preserve"> (Undergraduate</w:t>
            </w:r>
            <w:r w:rsidR="00FB400F" w:rsidRPr="009A0C5B">
              <w:rPr>
                <w:sz w:val="22"/>
                <w:szCs w:val="22"/>
                <w:lang w:val="en-GB"/>
              </w:rPr>
              <w:t>/</w:t>
            </w:r>
            <w:r w:rsidR="00961CFA">
              <w:rPr>
                <w:sz w:val="22"/>
                <w:szCs w:val="22"/>
                <w:lang w:val="en-GB"/>
              </w:rPr>
              <w:br/>
            </w:r>
            <w:r w:rsidR="00FB400F" w:rsidRPr="009A0C5B">
              <w:rPr>
                <w:sz w:val="22"/>
                <w:szCs w:val="22"/>
                <w:lang w:val="en-GB"/>
              </w:rPr>
              <w:t>P</w:t>
            </w:r>
            <w:r w:rsidRPr="009A0C5B">
              <w:rPr>
                <w:sz w:val="22"/>
                <w:szCs w:val="22"/>
                <w:lang w:val="en-GB"/>
              </w:rPr>
              <w:t>ostgraduate/</w:t>
            </w:r>
            <w:r w:rsidR="00961CFA">
              <w:rPr>
                <w:sz w:val="22"/>
                <w:szCs w:val="22"/>
                <w:lang w:val="en-GB"/>
              </w:rPr>
              <w:br/>
            </w:r>
            <w:r w:rsidRPr="009A0C5B">
              <w:rPr>
                <w:sz w:val="22"/>
                <w:szCs w:val="22"/>
                <w:lang w:val="en-GB"/>
              </w:rPr>
              <w:t>Professor/</w:t>
            </w:r>
            <w:r w:rsidR="00961CFA">
              <w:rPr>
                <w:sz w:val="22"/>
                <w:szCs w:val="22"/>
                <w:lang w:val="en-GB"/>
              </w:rPr>
              <w:br/>
            </w:r>
            <w:r w:rsidR="00C8405C" w:rsidRPr="009A0C5B">
              <w:rPr>
                <w:sz w:val="22"/>
                <w:szCs w:val="22"/>
                <w:lang w:val="en-GB"/>
              </w:rPr>
              <w:t>Faculty Member/</w:t>
            </w:r>
            <w:r w:rsidR="00961CFA">
              <w:rPr>
                <w:sz w:val="22"/>
                <w:szCs w:val="22"/>
                <w:lang w:val="en-GB"/>
              </w:rPr>
              <w:br/>
            </w:r>
            <w:r w:rsidRPr="009A0C5B">
              <w:rPr>
                <w:sz w:val="22"/>
                <w:szCs w:val="22"/>
                <w:lang w:val="en-GB"/>
              </w:rPr>
              <w:t>Alumnus</w:t>
            </w:r>
            <w:r w:rsidR="0081484A" w:rsidRPr="009A0C5B">
              <w:rPr>
                <w:rFonts w:hint="eastAsia"/>
                <w:sz w:val="22"/>
                <w:szCs w:val="22"/>
                <w:lang w:val="en-GB"/>
              </w:rPr>
              <w:t>/</w:t>
            </w:r>
            <w:r w:rsidR="00961CFA">
              <w:rPr>
                <w:sz w:val="22"/>
                <w:szCs w:val="22"/>
                <w:lang w:val="en-GB"/>
              </w:rPr>
              <w:br/>
            </w:r>
            <w:r w:rsidR="0081484A" w:rsidRPr="009A0C5B">
              <w:rPr>
                <w:rFonts w:hint="eastAsia"/>
                <w:sz w:val="22"/>
                <w:szCs w:val="22"/>
                <w:lang w:val="en-GB"/>
              </w:rPr>
              <w:t xml:space="preserve">Not </w:t>
            </w:r>
            <w:r w:rsidR="00493E3E" w:rsidRPr="009A0C5B">
              <w:rPr>
                <w:sz w:val="22"/>
                <w:szCs w:val="22"/>
                <w:lang w:val="en-GB"/>
              </w:rPr>
              <w:t>A</w:t>
            </w:r>
            <w:r w:rsidR="008A7E4A" w:rsidRPr="009A0C5B">
              <w:rPr>
                <w:sz w:val="22"/>
                <w:szCs w:val="22"/>
                <w:lang w:val="en-GB"/>
              </w:rPr>
              <w:t>ssociated</w:t>
            </w:r>
            <w:r w:rsidRPr="009A0C5B">
              <w:rPr>
                <w:sz w:val="22"/>
                <w:szCs w:val="22"/>
                <w:lang w:val="en-GB"/>
              </w:rPr>
              <w:t>)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14:paraId="577AF8C1" w14:textId="77777777" w:rsidR="00616062" w:rsidRPr="009A0C5B" w:rsidRDefault="00616062" w:rsidP="009A0C5B">
            <w:pPr>
              <w:pStyle w:val="ListParagraph"/>
              <w:snapToGrid w:val="0"/>
              <w:spacing w:before="60" w:after="60" w:line="0" w:lineRule="atLeast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9A0C5B">
              <w:rPr>
                <w:sz w:val="22"/>
                <w:szCs w:val="22"/>
                <w:lang w:val="en-GB"/>
              </w:rPr>
              <w:t>Academic Qualifications (e.g. Degree Awarded, Institute Awarding Qualification, Year of Award)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14:paraId="23A5E645" w14:textId="77777777" w:rsidR="00616062" w:rsidRPr="009A0C5B" w:rsidRDefault="00616062" w:rsidP="009A0C5B">
            <w:pPr>
              <w:pStyle w:val="ListParagraph"/>
              <w:snapToGrid w:val="0"/>
              <w:spacing w:before="60" w:after="60" w:line="0" w:lineRule="atLeast"/>
              <w:ind w:leftChars="13" w:left="34"/>
              <w:jc w:val="center"/>
              <w:rPr>
                <w:sz w:val="22"/>
                <w:szCs w:val="22"/>
                <w:lang w:val="en-GB"/>
              </w:rPr>
            </w:pPr>
            <w:r w:rsidRPr="009A0C5B">
              <w:rPr>
                <w:sz w:val="22"/>
                <w:szCs w:val="22"/>
                <w:lang w:val="en-GB"/>
              </w:rPr>
              <w:t>% of Shares Held</w:t>
            </w:r>
            <w:r w:rsidR="00772FED" w:rsidRPr="009A0C5B">
              <w:rPr>
                <w:sz w:val="22"/>
                <w:szCs w:val="22"/>
                <w:lang w:val="en-GB"/>
              </w:rPr>
              <w:br/>
            </w:r>
            <w:r w:rsidRPr="009A0C5B">
              <w:rPr>
                <w:sz w:val="22"/>
                <w:szCs w:val="22"/>
                <w:lang w:val="en-GB"/>
              </w:rPr>
              <w:t>(if any)</w:t>
            </w:r>
          </w:p>
        </w:tc>
      </w:tr>
      <w:tr w:rsidR="00103F24" w:rsidRPr="008C73AA" w14:paraId="0AF0700D" w14:textId="77777777" w:rsidTr="00090E04">
        <w:trPr>
          <w:cantSplit/>
          <w:trHeight w:val="720"/>
          <w:jc w:val="right"/>
        </w:trPr>
        <w:tc>
          <w:tcPr>
            <w:tcW w:w="576" w:type="dxa"/>
            <w:tcBorders>
              <w:top w:val="single" w:sz="4" w:space="0" w:color="auto"/>
              <w:bottom w:val="single" w:sz="4" w:space="0" w:color="0F243E"/>
            </w:tcBorders>
          </w:tcPr>
          <w:p w14:paraId="7580DF50" w14:textId="2D511EB3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  <w:r w:rsidRPr="009A0C5B">
              <w:rPr>
                <w:rFonts w:eastAsia="標楷體"/>
                <w:sz w:val="22"/>
                <w:szCs w:val="22"/>
                <w:lang w:val="en-GB"/>
              </w:rPr>
              <w:t>1</w:t>
            </w:r>
            <w:r w:rsidR="005F14DB">
              <w:rPr>
                <w:rFonts w:eastAsia="標楷體"/>
                <w:sz w:val="22"/>
                <w:szCs w:val="22"/>
                <w:lang w:val="en-GB"/>
              </w:rPr>
              <w:t>.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0F243E"/>
            </w:tcBorders>
          </w:tcPr>
          <w:p w14:paraId="6C03F7DF" w14:textId="77777777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0F243E"/>
            </w:tcBorders>
          </w:tcPr>
          <w:p w14:paraId="6F4910EF" w14:textId="77777777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0F243E"/>
            </w:tcBorders>
          </w:tcPr>
          <w:p w14:paraId="611B8274" w14:textId="77777777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0F243E"/>
            </w:tcBorders>
          </w:tcPr>
          <w:p w14:paraId="7768900D" w14:textId="77777777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0F243E"/>
            </w:tcBorders>
          </w:tcPr>
          <w:p w14:paraId="016B42DB" w14:textId="77777777" w:rsidR="00616062" w:rsidRPr="009A0C5B" w:rsidRDefault="00616062" w:rsidP="00E83B31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right"/>
              <w:rPr>
                <w:rFonts w:eastAsia="標楷體"/>
                <w:sz w:val="22"/>
                <w:szCs w:val="22"/>
                <w:lang w:val="en-GB"/>
              </w:rPr>
            </w:pPr>
            <w:r w:rsidRPr="009A0C5B">
              <w:rPr>
                <w:rFonts w:eastAsia="標楷體"/>
                <w:sz w:val="22"/>
                <w:szCs w:val="22"/>
                <w:lang w:val="en-GB"/>
              </w:rPr>
              <w:t>%</w:t>
            </w:r>
          </w:p>
        </w:tc>
      </w:tr>
      <w:tr w:rsidR="00103F24" w:rsidRPr="008C73AA" w14:paraId="230746BE" w14:textId="77777777" w:rsidTr="00090E04">
        <w:trPr>
          <w:cantSplit/>
          <w:trHeight w:val="720"/>
          <w:jc w:val="right"/>
        </w:trPr>
        <w:tc>
          <w:tcPr>
            <w:tcW w:w="576" w:type="dxa"/>
            <w:tcBorders>
              <w:top w:val="single" w:sz="4" w:space="0" w:color="0F243E"/>
              <w:bottom w:val="single" w:sz="4" w:space="0" w:color="0F243E"/>
            </w:tcBorders>
          </w:tcPr>
          <w:p w14:paraId="450767CF" w14:textId="1C139019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  <w:r w:rsidRPr="009A0C5B">
              <w:rPr>
                <w:rFonts w:eastAsia="標楷體"/>
                <w:sz w:val="22"/>
                <w:szCs w:val="22"/>
                <w:lang w:val="en-GB"/>
              </w:rPr>
              <w:t>2</w:t>
            </w:r>
            <w:r w:rsidR="005F14DB">
              <w:rPr>
                <w:rFonts w:eastAsia="標楷體"/>
                <w:sz w:val="22"/>
                <w:szCs w:val="22"/>
                <w:lang w:val="en-GB"/>
              </w:rPr>
              <w:t>.</w:t>
            </w:r>
          </w:p>
        </w:tc>
        <w:tc>
          <w:tcPr>
            <w:tcW w:w="1728" w:type="dxa"/>
            <w:tcBorders>
              <w:top w:val="single" w:sz="4" w:space="0" w:color="0F243E"/>
              <w:bottom w:val="single" w:sz="4" w:space="0" w:color="0F243E"/>
            </w:tcBorders>
          </w:tcPr>
          <w:p w14:paraId="4826414F" w14:textId="77777777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0F243E"/>
              <w:bottom w:val="single" w:sz="4" w:space="0" w:color="0F243E"/>
            </w:tcBorders>
          </w:tcPr>
          <w:p w14:paraId="7EA45268" w14:textId="77777777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2016" w:type="dxa"/>
            <w:tcBorders>
              <w:top w:val="single" w:sz="4" w:space="0" w:color="0F243E"/>
              <w:bottom w:val="single" w:sz="4" w:space="0" w:color="0F243E"/>
            </w:tcBorders>
          </w:tcPr>
          <w:p w14:paraId="00FA5067" w14:textId="77777777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872" w:type="dxa"/>
            <w:tcBorders>
              <w:top w:val="single" w:sz="4" w:space="0" w:color="0F243E"/>
              <w:bottom w:val="single" w:sz="4" w:space="0" w:color="0F243E"/>
            </w:tcBorders>
          </w:tcPr>
          <w:p w14:paraId="1DEB3332" w14:textId="77777777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008" w:type="dxa"/>
            <w:tcBorders>
              <w:top w:val="single" w:sz="4" w:space="0" w:color="0F243E"/>
              <w:bottom w:val="single" w:sz="4" w:space="0" w:color="0F243E"/>
            </w:tcBorders>
          </w:tcPr>
          <w:p w14:paraId="6317CC58" w14:textId="77777777" w:rsidR="00616062" w:rsidRPr="009A0C5B" w:rsidRDefault="00616062" w:rsidP="00E83B31">
            <w:pPr>
              <w:widowControl/>
              <w:overflowPunct w:val="0"/>
              <w:snapToGrid w:val="0"/>
              <w:spacing w:before="40" w:after="40"/>
              <w:jc w:val="right"/>
              <w:rPr>
                <w:sz w:val="22"/>
                <w:szCs w:val="22"/>
                <w:lang w:val="en-GB"/>
              </w:rPr>
            </w:pPr>
            <w:r w:rsidRPr="009A0C5B">
              <w:rPr>
                <w:rFonts w:eastAsia="標楷體"/>
                <w:sz w:val="22"/>
                <w:szCs w:val="22"/>
                <w:lang w:val="en-GB"/>
              </w:rPr>
              <w:t>%</w:t>
            </w:r>
          </w:p>
        </w:tc>
      </w:tr>
      <w:tr w:rsidR="00103F24" w:rsidRPr="008C73AA" w14:paraId="57A4E82B" w14:textId="77777777" w:rsidTr="00090E04">
        <w:trPr>
          <w:cantSplit/>
          <w:trHeight w:val="720"/>
          <w:jc w:val="right"/>
        </w:trPr>
        <w:tc>
          <w:tcPr>
            <w:tcW w:w="576" w:type="dxa"/>
            <w:tcBorders>
              <w:top w:val="single" w:sz="4" w:space="0" w:color="0F243E"/>
              <w:bottom w:val="single" w:sz="4" w:space="0" w:color="0F243E"/>
            </w:tcBorders>
          </w:tcPr>
          <w:p w14:paraId="69319F11" w14:textId="358BC51B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SimSun"/>
                <w:sz w:val="22"/>
                <w:szCs w:val="22"/>
                <w:lang w:val="en-GB" w:eastAsia="zh-CN"/>
              </w:rPr>
            </w:pPr>
            <w:r w:rsidRPr="009A0C5B">
              <w:rPr>
                <w:rFonts w:eastAsia="SimSun"/>
                <w:sz w:val="22"/>
                <w:szCs w:val="22"/>
                <w:lang w:val="en-GB" w:eastAsia="zh-CN"/>
              </w:rPr>
              <w:lastRenderedPageBreak/>
              <w:t>3</w:t>
            </w:r>
            <w:r w:rsidR="005F14DB">
              <w:rPr>
                <w:rFonts w:eastAsia="SimSun"/>
                <w:sz w:val="22"/>
                <w:szCs w:val="22"/>
                <w:lang w:val="en-GB" w:eastAsia="zh-CN"/>
              </w:rPr>
              <w:t>.</w:t>
            </w:r>
          </w:p>
        </w:tc>
        <w:tc>
          <w:tcPr>
            <w:tcW w:w="1728" w:type="dxa"/>
            <w:tcBorders>
              <w:top w:val="single" w:sz="4" w:space="0" w:color="0F243E"/>
              <w:bottom w:val="single" w:sz="4" w:space="0" w:color="0F243E"/>
            </w:tcBorders>
          </w:tcPr>
          <w:p w14:paraId="2FB04A49" w14:textId="77777777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0F243E"/>
              <w:bottom w:val="single" w:sz="4" w:space="0" w:color="0F243E"/>
            </w:tcBorders>
          </w:tcPr>
          <w:p w14:paraId="191E96B5" w14:textId="77777777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2016" w:type="dxa"/>
            <w:tcBorders>
              <w:top w:val="single" w:sz="4" w:space="0" w:color="0F243E"/>
              <w:bottom w:val="single" w:sz="4" w:space="0" w:color="0F243E"/>
            </w:tcBorders>
          </w:tcPr>
          <w:p w14:paraId="45885C78" w14:textId="77777777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872" w:type="dxa"/>
            <w:tcBorders>
              <w:top w:val="single" w:sz="4" w:space="0" w:color="0F243E"/>
              <w:bottom w:val="single" w:sz="4" w:space="0" w:color="0F243E"/>
            </w:tcBorders>
          </w:tcPr>
          <w:p w14:paraId="1B5042B6" w14:textId="77777777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008" w:type="dxa"/>
            <w:tcBorders>
              <w:top w:val="single" w:sz="4" w:space="0" w:color="0F243E"/>
              <w:bottom w:val="single" w:sz="4" w:space="0" w:color="0F243E"/>
            </w:tcBorders>
          </w:tcPr>
          <w:p w14:paraId="711BEECB" w14:textId="77777777" w:rsidR="00616062" w:rsidRPr="009A0C5B" w:rsidRDefault="00616062" w:rsidP="00E83B31">
            <w:pPr>
              <w:widowControl/>
              <w:overflowPunct w:val="0"/>
              <w:snapToGrid w:val="0"/>
              <w:spacing w:before="40" w:after="40"/>
              <w:jc w:val="right"/>
              <w:rPr>
                <w:sz w:val="22"/>
                <w:szCs w:val="22"/>
                <w:lang w:val="en-GB"/>
              </w:rPr>
            </w:pPr>
            <w:r w:rsidRPr="009A0C5B">
              <w:rPr>
                <w:rFonts w:eastAsia="標楷體"/>
                <w:sz w:val="22"/>
                <w:szCs w:val="22"/>
                <w:lang w:val="en-GB"/>
              </w:rPr>
              <w:t>%</w:t>
            </w:r>
          </w:p>
        </w:tc>
      </w:tr>
      <w:tr w:rsidR="00103F24" w:rsidRPr="008C73AA" w14:paraId="2D7D4335" w14:textId="77777777" w:rsidTr="00090E04">
        <w:trPr>
          <w:cantSplit/>
          <w:trHeight w:val="720"/>
          <w:jc w:val="right"/>
        </w:trPr>
        <w:tc>
          <w:tcPr>
            <w:tcW w:w="576" w:type="dxa"/>
            <w:tcBorders>
              <w:top w:val="single" w:sz="4" w:space="0" w:color="0F243E"/>
              <w:bottom w:val="single" w:sz="4" w:space="0" w:color="0F243E"/>
            </w:tcBorders>
          </w:tcPr>
          <w:p w14:paraId="6C6B8E5D" w14:textId="4E157539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SimSun"/>
                <w:sz w:val="22"/>
                <w:szCs w:val="22"/>
                <w:lang w:val="en-GB" w:eastAsia="zh-CN"/>
              </w:rPr>
            </w:pPr>
            <w:r w:rsidRPr="009A0C5B">
              <w:rPr>
                <w:rFonts w:eastAsia="SimSun"/>
                <w:sz w:val="22"/>
                <w:szCs w:val="22"/>
                <w:lang w:val="en-GB" w:eastAsia="zh-CN"/>
              </w:rPr>
              <w:t>4</w:t>
            </w:r>
            <w:r w:rsidR="005F14DB">
              <w:rPr>
                <w:rFonts w:eastAsia="SimSun"/>
                <w:sz w:val="22"/>
                <w:szCs w:val="22"/>
                <w:lang w:val="en-GB" w:eastAsia="zh-CN"/>
              </w:rPr>
              <w:t>.</w:t>
            </w:r>
          </w:p>
        </w:tc>
        <w:tc>
          <w:tcPr>
            <w:tcW w:w="1728" w:type="dxa"/>
            <w:tcBorders>
              <w:top w:val="single" w:sz="4" w:space="0" w:color="0F243E"/>
              <w:bottom w:val="single" w:sz="4" w:space="0" w:color="0F243E"/>
            </w:tcBorders>
          </w:tcPr>
          <w:p w14:paraId="75417055" w14:textId="77777777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0F243E"/>
              <w:bottom w:val="single" w:sz="4" w:space="0" w:color="0F243E"/>
            </w:tcBorders>
          </w:tcPr>
          <w:p w14:paraId="6A7F521B" w14:textId="77777777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2016" w:type="dxa"/>
            <w:tcBorders>
              <w:top w:val="single" w:sz="4" w:space="0" w:color="0F243E"/>
              <w:bottom w:val="single" w:sz="4" w:space="0" w:color="0F243E"/>
            </w:tcBorders>
          </w:tcPr>
          <w:p w14:paraId="317DBEEF" w14:textId="77777777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872" w:type="dxa"/>
            <w:tcBorders>
              <w:top w:val="single" w:sz="4" w:space="0" w:color="0F243E"/>
              <w:bottom w:val="single" w:sz="4" w:space="0" w:color="0F243E"/>
            </w:tcBorders>
          </w:tcPr>
          <w:p w14:paraId="4012AA98" w14:textId="77777777" w:rsidR="00616062" w:rsidRPr="009A0C5B" w:rsidRDefault="00616062" w:rsidP="009A0C5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008" w:type="dxa"/>
            <w:tcBorders>
              <w:top w:val="single" w:sz="4" w:space="0" w:color="0F243E"/>
              <w:bottom w:val="single" w:sz="4" w:space="0" w:color="0F243E"/>
            </w:tcBorders>
          </w:tcPr>
          <w:p w14:paraId="272765E8" w14:textId="77777777" w:rsidR="00616062" w:rsidRPr="009A0C5B" w:rsidRDefault="00616062" w:rsidP="00E83B31">
            <w:pPr>
              <w:widowControl/>
              <w:overflowPunct w:val="0"/>
              <w:snapToGrid w:val="0"/>
              <w:spacing w:before="40" w:after="40"/>
              <w:jc w:val="right"/>
              <w:rPr>
                <w:sz w:val="22"/>
                <w:szCs w:val="22"/>
                <w:lang w:val="en-GB"/>
              </w:rPr>
            </w:pPr>
            <w:r w:rsidRPr="009A0C5B">
              <w:rPr>
                <w:rFonts w:eastAsia="標楷體"/>
                <w:sz w:val="22"/>
                <w:szCs w:val="22"/>
                <w:lang w:val="en-GB"/>
              </w:rPr>
              <w:t>%</w:t>
            </w:r>
          </w:p>
        </w:tc>
      </w:tr>
    </w:tbl>
    <w:p w14:paraId="4FAA3F47" w14:textId="6973D077" w:rsidR="00A9618C" w:rsidRPr="002067D1" w:rsidRDefault="00A9618C" w:rsidP="003359D1">
      <w:pPr>
        <w:pStyle w:val="ListParagraph"/>
        <w:keepNext/>
        <w:widowControl/>
        <w:numPr>
          <w:ilvl w:val="0"/>
          <w:numId w:val="6"/>
        </w:numPr>
        <w:snapToGrid w:val="0"/>
        <w:spacing w:before="240" w:after="240"/>
        <w:ind w:leftChars="0" w:left="1094" w:hanging="547"/>
        <w:rPr>
          <w:rFonts w:eastAsia="標楷體"/>
          <w:b/>
          <w:szCs w:val="26"/>
          <w:lang w:val="en-GB"/>
        </w:rPr>
      </w:pPr>
      <w:r w:rsidRPr="008C73AA">
        <w:rPr>
          <w:rFonts w:eastAsia="SimSun"/>
          <w:b/>
          <w:szCs w:val="26"/>
          <w:lang w:val="en-GB" w:eastAsia="zh-CN"/>
        </w:rPr>
        <w:t>Other Shareholders</w:t>
      </w:r>
      <w:r w:rsidR="00961CFA">
        <w:rPr>
          <w:rFonts w:eastAsia="SimSun"/>
          <w:b/>
          <w:szCs w:val="26"/>
          <w:lang w:val="en-GB" w:eastAsia="zh-CN"/>
        </w:rPr>
        <w:br/>
      </w:r>
      <w:r w:rsidR="00C76B24" w:rsidRPr="002067D1">
        <w:rPr>
          <w:rFonts w:eastAsia="SimSun"/>
          <w:i/>
          <w:sz w:val="24"/>
          <w:lang w:val="en-GB" w:eastAsia="zh-CN"/>
        </w:rPr>
        <w:t>(Not Covered in Section</w:t>
      </w:r>
      <w:r w:rsidR="00961CFA" w:rsidRPr="002067D1">
        <w:rPr>
          <w:rFonts w:eastAsia="SimSun"/>
          <w:i/>
          <w:sz w:val="24"/>
          <w:lang w:eastAsia="zh-CN"/>
        </w:rPr>
        <w:t> 3</w:t>
      </w:r>
      <w:r w:rsidR="00C76B24" w:rsidRPr="002067D1">
        <w:rPr>
          <w:rFonts w:eastAsia="SimSun"/>
          <w:i/>
          <w:sz w:val="24"/>
          <w:lang w:val="en-GB" w:eastAsia="zh-CN"/>
        </w:rPr>
        <w:t>(b) above)</w:t>
      </w:r>
    </w:p>
    <w:tbl>
      <w:tblPr>
        <w:tblW w:w="8640" w:type="dxa"/>
        <w:jc w:val="right"/>
        <w:tblBorders>
          <w:top w:val="double" w:sz="4" w:space="0" w:color="0F243E"/>
          <w:bottom w:val="single" w:sz="4" w:space="0" w:color="0F243E"/>
          <w:insideH w:val="double" w:sz="4" w:space="0" w:color="0F243E"/>
          <w:insideV w:val="single" w:sz="4" w:space="0" w:color="0F243E"/>
        </w:tblBorders>
        <w:tblLayout w:type="fixed"/>
        <w:tblLook w:val="04A0" w:firstRow="1" w:lastRow="0" w:firstColumn="1" w:lastColumn="0" w:noHBand="0" w:noVBand="1"/>
      </w:tblPr>
      <w:tblGrid>
        <w:gridCol w:w="576"/>
        <w:gridCol w:w="1728"/>
        <w:gridCol w:w="1440"/>
        <w:gridCol w:w="3888"/>
        <w:gridCol w:w="1008"/>
      </w:tblGrid>
      <w:tr w:rsidR="00961CFA" w:rsidRPr="008C73AA" w14:paraId="7151123C" w14:textId="77777777" w:rsidTr="003579FF">
        <w:trPr>
          <w:cantSplit/>
          <w:tblHeader/>
          <w:jc w:val="right"/>
        </w:trPr>
        <w:tc>
          <w:tcPr>
            <w:tcW w:w="576" w:type="dxa"/>
            <w:tcBorders>
              <w:top w:val="single" w:sz="4" w:space="0" w:color="0F243E"/>
              <w:bottom w:val="single" w:sz="4" w:space="0" w:color="0F243E"/>
            </w:tcBorders>
            <w:shd w:val="clear" w:color="auto" w:fill="D0CECE" w:themeFill="background2" w:themeFillShade="E6"/>
            <w:vAlign w:val="bottom"/>
          </w:tcPr>
          <w:p w14:paraId="53F65EF5" w14:textId="3A1BF785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SimSun"/>
                <w:sz w:val="22"/>
                <w:szCs w:val="22"/>
                <w:lang w:val="en-GB" w:eastAsia="zh-CN"/>
              </w:rPr>
            </w:pPr>
            <w:r w:rsidRPr="00961CFA">
              <w:rPr>
                <w:rFonts w:eastAsia="標楷體"/>
                <w:sz w:val="22"/>
                <w:szCs w:val="22"/>
                <w:lang w:val="en-GB"/>
              </w:rPr>
              <w:t>No.</w:t>
            </w:r>
          </w:p>
        </w:tc>
        <w:tc>
          <w:tcPr>
            <w:tcW w:w="1728" w:type="dxa"/>
            <w:tcBorders>
              <w:top w:val="single" w:sz="4" w:space="0" w:color="0F243E"/>
              <w:bottom w:val="single" w:sz="4" w:space="0" w:color="0F243E"/>
            </w:tcBorders>
            <w:shd w:val="clear" w:color="auto" w:fill="D0CECE" w:themeFill="background2" w:themeFillShade="E6"/>
            <w:vAlign w:val="bottom"/>
          </w:tcPr>
          <w:p w14:paraId="2DA5AF6D" w14:textId="6BE1CDB6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  <w:r w:rsidRPr="00961CFA">
              <w:rPr>
                <w:rFonts w:eastAsia="標楷體"/>
                <w:sz w:val="22"/>
                <w:szCs w:val="22"/>
                <w:lang w:val="en-GB"/>
              </w:rPr>
              <w:t>Name</w:t>
            </w:r>
            <w:r w:rsidR="00961CFA" w:rsidRPr="00961CFA">
              <w:rPr>
                <w:rFonts w:eastAsia="標楷體"/>
                <w:sz w:val="22"/>
                <w:szCs w:val="22"/>
                <w:lang w:val="en-GB"/>
              </w:rPr>
              <w:br/>
            </w:r>
            <w:r w:rsidRPr="00961CFA">
              <w:rPr>
                <w:rFonts w:eastAsia="標楷體"/>
                <w:sz w:val="22"/>
                <w:szCs w:val="22"/>
                <w:lang w:val="en-GB"/>
              </w:rPr>
              <w:t>(</w:t>
            </w:r>
            <w:r w:rsidRPr="00961CFA">
              <w:rPr>
                <w:sz w:val="22"/>
                <w:szCs w:val="22"/>
                <w:lang w:val="en-GB"/>
              </w:rPr>
              <w:t>i</w:t>
            </w:r>
            <w:r w:rsidRPr="00961CFA">
              <w:rPr>
                <w:rFonts w:eastAsia="SimSun"/>
                <w:sz w:val="22"/>
                <w:szCs w:val="22"/>
                <w:lang w:val="en-GB" w:eastAsia="zh-CN"/>
              </w:rPr>
              <w:t xml:space="preserve">n </w:t>
            </w:r>
            <w:r w:rsidRPr="00961CFA">
              <w:rPr>
                <w:sz w:val="22"/>
                <w:szCs w:val="22"/>
                <w:lang w:val="en-GB"/>
              </w:rPr>
              <w:t>English</w:t>
            </w:r>
            <w:r w:rsidRPr="00961CFA">
              <w:rPr>
                <w:rFonts w:eastAsia="標楷體"/>
                <w:sz w:val="22"/>
                <w:szCs w:val="22"/>
                <w:lang w:val="en-GB"/>
              </w:rPr>
              <w:t>)</w:t>
            </w:r>
          </w:p>
        </w:tc>
        <w:tc>
          <w:tcPr>
            <w:tcW w:w="1440" w:type="dxa"/>
            <w:tcBorders>
              <w:top w:val="single" w:sz="4" w:space="0" w:color="0F243E"/>
              <w:bottom w:val="single" w:sz="4" w:space="0" w:color="0F243E"/>
            </w:tcBorders>
            <w:shd w:val="clear" w:color="auto" w:fill="D0CECE" w:themeFill="background2" w:themeFillShade="E6"/>
            <w:vAlign w:val="bottom"/>
          </w:tcPr>
          <w:p w14:paraId="4847BAF2" w14:textId="5017D0FB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  <w:r w:rsidRPr="00961CFA">
              <w:rPr>
                <w:rFonts w:eastAsia="標楷體"/>
                <w:sz w:val="22"/>
                <w:szCs w:val="22"/>
                <w:lang w:val="en-GB"/>
              </w:rPr>
              <w:t>Name</w:t>
            </w:r>
            <w:r w:rsidR="00961CFA" w:rsidRPr="00961CFA">
              <w:rPr>
                <w:rFonts w:eastAsia="標楷體"/>
                <w:sz w:val="22"/>
                <w:szCs w:val="22"/>
                <w:lang w:val="en-GB"/>
              </w:rPr>
              <w:br/>
            </w:r>
            <w:r w:rsidRPr="00961CFA">
              <w:rPr>
                <w:rFonts w:eastAsia="標楷體"/>
                <w:sz w:val="22"/>
                <w:szCs w:val="22"/>
                <w:lang w:val="en-GB"/>
              </w:rPr>
              <w:t>(</w:t>
            </w:r>
            <w:r w:rsidRPr="00961CFA">
              <w:rPr>
                <w:sz w:val="22"/>
                <w:szCs w:val="22"/>
                <w:lang w:val="en-GB"/>
              </w:rPr>
              <w:t>i</w:t>
            </w:r>
            <w:r w:rsidRPr="00961CFA">
              <w:rPr>
                <w:rFonts w:eastAsia="SimSun"/>
                <w:sz w:val="22"/>
                <w:szCs w:val="22"/>
                <w:lang w:val="en-GB" w:eastAsia="zh-CN"/>
              </w:rPr>
              <w:t xml:space="preserve">n </w:t>
            </w:r>
            <w:r w:rsidRPr="00961CFA">
              <w:rPr>
                <w:sz w:val="22"/>
                <w:szCs w:val="22"/>
                <w:lang w:val="en-GB"/>
              </w:rPr>
              <w:t>Chinese</w:t>
            </w:r>
            <w:r w:rsidRPr="00961CFA">
              <w:rPr>
                <w:rFonts w:eastAsia="標楷體"/>
                <w:sz w:val="22"/>
                <w:szCs w:val="22"/>
                <w:lang w:val="en-GB"/>
              </w:rPr>
              <w:t>)</w:t>
            </w:r>
          </w:p>
        </w:tc>
        <w:tc>
          <w:tcPr>
            <w:tcW w:w="3888" w:type="dxa"/>
            <w:tcBorders>
              <w:top w:val="single" w:sz="4" w:space="0" w:color="0F243E"/>
              <w:bottom w:val="single" w:sz="4" w:space="0" w:color="0F243E"/>
            </w:tcBorders>
            <w:shd w:val="clear" w:color="auto" w:fill="D0CECE" w:themeFill="background2" w:themeFillShade="E6"/>
            <w:vAlign w:val="bottom"/>
          </w:tcPr>
          <w:p w14:paraId="3EC789BF" w14:textId="5CA63C0A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  <w:r w:rsidRPr="002263EE">
              <w:rPr>
                <w:rFonts w:eastAsia="標楷體"/>
                <w:sz w:val="22"/>
                <w:szCs w:val="22"/>
                <w:lang w:val="en-GB"/>
              </w:rPr>
              <w:t>Involvement in Business(es)/Project(s)</w:t>
            </w:r>
            <w:r w:rsidR="00961CFA">
              <w:rPr>
                <w:rFonts w:eastAsia="標楷體"/>
                <w:sz w:val="22"/>
                <w:szCs w:val="22"/>
                <w:lang w:val="en-GB"/>
              </w:rPr>
              <w:br/>
            </w:r>
            <w:r w:rsidR="00A03495" w:rsidRPr="002263EE">
              <w:rPr>
                <w:rFonts w:eastAsia="標楷體"/>
                <w:sz w:val="22"/>
                <w:szCs w:val="22"/>
                <w:lang w:val="en-GB"/>
              </w:rPr>
              <w:t>Supported by TSSSU</w:t>
            </w:r>
            <w:r w:rsidR="00961CFA">
              <w:rPr>
                <w:rFonts w:eastAsia="標楷體"/>
                <w:sz w:val="22"/>
                <w:szCs w:val="22"/>
                <w:lang w:val="en-GB"/>
              </w:rPr>
              <w:br/>
            </w:r>
            <w:r w:rsidR="00A03495" w:rsidRPr="002263EE">
              <w:rPr>
                <w:rFonts w:eastAsia="標楷體"/>
                <w:sz w:val="22"/>
                <w:szCs w:val="22"/>
                <w:lang w:val="en-GB"/>
              </w:rPr>
              <w:t>in the Past Five Y</w:t>
            </w:r>
            <w:r w:rsidRPr="002263EE">
              <w:rPr>
                <w:rFonts w:eastAsia="標楷體"/>
                <w:sz w:val="22"/>
                <w:szCs w:val="22"/>
                <w:lang w:val="en-GB"/>
              </w:rPr>
              <w:t>ears</w:t>
            </w:r>
            <w:r w:rsidR="00961CFA">
              <w:rPr>
                <w:rFonts w:eastAsia="標楷體"/>
                <w:sz w:val="22"/>
                <w:szCs w:val="22"/>
                <w:lang w:val="en-GB"/>
              </w:rPr>
              <w:t xml:space="preserve"> </w:t>
            </w:r>
            <w:r w:rsidRPr="002263EE">
              <w:rPr>
                <w:rFonts w:eastAsia="標楷體"/>
                <w:sz w:val="22"/>
                <w:szCs w:val="22"/>
                <w:lang w:val="en-GB"/>
              </w:rPr>
              <w:t>(if any)</w:t>
            </w:r>
          </w:p>
        </w:tc>
        <w:tc>
          <w:tcPr>
            <w:tcW w:w="1008" w:type="dxa"/>
            <w:tcBorders>
              <w:top w:val="single" w:sz="4" w:space="0" w:color="0F243E"/>
              <w:bottom w:val="single" w:sz="4" w:space="0" w:color="0F243E"/>
            </w:tcBorders>
            <w:shd w:val="clear" w:color="auto" w:fill="D0CECE" w:themeFill="background2" w:themeFillShade="E6"/>
            <w:vAlign w:val="bottom"/>
          </w:tcPr>
          <w:p w14:paraId="07FC3384" w14:textId="33EF9445" w:rsidR="00BE2A04" w:rsidRPr="002263EE" w:rsidRDefault="00BE2A04" w:rsidP="00961CFA">
            <w:pPr>
              <w:widowControl/>
              <w:overflowPunct w:val="0"/>
              <w:snapToGrid w:val="0"/>
              <w:spacing w:before="40" w:after="40"/>
              <w:contextualSpacing/>
              <w:jc w:val="center"/>
              <w:rPr>
                <w:sz w:val="22"/>
                <w:szCs w:val="22"/>
                <w:lang w:val="en-GB"/>
              </w:rPr>
            </w:pPr>
            <w:r w:rsidRPr="00961CFA">
              <w:rPr>
                <w:sz w:val="22"/>
                <w:szCs w:val="22"/>
                <w:lang w:val="en-GB"/>
              </w:rPr>
              <w:t>% of Shares Held</w:t>
            </w:r>
          </w:p>
        </w:tc>
      </w:tr>
      <w:tr w:rsidR="00961CFA" w:rsidRPr="008C73AA" w14:paraId="606B71D8" w14:textId="77777777" w:rsidTr="00961CFA">
        <w:trPr>
          <w:cantSplit/>
          <w:trHeight w:val="720"/>
          <w:jc w:val="right"/>
        </w:trPr>
        <w:tc>
          <w:tcPr>
            <w:tcW w:w="576" w:type="dxa"/>
            <w:tcBorders>
              <w:top w:val="single" w:sz="4" w:space="0" w:color="0F243E"/>
              <w:bottom w:val="single" w:sz="4" w:space="0" w:color="0F243E"/>
            </w:tcBorders>
          </w:tcPr>
          <w:p w14:paraId="5A694249" w14:textId="247EC578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2263EE">
              <w:rPr>
                <w:sz w:val="22"/>
                <w:szCs w:val="22"/>
                <w:lang w:val="en-GB"/>
              </w:rPr>
              <w:t>1</w:t>
            </w:r>
            <w:r w:rsidR="005F14DB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1728" w:type="dxa"/>
            <w:tcBorders>
              <w:top w:val="single" w:sz="4" w:space="0" w:color="0F243E"/>
              <w:bottom w:val="single" w:sz="4" w:space="0" w:color="0F243E"/>
            </w:tcBorders>
          </w:tcPr>
          <w:p w14:paraId="1320CFC0" w14:textId="77777777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0F243E"/>
              <w:bottom w:val="single" w:sz="4" w:space="0" w:color="0F243E"/>
            </w:tcBorders>
          </w:tcPr>
          <w:p w14:paraId="6CCEBB6F" w14:textId="77777777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3888" w:type="dxa"/>
            <w:tcBorders>
              <w:top w:val="single" w:sz="4" w:space="0" w:color="0F243E"/>
              <w:bottom w:val="single" w:sz="4" w:space="0" w:color="0F243E"/>
            </w:tcBorders>
          </w:tcPr>
          <w:p w14:paraId="6C5C904A" w14:textId="77777777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008" w:type="dxa"/>
            <w:tcBorders>
              <w:top w:val="single" w:sz="4" w:space="0" w:color="0F243E"/>
              <w:bottom w:val="single" w:sz="4" w:space="0" w:color="0F243E"/>
            </w:tcBorders>
          </w:tcPr>
          <w:p w14:paraId="361861C4" w14:textId="1891643B" w:rsidR="00BE2A04" w:rsidRPr="002263EE" w:rsidRDefault="00BE2A04" w:rsidP="00E83B31">
            <w:pPr>
              <w:widowControl/>
              <w:overflowPunct w:val="0"/>
              <w:snapToGrid w:val="0"/>
              <w:spacing w:before="40" w:after="40"/>
              <w:jc w:val="right"/>
              <w:rPr>
                <w:rFonts w:eastAsia="標楷體"/>
                <w:sz w:val="22"/>
                <w:szCs w:val="22"/>
                <w:lang w:val="en-GB"/>
              </w:rPr>
            </w:pPr>
            <w:r w:rsidRPr="002263EE">
              <w:rPr>
                <w:rFonts w:eastAsia="標楷體"/>
                <w:sz w:val="22"/>
                <w:szCs w:val="22"/>
                <w:lang w:val="en-GB"/>
              </w:rPr>
              <w:t>%</w:t>
            </w:r>
          </w:p>
        </w:tc>
      </w:tr>
      <w:tr w:rsidR="00961CFA" w:rsidRPr="008C73AA" w14:paraId="20ACDBDB" w14:textId="77777777" w:rsidTr="00961CFA">
        <w:trPr>
          <w:cantSplit/>
          <w:trHeight w:val="720"/>
          <w:jc w:val="right"/>
        </w:trPr>
        <w:tc>
          <w:tcPr>
            <w:tcW w:w="576" w:type="dxa"/>
            <w:tcBorders>
              <w:top w:val="single" w:sz="4" w:space="0" w:color="0F243E"/>
              <w:bottom w:val="single" w:sz="4" w:space="0" w:color="0F243E"/>
            </w:tcBorders>
          </w:tcPr>
          <w:p w14:paraId="4E358C58" w14:textId="2E6A6490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2263EE">
              <w:rPr>
                <w:sz w:val="22"/>
                <w:szCs w:val="22"/>
                <w:lang w:val="en-GB"/>
              </w:rPr>
              <w:t>2</w:t>
            </w:r>
            <w:r w:rsidR="005F14DB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1728" w:type="dxa"/>
            <w:tcBorders>
              <w:top w:val="single" w:sz="4" w:space="0" w:color="0F243E"/>
              <w:bottom w:val="single" w:sz="4" w:space="0" w:color="0F243E"/>
            </w:tcBorders>
          </w:tcPr>
          <w:p w14:paraId="7755F23E" w14:textId="77777777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0F243E"/>
              <w:bottom w:val="single" w:sz="4" w:space="0" w:color="0F243E"/>
            </w:tcBorders>
          </w:tcPr>
          <w:p w14:paraId="373B3267" w14:textId="77777777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3888" w:type="dxa"/>
            <w:tcBorders>
              <w:top w:val="single" w:sz="4" w:space="0" w:color="0F243E"/>
              <w:bottom w:val="single" w:sz="4" w:space="0" w:color="0F243E"/>
            </w:tcBorders>
          </w:tcPr>
          <w:p w14:paraId="077D724E" w14:textId="77777777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008" w:type="dxa"/>
            <w:tcBorders>
              <w:top w:val="single" w:sz="4" w:space="0" w:color="0F243E"/>
              <w:bottom w:val="single" w:sz="4" w:space="0" w:color="0F243E"/>
            </w:tcBorders>
          </w:tcPr>
          <w:p w14:paraId="7296DD18" w14:textId="77777777" w:rsidR="00BE2A04" w:rsidRPr="002263EE" w:rsidRDefault="00BE2A04" w:rsidP="00E83B31">
            <w:pPr>
              <w:widowControl/>
              <w:overflowPunct w:val="0"/>
              <w:snapToGrid w:val="0"/>
              <w:spacing w:before="40" w:after="40"/>
              <w:jc w:val="right"/>
              <w:rPr>
                <w:sz w:val="22"/>
                <w:szCs w:val="22"/>
                <w:lang w:val="en-GB"/>
              </w:rPr>
            </w:pPr>
            <w:r w:rsidRPr="002263EE">
              <w:rPr>
                <w:rFonts w:eastAsia="標楷體"/>
                <w:sz w:val="22"/>
                <w:szCs w:val="22"/>
                <w:lang w:val="en-GB"/>
              </w:rPr>
              <w:t>%</w:t>
            </w:r>
          </w:p>
        </w:tc>
      </w:tr>
      <w:tr w:rsidR="00961CFA" w:rsidRPr="008C73AA" w14:paraId="08D482EB" w14:textId="77777777" w:rsidTr="00961CFA">
        <w:trPr>
          <w:cantSplit/>
          <w:trHeight w:val="720"/>
          <w:jc w:val="right"/>
        </w:trPr>
        <w:tc>
          <w:tcPr>
            <w:tcW w:w="576" w:type="dxa"/>
            <w:tcBorders>
              <w:top w:val="single" w:sz="4" w:space="0" w:color="0F243E"/>
              <w:bottom w:val="single" w:sz="4" w:space="0" w:color="0F243E"/>
            </w:tcBorders>
          </w:tcPr>
          <w:p w14:paraId="68E90E8B" w14:textId="42A0A53B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2263EE">
              <w:rPr>
                <w:sz w:val="22"/>
                <w:szCs w:val="22"/>
                <w:lang w:val="en-GB"/>
              </w:rPr>
              <w:t>3</w:t>
            </w:r>
            <w:r w:rsidR="005F14DB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1728" w:type="dxa"/>
            <w:tcBorders>
              <w:top w:val="single" w:sz="4" w:space="0" w:color="0F243E"/>
              <w:bottom w:val="single" w:sz="4" w:space="0" w:color="0F243E"/>
            </w:tcBorders>
          </w:tcPr>
          <w:p w14:paraId="4FDFD5B8" w14:textId="77777777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0F243E"/>
              <w:bottom w:val="single" w:sz="4" w:space="0" w:color="0F243E"/>
            </w:tcBorders>
          </w:tcPr>
          <w:p w14:paraId="5916CAE9" w14:textId="77777777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3888" w:type="dxa"/>
            <w:tcBorders>
              <w:top w:val="single" w:sz="4" w:space="0" w:color="0F243E"/>
              <w:bottom w:val="single" w:sz="4" w:space="0" w:color="0F243E"/>
            </w:tcBorders>
          </w:tcPr>
          <w:p w14:paraId="0EF9F053" w14:textId="77777777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008" w:type="dxa"/>
            <w:tcBorders>
              <w:top w:val="single" w:sz="4" w:space="0" w:color="0F243E"/>
              <w:bottom w:val="single" w:sz="4" w:space="0" w:color="0F243E"/>
            </w:tcBorders>
          </w:tcPr>
          <w:p w14:paraId="25856085" w14:textId="3F8DC115" w:rsidR="00BE2A04" w:rsidRPr="002263EE" w:rsidRDefault="00BE2A04" w:rsidP="00E83B31">
            <w:pPr>
              <w:widowControl/>
              <w:overflowPunct w:val="0"/>
              <w:snapToGrid w:val="0"/>
              <w:spacing w:before="40" w:after="40"/>
              <w:jc w:val="right"/>
              <w:rPr>
                <w:rFonts w:eastAsia="標楷體"/>
                <w:sz w:val="22"/>
                <w:szCs w:val="22"/>
                <w:lang w:val="en-GB"/>
              </w:rPr>
            </w:pPr>
            <w:r w:rsidRPr="002263EE">
              <w:rPr>
                <w:rFonts w:eastAsia="標楷體"/>
                <w:sz w:val="22"/>
                <w:szCs w:val="22"/>
                <w:lang w:val="en-GB"/>
              </w:rPr>
              <w:t>%</w:t>
            </w:r>
          </w:p>
        </w:tc>
      </w:tr>
      <w:tr w:rsidR="00961CFA" w:rsidRPr="008C73AA" w14:paraId="43F220DD" w14:textId="77777777" w:rsidTr="00961CFA">
        <w:trPr>
          <w:cantSplit/>
          <w:trHeight w:val="720"/>
          <w:jc w:val="right"/>
        </w:trPr>
        <w:tc>
          <w:tcPr>
            <w:tcW w:w="576" w:type="dxa"/>
            <w:tcBorders>
              <w:top w:val="single" w:sz="4" w:space="0" w:color="0F243E"/>
              <w:bottom w:val="single" w:sz="4" w:space="0" w:color="0F243E"/>
            </w:tcBorders>
          </w:tcPr>
          <w:p w14:paraId="488884F9" w14:textId="27EF95C3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2263EE">
              <w:rPr>
                <w:sz w:val="22"/>
                <w:szCs w:val="22"/>
                <w:lang w:val="en-GB"/>
              </w:rPr>
              <w:t>4</w:t>
            </w:r>
            <w:r w:rsidR="005F14DB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1728" w:type="dxa"/>
            <w:tcBorders>
              <w:top w:val="single" w:sz="4" w:space="0" w:color="0F243E"/>
              <w:bottom w:val="single" w:sz="4" w:space="0" w:color="0F243E"/>
            </w:tcBorders>
          </w:tcPr>
          <w:p w14:paraId="38621FF2" w14:textId="77777777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0F243E"/>
              <w:bottom w:val="single" w:sz="4" w:space="0" w:color="0F243E"/>
            </w:tcBorders>
          </w:tcPr>
          <w:p w14:paraId="27705870" w14:textId="77777777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3888" w:type="dxa"/>
            <w:tcBorders>
              <w:top w:val="single" w:sz="4" w:space="0" w:color="0F243E"/>
              <w:bottom w:val="single" w:sz="4" w:space="0" w:color="0F243E"/>
            </w:tcBorders>
          </w:tcPr>
          <w:p w14:paraId="1BFD8C25" w14:textId="77777777" w:rsidR="00BE2A04" w:rsidRPr="002263EE" w:rsidRDefault="00BE2A04" w:rsidP="00961CFA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008" w:type="dxa"/>
            <w:tcBorders>
              <w:top w:val="single" w:sz="4" w:space="0" w:color="0F243E"/>
              <w:bottom w:val="single" w:sz="4" w:space="0" w:color="0F243E"/>
            </w:tcBorders>
          </w:tcPr>
          <w:p w14:paraId="68F6178B" w14:textId="42630399" w:rsidR="00BE2A04" w:rsidRPr="002263EE" w:rsidRDefault="00BE2A04" w:rsidP="00E83B31">
            <w:pPr>
              <w:widowControl/>
              <w:overflowPunct w:val="0"/>
              <w:snapToGrid w:val="0"/>
              <w:spacing w:before="40" w:after="40"/>
              <w:jc w:val="right"/>
              <w:rPr>
                <w:rFonts w:eastAsia="標楷體"/>
                <w:sz w:val="22"/>
                <w:szCs w:val="22"/>
                <w:lang w:val="en-GB"/>
              </w:rPr>
            </w:pPr>
            <w:r w:rsidRPr="002263EE">
              <w:rPr>
                <w:rFonts w:eastAsia="標楷體"/>
                <w:sz w:val="22"/>
                <w:szCs w:val="22"/>
                <w:lang w:val="en-GB"/>
              </w:rPr>
              <w:t>%</w:t>
            </w:r>
          </w:p>
        </w:tc>
      </w:tr>
      <w:tr w:rsidR="00961CFA" w:rsidRPr="008C73AA" w14:paraId="05D93C7C" w14:textId="77777777" w:rsidTr="00961CFA">
        <w:trPr>
          <w:cantSplit/>
          <w:jc w:val="right"/>
        </w:trPr>
        <w:tc>
          <w:tcPr>
            <w:tcW w:w="7632" w:type="dxa"/>
            <w:gridSpan w:val="4"/>
            <w:tcBorders>
              <w:top w:val="single" w:sz="4" w:space="0" w:color="0F243E"/>
              <w:bottom w:val="single" w:sz="4" w:space="0" w:color="0F243E"/>
            </w:tcBorders>
            <w:vAlign w:val="center"/>
          </w:tcPr>
          <w:p w14:paraId="3FC92C64" w14:textId="1B11528E" w:rsidR="00961CFA" w:rsidRPr="002263EE" w:rsidRDefault="00961CFA" w:rsidP="00961CFA">
            <w:pPr>
              <w:pStyle w:val="ListParagraph"/>
              <w:widowControl/>
              <w:overflowPunct w:val="0"/>
              <w:snapToGrid w:val="0"/>
              <w:spacing w:before="120" w:after="120"/>
              <w:ind w:leftChars="0" w:left="0"/>
              <w:jc w:val="right"/>
              <w:rPr>
                <w:b/>
                <w:sz w:val="22"/>
                <w:szCs w:val="22"/>
                <w:lang w:val="en-GB"/>
              </w:rPr>
            </w:pPr>
            <w:r w:rsidRPr="002263EE">
              <w:rPr>
                <w:rFonts w:eastAsia="標楷體"/>
                <w:b/>
                <w:sz w:val="22"/>
                <w:szCs w:val="22"/>
                <w:lang w:val="en-GB"/>
              </w:rPr>
              <w:t xml:space="preserve">Total % of Shares Held by Entities in Section </w:t>
            </w:r>
            <w:r>
              <w:rPr>
                <w:rFonts w:eastAsia="標楷體"/>
                <w:b/>
                <w:sz w:val="22"/>
                <w:szCs w:val="22"/>
                <w:lang w:val="en-GB"/>
              </w:rPr>
              <w:t>3</w:t>
            </w:r>
            <w:r w:rsidRPr="002263EE">
              <w:rPr>
                <w:rFonts w:eastAsia="標楷體"/>
                <w:b/>
                <w:sz w:val="22"/>
                <w:szCs w:val="22"/>
                <w:lang w:val="en-GB"/>
              </w:rPr>
              <w:t>(a), (b) and (c)</w:t>
            </w:r>
          </w:p>
        </w:tc>
        <w:tc>
          <w:tcPr>
            <w:tcW w:w="1008" w:type="dxa"/>
            <w:tcBorders>
              <w:top w:val="single" w:sz="4" w:space="0" w:color="0F243E"/>
              <w:bottom w:val="single" w:sz="4" w:space="0" w:color="0F243E"/>
            </w:tcBorders>
            <w:shd w:val="clear" w:color="auto" w:fill="D9D9D9"/>
            <w:vAlign w:val="center"/>
          </w:tcPr>
          <w:p w14:paraId="23B8DBE9" w14:textId="77777777" w:rsidR="00961CFA" w:rsidRPr="002263EE" w:rsidRDefault="00961CFA" w:rsidP="00961CFA">
            <w:pPr>
              <w:widowControl/>
              <w:overflowPunct w:val="0"/>
              <w:snapToGrid w:val="0"/>
              <w:spacing w:before="120" w:after="120"/>
              <w:jc w:val="right"/>
              <w:rPr>
                <w:b/>
                <w:sz w:val="22"/>
                <w:szCs w:val="22"/>
                <w:lang w:val="en-GB"/>
              </w:rPr>
            </w:pPr>
            <w:r w:rsidRPr="002263EE">
              <w:rPr>
                <w:rFonts w:eastAsia="標楷體"/>
                <w:b/>
                <w:sz w:val="22"/>
                <w:szCs w:val="22"/>
                <w:lang w:val="en-GB"/>
              </w:rPr>
              <w:t>100%</w:t>
            </w:r>
          </w:p>
        </w:tc>
      </w:tr>
    </w:tbl>
    <w:p w14:paraId="7AE97DFF" w14:textId="6D89825C" w:rsidR="00A44BAB" w:rsidRDefault="009176E6" w:rsidP="00D93715">
      <w:pPr>
        <w:pStyle w:val="ListParagraph"/>
        <w:keepNext/>
        <w:widowControl/>
        <w:numPr>
          <w:ilvl w:val="0"/>
          <w:numId w:val="6"/>
        </w:numPr>
        <w:overflowPunct w:val="0"/>
        <w:snapToGrid w:val="0"/>
        <w:spacing w:before="240" w:after="240"/>
        <w:ind w:leftChars="0" w:left="1094" w:hanging="547"/>
        <w:rPr>
          <w:rFonts w:eastAsia="SimSun"/>
          <w:szCs w:val="26"/>
          <w:lang w:val="en-GB" w:eastAsia="zh-CN"/>
        </w:rPr>
      </w:pPr>
      <w:r>
        <w:rPr>
          <w:rFonts w:eastAsia="SimSun"/>
          <w:b/>
          <w:szCs w:val="26"/>
          <w:lang w:val="en-GB" w:eastAsia="zh-CN"/>
        </w:rPr>
        <w:t>Declaration of Intellectual Property</w:t>
      </w:r>
    </w:p>
    <w:tbl>
      <w:tblPr>
        <w:tblStyle w:val="TableGrid"/>
        <w:tblW w:w="7973" w:type="dxa"/>
        <w:tblInd w:w="1094" w:type="dxa"/>
        <w:tblLook w:val="04A0" w:firstRow="1" w:lastRow="0" w:firstColumn="1" w:lastColumn="0" w:noHBand="0" w:noVBand="1"/>
      </w:tblPr>
      <w:tblGrid>
        <w:gridCol w:w="5847"/>
        <w:gridCol w:w="2126"/>
      </w:tblGrid>
      <w:tr w:rsidR="00A44BAB" w14:paraId="330699B3" w14:textId="77777777" w:rsidTr="007826AB">
        <w:tc>
          <w:tcPr>
            <w:tcW w:w="5847" w:type="dxa"/>
          </w:tcPr>
          <w:p w14:paraId="3A685624" w14:textId="71A517D1" w:rsidR="00A44BAB" w:rsidRDefault="007826AB">
            <w:pPr>
              <w:pStyle w:val="ListParagraph"/>
              <w:keepNext/>
              <w:widowControl/>
              <w:overflowPunct w:val="0"/>
              <w:snapToGrid w:val="0"/>
              <w:spacing w:before="240" w:after="240"/>
              <w:ind w:leftChars="0" w:left="0"/>
              <w:rPr>
                <w:rFonts w:eastAsia="SimSun"/>
                <w:szCs w:val="26"/>
                <w:lang w:val="en-GB" w:eastAsia="zh-CN"/>
              </w:rPr>
            </w:pPr>
            <w:r>
              <w:rPr>
                <w:rFonts w:eastAsia="SimSun"/>
                <w:szCs w:val="26"/>
                <w:lang w:val="en-GB" w:eastAsia="zh-CN"/>
              </w:rPr>
              <w:t xml:space="preserve">Please declare if the project applying </w:t>
            </w:r>
            <w:r w:rsidR="00804B72" w:rsidRPr="00A862FD">
              <w:rPr>
                <w:rFonts w:eastAsia="SimSun"/>
                <w:szCs w:val="26"/>
                <w:lang w:val="en-GB" w:eastAsia="zh-CN"/>
              </w:rPr>
              <w:t>for</w:t>
            </w:r>
            <w:r w:rsidR="00804B72">
              <w:rPr>
                <w:rFonts w:eastAsia="SimSun"/>
                <w:szCs w:val="26"/>
                <w:lang w:val="en-GB" w:eastAsia="zh-CN"/>
              </w:rPr>
              <w:t xml:space="preserve"> </w:t>
            </w:r>
            <w:r>
              <w:rPr>
                <w:rFonts w:eastAsia="SimSun"/>
                <w:szCs w:val="26"/>
                <w:lang w:val="en-GB" w:eastAsia="zh-CN"/>
              </w:rPr>
              <w:t xml:space="preserve">TSSSU-O or TSSSU+ </w:t>
            </w:r>
            <w:r w:rsidR="00C357B6">
              <w:rPr>
                <w:rFonts w:eastAsia="SimSun"/>
                <w:szCs w:val="26"/>
                <w:lang w:val="en-GB" w:eastAsia="zh-CN"/>
              </w:rPr>
              <w:t>involves any</w:t>
            </w:r>
            <w:r>
              <w:rPr>
                <w:rFonts w:eastAsia="SimSun"/>
                <w:szCs w:val="26"/>
                <w:lang w:val="en-GB" w:eastAsia="zh-CN"/>
              </w:rPr>
              <w:t xml:space="preserve"> background Intellectual Property </w:t>
            </w:r>
            <w:r w:rsidR="00C357B6">
              <w:rPr>
                <w:rFonts w:eastAsia="SimSun"/>
                <w:szCs w:val="26"/>
                <w:lang w:val="en-GB" w:eastAsia="zh-CN"/>
              </w:rPr>
              <w:t>owned by</w:t>
            </w:r>
            <w:r>
              <w:rPr>
                <w:rFonts w:eastAsia="SimSun"/>
                <w:szCs w:val="26"/>
                <w:lang w:val="en-GB" w:eastAsia="zh-CN"/>
              </w:rPr>
              <w:t xml:space="preserve"> The University of Hong Kong.</w:t>
            </w:r>
          </w:p>
        </w:tc>
        <w:tc>
          <w:tcPr>
            <w:tcW w:w="2126" w:type="dxa"/>
          </w:tcPr>
          <w:p w14:paraId="4FBD7A38" w14:textId="0D902288" w:rsidR="00A44BAB" w:rsidRDefault="00A862FD" w:rsidP="00A44BAB">
            <w:pPr>
              <w:pStyle w:val="ListParagraph"/>
              <w:keepNext/>
              <w:widowControl/>
              <w:overflowPunct w:val="0"/>
              <w:snapToGrid w:val="0"/>
              <w:spacing w:before="240" w:after="240"/>
              <w:ind w:leftChars="0" w:left="0"/>
              <w:rPr>
                <w:rFonts w:eastAsia="SimSun"/>
                <w:szCs w:val="26"/>
                <w:lang w:val="en-GB" w:eastAsia="zh-CN"/>
              </w:rPr>
            </w:pPr>
            <w:sdt>
              <w:sdtPr>
                <w:rPr>
                  <w:sz w:val="24"/>
                </w:rPr>
                <w:id w:val="-2102557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26AB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7826AB">
              <w:rPr>
                <w:sz w:val="24"/>
              </w:rPr>
              <w:t>  </w:t>
            </w:r>
            <w:r w:rsidR="007826AB" w:rsidRPr="006A07F0">
              <w:rPr>
                <w:sz w:val="24"/>
              </w:rPr>
              <w:t>Yes</w:t>
            </w:r>
            <w:r w:rsidR="007826AB">
              <w:rPr>
                <w:sz w:val="24"/>
              </w:rPr>
              <w:t>     </w:t>
            </w:r>
            <w:sdt>
              <w:sdtPr>
                <w:rPr>
                  <w:sz w:val="24"/>
                </w:rPr>
                <w:id w:val="-1511055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26AB" w:rsidRPr="006A07F0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7826AB">
              <w:rPr>
                <w:sz w:val="24"/>
              </w:rPr>
              <w:t>  </w:t>
            </w:r>
            <w:r w:rsidR="007826AB" w:rsidRPr="006A07F0">
              <w:rPr>
                <w:sz w:val="24"/>
              </w:rPr>
              <w:t>No</w:t>
            </w:r>
          </w:p>
        </w:tc>
      </w:tr>
    </w:tbl>
    <w:p w14:paraId="2C26D2F4" w14:textId="1AAF8F82" w:rsidR="009176E6" w:rsidRPr="007826AB" w:rsidRDefault="00A44BAB" w:rsidP="007826AB">
      <w:pPr>
        <w:pStyle w:val="ListParagraph"/>
        <w:keepNext/>
        <w:widowControl/>
        <w:overflowPunct w:val="0"/>
        <w:snapToGrid w:val="0"/>
        <w:spacing w:before="240" w:after="240"/>
        <w:ind w:leftChars="0" w:left="1094"/>
        <w:rPr>
          <w:rFonts w:eastAsia="標楷體"/>
          <w:b/>
          <w:szCs w:val="26"/>
          <w:lang w:val="en-GB"/>
        </w:rPr>
      </w:pPr>
      <w:r>
        <w:rPr>
          <w:rFonts w:eastAsia="SimSun"/>
          <w:szCs w:val="26"/>
          <w:lang w:val="en-GB" w:eastAsia="zh-CN"/>
        </w:rPr>
        <w:br/>
      </w:r>
      <w:r>
        <w:rPr>
          <w:rFonts w:eastAsia="SimSun"/>
          <w:szCs w:val="26"/>
          <w:lang w:val="en-GB" w:eastAsia="zh-CN"/>
        </w:rPr>
        <w:br/>
      </w:r>
      <w:r w:rsidR="009176E6">
        <w:rPr>
          <w:rFonts w:eastAsia="SimSun"/>
          <w:b/>
          <w:szCs w:val="26"/>
          <w:lang w:val="en-GB" w:eastAsia="zh-CN"/>
        </w:rPr>
        <w:lastRenderedPageBreak/>
        <w:br/>
      </w:r>
    </w:p>
    <w:p w14:paraId="7FB86285" w14:textId="10F54362" w:rsidR="00C209B2" w:rsidRPr="003579FF" w:rsidRDefault="00503357" w:rsidP="00D93715">
      <w:pPr>
        <w:pStyle w:val="ListParagraph"/>
        <w:keepNext/>
        <w:widowControl/>
        <w:numPr>
          <w:ilvl w:val="0"/>
          <w:numId w:val="6"/>
        </w:numPr>
        <w:overflowPunct w:val="0"/>
        <w:snapToGrid w:val="0"/>
        <w:spacing w:before="240" w:after="240"/>
        <w:ind w:leftChars="0" w:left="1094" w:hanging="547"/>
        <w:rPr>
          <w:rFonts w:eastAsia="標楷體"/>
          <w:b/>
          <w:szCs w:val="26"/>
          <w:lang w:val="en-GB"/>
        </w:rPr>
      </w:pPr>
      <w:r w:rsidRPr="003579FF">
        <w:rPr>
          <w:rFonts w:eastAsia="SimSun"/>
          <w:b/>
          <w:szCs w:val="26"/>
          <w:lang w:val="en-GB" w:eastAsia="zh-CN"/>
        </w:rPr>
        <w:t>Collab</w:t>
      </w:r>
      <w:r w:rsidR="004D7E3C" w:rsidRPr="003579FF">
        <w:rPr>
          <w:rFonts w:eastAsia="SimSun"/>
          <w:b/>
          <w:szCs w:val="26"/>
          <w:lang w:val="en-GB" w:eastAsia="zh-CN"/>
        </w:rPr>
        <w:t>orating</w:t>
      </w:r>
      <w:r w:rsidR="004D7E3C" w:rsidRPr="003579FF">
        <w:rPr>
          <w:rFonts w:eastAsia="標楷體"/>
          <w:b/>
          <w:szCs w:val="26"/>
          <w:lang w:val="en-GB"/>
        </w:rPr>
        <w:t xml:space="preserve"> Parties in the </w:t>
      </w:r>
      <w:r w:rsidR="00B949D6" w:rsidRPr="003579FF">
        <w:rPr>
          <w:rFonts w:eastAsia="標楷體"/>
          <w:b/>
          <w:szCs w:val="26"/>
          <w:lang w:val="en-GB"/>
        </w:rPr>
        <w:t xml:space="preserve">R&amp;D </w:t>
      </w:r>
      <w:r w:rsidR="0003637A" w:rsidRPr="003579FF">
        <w:rPr>
          <w:rFonts w:eastAsia="標楷體"/>
          <w:b/>
          <w:szCs w:val="26"/>
          <w:lang w:val="en-GB"/>
        </w:rPr>
        <w:t>Work</w:t>
      </w:r>
      <w:r w:rsidR="00CF4E09" w:rsidRPr="003579FF">
        <w:rPr>
          <w:rFonts w:eastAsia="標楷體"/>
          <w:b/>
          <w:szCs w:val="26"/>
          <w:lang w:val="en-GB"/>
        </w:rPr>
        <w:t> </w:t>
      </w:r>
      <w:r w:rsidRPr="003579FF">
        <w:rPr>
          <w:rFonts w:eastAsia="標楷體"/>
          <w:b/>
          <w:szCs w:val="26"/>
          <w:lang w:val="en-GB"/>
        </w:rPr>
        <w:t>(if applicable)</w:t>
      </w:r>
      <w:r w:rsidR="003579FF" w:rsidRPr="003579FF">
        <w:rPr>
          <w:rFonts w:eastAsia="標楷體"/>
          <w:b/>
          <w:szCs w:val="26"/>
          <w:lang w:val="en-GB"/>
        </w:rPr>
        <w:br/>
      </w:r>
      <w:r w:rsidR="002A334F" w:rsidRPr="003579FF">
        <w:rPr>
          <w:rFonts w:eastAsia="標楷體"/>
          <w:i/>
          <w:sz w:val="24"/>
          <w:lang w:val="en-GB"/>
        </w:rPr>
        <w:t>(Please add separate sheet(s) if necessary)</w:t>
      </w:r>
    </w:p>
    <w:p w14:paraId="5E0339A6" w14:textId="7C8CAEBF" w:rsidR="002A334F" w:rsidRDefault="00503357" w:rsidP="002263EE">
      <w:pPr>
        <w:pStyle w:val="ListParagraph"/>
        <w:keepNext/>
        <w:widowControl/>
        <w:overflowPunct w:val="0"/>
        <w:snapToGrid w:val="0"/>
        <w:spacing w:after="240"/>
        <w:ind w:leftChars="0" w:left="1080"/>
        <w:rPr>
          <w:rFonts w:eastAsia="標楷體"/>
          <w:szCs w:val="26"/>
          <w:lang w:val="en-GB"/>
        </w:rPr>
      </w:pPr>
      <w:r w:rsidRPr="008C73AA">
        <w:rPr>
          <w:rFonts w:eastAsia="標楷體"/>
          <w:szCs w:val="26"/>
          <w:lang w:val="en-GB"/>
        </w:rPr>
        <w:t>Any collaboration with other organisation</w:t>
      </w:r>
      <w:r w:rsidR="00D22500" w:rsidRPr="008C73AA">
        <w:rPr>
          <w:rFonts w:eastAsia="標楷體"/>
          <w:szCs w:val="26"/>
          <w:lang w:val="en-GB"/>
        </w:rPr>
        <w:t>(</w:t>
      </w:r>
      <w:r w:rsidRPr="008C73AA">
        <w:rPr>
          <w:rFonts w:eastAsia="標楷體"/>
          <w:szCs w:val="26"/>
          <w:lang w:val="en-GB"/>
        </w:rPr>
        <w:t>s</w:t>
      </w:r>
      <w:r w:rsidR="00D22500" w:rsidRPr="008C73AA">
        <w:rPr>
          <w:rFonts w:eastAsia="標楷體"/>
          <w:szCs w:val="26"/>
          <w:lang w:val="en-GB"/>
        </w:rPr>
        <w:t>)</w:t>
      </w:r>
      <w:r w:rsidR="00FB1107" w:rsidRPr="008C73AA">
        <w:rPr>
          <w:rFonts w:eastAsia="標楷體" w:hint="eastAsia"/>
          <w:szCs w:val="26"/>
          <w:lang w:val="en-GB"/>
        </w:rPr>
        <w:t>,</w:t>
      </w:r>
      <w:r w:rsidR="008D7867" w:rsidRPr="008C73AA">
        <w:rPr>
          <w:rFonts w:eastAsia="標楷體" w:hint="eastAsia"/>
          <w:szCs w:val="26"/>
          <w:lang w:val="en-GB"/>
        </w:rPr>
        <w:t xml:space="preserve"> includ</w:t>
      </w:r>
      <w:r w:rsidR="00FB1107" w:rsidRPr="008C73AA">
        <w:rPr>
          <w:rFonts w:eastAsia="標楷體" w:hint="eastAsia"/>
          <w:szCs w:val="26"/>
          <w:lang w:val="en-GB"/>
        </w:rPr>
        <w:t>ing the recommending university,</w:t>
      </w:r>
      <w:r w:rsidR="002A334F" w:rsidRPr="008C73AA">
        <w:rPr>
          <w:rFonts w:eastAsia="標楷體"/>
          <w:szCs w:val="26"/>
          <w:lang w:val="en-GB"/>
        </w:rPr>
        <w:t xml:space="preserve"> in conducting </w:t>
      </w:r>
      <w:r w:rsidR="0003637A" w:rsidRPr="008C73AA">
        <w:rPr>
          <w:rFonts w:eastAsia="標楷體"/>
          <w:szCs w:val="26"/>
          <w:lang w:val="en-GB"/>
        </w:rPr>
        <w:t>the R&amp;D work?</w:t>
      </w:r>
    </w:p>
    <w:p w14:paraId="3C18C82D" w14:textId="1EEB1E2B" w:rsidR="006A07F0" w:rsidRPr="008C73AA" w:rsidRDefault="00A862FD" w:rsidP="00537475">
      <w:pPr>
        <w:pStyle w:val="ListParagraph"/>
        <w:widowControl/>
        <w:tabs>
          <w:tab w:val="left" w:pos="1620"/>
          <w:tab w:val="left" w:pos="3060"/>
          <w:tab w:val="left" w:pos="3600"/>
        </w:tabs>
        <w:overflowPunct w:val="0"/>
        <w:snapToGrid w:val="0"/>
        <w:spacing w:after="240"/>
        <w:ind w:leftChars="0" w:left="1080"/>
        <w:rPr>
          <w:rFonts w:eastAsia="標楷體"/>
          <w:szCs w:val="26"/>
          <w:lang w:val="en-GB"/>
        </w:rPr>
      </w:pPr>
      <w:sdt>
        <w:sdtPr>
          <w:id w:val="1967154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4BAB">
            <w:rPr>
              <w:rFonts w:ascii="MS Gothic" w:eastAsia="MS Gothic" w:hAnsi="MS Gothic" w:hint="eastAsia"/>
            </w:rPr>
            <w:t>☐</w:t>
          </w:r>
        </w:sdtContent>
      </w:sdt>
      <w:r w:rsidR="006A07F0">
        <w:tab/>
        <w:t>Yes</w:t>
      </w:r>
      <w:r w:rsidR="006A07F0">
        <w:tab/>
      </w:r>
      <w:sdt>
        <w:sdtPr>
          <w:id w:val="1118562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07F0">
            <w:rPr>
              <w:rFonts w:ascii="MS Gothic" w:eastAsia="MS Gothic" w:hAnsi="MS Gothic" w:hint="eastAsia"/>
            </w:rPr>
            <w:t>☐</w:t>
          </w:r>
        </w:sdtContent>
      </w:sdt>
      <w:r w:rsidR="006A07F0">
        <w:tab/>
      </w:r>
      <w:r w:rsidR="006A07F0" w:rsidRPr="008C73AA">
        <w:rPr>
          <w:rFonts w:eastAsia="標楷體"/>
          <w:szCs w:val="26"/>
          <w:lang w:val="en-GB"/>
        </w:rPr>
        <w:t>No (if no, please go to Section</w:t>
      </w:r>
      <w:r w:rsidR="006A07F0">
        <w:rPr>
          <w:rFonts w:eastAsia="標楷體"/>
          <w:szCs w:val="26"/>
        </w:rPr>
        <w:t> </w:t>
      </w:r>
      <w:r w:rsidR="006A07F0" w:rsidRPr="008C73AA">
        <w:rPr>
          <w:rFonts w:eastAsia="標楷體"/>
          <w:szCs w:val="26"/>
          <w:lang w:val="en-GB"/>
        </w:rPr>
        <w:t>B</w:t>
      </w:r>
      <w:r w:rsidR="006A07F0" w:rsidRPr="008C73AA">
        <w:rPr>
          <w:rFonts w:eastAsia="SimSun"/>
          <w:szCs w:val="26"/>
          <w:lang w:val="en-GB" w:eastAsia="zh-CN"/>
        </w:rPr>
        <w:t xml:space="preserve"> direct</w:t>
      </w:r>
      <w:r w:rsidR="006A07F0" w:rsidRPr="008C73AA">
        <w:rPr>
          <w:rFonts w:eastAsia="標楷體"/>
          <w:szCs w:val="26"/>
          <w:lang w:val="en-GB"/>
        </w:rPr>
        <w:t>)</w:t>
      </w:r>
    </w:p>
    <w:p w14:paraId="50D32C4C" w14:textId="4AB5CF48" w:rsidR="00503357" w:rsidRPr="008C73AA" w:rsidRDefault="00503357" w:rsidP="00DF6C94">
      <w:pPr>
        <w:pStyle w:val="ListParagraph"/>
        <w:keepNext/>
        <w:widowControl/>
        <w:overflowPunct w:val="0"/>
        <w:snapToGrid w:val="0"/>
        <w:spacing w:before="240" w:after="240"/>
        <w:ind w:leftChars="0" w:left="1080"/>
        <w:rPr>
          <w:rFonts w:eastAsia="標楷體"/>
          <w:szCs w:val="26"/>
          <w:lang w:val="en-GB"/>
        </w:rPr>
      </w:pPr>
      <w:r w:rsidRPr="008C73AA">
        <w:rPr>
          <w:rFonts w:eastAsia="標楷體"/>
          <w:szCs w:val="26"/>
          <w:lang w:val="en-GB" w:eastAsia="zh-HK"/>
        </w:rPr>
        <w:t xml:space="preserve">If yes, please </w:t>
      </w:r>
      <w:r w:rsidR="002A334F" w:rsidRPr="008C73AA">
        <w:rPr>
          <w:rFonts w:eastAsia="標楷體"/>
          <w:szCs w:val="26"/>
          <w:lang w:val="en-GB"/>
        </w:rPr>
        <w:t>provide the following details</w:t>
      </w:r>
      <w:r w:rsidR="00610FAA">
        <w:rPr>
          <w:rFonts w:eastAsia="標楷體"/>
          <w:szCs w:val="26"/>
          <w:lang w:val="en-GB"/>
        </w:rPr>
        <w:t> </w:t>
      </w:r>
      <w:r w:rsidR="00CD2DD0" w:rsidRPr="008C73AA">
        <w:rPr>
          <w:rFonts w:eastAsia="標楷體"/>
          <w:szCs w:val="26"/>
          <w:lang w:val="en-GB"/>
        </w:rPr>
        <w:t>–</w:t>
      </w:r>
    </w:p>
    <w:p w14:paraId="5057503A" w14:textId="77777777" w:rsidR="00CC277C" w:rsidRPr="008C73AA" w:rsidRDefault="00CC180E" w:rsidP="00D93715">
      <w:pPr>
        <w:pStyle w:val="ListParagraph"/>
        <w:keepNext/>
        <w:widowControl/>
        <w:numPr>
          <w:ilvl w:val="0"/>
          <w:numId w:val="1"/>
        </w:numPr>
        <w:tabs>
          <w:tab w:val="left" w:pos="1620"/>
        </w:tabs>
        <w:overflowPunct w:val="0"/>
        <w:snapToGrid w:val="0"/>
        <w:spacing w:before="240" w:after="240"/>
        <w:ind w:leftChars="0" w:left="1627" w:hanging="547"/>
        <w:rPr>
          <w:rFonts w:eastAsia="標楷體"/>
          <w:szCs w:val="26"/>
          <w:lang w:val="en-GB"/>
        </w:rPr>
      </w:pPr>
      <w:r w:rsidRPr="008C73AA">
        <w:rPr>
          <w:rFonts w:eastAsia="標楷體"/>
          <w:szCs w:val="26"/>
          <w:lang w:val="en-GB"/>
        </w:rPr>
        <w:t>t</w:t>
      </w:r>
      <w:r w:rsidR="00CC277C" w:rsidRPr="008C73AA">
        <w:rPr>
          <w:rFonts w:eastAsia="標楷體"/>
          <w:szCs w:val="26"/>
          <w:lang w:val="en-GB"/>
        </w:rPr>
        <w:t>he name of the organisation(s);</w:t>
      </w:r>
    </w:p>
    <w:tbl>
      <w:tblPr>
        <w:tblW w:w="0" w:type="auto"/>
        <w:tblInd w:w="17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88"/>
      </w:tblGrid>
      <w:tr w:rsidR="00CC277C" w:rsidRPr="008C73AA" w14:paraId="352B707D" w14:textId="77777777" w:rsidTr="00610FAA">
        <w:tc>
          <w:tcPr>
            <w:tcW w:w="7344" w:type="dxa"/>
          </w:tcPr>
          <w:p w14:paraId="5F254DED" w14:textId="21C370DB" w:rsidR="00752AD5" w:rsidRPr="008C73AA" w:rsidRDefault="00752AD5" w:rsidP="00610FAA">
            <w:pPr>
              <w:snapToGrid w:val="0"/>
              <w:spacing w:before="40" w:after="40" w:line="0" w:lineRule="atLeast"/>
              <w:rPr>
                <w:rFonts w:eastAsia="標楷體"/>
                <w:szCs w:val="26"/>
                <w:lang w:val="en-GB"/>
              </w:rPr>
            </w:pPr>
          </w:p>
        </w:tc>
      </w:tr>
    </w:tbl>
    <w:p w14:paraId="0868436F" w14:textId="77777777" w:rsidR="00503357" w:rsidRPr="008C73AA" w:rsidRDefault="002F1D15" w:rsidP="00D93715">
      <w:pPr>
        <w:pStyle w:val="ListParagraph"/>
        <w:keepNext/>
        <w:widowControl/>
        <w:numPr>
          <w:ilvl w:val="0"/>
          <w:numId w:val="1"/>
        </w:numPr>
        <w:tabs>
          <w:tab w:val="left" w:pos="1620"/>
        </w:tabs>
        <w:overflowPunct w:val="0"/>
        <w:snapToGrid w:val="0"/>
        <w:spacing w:before="240" w:after="240"/>
        <w:ind w:leftChars="0" w:left="1627" w:hanging="547"/>
        <w:rPr>
          <w:rFonts w:eastAsia="標楷體"/>
          <w:szCs w:val="26"/>
          <w:lang w:val="en-GB"/>
        </w:rPr>
      </w:pPr>
      <w:r w:rsidRPr="008C73AA">
        <w:rPr>
          <w:rFonts w:eastAsia="標楷體"/>
          <w:szCs w:val="26"/>
          <w:lang w:val="en-GB"/>
        </w:rPr>
        <w:t>t</w:t>
      </w:r>
      <w:r w:rsidR="00503357" w:rsidRPr="008C73AA">
        <w:rPr>
          <w:rFonts w:eastAsia="標楷體"/>
          <w:szCs w:val="26"/>
          <w:lang w:val="en-GB"/>
        </w:rPr>
        <w:t>he form of collaboration</w:t>
      </w:r>
      <w:r w:rsidR="00D22500" w:rsidRPr="008C73AA">
        <w:rPr>
          <w:rFonts w:eastAsia="標楷體"/>
          <w:szCs w:val="26"/>
          <w:lang w:val="en-GB"/>
        </w:rPr>
        <w:t>(</w:t>
      </w:r>
      <w:r w:rsidR="00503357" w:rsidRPr="008C73AA">
        <w:rPr>
          <w:rFonts w:eastAsia="標楷體"/>
          <w:szCs w:val="26"/>
          <w:lang w:val="en-GB"/>
        </w:rPr>
        <w:t>s</w:t>
      </w:r>
      <w:r w:rsidR="00D22500" w:rsidRPr="008C73AA">
        <w:rPr>
          <w:rFonts w:eastAsia="標楷體"/>
          <w:szCs w:val="26"/>
          <w:lang w:val="en-GB"/>
        </w:rPr>
        <w:t>)</w:t>
      </w:r>
      <w:r w:rsidR="002A334F" w:rsidRPr="008C73AA">
        <w:rPr>
          <w:rFonts w:eastAsia="標楷體"/>
          <w:szCs w:val="26"/>
          <w:lang w:val="en-GB"/>
        </w:rPr>
        <w:t xml:space="preserve"> (e.g. lic</w:t>
      </w:r>
      <w:r w:rsidR="0003637A" w:rsidRPr="008C73AA">
        <w:rPr>
          <w:rFonts w:eastAsia="標楷體"/>
          <w:szCs w:val="26"/>
          <w:lang w:val="en-GB"/>
        </w:rPr>
        <w:t xml:space="preserve">ensing of intellectual property </w:t>
      </w:r>
      <w:r w:rsidR="002A334F" w:rsidRPr="008C73AA">
        <w:rPr>
          <w:rFonts w:eastAsia="標楷體"/>
          <w:szCs w:val="26"/>
          <w:lang w:val="en-GB"/>
        </w:rPr>
        <w:t>rights, sharing of the royalties</w:t>
      </w:r>
      <w:r w:rsidR="00950367" w:rsidRPr="008C73AA">
        <w:rPr>
          <w:rFonts w:eastAsia="標楷體"/>
          <w:szCs w:val="26"/>
          <w:lang w:val="en-GB"/>
        </w:rPr>
        <w:t>,</w:t>
      </w:r>
      <w:r w:rsidR="002A334F" w:rsidRPr="008C73AA">
        <w:rPr>
          <w:rFonts w:eastAsia="標楷體"/>
          <w:szCs w:val="26"/>
          <w:lang w:val="en-GB"/>
        </w:rPr>
        <w:t xml:space="preserve"> etc.)</w:t>
      </w:r>
      <w:r w:rsidR="00503357" w:rsidRPr="008C73AA">
        <w:rPr>
          <w:rFonts w:eastAsia="標楷體"/>
          <w:szCs w:val="26"/>
          <w:lang w:val="en-GB"/>
        </w:rPr>
        <w:t>;</w:t>
      </w:r>
    </w:p>
    <w:tbl>
      <w:tblPr>
        <w:tblW w:w="0" w:type="auto"/>
        <w:tblInd w:w="17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88"/>
      </w:tblGrid>
      <w:tr w:rsidR="00503357" w:rsidRPr="008C73AA" w14:paraId="71057A5A" w14:textId="77777777" w:rsidTr="00610FAA">
        <w:tc>
          <w:tcPr>
            <w:tcW w:w="7344" w:type="dxa"/>
          </w:tcPr>
          <w:p w14:paraId="61AAD049" w14:textId="77777777" w:rsidR="00503357" w:rsidRPr="008C73AA" w:rsidRDefault="00503357" w:rsidP="00610FAA">
            <w:pPr>
              <w:snapToGrid w:val="0"/>
              <w:spacing w:before="40" w:after="40" w:line="0" w:lineRule="atLeast"/>
              <w:rPr>
                <w:rFonts w:eastAsia="標楷體"/>
                <w:szCs w:val="26"/>
                <w:lang w:val="en-GB"/>
              </w:rPr>
            </w:pPr>
          </w:p>
        </w:tc>
      </w:tr>
    </w:tbl>
    <w:p w14:paraId="2CD50A7F" w14:textId="77777777" w:rsidR="00503357" w:rsidRPr="008C73AA" w:rsidRDefault="00503357" w:rsidP="00D93715">
      <w:pPr>
        <w:pStyle w:val="ListParagraph"/>
        <w:keepNext/>
        <w:widowControl/>
        <w:numPr>
          <w:ilvl w:val="0"/>
          <w:numId w:val="1"/>
        </w:numPr>
        <w:tabs>
          <w:tab w:val="left" w:pos="1620"/>
        </w:tabs>
        <w:overflowPunct w:val="0"/>
        <w:snapToGrid w:val="0"/>
        <w:spacing w:before="240" w:after="240"/>
        <w:ind w:leftChars="0" w:left="1627" w:hanging="547"/>
        <w:rPr>
          <w:rFonts w:eastAsia="標楷體"/>
          <w:szCs w:val="26"/>
          <w:lang w:val="en-GB"/>
        </w:rPr>
      </w:pPr>
      <w:r w:rsidRPr="008C73AA">
        <w:rPr>
          <w:rFonts w:eastAsia="標楷體"/>
          <w:szCs w:val="26"/>
          <w:lang w:val="en-GB"/>
        </w:rPr>
        <w:t>special arrangements arising from such collaboration</w:t>
      </w:r>
      <w:r w:rsidR="00D22500" w:rsidRPr="008C73AA">
        <w:rPr>
          <w:rFonts w:eastAsia="標楷體"/>
          <w:szCs w:val="26"/>
          <w:lang w:val="en-GB"/>
        </w:rPr>
        <w:t>(s)</w:t>
      </w:r>
      <w:r w:rsidRPr="008C73AA">
        <w:rPr>
          <w:rFonts w:eastAsia="標楷體"/>
          <w:szCs w:val="26"/>
          <w:lang w:val="en-GB"/>
        </w:rPr>
        <w:t>, e.g. licensing of intellectual property rights (if any);</w:t>
      </w:r>
    </w:p>
    <w:tbl>
      <w:tblPr>
        <w:tblW w:w="0" w:type="auto"/>
        <w:tblInd w:w="17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88"/>
      </w:tblGrid>
      <w:tr w:rsidR="00503357" w:rsidRPr="008C73AA" w14:paraId="68587F51" w14:textId="77777777" w:rsidTr="00610FAA">
        <w:tc>
          <w:tcPr>
            <w:tcW w:w="7344" w:type="dxa"/>
          </w:tcPr>
          <w:p w14:paraId="231E9C22" w14:textId="77777777" w:rsidR="00503357" w:rsidRPr="00610FAA" w:rsidRDefault="00503357" w:rsidP="00610FAA">
            <w:pPr>
              <w:snapToGrid w:val="0"/>
              <w:spacing w:before="40" w:after="40" w:line="0" w:lineRule="atLeast"/>
              <w:rPr>
                <w:rFonts w:eastAsia="標楷體"/>
                <w:szCs w:val="26"/>
              </w:rPr>
            </w:pPr>
          </w:p>
        </w:tc>
      </w:tr>
    </w:tbl>
    <w:p w14:paraId="326F8365" w14:textId="464E7D7B" w:rsidR="00503357" w:rsidRPr="008C73AA" w:rsidRDefault="00C23878" w:rsidP="00D93715">
      <w:pPr>
        <w:pStyle w:val="ListParagraph"/>
        <w:keepNext/>
        <w:widowControl/>
        <w:numPr>
          <w:ilvl w:val="0"/>
          <w:numId w:val="1"/>
        </w:numPr>
        <w:tabs>
          <w:tab w:val="left" w:pos="1620"/>
        </w:tabs>
        <w:overflowPunct w:val="0"/>
        <w:snapToGrid w:val="0"/>
        <w:spacing w:before="240" w:after="240"/>
        <w:ind w:leftChars="0" w:left="1627" w:hanging="547"/>
        <w:rPr>
          <w:rFonts w:eastAsia="標楷體"/>
          <w:szCs w:val="26"/>
          <w:lang w:val="en-GB"/>
        </w:rPr>
      </w:pPr>
      <w:r w:rsidRPr="008C73AA">
        <w:rPr>
          <w:rFonts w:eastAsia="標楷體"/>
          <w:szCs w:val="26"/>
          <w:lang w:val="en-GB"/>
        </w:rPr>
        <w:t>if the applicant team has entered into such collaboration, then please state the nam</w:t>
      </w:r>
      <w:r w:rsidR="00503357" w:rsidRPr="008C73AA">
        <w:rPr>
          <w:rFonts w:eastAsia="標楷體"/>
          <w:szCs w:val="26"/>
          <w:lang w:val="en-GB"/>
        </w:rPr>
        <w:t>e</w:t>
      </w:r>
      <w:r w:rsidRPr="008C73AA">
        <w:rPr>
          <w:rFonts w:eastAsia="標楷體"/>
          <w:szCs w:val="26"/>
          <w:lang w:val="en-GB"/>
        </w:rPr>
        <w:t xml:space="preserve"> of the agreement </w:t>
      </w:r>
      <w:r w:rsidR="00F01C1D" w:rsidRPr="008C73AA">
        <w:rPr>
          <w:rFonts w:eastAsia="標楷體"/>
          <w:szCs w:val="26"/>
          <w:lang w:val="en-GB"/>
        </w:rPr>
        <w:t xml:space="preserve">below </w:t>
      </w:r>
      <w:r w:rsidRPr="008C73AA">
        <w:rPr>
          <w:rFonts w:eastAsia="標楷體"/>
          <w:szCs w:val="26"/>
          <w:lang w:val="en-GB"/>
        </w:rPr>
        <w:t>and</w:t>
      </w:r>
      <w:r w:rsidR="00503357" w:rsidRPr="008C73AA">
        <w:rPr>
          <w:rFonts w:eastAsia="標楷體"/>
          <w:szCs w:val="26"/>
          <w:lang w:val="en-GB"/>
        </w:rPr>
        <w:t xml:space="preserve"> attach a copy </w:t>
      </w:r>
      <w:r w:rsidR="00BF6C37" w:rsidRPr="008C73AA">
        <w:rPr>
          <w:szCs w:val="26"/>
          <w:lang w:val="en-GB"/>
        </w:rPr>
        <w:t xml:space="preserve">in </w:t>
      </w:r>
      <w:r w:rsidR="00AD6649" w:rsidRPr="008C73AA">
        <w:rPr>
          <w:szCs w:val="26"/>
          <w:lang w:val="en-GB"/>
        </w:rPr>
        <w:t>S</w:t>
      </w:r>
      <w:r w:rsidR="00610FAA">
        <w:rPr>
          <w:szCs w:val="26"/>
          <w:lang w:val="en-GB"/>
        </w:rPr>
        <w:t>ection </w:t>
      </w:r>
      <w:r w:rsidR="00986F61" w:rsidRPr="008C73AA">
        <w:rPr>
          <w:szCs w:val="26"/>
          <w:lang w:val="en-GB"/>
        </w:rPr>
        <w:t>C</w:t>
      </w:r>
      <w:r w:rsidR="00503357" w:rsidRPr="008C73AA">
        <w:rPr>
          <w:rFonts w:eastAsia="標楷體"/>
          <w:szCs w:val="26"/>
          <w:lang w:val="en-GB"/>
        </w:rPr>
        <w:t>; and</w:t>
      </w:r>
    </w:p>
    <w:tbl>
      <w:tblPr>
        <w:tblW w:w="0" w:type="auto"/>
        <w:tblInd w:w="17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88"/>
      </w:tblGrid>
      <w:tr w:rsidR="00503357" w:rsidRPr="008C73AA" w14:paraId="7D4CB6FC" w14:textId="77777777" w:rsidTr="00610FAA">
        <w:trPr>
          <w:cantSplit/>
        </w:trPr>
        <w:tc>
          <w:tcPr>
            <w:tcW w:w="7344" w:type="dxa"/>
          </w:tcPr>
          <w:p w14:paraId="44188FAD" w14:textId="77777777" w:rsidR="00503357" w:rsidRPr="008C73AA" w:rsidRDefault="00503357" w:rsidP="00610FAA">
            <w:pPr>
              <w:snapToGrid w:val="0"/>
              <w:spacing w:before="40" w:after="40" w:line="0" w:lineRule="atLeast"/>
              <w:rPr>
                <w:rFonts w:eastAsia="標楷體"/>
                <w:szCs w:val="26"/>
                <w:lang w:val="en-GB"/>
              </w:rPr>
            </w:pPr>
          </w:p>
        </w:tc>
      </w:tr>
    </w:tbl>
    <w:p w14:paraId="54926425" w14:textId="77777777" w:rsidR="00503357" w:rsidRPr="008C73AA" w:rsidRDefault="00503357" w:rsidP="00D93715">
      <w:pPr>
        <w:pStyle w:val="ListParagraph"/>
        <w:keepNext/>
        <w:widowControl/>
        <w:numPr>
          <w:ilvl w:val="0"/>
          <w:numId w:val="1"/>
        </w:numPr>
        <w:tabs>
          <w:tab w:val="left" w:pos="1620"/>
        </w:tabs>
        <w:overflowPunct w:val="0"/>
        <w:snapToGrid w:val="0"/>
        <w:spacing w:before="240" w:after="240"/>
        <w:ind w:leftChars="0" w:left="1627" w:hanging="547"/>
        <w:rPr>
          <w:rFonts w:eastAsia="標楷體"/>
          <w:szCs w:val="26"/>
          <w:lang w:val="en-GB"/>
        </w:rPr>
      </w:pPr>
      <w:r w:rsidRPr="008C73AA">
        <w:rPr>
          <w:rFonts w:eastAsia="標楷體"/>
          <w:szCs w:val="26"/>
          <w:lang w:val="en-GB"/>
        </w:rPr>
        <w:t>information of the contact person(s) of the collaborating part</w:t>
      </w:r>
      <w:r w:rsidR="00D22500" w:rsidRPr="008C73AA">
        <w:rPr>
          <w:rFonts w:eastAsia="標楷體"/>
          <w:szCs w:val="26"/>
          <w:lang w:val="en-GB"/>
        </w:rPr>
        <w:t>y(</w:t>
      </w:r>
      <w:proofErr w:type="spellStart"/>
      <w:r w:rsidRPr="008C73AA">
        <w:rPr>
          <w:rFonts w:eastAsia="標楷體"/>
          <w:szCs w:val="26"/>
          <w:lang w:val="en-GB"/>
        </w:rPr>
        <w:t>ies</w:t>
      </w:r>
      <w:proofErr w:type="spellEnd"/>
      <w:r w:rsidR="00D22500" w:rsidRPr="008C73AA">
        <w:rPr>
          <w:rFonts w:eastAsia="標楷體"/>
          <w:szCs w:val="26"/>
          <w:lang w:val="en-GB"/>
        </w:rPr>
        <w:t>)</w:t>
      </w:r>
      <w:r w:rsidRPr="008C73AA">
        <w:rPr>
          <w:rFonts w:eastAsia="標楷體"/>
          <w:szCs w:val="26"/>
          <w:lang w:val="en-GB"/>
        </w:rPr>
        <w:t>.</w:t>
      </w:r>
    </w:p>
    <w:tbl>
      <w:tblPr>
        <w:tblW w:w="7920" w:type="dxa"/>
        <w:tblInd w:w="1152" w:type="dxa"/>
        <w:tblBorders>
          <w:top w:val="double" w:sz="4" w:space="0" w:color="0F243E"/>
          <w:bottom w:val="single" w:sz="4" w:space="0" w:color="0F243E"/>
          <w:insideH w:val="double" w:sz="4" w:space="0" w:color="0F243E"/>
          <w:insideV w:val="single" w:sz="4" w:space="0" w:color="0F243E"/>
        </w:tblBorders>
        <w:tblLook w:val="04A0" w:firstRow="1" w:lastRow="0" w:firstColumn="1" w:lastColumn="0" w:noHBand="0" w:noVBand="1"/>
      </w:tblPr>
      <w:tblGrid>
        <w:gridCol w:w="1440"/>
        <w:gridCol w:w="1728"/>
        <w:gridCol w:w="1728"/>
        <w:gridCol w:w="1440"/>
        <w:gridCol w:w="1584"/>
      </w:tblGrid>
      <w:tr w:rsidR="00F461FA" w:rsidRPr="008C73AA" w14:paraId="522941CC" w14:textId="77777777" w:rsidTr="00610FAA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14:paraId="0F18D47C" w14:textId="77777777" w:rsidR="002A334F" w:rsidRPr="00610FAA" w:rsidRDefault="002A334F" w:rsidP="00610FAA">
            <w:pPr>
              <w:pStyle w:val="ListParagraph"/>
              <w:snapToGrid w:val="0"/>
              <w:spacing w:before="40" w:after="40" w:line="0" w:lineRule="atLeast"/>
              <w:ind w:leftChars="0" w:left="0"/>
              <w:jc w:val="center"/>
              <w:rPr>
                <w:rFonts w:eastAsia="SimSun"/>
                <w:sz w:val="22"/>
                <w:szCs w:val="22"/>
                <w:lang w:val="en-GB" w:eastAsia="zh-CN"/>
              </w:rPr>
            </w:pPr>
            <w:r w:rsidRPr="00610FAA">
              <w:rPr>
                <w:rFonts w:eastAsia="標楷體"/>
                <w:sz w:val="22"/>
                <w:szCs w:val="22"/>
                <w:lang w:val="en-GB"/>
              </w:rPr>
              <w:t>English Name</w:t>
            </w:r>
            <w:r w:rsidRPr="00610FAA">
              <w:rPr>
                <w:sz w:val="22"/>
                <w:szCs w:val="22"/>
                <w:lang w:val="en-GB"/>
              </w:rPr>
              <w:t xml:space="preserve"> </w:t>
            </w:r>
            <w:r w:rsidRPr="00610FAA">
              <w:rPr>
                <w:rFonts w:eastAsia="標楷體"/>
                <w:sz w:val="22"/>
                <w:szCs w:val="22"/>
                <w:lang w:val="en-GB"/>
              </w:rPr>
              <w:t>and Chinese Name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14:paraId="469C58E3" w14:textId="6288D41B" w:rsidR="002A334F" w:rsidRPr="00610FAA" w:rsidRDefault="002A334F" w:rsidP="00610FAA">
            <w:pPr>
              <w:pStyle w:val="ListParagraph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  <w:r w:rsidRPr="00610FAA">
              <w:rPr>
                <w:rFonts w:eastAsia="標楷體"/>
                <w:sz w:val="22"/>
                <w:szCs w:val="22"/>
                <w:lang w:val="en-GB"/>
              </w:rPr>
              <w:t>Role in</w:t>
            </w:r>
            <w:r w:rsidR="00610FAA">
              <w:rPr>
                <w:rFonts w:eastAsia="標楷體"/>
                <w:sz w:val="22"/>
                <w:szCs w:val="22"/>
              </w:rPr>
              <w:br/>
            </w:r>
            <w:r w:rsidRPr="00610FAA">
              <w:rPr>
                <w:rFonts w:eastAsia="標楷體"/>
                <w:sz w:val="22"/>
                <w:szCs w:val="22"/>
                <w:lang w:val="en-GB"/>
              </w:rPr>
              <w:t xml:space="preserve">the R&amp;D </w:t>
            </w:r>
            <w:r w:rsidR="001E2AA8" w:rsidRPr="00610FAA">
              <w:rPr>
                <w:rFonts w:eastAsia="標楷體"/>
                <w:sz w:val="22"/>
                <w:szCs w:val="22"/>
                <w:lang w:val="en-GB"/>
              </w:rPr>
              <w:t>Work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14:paraId="770ACD02" w14:textId="26803BF9" w:rsidR="002A334F" w:rsidRPr="00610FAA" w:rsidRDefault="002A334F" w:rsidP="00610FAA">
            <w:pPr>
              <w:pStyle w:val="ListParagraph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  <w:r w:rsidRPr="00610FAA">
              <w:rPr>
                <w:rFonts w:eastAsia="標楷體"/>
                <w:sz w:val="22"/>
                <w:szCs w:val="22"/>
                <w:lang w:val="en-GB"/>
              </w:rPr>
              <w:t>Address/</w:t>
            </w:r>
            <w:r w:rsidR="00610FAA">
              <w:rPr>
                <w:rFonts w:eastAsia="標楷體"/>
                <w:sz w:val="22"/>
                <w:szCs w:val="22"/>
                <w:lang w:val="en-GB"/>
              </w:rPr>
              <w:br/>
            </w:r>
            <w:r w:rsidRPr="00610FAA">
              <w:rPr>
                <w:rFonts w:eastAsia="標楷體"/>
                <w:sz w:val="22"/>
                <w:szCs w:val="22"/>
                <w:lang w:val="en-GB"/>
              </w:rPr>
              <w:t>Webpage</w:t>
            </w:r>
            <w:r w:rsidR="00FB400F" w:rsidRPr="00610FAA">
              <w:rPr>
                <w:rFonts w:eastAsia="標楷體"/>
                <w:sz w:val="22"/>
                <w:szCs w:val="22"/>
                <w:lang w:val="en-GB"/>
              </w:rPr>
              <w:br/>
            </w:r>
            <w:r w:rsidRPr="00610FAA">
              <w:rPr>
                <w:rFonts w:eastAsia="標楷體"/>
                <w:sz w:val="22"/>
                <w:szCs w:val="22"/>
                <w:lang w:val="en-GB"/>
              </w:rPr>
              <w:t>(if any)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14:paraId="7467D00B" w14:textId="77777777" w:rsidR="002A334F" w:rsidRPr="00610FAA" w:rsidRDefault="002A334F" w:rsidP="00610FAA">
            <w:pPr>
              <w:pStyle w:val="ListParagraph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  <w:r w:rsidRPr="00610FAA">
              <w:rPr>
                <w:rFonts w:eastAsia="標楷體"/>
                <w:sz w:val="22"/>
                <w:szCs w:val="22"/>
                <w:lang w:val="en-GB"/>
              </w:rPr>
              <w:t>Contact Person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14:paraId="4DA51BD3" w14:textId="77777777" w:rsidR="002A334F" w:rsidRPr="00610FAA" w:rsidRDefault="002A334F" w:rsidP="00610FAA">
            <w:pPr>
              <w:pStyle w:val="ListParagraph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  <w:r w:rsidRPr="00610FAA">
              <w:rPr>
                <w:rFonts w:eastAsia="標楷體"/>
                <w:sz w:val="22"/>
                <w:szCs w:val="22"/>
                <w:lang w:val="en-GB"/>
              </w:rPr>
              <w:t>Tel No./</w:t>
            </w:r>
            <w:r w:rsidRPr="00610FAA">
              <w:rPr>
                <w:rFonts w:eastAsia="標楷體"/>
                <w:sz w:val="22"/>
                <w:szCs w:val="22"/>
                <w:lang w:val="en-GB"/>
              </w:rPr>
              <w:br/>
              <w:t>Fax No./</w:t>
            </w:r>
            <w:r w:rsidRPr="00610FAA">
              <w:rPr>
                <w:rFonts w:eastAsia="標楷體"/>
                <w:sz w:val="22"/>
                <w:szCs w:val="22"/>
                <w:lang w:val="en-GB"/>
              </w:rPr>
              <w:br/>
              <w:t>Email Address</w:t>
            </w:r>
          </w:p>
        </w:tc>
      </w:tr>
      <w:tr w:rsidR="002A334F" w:rsidRPr="008C73AA" w14:paraId="3E3E57D0" w14:textId="77777777" w:rsidTr="009C6979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13CE0847" w14:textId="77777777" w:rsidR="002A334F" w:rsidRPr="00492B4A" w:rsidRDefault="002A334F" w:rsidP="00610FAA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</w:tcPr>
          <w:p w14:paraId="6220451D" w14:textId="77777777" w:rsidR="002A334F" w:rsidRPr="00492B4A" w:rsidRDefault="002A334F" w:rsidP="00610FAA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</w:tcPr>
          <w:p w14:paraId="0B0841A8" w14:textId="77777777" w:rsidR="002A334F" w:rsidRPr="00492B4A" w:rsidRDefault="002A334F" w:rsidP="00610FAA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56CB6E85" w14:textId="77777777" w:rsidR="002A334F" w:rsidRPr="00492B4A" w:rsidRDefault="002A334F" w:rsidP="00610FAA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584" w:type="dxa"/>
            <w:tcBorders>
              <w:top w:val="single" w:sz="4" w:space="0" w:color="auto"/>
              <w:bottom w:val="single" w:sz="4" w:space="0" w:color="auto"/>
            </w:tcBorders>
          </w:tcPr>
          <w:p w14:paraId="555BCFC3" w14:textId="77777777" w:rsidR="002A334F" w:rsidRPr="00492B4A" w:rsidRDefault="002A334F" w:rsidP="00610FAA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</w:tr>
      <w:tr w:rsidR="009C6979" w:rsidRPr="008C73AA" w14:paraId="4945D049" w14:textId="77777777" w:rsidTr="009C6979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1BC21384" w14:textId="77777777" w:rsidR="009C6979" w:rsidRPr="00492B4A" w:rsidRDefault="009C6979" w:rsidP="00610FAA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</w:tcPr>
          <w:p w14:paraId="7F736233" w14:textId="77777777" w:rsidR="009C6979" w:rsidRPr="00492B4A" w:rsidRDefault="009C6979" w:rsidP="00610FAA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</w:tcPr>
          <w:p w14:paraId="088B4806" w14:textId="77777777" w:rsidR="009C6979" w:rsidRPr="00492B4A" w:rsidRDefault="009C6979" w:rsidP="00610FAA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6256CDA4" w14:textId="77777777" w:rsidR="009C6979" w:rsidRPr="00492B4A" w:rsidRDefault="009C6979" w:rsidP="00610FAA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584" w:type="dxa"/>
            <w:tcBorders>
              <w:top w:val="single" w:sz="4" w:space="0" w:color="auto"/>
              <w:bottom w:val="single" w:sz="4" w:space="0" w:color="auto"/>
            </w:tcBorders>
          </w:tcPr>
          <w:p w14:paraId="371C0703" w14:textId="77777777" w:rsidR="009C6979" w:rsidRPr="00492B4A" w:rsidRDefault="009C6979" w:rsidP="00610FAA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</w:tr>
      <w:tr w:rsidR="009C6979" w:rsidRPr="008C73AA" w14:paraId="454DCE48" w14:textId="77777777" w:rsidTr="009C6979">
        <w:tc>
          <w:tcPr>
            <w:tcW w:w="1440" w:type="dxa"/>
            <w:tcBorders>
              <w:top w:val="single" w:sz="4" w:space="0" w:color="auto"/>
            </w:tcBorders>
          </w:tcPr>
          <w:p w14:paraId="0E130685" w14:textId="77777777" w:rsidR="009C6979" w:rsidRPr="00492B4A" w:rsidRDefault="009C6979" w:rsidP="00610FAA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0AEDE5E6" w14:textId="77777777" w:rsidR="009C6979" w:rsidRPr="00492B4A" w:rsidRDefault="009C6979" w:rsidP="00610FAA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63996A44" w14:textId="77777777" w:rsidR="009C6979" w:rsidRPr="00492B4A" w:rsidRDefault="009C6979" w:rsidP="00610FAA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0F8E9802" w14:textId="77777777" w:rsidR="009C6979" w:rsidRPr="00492B4A" w:rsidRDefault="009C6979" w:rsidP="00610FAA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6C6A4E61" w14:textId="77777777" w:rsidR="009C6979" w:rsidRPr="00492B4A" w:rsidRDefault="009C6979" w:rsidP="00610FAA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</w:tr>
    </w:tbl>
    <w:p w14:paraId="2FDF3EF2" w14:textId="6B9A8B91" w:rsidR="00EC6822" w:rsidRPr="00492B4A" w:rsidRDefault="00EC6822" w:rsidP="00D93715">
      <w:pPr>
        <w:pStyle w:val="ListParagraph"/>
        <w:keepNext/>
        <w:widowControl/>
        <w:numPr>
          <w:ilvl w:val="0"/>
          <w:numId w:val="6"/>
        </w:numPr>
        <w:overflowPunct w:val="0"/>
        <w:snapToGrid w:val="0"/>
        <w:spacing w:before="240" w:after="240"/>
        <w:ind w:leftChars="0" w:left="1094" w:hanging="547"/>
        <w:rPr>
          <w:rFonts w:eastAsia="標楷體"/>
          <w:b/>
          <w:sz w:val="24"/>
          <w:lang w:val="en-GB"/>
        </w:rPr>
      </w:pPr>
      <w:r w:rsidRPr="00492B4A">
        <w:rPr>
          <w:rFonts w:eastAsia="SimSun"/>
          <w:b/>
          <w:szCs w:val="26"/>
          <w:lang w:val="en-GB" w:eastAsia="zh-CN"/>
        </w:rPr>
        <w:lastRenderedPageBreak/>
        <w:t xml:space="preserve">Private </w:t>
      </w:r>
      <w:r w:rsidRPr="00492B4A">
        <w:rPr>
          <w:rFonts w:eastAsia="標楷體"/>
          <w:b/>
          <w:szCs w:val="26"/>
          <w:lang w:val="en-GB"/>
        </w:rPr>
        <w:t>Investor</w:t>
      </w:r>
      <w:r w:rsidRPr="00492B4A">
        <w:rPr>
          <w:rFonts w:eastAsia="SimSun"/>
          <w:b/>
          <w:szCs w:val="26"/>
          <w:lang w:val="en-GB" w:eastAsia="zh-CN"/>
        </w:rPr>
        <w:t>(s)</w:t>
      </w:r>
      <w:r w:rsidRPr="00492B4A">
        <w:rPr>
          <w:rFonts w:eastAsia="標楷體"/>
          <w:b/>
          <w:szCs w:val="26"/>
          <w:lang w:val="en-GB"/>
        </w:rPr>
        <w:t> (for applications under TSSSU+)</w:t>
      </w:r>
      <w:r w:rsidR="00492B4A" w:rsidRPr="00492B4A">
        <w:rPr>
          <w:rFonts w:eastAsia="標楷體"/>
          <w:b/>
          <w:szCs w:val="26"/>
          <w:lang w:val="en-GB"/>
        </w:rPr>
        <w:br/>
      </w:r>
      <w:r w:rsidRPr="00492B4A">
        <w:rPr>
          <w:rFonts w:eastAsia="標楷體"/>
          <w:i/>
          <w:sz w:val="24"/>
          <w:lang w:val="en-GB"/>
        </w:rPr>
        <w:t>(Please add separate sheet(s) if necessary)</w:t>
      </w:r>
    </w:p>
    <w:p w14:paraId="70206BFD" w14:textId="24238C1B" w:rsidR="00EC6822" w:rsidRDefault="00EC6822" w:rsidP="00CE7F2F">
      <w:pPr>
        <w:pStyle w:val="ListParagraph"/>
        <w:keepNext/>
        <w:widowControl/>
        <w:snapToGrid w:val="0"/>
        <w:spacing w:after="240"/>
        <w:ind w:leftChars="0" w:left="1080"/>
        <w:rPr>
          <w:rFonts w:eastAsia="標楷體"/>
          <w:szCs w:val="26"/>
          <w:lang w:val="en-GB"/>
        </w:rPr>
      </w:pPr>
      <w:r>
        <w:rPr>
          <w:rFonts w:eastAsia="標楷體"/>
          <w:szCs w:val="26"/>
          <w:lang w:val="en-GB"/>
        </w:rPr>
        <w:t>P</w:t>
      </w:r>
      <w:r w:rsidRPr="008C73AA">
        <w:rPr>
          <w:rFonts w:eastAsia="標楷體"/>
          <w:szCs w:val="26"/>
          <w:lang w:val="en-GB" w:eastAsia="zh-HK"/>
        </w:rPr>
        <w:t xml:space="preserve">lease </w:t>
      </w:r>
      <w:r w:rsidRPr="008C73AA">
        <w:rPr>
          <w:rFonts w:eastAsia="標楷體"/>
          <w:szCs w:val="26"/>
          <w:lang w:val="en-GB"/>
        </w:rPr>
        <w:t>provide the following details and attach cop</w:t>
      </w:r>
      <w:r w:rsidR="00F82875">
        <w:rPr>
          <w:rFonts w:eastAsia="標楷體"/>
          <w:szCs w:val="26"/>
          <w:lang w:val="en-GB"/>
        </w:rPr>
        <w:t>ies</w:t>
      </w:r>
      <w:r w:rsidRPr="008C73AA">
        <w:rPr>
          <w:rFonts w:eastAsia="標楷體"/>
          <w:szCs w:val="26"/>
          <w:lang w:val="en-GB"/>
        </w:rPr>
        <w:t xml:space="preserve"> </w:t>
      </w:r>
      <w:r>
        <w:rPr>
          <w:rFonts w:eastAsia="標楷體"/>
          <w:szCs w:val="26"/>
          <w:lang w:val="en-GB"/>
        </w:rPr>
        <w:t xml:space="preserve">of the </w:t>
      </w:r>
      <w:r w:rsidR="00F82875">
        <w:rPr>
          <w:rFonts w:eastAsia="標楷體"/>
          <w:szCs w:val="26"/>
          <w:lang w:val="en-GB"/>
        </w:rPr>
        <w:t>documentary proofs as set out</w:t>
      </w:r>
      <w:r>
        <w:rPr>
          <w:rFonts w:eastAsia="標楷體"/>
          <w:szCs w:val="26"/>
          <w:lang w:val="en-GB"/>
        </w:rPr>
        <w:t xml:space="preserve"> </w:t>
      </w:r>
      <w:r w:rsidRPr="008C73AA">
        <w:rPr>
          <w:szCs w:val="26"/>
          <w:lang w:val="en-GB"/>
        </w:rPr>
        <w:t>in Section</w:t>
      </w:r>
      <w:r w:rsidR="00492B4A">
        <w:rPr>
          <w:szCs w:val="26"/>
        </w:rPr>
        <w:t> </w:t>
      </w:r>
      <w:r w:rsidRPr="008C73AA">
        <w:rPr>
          <w:szCs w:val="26"/>
          <w:lang w:val="en-GB"/>
        </w:rPr>
        <w:t>C</w:t>
      </w:r>
      <w:r w:rsidR="00492B4A" w:rsidRPr="00756329">
        <w:rPr>
          <w:szCs w:val="26"/>
        </w:rPr>
        <w:t> </w:t>
      </w:r>
      <w:r w:rsidRPr="008C73AA">
        <w:rPr>
          <w:rFonts w:eastAsia="標楷體"/>
          <w:szCs w:val="26"/>
          <w:lang w:val="en-GB"/>
        </w:rPr>
        <w:t>–</w:t>
      </w:r>
      <w:r w:rsidR="006E33F2">
        <w:rPr>
          <w:rFonts w:eastAsia="標楷體"/>
          <w:szCs w:val="26"/>
          <w:lang w:val="en-GB"/>
        </w:rPr>
        <w:t xml:space="preserve"> </w:t>
      </w:r>
    </w:p>
    <w:tbl>
      <w:tblPr>
        <w:tblW w:w="10065" w:type="dxa"/>
        <w:tblBorders>
          <w:top w:val="double" w:sz="4" w:space="0" w:color="0F243E"/>
          <w:bottom w:val="single" w:sz="4" w:space="0" w:color="0F243E"/>
          <w:insideH w:val="double" w:sz="4" w:space="0" w:color="0F243E"/>
          <w:insideV w:val="single" w:sz="4" w:space="0" w:color="0F243E"/>
        </w:tblBorders>
        <w:tblLook w:val="04A0" w:firstRow="1" w:lastRow="0" w:firstColumn="1" w:lastColumn="0" w:noHBand="0" w:noVBand="1"/>
      </w:tblPr>
      <w:tblGrid>
        <w:gridCol w:w="1539"/>
        <w:gridCol w:w="1286"/>
        <w:gridCol w:w="1030"/>
        <w:gridCol w:w="1161"/>
        <w:gridCol w:w="1647"/>
        <w:gridCol w:w="1842"/>
        <w:gridCol w:w="1560"/>
      </w:tblGrid>
      <w:tr w:rsidR="00B36409" w:rsidRPr="008C73AA" w14:paraId="5EF39A20" w14:textId="77777777" w:rsidTr="00090E04">
        <w:trPr>
          <w:cantSplit/>
          <w:tblHeader/>
        </w:trPr>
        <w:tc>
          <w:tcPr>
            <w:tcW w:w="1539" w:type="dxa"/>
            <w:tcBorders>
              <w:top w:val="single" w:sz="4" w:space="0" w:color="auto"/>
              <w:bottom w:val="nil"/>
            </w:tcBorders>
            <w:shd w:val="clear" w:color="auto" w:fill="D9D9D9"/>
            <w:vAlign w:val="bottom"/>
          </w:tcPr>
          <w:p w14:paraId="779567E0" w14:textId="77777777" w:rsidR="00B36409" w:rsidRPr="00E773BD" w:rsidRDefault="00B36409" w:rsidP="00090E04">
            <w:pPr>
              <w:pStyle w:val="ListParagraph"/>
              <w:keepNext/>
              <w:widowControl/>
              <w:overflowPunct w:val="0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286" w:type="dxa"/>
            <w:tcBorders>
              <w:top w:val="single" w:sz="4" w:space="0" w:color="auto"/>
              <w:bottom w:val="nil"/>
            </w:tcBorders>
            <w:shd w:val="clear" w:color="auto" w:fill="D9D9D9"/>
            <w:vAlign w:val="bottom"/>
          </w:tcPr>
          <w:p w14:paraId="39BEEBCB" w14:textId="77777777" w:rsidR="00B36409" w:rsidRPr="00E773BD" w:rsidRDefault="00B36409" w:rsidP="00C52CB4">
            <w:pPr>
              <w:pStyle w:val="ListParagraph"/>
              <w:widowControl/>
              <w:overflowPunct w:val="0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030" w:type="dxa"/>
            <w:tcBorders>
              <w:top w:val="single" w:sz="4" w:space="0" w:color="auto"/>
              <w:bottom w:val="nil"/>
            </w:tcBorders>
            <w:shd w:val="clear" w:color="auto" w:fill="D9D9D9"/>
          </w:tcPr>
          <w:p w14:paraId="68081F71" w14:textId="77777777" w:rsidR="00B36409" w:rsidRPr="00B36409" w:rsidRDefault="00B36409" w:rsidP="00C52CB4">
            <w:pPr>
              <w:pStyle w:val="ListParagraph"/>
              <w:widowControl/>
              <w:overflowPunct w:val="0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161" w:type="dxa"/>
            <w:tcBorders>
              <w:top w:val="single" w:sz="4" w:space="0" w:color="auto"/>
              <w:bottom w:val="nil"/>
            </w:tcBorders>
            <w:shd w:val="clear" w:color="auto" w:fill="D9D9D9"/>
            <w:vAlign w:val="bottom"/>
          </w:tcPr>
          <w:p w14:paraId="6C68A87B" w14:textId="2610A7F5" w:rsidR="00B36409" w:rsidRPr="00B36409" w:rsidRDefault="00B36409" w:rsidP="00C52CB4">
            <w:pPr>
              <w:pStyle w:val="ListParagraph"/>
              <w:widowControl/>
              <w:overflowPunct w:val="0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504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14:paraId="0FF5ACD1" w14:textId="71A45209" w:rsidR="00B36409" w:rsidRPr="00E773BD" w:rsidRDefault="00B36409" w:rsidP="00953DE6">
            <w:pPr>
              <w:pStyle w:val="ListParagraph"/>
              <w:widowControl/>
              <w:overflowPunct w:val="0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  <w:r>
              <w:rPr>
                <w:rFonts w:eastAsia="標楷體" w:hint="eastAsia"/>
                <w:sz w:val="21"/>
                <w:szCs w:val="21"/>
                <w:lang w:val="en-GB"/>
              </w:rPr>
              <w:t>In</w:t>
            </w:r>
            <w:r>
              <w:rPr>
                <w:rFonts w:eastAsia="標楷體"/>
                <w:sz w:val="21"/>
                <w:szCs w:val="21"/>
                <w:lang w:val="en-GB"/>
              </w:rPr>
              <w:t>formation of Contact Person</w:t>
            </w:r>
          </w:p>
        </w:tc>
      </w:tr>
      <w:tr w:rsidR="00090E04" w:rsidRPr="008C73AA" w14:paraId="2FCF45E7" w14:textId="77777777" w:rsidTr="00090E04">
        <w:trPr>
          <w:cantSplit/>
          <w:tblHeader/>
        </w:trPr>
        <w:tc>
          <w:tcPr>
            <w:tcW w:w="1539" w:type="dxa"/>
            <w:tcBorders>
              <w:top w:val="nil"/>
              <w:bottom w:val="single" w:sz="4" w:space="0" w:color="auto"/>
            </w:tcBorders>
            <w:shd w:val="clear" w:color="auto" w:fill="D9D9D9"/>
            <w:vAlign w:val="bottom"/>
          </w:tcPr>
          <w:p w14:paraId="3E49D406" w14:textId="78E711AC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  <w:r w:rsidRPr="00090E04">
              <w:rPr>
                <w:rFonts w:eastAsia="標楷體"/>
                <w:sz w:val="21"/>
                <w:szCs w:val="21"/>
                <w:lang w:val="en-GB"/>
              </w:rPr>
              <w:t>Name of the Private Investor</w:t>
            </w:r>
          </w:p>
        </w:tc>
        <w:tc>
          <w:tcPr>
            <w:tcW w:w="1286" w:type="dxa"/>
            <w:tcBorders>
              <w:top w:val="nil"/>
              <w:bottom w:val="single" w:sz="4" w:space="0" w:color="auto"/>
            </w:tcBorders>
            <w:shd w:val="clear" w:color="auto" w:fill="D9D9D9"/>
            <w:vAlign w:val="bottom"/>
          </w:tcPr>
          <w:p w14:paraId="4316B333" w14:textId="713413FB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  <w:r w:rsidRPr="00090E04">
              <w:rPr>
                <w:rFonts w:eastAsia="標楷體"/>
                <w:sz w:val="21"/>
                <w:szCs w:val="21"/>
                <w:lang w:val="en-GB"/>
              </w:rPr>
              <w:t>Investment Amount</w:t>
            </w:r>
            <w:r>
              <w:rPr>
                <w:rFonts w:eastAsia="標楷體"/>
                <w:sz w:val="21"/>
                <w:szCs w:val="21"/>
                <w:lang w:val="en-GB"/>
              </w:rPr>
              <w:t xml:space="preserve"> </w:t>
            </w:r>
            <w:r w:rsidRPr="00090E04">
              <w:rPr>
                <w:rFonts w:eastAsia="標楷體"/>
                <w:sz w:val="21"/>
                <w:szCs w:val="21"/>
                <w:lang w:val="en-GB"/>
              </w:rPr>
              <w:t>in</w:t>
            </w:r>
            <w:r>
              <w:rPr>
                <w:rFonts w:eastAsia="標楷體"/>
                <w:sz w:val="21"/>
                <w:szCs w:val="21"/>
              </w:rPr>
              <w:t> </w:t>
            </w:r>
            <w:r w:rsidRPr="00090E04">
              <w:rPr>
                <w:rFonts w:eastAsia="標楷體"/>
                <w:sz w:val="21"/>
                <w:szCs w:val="21"/>
                <w:lang w:val="en-GB"/>
              </w:rPr>
              <w:t>Cash (HK$)</w:t>
            </w:r>
            <w:r w:rsidR="00C36637">
              <w:rPr>
                <w:rStyle w:val="FootnoteReference"/>
                <w:rFonts w:eastAsia="標楷體"/>
                <w:sz w:val="21"/>
                <w:szCs w:val="21"/>
                <w:lang w:val="en-GB"/>
              </w:rPr>
              <w:footnoteReference w:id="2"/>
            </w:r>
          </w:p>
        </w:tc>
        <w:tc>
          <w:tcPr>
            <w:tcW w:w="1030" w:type="dxa"/>
            <w:tcBorders>
              <w:top w:val="nil"/>
              <w:bottom w:val="single" w:sz="4" w:space="0" w:color="auto"/>
            </w:tcBorders>
            <w:shd w:val="clear" w:color="auto" w:fill="D9D9D9"/>
            <w:vAlign w:val="bottom"/>
          </w:tcPr>
          <w:p w14:paraId="34633CE8" w14:textId="495B7C2E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  <w:r w:rsidRPr="00090E04">
              <w:rPr>
                <w:sz w:val="22"/>
                <w:szCs w:val="22"/>
                <w:lang w:val="en-GB"/>
              </w:rPr>
              <w:t>% of Shares</w:t>
            </w:r>
            <w:r w:rsidR="00F82875">
              <w:rPr>
                <w:sz w:val="22"/>
                <w:szCs w:val="22"/>
                <w:lang w:val="en-GB"/>
              </w:rPr>
              <w:t xml:space="preserve"> Held /</w:t>
            </w:r>
            <w:r w:rsidRPr="00090E04">
              <w:rPr>
                <w:sz w:val="22"/>
                <w:szCs w:val="22"/>
                <w:lang w:val="en-GB"/>
              </w:rPr>
              <w:t xml:space="preserve"> to be Held in the Start-up</w:t>
            </w:r>
          </w:p>
        </w:tc>
        <w:tc>
          <w:tcPr>
            <w:tcW w:w="1161" w:type="dxa"/>
            <w:tcBorders>
              <w:top w:val="nil"/>
              <w:bottom w:val="single" w:sz="4" w:space="0" w:color="auto"/>
            </w:tcBorders>
            <w:shd w:val="clear" w:color="auto" w:fill="D9D9D9"/>
            <w:vAlign w:val="bottom"/>
          </w:tcPr>
          <w:p w14:paraId="3FD01C14" w14:textId="43DAEE93" w:rsidR="00B36409" w:rsidRPr="00090E04" w:rsidRDefault="00B36409" w:rsidP="002C38E6">
            <w:pPr>
              <w:pStyle w:val="ListParagraph"/>
              <w:widowControl/>
              <w:overflowPunct w:val="0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  <w:r w:rsidRPr="00090E04">
              <w:rPr>
                <w:rFonts w:eastAsia="標楷體"/>
                <w:sz w:val="21"/>
                <w:szCs w:val="21"/>
                <w:lang w:val="en-GB"/>
              </w:rPr>
              <w:t>Date of Investment Payment</w:t>
            </w:r>
            <w:r w:rsidR="00EE1EAE">
              <w:rPr>
                <w:rFonts w:eastAsia="標楷體"/>
                <w:sz w:val="21"/>
                <w:szCs w:val="21"/>
                <w:lang w:val="en-GB"/>
              </w:rPr>
              <w:t xml:space="preserve"> Made / </w:t>
            </w:r>
            <w:r>
              <w:rPr>
                <w:rFonts w:eastAsia="標楷體"/>
                <w:sz w:val="21"/>
                <w:szCs w:val="21"/>
                <w:lang w:val="en-GB"/>
              </w:rPr>
              <w:t xml:space="preserve"> </w:t>
            </w:r>
            <w:r w:rsidRPr="00090E04">
              <w:rPr>
                <w:rFonts w:eastAsia="標楷體"/>
                <w:sz w:val="21"/>
                <w:szCs w:val="21"/>
                <w:lang w:val="en-GB"/>
              </w:rPr>
              <w:t>to</w:t>
            </w:r>
            <w:r>
              <w:rPr>
                <w:rFonts w:eastAsia="標楷體"/>
                <w:sz w:val="21"/>
                <w:szCs w:val="21"/>
              </w:rPr>
              <w:t> </w:t>
            </w:r>
            <w:r w:rsidRPr="00090E04">
              <w:rPr>
                <w:rFonts w:eastAsia="標楷體"/>
                <w:sz w:val="21"/>
                <w:szCs w:val="21"/>
                <w:lang w:val="en-GB"/>
              </w:rPr>
              <w:t>be</w:t>
            </w:r>
            <w:r>
              <w:rPr>
                <w:rFonts w:eastAsia="標楷體"/>
                <w:sz w:val="21"/>
                <w:szCs w:val="21"/>
              </w:rPr>
              <w:t> </w:t>
            </w:r>
            <w:r w:rsidRPr="00090E04">
              <w:rPr>
                <w:rFonts w:eastAsia="標楷體"/>
                <w:sz w:val="21"/>
                <w:szCs w:val="21"/>
                <w:lang w:val="en-GB"/>
              </w:rPr>
              <w:t>Made</w:t>
            </w: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14:paraId="2DD210B9" w14:textId="46AFD00B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  <w:r w:rsidRPr="00090E04">
              <w:rPr>
                <w:rFonts w:eastAsia="標楷體"/>
                <w:sz w:val="21"/>
                <w:szCs w:val="21"/>
                <w:lang w:val="en-GB"/>
              </w:rPr>
              <w:t>English Name, Chinese Name and Post Title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14:paraId="6ED845E5" w14:textId="0E791226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  <w:r w:rsidRPr="00090E04">
              <w:rPr>
                <w:rFonts w:eastAsia="標楷體"/>
                <w:sz w:val="21"/>
                <w:szCs w:val="21"/>
                <w:lang w:val="en-GB"/>
              </w:rPr>
              <w:t>Address/</w:t>
            </w:r>
            <w:r w:rsidRPr="00090E04">
              <w:rPr>
                <w:rFonts w:eastAsia="標楷體"/>
                <w:sz w:val="21"/>
                <w:szCs w:val="21"/>
                <w:lang w:val="en-GB"/>
              </w:rPr>
              <w:br/>
              <w:t>Webpage (if any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14:paraId="79FE6756" w14:textId="77777777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  <w:r w:rsidRPr="00090E04">
              <w:rPr>
                <w:rFonts w:eastAsia="標楷體"/>
                <w:sz w:val="21"/>
                <w:szCs w:val="21"/>
                <w:lang w:val="en-GB"/>
              </w:rPr>
              <w:t>Tel No./</w:t>
            </w:r>
            <w:r w:rsidRPr="00090E04">
              <w:rPr>
                <w:rFonts w:eastAsia="標楷體"/>
                <w:sz w:val="21"/>
                <w:szCs w:val="21"/>
                <w:lang w:val="en-GB"/>
              </w:rPr>
              <w:br/>
              <w:t>Fax No./</w:t>
            </w:r>
            <w:r w:rsidRPr="00090E04">
              <w:rPr>
                <w:rFonts w:eastAsia="標楷體"/>
                <w:sz w:val="21"/>
                <w:szCs w:val="21"/>
                <w:lang w:val="en-GB"/>
              </w:rPr>
              <w:br/>
              <w:t>Email Address</w:t>
            </w:r>
          </w:p>
        </w:tc>
      </w:tr>
      <w:tr w:rsidR="00B36409" w:rsidRPr="008C73AA" w14:paraId="3B517516" w14:textId="77777777" w:rsidTr="00090E04"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0D94F62D" w14:textId="77777777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286" w:type="dxa"/>
            <w:tcBorders>
              <w:top w:val="single" w:sz="4" w:space="0" w:color="auto"/>
              <w:bottom w:val="single" w:sz="4" w:space="0" w:color="auto"/>
            </w:tcBorders>
          </w:tcPr>
          <w:p w14:paraId="76D8A8B9" w14:textId="7551AC39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030" w:type="dxa"/>
            <w:tcBorders>
              <w:top w:val="single" w:sz="4" w:space="0" w:color="auto"/>
              <w:bottom w:val="single" w:sz="4" w:space="0" w:color="auto"/>
            </w:tcBorders>
          </w:tcPr>
          <w:p w14:paraId="36023931" w14:textId="7A8643E4" w:rsidR="00B36409" w:rsidRPr="00090E04" w:rsidRDefault="00090E04" w:rsidP="00090E04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right"/>
              <w:rPr>
                <w:rFonts w:eastAsia="標楷體"/>
                <w:sz w:val="21"/>
                <w:szCs w:val="21"/>
                <w:lang w:val="en-GB"/>
              </w:rPr>
            </w:pPr>
            <w:r>
              <w:rPr>
                <w:rFonts w:eastAsia="標楷體"/>
                <w:sz w:val="22"/>
                <w:szCs w:val="22"/>
                <w:lang w:val="en-GB"/>
              </w:rPr>
              <w:t xml:space="preserve">     </w:t>
            </w:r>
            <w:r w:rsidR="00B36409" w:rsidRPr="00090E04">
              <w:rPr>
                <w:rFonts w:eastAsia="標楷體"/>
                <w:sz w:val="22"/>
                <w:szCs w:val="22"/>
                <w:lang w:val="en-GB"/>
              </w:rPr>
              <w:t>%</w:t>
            </w:r>
          </w:p>
        </w:tc>
        <w:tc>
          <w:tcPr>
            <w:tcW w:w="1161" w:type="dxa"/>
            <w:tcBorders>
              <w:top w:val="single" w:sz="4" w:space="0" w:color="auto"/>
              <w:bottom w:val="single" w:sz="4" w:space="0" w:color="auto"/>
            </w:tcBorders>
          </w:tcPr>
          <w:p w14:paraId="3DB98BE8" w14:textId="5E2469F8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</w:tcPr>
          <w:p w14:paraId="123906B8" w14:textId="77777777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30C3869A" w14:textId="77777777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80F9FE7" w14:textId="77777777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</w:tr>
      <w:tr w:rsidR="00B36409" w:rsidRPr="008C73AA" w14:paraId="44140779" w14:textId="77777777" w:rsidTr="00090E04"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00B28D8C" w14:textId="77777777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286" w:type="dxa"/>
            <w:tcBorders>
              <w:top w:val="single" w:sz="4" w:space="0" w:color="auto"/>
              <w:bottom w:val="single" w:sz="4" w:space="0" w:color="auto"/>
            </w:tcBorders>
          </w:tcPr>
          <w:p w14:paraId="21A9BDA6" w14:textId="26B4C9E8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030" w:type="dxa"/>
            <w:tcBorders>
              <w:top w:val="single" w:sz="4" w:space="0" w:color="auto"/>
              <w:bottom w:val="single" w:sz="4" w:space="0" w:color="auto"/>
            </w:tcBorders>
          </w:tcPr>
          <w:p w14:paraId="04BFE5CE" w14:textId="39AFA977" w:rsidR="00B36409" w:rsidRPr="00090E04" w:rsidRDefault="00B36409" w:rsidP="00090E04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right"/>
              <w:rPr>
                <w:rFonts w:eastAsia="標楷體"/>
                <w:sz w:val="21"/>
                <w:szCs w:val="21"/>
                <w:lang w:val="en-GB"/>
              </w:rPr>
            </w:pPr>
            <w:r w:rsidRPr="00090E04">
              <w:rPr>
                <w:rFonts w:eastAsia="標楷體"/>
                <w:sz w:val="22"/>
                <w:szCs w:val="22"/>
                <w:lang w:val="en-GB"/>
              </w:rPr>
              <w:t>%</w:t>
            </w:r>
          </w:p>
        </w:tc>
        <w:tc>
          <w:tcPr>
            <w:tcW w:w="1161" w:type="dxa"/>
            <w:tcBorders>
              <w:top w:val="single" w:sz="4" w:space="0" w:color="auto"/>
              <w:bottom w:val="single" w:sz="4" w:space="0" w:color="auto"/>
            </w:tcBorders>
          </w:tcPr>
          <w:p w14:paraId="593102AD" w14:textId="0E58EE70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</w:tcPr>
          <w:p w14:paraId="484089AE" w14:textId="77777777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6EEEA216" w14:textId="77777777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3CD29F1" w14:textId="77777777" w:rsidR="00B36409" w:rsidRPr="00090E04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</w:tr>
      <w:tr w:rsidR="00B36409" w:rsidRPr="008C73AA" w14:paraId="15638A86" w14:textId="77777777" w:rsidTr="00090E04">
        <w:tc>
          <w:tcPr>
            <w:tcW w:w="1539" w:type="dxa"/>
            <w:tcBorders>
              <w:top w:val="single" w:sz="4" w:space="0" w:color="auto"/>
            </w:tcBorders>
          </w:tcPr>
          <w:p w14:paraId="7493441E" w14:textId="77777777" w:rsidR="00B36409" w:rsidRPr="00E773BD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286" w:type="dxa"/>
            <w:tcBorders>
              <w:top w:val="single" w:sz="4" w:space="0" w:color="auto"/>
            </w:tcBorders>
          </w:tcPr>
          <w:p w14:paraId="50A938A5" w14:textId="77777777" w:rsidR="00B36409" w:rsidRPr="00E773BD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030" w:type="dxa"/>
            <w:tcBorders>
              <w:top w:val="single" w:sz="4" w:space="0" w:color="auto"/>
            </w:tcBorders>
          </w:tcPr>
          <w:p w14:paraId="324671E4" w14:textId="1063B12A" w:rsidR="00B36409" w:rsidRPr="00090E04" w:rsidRDefault="00B36409" w:rsidP="00090E04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right"/>
              <w:rPr>
                <w:rFonts w:eastAsia="標楷體"/>
                <w:sz w:val="21"/>
                <w:szCs w:val="21"/>
                <w:lang w:val="en-GB"/>
              </w:rPr>
            </w:pPr>
            <w:r w:rsidRPr="00090E04">
              <w:rPr>
                <w:rFonts w:eastAsia="標楷體"/>
                <w:sz w:val="22"/>
                <w:szCs w:val="22"/>
                <w:lang w:val="en-GB"/>
              </w:rPr>
              <w:t>%</w:t>
            </w:r>
          </w:p>
        </w:tc>
        <w:tc>
          <w:tcPr>
            <w:tcW w:w="1161" w:type="dxa"/>
            <w:tcBorders>
              <w:top w:val="single" w:sz="4" w:space="0" w:color="auto"/>
            </w:tcBorders>
          </w:tcPr>
          <w:p w14:paraId="06EEF4A0" w14:textId="50DFBC45" w:rsidR="00B36409" w:rsidRPr="00E773BD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647" w:type="dxa"/>
            <w:tcBorders>
              <w:top w:val="single" w:sz="4" w:space="0" w:color="auto"/>
            </w:tcBorders>
          </w:tcPr>
          <w:p w14:paraId="182B5A12" w14:textId="77777777" w:rsidR="00B36409" w:rsidRPr="00E773BD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522B2401" w14:textId="77777777" w:rsidR="00B36409" w:rsidRPr="00E773BD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5C110E6E" w14:textId="77777777" w:rsidR="00B36409" w:rsidRPr="00E773BD" w:rsidRDefault="00B36409" w:rsidP="00B36409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1"/>
                <w:szCs w:val="21"/>
                <w:lang w:val="en-GB"/>
              </w:rPr>
            </w:pPr>
          </w:p>
        </w:tc>
      </w:tr>
    </w:tbl>
    <w:p w14:paraId="4F8CD208" w14:textId="39F25311" w:rsidR="0008629F" w:rsidRPr="008C73AA" w:rsidRDefault="00EC6822" w:rsidP="003359D1">
      <w:pPr>
        <w:pStyle w:val="ListParagraph"/>
        <w:keepNext/>
        <w:widowControl/>
        <w:overflowPunct w:val="0"/>
        <w:snapToGrid w:val="0"/>
        <w:spacing w:after="240"/>
        <w:ind w:leftChars="0" w:left="0"/>
        <w:rPr>
          <w:rFonts w:eastAsia="SimSun"/>
          <w:i/>
          <w:szCs w:val="26"/>
          <w:lang w:val="en-GB" w:eastAsia="zh-CN"/>
        </w:rPr>
      </w:pPr>
      <w:r w:rsidRPr="008C73AA">
        <w:rPr>
          <w:rFonts w:eastAsia="SimSun"/>
          <w:b/>
          <w:szCs w:val="26"/>
          <w:u w:val="single"/>
          <w:lang w:val="en-GB" w:eastAsia="zh-CN"/>
        </w:rPr>
        <w:br w:type="page"/>
      </w:r>
      <w:r w:rsidR="00EC4C6C" w:rsidRPr="008C73AA">
        <w:rPr>
          <w:rFonts w:eastAsia="SimSun"/>
          <w:b/>
          <w:szCs w:val="26"/>
          <w:u w:val="single"/>
          <w:lang w:val="en-GB" w:eastAsia="zh-CN"/>
        </w:rPr>
        <w:lastRenderedPageBreak/>
        <w:t>SECTION B: The Business</w:t>
      </w:r>
      <w:r w:rsidR="00CC277C" w:rsidRPr="008C73AA">
        <w:rPr>
          <w:b/>
          <w:szCs w:val="26"/>
          <w:u w:val="single"/>
          <w:lang w:val="en-GB"/>
        </w:rPr>
        <w:t xml:space="preserve"> </w:t>
      </w:r>
      <w:r w:rsidR="00D616E9" w:rsidRPr="008C73AA">
        <w:rPr>
          <w:b/>
          <w:szCs w:val="26"/>
          <w:u w:val="single"/>
          <w:lang w:val="en-GB"/>
        </w:rPr>
        <w:t>Proposal</w:t>
      </w:r>
      <w:r w:rsidR="00F87A73" w:rsidRPr="008C73AA">
        <w:rPr>
          <w:szCs w:val="26"/>
          <w:lang w:val="en-GB"/>
        </w:rPr>
        <w:br/>
      </w:r>
      <w:r w:rsidR="0008629F" w:rsidRPr="008C73AA">
        <w:rPr>
          <w:rFonts w:eastAsia="SimSun"/>
          <w:i/>
          <w:sz w:val="24"/>
          <w:lang w:val="en-GB" w:eastAsia="zh-CN"/>
        </w:rPr>
        <w:t>(To be completed by t</w:t>
      </w:r>
      <w:r w:rsidR="00AD03B4" w:rsidRPr="008C73AA">
        <w:rPr>
          <w:rFonts w:eastAsia="SimSun"/>
          <w:i/>
          <w:sz w:val="24"/>
          <w:lang w:val="en-GB" w:eastAsia="zh-CN"/>
        </w:rPr>
        <w:t>he person-in-charge of the applicant company</w:t>
      </w:r>
      <w:r w:rsidR="0008629F" w:rsidRPr="008C73AA">
        <w:rPr>
          <w:rFonts w:eastAsia="SimSun"/>
          <w:i/>
          <w:sz w:val="24"/>
          <w:lang w:val="en-GB" w:eastAsia="zh-CN"/>
        </w:rPr>
        <w:t>)</w:t>
      </w:r>
    </w:p>
    <w:p w14:paraId="68625924" w14:textId="2108C99B" w:rsidR="00824030" w:rsidRPr="008C73AA" w:rsidRDefault="00F87A73" w:rsidP="00D93715">
      <w:pPr>
        <w:keepNext/>
        <w:widowControl/>
        <w:numPr>
          <w:ilvl w:val="0"/>
          <w:numId w:val="5"/>
        </w:numPr>
        <w:overflowPunct w:val="0"/>
        <w:snapToGrid w:val="0"/>
        <w:spacing w:after="240"/>
        <w:ind w:left="547" w:hanging="547"/>
        <w:rPr>
          <w:rFonts w:eastAsia="SimSun"/>
          <w:b/>
          <w:sz w:val="24"/>
          <w:lang w:val="en-GB" w:eastAsia="zh-CN"/>
        </w:rPr>
      </w:pPr>
      <w:r w:rsidRPr="008C73AA">
        <w:rPr>
          <w:rFonts w:eastAsia="SimSun"/>
          <w:b/>
          <w:szCs w:val="26"/>
          <w:lang w:val="en-GB" w:eastAsia="zh-CN"/>
        </w:rPr>
        <w:t>Technology Area</w:t>
      </w:r>
      <w:r w:rsidRPr="008C73AA">
        <w:rPr>
          <w:b/>
          <w:i/>
          <w:szCs w:val="26"/>
          <w:lang w:val="en-GB"/>
        </w:rPr>
        <w:t xml:space="preserve"> </w:t>
      </w:r>
      <w:r w:rsidRPr="008C73AA">
        <w:rPr>
          <w:i/>
          <w:sz w:val="24"/>
          <w:lang w:val="en-GB"/>
        </w:rPr>
        <w:t>(please tick</w:t>
      </w:r>
      <w:r w:rsidR="00C36637">
        <w:rPr>
          <w:i/>
          <w:sz w:val="24"/>
          <w:lang w:val="en-GB"/>
        </w:rPr>
        <w:t xml:space="preserve"> </w:t>
      </w:r>
      <w:r w:rsidR="00C36637" w:rsidRPr="00076C9C">
        <w:rPr>
          <w:i/>
          <w:sz w:val="24"/>
          <w:lang w:val="en-GB"/>
        </w:rPr>
        <w:t>(“</w:t>
      </w:r>
      <w:r w:rsidR="00C36637" w:rsidRPr="00076C9C">
        <w:rPr>
          <w:rFonts w:ascii="Segoe UI Symbol" w:hAnsi="Segoe UI Symbol" w:cs="Segoe UI Symbol"/>
          <w:i/>
          <w:sz w:val="24"/>
          <w:lang w:val="en-GB"/>
        </w:rPr>
        <w:t>✓</w:t>
      </w:r>
      <w:r w:rsidR="00C36637" w:rsidRPr="00076C9C">
        <w:rPr>
          <w:i/>
          <w:sz w:val="24"/>
          <w:lang w:val="en-GB"/>
        </w:rPr>
        <w:t>”)</w:t>
      </w:r>
      <w:r w:rsidRPr="008C73AA">
        <w:rPr>
          <w:i/>
          <w:sz w:val="24"/>
          <w:lang w:val="en-GB"/>
        </w:rPr>
        <w:t xml:space="preserve"> as appropriate</w:t>
      </w:r>
      <w:r w:rsidR="00B07372" w:rsidRPr="008C73AA">
        <w:rPr>
          <w:i/>
          <w:sz w:val="24"/>
          <w:lang w:val="en-GB"/>
        </w:rPr>
        <w:t xml:space="preserve"> and </w:t>
      </w:r>
      <w:r w:rsidR="00277A5C" w:rsidRPr="008C73AA">
        <w:rPr>
          <w:i/>
          <w:sz w:val="24"/>
          <w:lang w:val="en-GB"/>
        </w:rPr>
        <w:t xml:space="preserve">insert an asterisk </w:t>
      </w:r>
      <w:r w:rsidR="00C36637" w:rsidRPr="00076C9C">
        <w:rPr>
          <w:i/>
          <w:sz w:val="24"/>
          <w:lang w:val="en-GB"/>
        </w:rPr>
        <w:t>(“*”)</w:t>
      </w:r>
      <w:r w:rsidR="00C36637">
        <w:rPr>
          <w:i/>
          <w:sz w:val="24"/>
          <w:lang w:val="en-GB"/>
        </w:rPr>
        <w:t xml:space="preserve"> </w:t>
      </w:r>
      <w:r w:rsidR="00277A5C" w:rsidRPr="008C73AA">
        <w:rPr>
          <w:i/>
          <w:sz w:val="24"/>
          <w:lang w:val="en-GB"/>
        </w:rPr>
        <w:t xml:space="preserve">against </w:t>
      </w:r>
      <w:r w:rsidR="00B07372" w:rsidRPr="008C73AA">
        <w:rPr>
          <w:i/>
          <w:sz w:val="24"/>
          <w:lang w:val="en-GB"/>
        </w:rPr>
        <w:t xml:space="preserve">ONE </w:t>
      </w:r>
      <w:r w:rsidR="00B07372" w:rsidRPr="008C73AA">
        <w:rPr>
          <w:i/>
          <w:sz w:val="24"/>
          <w:u w:val="single"/>
          <w:lang w:val="en-GB"/>
        </w:rPr>
        <w:t>key</w:t>
      </w:r>
      <w:r w:rsidR="00B07372" w:rsidRPr="008C73AA">
        <w:rPr>
          <w:i/>
          <w:sz w:val="24"/>
          <w:lang w:val="en-GB"/>
        </w:rPr>
        <w:t xml:space="preserve"> technology area in case more than one technology area </w:t>
      </w:r>
      <w:r w:rsidR="00DB3CF5" w:rsidRPr="008C73AA">
        <w:rPr>
          <w:i/>
          <w:sz w:val="24"/>
          <w:lang w:val="en-GB"/>
        </w:rPr>
        <w:t>is</w:t>
      </w:r>
      <w:r w:rsidR="00277A5C" w:rsidRPr="008C73AA">
        <w:rPr>
          <w:i/>
          <w:sz w:val="24"/>
          <w:lang w:val="en-GB"/>
        </w:rPr>
        <w:t xml:space="preserve"> indicated</w:t>
      </w:r>
      <w:r w:rsidRPr="008C73AA">
        <w:rPr>
          <w:i/>
          <w:sz w:val="24"/>
          <w:lang w:val="en-GB"/>
        </w:rPr>
        <w:t>)</w:t>
      </w:r>
    </w:p>
    <w:tbl>
      <w:tblPr>
        <w:tblW w:w="0" w:type="auto"/>
        <w:tblInd w:w="648" w:type="dxa"/>
        <w:tblLook w:val="04A0" w:firstRow="1" w:lastRow="0" w:firstColumn="1" w:lastColumn="0" w:noHBand="0" w:noVBand="1"/>
      </w:tblPr>
      <w:tblGrid>
        <w:gridCol w:w="358"/>
        <w:gridCol w:w="2509"/>
        <w:gridCol w:w="5506"/>
      </w:tblGrid>
      <w:tr w:rsidR="00DF6C94" w:rsidRPr="008C73AA" w14:paraId="10D52BD3" w14:textId="77777777" w:rsidTr="00F13EA4">
        <w:trPr>
          <w:cantSplit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2FFE6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8100" w:type="dxa"/>
            <w:gridSpan w:val="2"/>
            <w:vAlign w:val="center"/>
          </w:tcPr>
          <w:p w14:paraId="2163E858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8C73AA">
              <w:rPr>
                <w:sz w:val="23"/>
                <w:lang w:val="en-GB"/>
              </w:rPr>
              <w:t>Advanced Manufacturing/Process Development</w:t>
            </w:r>
          </w:p>
        </w:tc>
      </w:tr>
      <w:tr w:rsidR="00DF6C94" w:rsidRPr="008C73AA" w14:paraId="6BBBB5D7" w14:textId="77777777" w:rsidTr="00F13EA4">
        <w:trPr>
          <w:cantSplit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57F5D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8100" w:type="dxa"/>
            <w:gridSpan w:val="2"/>
            <w:vAlign w:val="center"/>
          </w:tcPr>
          <w:p w14:paraId="39B4E4D6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8C73AA">
              <w:rPr>
                <w:sz w:val="23"/>
                <w:lang w:val="en-GB"/>
              </w:rPr>
              <w:t>Automotive Parts and Accessories</w:t>
            </w:r>
          </w:p>
        </w:tc>
      </w:tr>
      <w:tr w:rsidR="00DF6C94" w:rsidRPr="008C73AA" w14:paraId="5592A726" w14:textId="77777777" w:rsidTr="00F13EA4">
        <w:trPr>
          <w:cantSplit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5CA21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8100" w:type="dxa"/>
            <w:gridSpan w:val="2"/>
            <w:vAlign w:val="center"/>
          </w:tcPr>
          <w:p w14:paraId="62183413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8C73AA">
              <w:rPr>
                <w:sz w:val="23"/>
                <w:lang w:val="en-GB"/>
              </w:rPr>
              <w:t>Biotechnology</w:t>
            </w:r>
          </w:p>
        </w:tc>
      </w:tr>
      <w:tr w:rsidR="00DF6C94" w:rsidRPr="008C73AA" w14:paraId="00B139B9" w14:textId="77777777" w:rsidTr="00F13EA4">
        <w:trPr>
          <w:cantSplit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03713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8100" w:type="dxa"/>
            <w:gridSpan w:val="2"/>
            <w:vAlign w:val="center"/>
          </w:tcPr>
          <w:p w14:paraId="4335C41C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8C73AA">
              <w:rPr>
                <w:sz w:val="23"/>
                <w:lang w:val="en-GB"/>
              </w:rPr>
              <w:t>Chinese Medicine</w:t>
            </w:r>
          </w:p>
        </w:tc>
      </w:tr>
      <w:tr w:rsidR="00DF6C94" w:rsidRPr="008C73AA" w14:paraId="25148E21" w14:textId="77777777" w:rsidTr="00F13EA4">
        <w:trPr>
          <w:cantSplit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8908E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8100" w:type="dxa"/>
            <w:gridSpan w:val="2"/>
            <w:vAlign w:val="center"/>
          </w:tcPr>
          <w:p w14:paraId="5F64476A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8C73AA">
              <w:rPr>
                <w:sz w:val="23"/>
                <w:lang w:val="en-GB"/>
              </w:rPr>
              <w:t>Electronics</w:t>
            </w:r>
          </w:p>
        </w:tc>
      </w:tr>
      <w:tr w:rsidR="00DF6C94" w:rsidRPr="008C73AA" w14:paraId="07038DBF" w14:textId="77777777" w:rsidTr="00F13EA4">
        <w:trPr>
          <w:cantSplit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66E52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8100" w:type="dxa"/>
            <w:gridSpan w:val="2"/>
            <w:vAlign w:val="center"/>
          </w:tcPr>
          <w:p w14:paraId="4F2985EC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8C73AA">
              <w:rPr>
                <w:sz w:val="23"/>
                <w:lang w:val="en-GB"/>
              </w:rPr>
              <w:t>Energy</w:t>
            </w:r>
          </w:p>
        </w:tc>
      </w:tr>
      <w:tr w:rsidR="00DF6C94" w:rsidRPr="008C73AA" w14:paraId="14AC5C77" w14:textId="77777777" w:rsidTr="00F13EA4">
        <w:trPr>
          <w:cantSplit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0040E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8100" w:type="dxa"/>
            <w:gridSpan w:val="2"/>
            <w:vAlign w:val="center"/>
          </w:tcPr>
          <w:p w14:paraId="7116D9BF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8C73AA">
              <w:rPr>
                <w:sz w:val="23"/>
                <w:lang w:val="en-GB"/>
              </w:rPr>
              <w:t>Environmental Protection</w:t>
            </w:r>
          </w:p>
        </w:tc>
      </w:tr>
      <w:tr w:rsidR="00DF6C94" w:rsidRPr="008C73AA" w14:paraId="6D600326" w14:textId="77777777" w:rsidTr="00F13EA4">
        <w:trPr>
          <w:cantSplit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2C86E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8100" w:type="dxa"/>
            <w:gridSpan w:val="2"/>
            <w:vAlign w:val="center"/>
          </w:tcPr>
          <w:p w14:paraId="1E6A4183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8C73AA">
              <w:rPr>
                <w:sz w:val="23"/>
                <w:lang w:val="en-GB"/>
              </w:rPr>
              <w:t>Information and Communication Technologies</w:t>
            </w:r>
          </w:p>
        </w:tc>
      </w:tr>
      <w:tr w:rsidR="00DF6C94" w:rsidRPr="008C73AA" w14:paraId="2E2A6BE8" w14:textId="77777777" w:rsidTr="00F13EA4">
        <w:trPr>
          <w:cantSplit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03B1A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8100" w:type="dxa"/>
            <w:gridSpan w:val="2"/>
            <w:vAlign w:val="center"/>
          </w:tcPr>
          <w:p w14:paraId="32457872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8C73AA">
              <w:rPr>
                <w:sz w:val="23"/>
                <w:lang w:val="en-GB"/>
              </w:rPr>
              <w:t>Logistics and Supply Chain Management</w:t>
            </w:r>
          </w:p>
        </w:tc>
      </w:tr>
      <w:tr w:rsidR="00DF6C94" w:rsidRPr="008C73AA" w14:paraId="49714DDC" w14:textId="77777777" w:rsidTr="00F13EA4">
        <w:trPr>
          <w:cantSplit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269E5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8100" w:type="dxa"/>
            <w:gridSpan w:val="2"/>
            <w:vAlign w:val="center"/>
          </w:tcPr>
          <w:p w14:paraId="6F2DC1D0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8C73AA">
              <w:rPr>
                <w:sz w:val="23"/>
                <w:lang w:val="en-GB"/>
              </w:rPr>
              <w:t>Nanotechnology and Materials Science</w:t>
            </w:r>
          </w:p>
        </w:tc>
      </w:tr>
      <w:tr w:rsidR="00DF6C94" w:rsidRPr="008C73AA" w14:paraId="3E547F1C" w14:textId="77777777" w:rsidTr="00F13EA4">
        <w:trPr>
          <w:cantSplit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66FCC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8100" w:type="dxa"/>
            <w:gridSpan w:val="2"/>
            <w:vAlign w:val="center"/>
          </w:tcPr>
          <w:p w14:paraId="0B726334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8C73AA">
              <w:rPr>
                <w:sz w:val="23"/>
                <w:lang w:val="en-GB"/>
              </w:rPr>
              <w:t>Testing and Certification</w:t>
            </w:r>
          </w:p>
        </w:tc>
      </w:tr>
      <w:tr w:rsidR="00DF6C94" w:rsidRPr="008C73AA" w14:paraId="5ABFB0CB" w14:textId="77777777" w:rsidTr="00F13EA4">
        <w:trPr>
          <w:cantSplit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DA342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8100" w:type="dxa"/>
            <w:gridSpan w:val="2"/>
            <w:vAlign w:val="center"/>
          </w:tcPr>
          <w:p w14:paraId="07AEDF78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8C73AA">
              <w:rPr>
                <w:sz w:val="23"/>
                <w:lang w:val="en-GB"/>
              </w:rPr>
              <w:t>Textile/Clothing/Footwear</w:t>
            </w:r>
          </w:p>
        </w:tc>
      </w:tr>
      <w:tr w:rsidR="00DF6C94" w:rsidRPr="008C73AA" w14:paraId="43CE7281" w14:textId="77777777" w:rsidTr="00F13EA4">
        <w:trPr>
          <w:cantSplit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497F2" w14:textId="77777777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2520" w:type="dxa"/>
            <w:vAlign w:val="center"/>
          </w:tcPr>
          <w:p w14:paraId="35CE60B1" w14:textId="6845EA4A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8C73AA">
              <w:rPr>
                <w:sz w:val="23"/>
                <w:lang w:val="en-GB"/>
              </w:rPr>
              <w:t>Others (please specify):</w:t>
            </w:r>
          </w:p>
        </w:tc>
        <w:tc>
          <w:tcPr>
            <w:tcW w:w="5580" w:type="dxa"/>
            <w:tcBorders>
              <w:bottom w:val="single" w:sz="4" w:space="0" w:color="auto"/>
            </w:tcBorders>
            <w:vAlign w:val="center"/>
          </w:tcPr>
          <w:p w14:paraId="7F8F9EDD" w14:textId="671899BA" w:rsidR="00DF6C94" w:rsidRPr="008C73AA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rPr>
                <w:sz w:val="23"/>
                <w:lang w:val="en-GB"/>
              </w:rPr>
            </w:pPr>
          </w:p>
        </w:tc>
      </w:tr>
    </w:tbl>
    <w:p w14:paraId="730D7621" w14:textId="634B15DC" w:rsidR="00EC4C6C" w:rsidRPr="007E1FCD" w:rsidRDefault="00EC4C6C" w:rsidP="00D93715">
      <w:pPr>
        <w:keepNext/>
        <w:widowControl/>
        <w:numPr>
          <w:ilvl w:val="0"/>
          <w:numId w:val="5"/>
        </w:numPr>
        <w:overflowPunct w:val="0"/>
        <w:snapToGrid w:val="0"/>
        <w:spacing w:before="240" w:after="240"/>
        <w:ind w:left="547" w:hanging="547"/>
        <w:rPr>
          <w:rFonts w:eastAsia="SimSun"/>
          <w:b/>
          <w:color w:val="0070C0"/>
          <w:sz w:val="24"/>
          <w:lang w:val="en-GB" w:eastAsia="zh-CN"/>
        </w:rPr>
      </w:pPr>
      <w:r w:rsidRPr="008C73AA">
        <w:rPr>
          <w:rFonts w:eastAsia="SimSun"/>
          <w:b/>
          <w:szCs w:val="26"/>
          <w:lang w:val="en-GB" w:eastAsia="zh-CN"/>
        </w:rPr>
        <w:t xml:space="preserve">Industrial </w:t>
      </w:r>
      <w:r w:rsidR="008912CB">
        <w:rPr>
          <w:rFonts w:eastAsia="SimSun"/>
          <w:b/>
          <w:szCs w:val="26"/>
          <w:lang w:val="en-GB" w:eastAsia="zh-CN"/>
        </w:rPr>
        <w:t>Sector</w:t>
      </w:r>
      <w:r w:rsidR="008912CB" w:rsidRPr="008C73AA">
        <w:rPr>
          <w:rFonts w:eastAsia="SimSun"/>
          <w:b/>
          <w:szCs w:val="26"/>
          <w:lang w:val="en-GB" w:eastAsia="zh-CN"/>
        </w:rPr>
        <w:t xml:space="preserve"> </w:t>
      </w:r>
      <w:r w:rsidR="00F87A73" w:rsidRPr="008C73AA">
        <w:rPr>
          <w:i/>
          <w:sz w:val="24"/>
          <w:lang w:val="en-GB"/>
        </w:rPr>
        <w:t>(please tick</w:t>
      </w:r>
      <w:r w:rsidR="00C52620">
        <w:rPr>
          <w:i/>
          <w:sz w:val="24"/>
          <w:lang w:val="en-GB"/>
        </w:rPr>
        <w:t xml:space="preserve"> </w:t>
      </w:r>
      <w:r w:rsidR="00C52620" w:rsidRPr="00076C9C">
        <w:rPr>
          <w:i/>
          <w:sz w:val="24"/>
          <w:lang w:val="en-GB"/>
        </w:rPr>
        <w:t>(“</w:t>
      </w:r>
      <w:r w:rsidR="00C52620" w:rsidRPr="00076C9C">
        <w:rPr>
          <w:rFonts w:ascii="Segoe UI Symbol" w:hAnsi="Segoe UI Symbol" w:cs="Segoe UI Symbol"/>
          <w:i/>
          <w:sz w:val="24"/>
          <w:lang w:val="en-GB"/>
        </w:rPr>
        <w:t>✓</w:t>
      </w:r>
      <w:r w:rsidR="00C52620" w:rsidRPr="00076C9C">
        <w:rPr>
          <w:i/>
          <w:sz w:val="24"/>
          <w:lang w:val="en-GB"/>
        </w:rPr>
        <w:t>”)</w:t>
      </w:r>
      <w:r w:rsidR="00F87A73" w:rsidRPr="008C73AA">
        <w:rPr>
          <w:i/>
          <w:sz w:val="24"/>
          <w:lang w:val="en-GB"/>
        </w:rPr>
        <w:t xml:space="preserve"> as appropriate</w:t>
      </w:r>
      <w:r w:rsidR="00B07372" w:rsidRPr="008C73AA">
        <w:rPr>
          <w:i/>
          <w:sz w:val="24"/>
          <w:lang w:val="en-GB"/>
        </w:rPr>
        <w:t xml:space="preserve"> and </w:t>
      </w:r>
      <w:r w:rsidR="00277A5C" w:rsidRPr="008C73AA">
        <w:rPr>
          <w:i/>
          <w:sz w:val="24"/>
          <w:lang w:val="en-GB"/>
        </w:rPr>
        <w:t xml:space="preserve">insert an asterisk </w:t>
      </w:r>
      <w:r w:rsidR="00C52620" w:rsidRPr="00076C9C">
        <w:rPr>
          <w:i/>
          <w:sz w:val="24"/>
          <w:lang w:val="en-GB"/>
        </w:rPr>
        <w:t>(“*”)</w:t>
      </w:r>
      <w:r w:rsidR="00C52620">
        <w:rPr>
          <w:i/>
          <w:sz w:val="24"/>
          <w:lang w:val="en-GB"/>
        </w:rPr>
        <w:t xml:space="preserve"> </w:t>
      </w:r>
      <w:r w:rsidR="00277A5C" w:rsidRPr="008C73AA">
        <w:rPr>
          <w:i/>
          <w:sz w:val="24"/>
          <w:lang w:val="en-GB"/>
        </w:rPr>
        <w:t xml:space="preserve">against </w:t>
      </w:r>
      <w:r w:rsidR="00F734B2" w:rsidRPr="008C73AA">
        <w:rPr>
          <w:i/>
          <w:sz w:val="24"/>
          <w:lang w:val="en-GB"/>
        </w:rPr>
        <w:t>ONE</w:t>
      </w:r>
      <w:r w:rsidR="00277A5C" w:rsidRPr="008C73AA">
        <w:rPr>
          <w:i/>
          <w:sz w:val="24"/>
          <w:lang w:val="en-GB"/>
        </w:rPr>
        <w:t xml:space="preserve"> </w:t>
      </w:r>
      <w:r w:rsidR="00277A5C" w:rsidRPr="008C73AA">
        <w:rPr>
          <w:i/>
          <w:sz w:val="24"/>
          <w:u w:val="single"/>
          <w:lang w:val="en-GB"/>
        </w:rPr>
        <w:t>key</w:t>
      </w:r>
      <w:r w:rsidR="00277A5C" w:rsidRPr="008C73AA">
        <w:rPr>
          <w:i/>
          <w:sz w:val="24"/>
          <w:lang w:val="en-GB"/>
        </w:rPr>
        <w:t xml:space="preserve"> </w:t>
      </w:r>
      <w:r w:rsidR="00F734B2" w:rsidRPr="008C73AA">
        <w:rPr>
          <w:i/>
          <w:sz w:val="24"/>
          <w:lang w:val="en-GB"/>
        </w:rPr>
        <w:t xml:space="preserve">industrial </w:t>
      </w:r>
      <w:r w:rsidR="008912CB">
        <w:rPr>
          <w:i/>
          <w:sz w:val="24"/>
          <w:lang w:val="en-GB"/>
        </w:rPr>
        <w:t>sector</w:t>
      </w:r>
      <w:r w:rsidR="008912CB" w:rsidRPr="008C73AA">
        <w:rPr>
          <w:i/>
          <w:sz w:val="24"/>
          <w:lang w:val="en-GB"/>
        </w:rPr>
        <w:t xml:space="preserve"> </w:t>
      </w:r>
      <w:r w:rsidR="00277A5C" w:rsidRPr="008C73AA">
        <w:rPr>
          <w:i/>
          <w:sz w:val="24"/>
          <w:lang w:val="en-GB"/>
        </w:rPr>
        <w:t xml:space="preserve">in case more than one industrial </w:t>
      </w:r>
      <w:r w:rsidR="008912CB">
        <w:rPr>
          <w:i/>
          <w:sz w:val="24"/>
          <w:lang w:val="en-GB"/>
        </w:rPr>
        <w:t>sector</w:t>
      </w:r>
      <w:r w:rsidR="008912CB" w:rsidRPr="008C73AA">
        <w:rPr>
          <w:i/>
          <w:sz w:val="24"/>
          <w:lang w:val="en-GB"/>
        </w:rPr>
        <w:t xml:space="preserve"> </w:t>
      </w:r>
      <w:r w:rsidR="00277A5C" w:rsidRPr="008C73AA">
        <w:rPr>
          <w:i/>
          <w:sz w:val="24"/>
          <w:lang w:val="en-GB"/>
        </w:rPr>
        <w:t>is indicated</w:t>
      </w:r>
      <w:r w:rsidR="00F87A73" w:rsidRPr="008C73AA">
        <w:rPr>
          <w:i/>
          <w:sz w:val="24"/>
          <w:lang w:val="en-GB"/>
        </w:rPr>
        <w:t>)</w:t>
      </w:r>
    </w:p>
    <w:tbl>
      <w:tblPr>
        <w:tblW w:w="8496" w:type="dxa"/>
        <w:tblInd w:w="648" w:type="dxa"/>
        <w:tblLook w:val="04A0" w:firstRow="1" w:lastRow="0" w:firstColumn="1" w:lastColumn="0" w:noHBand="0" w:noVBand="1"/>
      </w:tblPr>
      <w:tblGrid>
        <w:gridCol w:w="360"/>
        <w:gridCol w:w="3888"/>
        <w:gridCol w:w="360"/>
        <w:gridCol w:w="3888"/>
      </w:tblGrid>
      <w:tr w:rsidR="00DF6C94" w:rsidRPr="00E52A6C" w14:paraId="3D93666C" w14:textId="1B9FE78C" w:rsidTr="00F13EA4"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60F83" w14:textId="7777777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388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5DF2B77" w14:textId="7543B8CE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sz w:val="23"/>
                <w:lang w:val="en-GB"/>
              </w:rPr>
              <w:t>Banking/Financial Market/</w:t>
            </w:r>
            <w:r>
              <w:rPr>
                <w:sz w:val="23"/>
                <w:lang w:val="en-GB"/>
              </w:rPr>
              <w:br/>
            </w:r>
            <w:r w:rsidRPr="00E52A6C">
              <w:rPr>
                <w:sz w:val="23"/>
                <w:lang w:val="en-GB"/>
              </w:rPr>
              <w:t>Fund Management/Insurance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BD80F" w14:textId="0289297C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3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6082A6AC" w14:textId="70BBFE7F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</w:rPr>
            </w:pPr>
            <w:r w:rsidRPr="00E52A6C">
              <w:rPr>
                <w:sz w:val="23"/>
                <w:lang w:val="en-GB"/>
              </w:rPr>
              <w:t>Materials</w:t>
            </w:r>
          </w:p>
        </w:tc>
      </w:tr>
      <w:tr w:rsidR="00DF6C94" w:rsidRPr="00E52A6C" w14:paraId="7FC3A3D9" w14:textId="0F40F2E6" w:rsidTr="00F13EA4"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506236" w14:textId="7777777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3888" w:type="dxa"/>
            <w:vMerge/>
            <w:tcBorders>
              <w:right w:val="single" w:sz="4" w:space="0" w:color="auto"/>
            </w:tcBorders>
          </w:tcPr>
          <w:p w14:paraId="07F2917A" w14:textId="2422BF1A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37DA5" w14:textId="63092A73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3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49B30FEF" w14:textId="3B71E8B1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sz w:val="23"/>
              </w:rPr>
              <w:t>Medical Equipment</w:t>
            </w:r>
          </w:p>
        </w:tc>
      </w:tr>
      <w:tr w:rsidR="00DF6C94" w:rsidRPr="00E52A6C" w14:paraId="07563A35" w14:textId="75772E5F" w:rsidTr="00F13EA4"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D25D9" w14:textId="7777777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181F6444" w14:textId="502E3D1E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sz w:val="23"/>
                <w:lang w:val="en-GB"/>
              </w:rPr>
              <w:t>Biotechnology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2C331" w14:textId="71AE64A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3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783AD796" w14:textId="655A002C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rFonts w:hint="eastAsia"/>
                <w:sz w:val="23"/>
                <w:lang w:val="en-GB"/>
              </w:rPr>
              <w:t>Precision Engineering</w:t>
            </w:r>
          </w:p>
        </w:tc>
      </w:tr>
      <w:tr w:rsidR="00DF6C94" w:rsidRPr="00E52A6C" w14:paraId="25B6B9FA" w14:textId="046D970C" w:rsidTr="00F13EA4"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FA904" w14:textId="7777777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31BFCA0A" w14:textId="3FF36F5C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sz w:val="23"/>
                <w:lang w:val="en-GB"/>
              </w:rPr>
              <w:t>Chinese Medicine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D8942" w14:textId="4A585A92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3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7B485D14" w14:textId="61EFE2AB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rFonts w:hint="eastAsia"/>
                <w:sz w:val="23"/>
                <w:lang w:val="en-GB"/>
              </w:rPr>
              <w:t>Printing and Publishing</w:t>
            </w:r>
          </w:p>
        </w:tc>
      </w:tr>
      <w:tr w:rsidR="00DF6C94" w:rsidRPr="00E52A6C" w14:paraId="43FA28FC" w14:textId="2227D189" w:rsidTr="00F13EA4"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B5F7D" w14:textId="7777777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797CCE10" w14:textId="0FFBADA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sz w:val="23"/>
                <w:lang w:val="en-GB"/>
              </w:rPr>
              <w:t>Construction</w:t>
            </w:r>
            <w:r w:rsidRPr="00E52A6C" w:rsidDel="00AA0392">
              <w:rPr>
                <w:sz w:val="23"/>
                <w:lang w:val="en-GB"/>
              </w:rPr>
              <w:t xml:space="preserve">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B28B8" w14:textId="3A976F4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3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6C9E459D" w14:textId="6D3C42E2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rFonts w:hint="eastAsia"/>
                <w:sz w:val="23"/>
                <w:lang w:val="en-GB"/>
              </w:rPr>
              <w:t>Professional Services</w:t>
            </w:r>
          </w:p>
        </w:tc>
      </w:tr>
      <w:tr w:rsidR="00DF6C94" w:rsidRPr="00E52A6C" w14:paraId="78CE5E10" w14:textId="0EE197DE" w:rsidTr="00F13EA4"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8868A" w14:textId="7777777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64BE6FA8" w14:textId="17E7C67A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sz w:val="23"/>
                <w:lang w:val="en-GB"/>
              </w:rPr>
              <w:t>Electrical and Electronic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6203E" w14:textId="5E94C145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3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7F8BCEA0" w14:textId="37DBF889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rFonts w:hint="eastAsia"/>
                <w:sz w:val="23"/>
                <w:lang w:val="en-GB"/>
              </w:rPr>
              <w:t>Real Estate/Property</w:t>
            </w:r>
            <w:r w:rsidRPr="00E52A6C">
              <w:rPr>
                <w:sz w:val="23"/>
                <w:lang w:val="en-GB"/>
              </w:rPr>
              <w:t xml:space="preserve"> Management</w:t>
            </w:r>
          </w:p>
        </w:tc>
      </w:tr>
      <w:tr w:rsidR="00DF6C94" w:rsidRPr="00E52A6C" w14:paraId="27EF800E" w14:textId="3182CC0F" w:rsidTr="00F13EA4"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C5DF4" w14:textId="7777777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0FFAE9FE" w14:textId="25DC4E9C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sz w:val="23"/>
                <w:lang w:val="en-GB"/>
              </w:rPr>
              <w:t>Energy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5128A" w14:textId="0BC7630A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3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01DB1FB7" w14:textId="220A010D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rFonts w:hint="eastAsia"/>
                <w:sz w:val="23"/>
                <w:lang w:val="en-GB"/>
              </w:rPr>
              <w:t>Tele</w:t>
            </w:r>
            <w:r w:rsidRPr="00E52A6C">
              <w:rPr>
                <w:sz w:val="23"/>
                <w:lang w:val="en-GB"/>
              </w:rPr>
              <w:t>communications</w:t>
            </w:r>
          </w:p>
        </w:tc>
      </w:tr>
      <w:tr w:rsidR="00DF6C94" w:rsidRPr="00E52A6C" w14:paraId="7FA5B668" w14:textId="4E5C4ECD" w:rsidTr="00F13EA4"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C1952" w14:textId="7777777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4FEE2F9F" w14:textId="7A342F0E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sz w:val="23"/>
                <w:lang w:val="en-GB"/>
              </w:rPr>
              <w:t>Environmental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85029" w14:textId="7B2F2A7B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3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4647E577" w14:textId="23B1C480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sz w:val="23"/>
                <w:lang w:val="en-GB"/>
              </w:rPr>
              <w:t>Testing and Certification</w:t>
            </w:r>
          </w:p>
        </w:tc>
      </w:tr>
      <w:tr w:rsidR="00DF6C94" w:rsidRPr="00E52A6C" w14:paraId="094B72C7" w14:textId="4F3AF2A7" w:rsidTr="00F13EA4"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7DD31" w14:textId="7777777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0DA836D0" w14:textId="66833605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sz w:val="23"/>
                <w:lang w:val="en-GB"/>
              </w:rPr>
              <w:t>Food and Beverage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99BEB" w14:textId="5B7DA532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3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237BC424" w14:textId="4C7699CB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rFonts w:hint="eastAsia"/>
                <w:sz w:val="23"/>
                <w:lang w:val="en-GB"/>
              </w:rPr>
              <w:t>Textiles/Clothing/Footwear</w:t>
            </w:r>
          </w:p>
        </w:tc>
      </w:tr>
      <w:tr w:rsidR="00DF6C94" w:rsidRPr="00E52A6C" w14:paraId="41BD9104" w14:textId="5E2059E4" w:rsidTr="00F13EA4"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9C8C9" w14:textId="7777777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563170B4" w14:textId="39902AE5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sz w:val="23"/>
                <w:lang w:val="en-GB"/>
              </w:rPr>
              <w:t>General (Cross Sectors)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5A70A" w14:textId="7E375A62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3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1A255E3E" w14:textId="004B5FCD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rFonts w:hint="eastAsia"/>
                <w:sz w:val="23"/>
                <w:lang w:val="en-GB"/>
              </w:rPr>
              <w:t>Tourism</w:t>
            </w:r>
          </w:p>
        </w:tc>
      </w:tr>
      <w:tr w:rsidR="00DF6C94" w:rsidRPr="00E52A6C" w14:paraId="5AF826BD" w14:textId="269D1EE8" w:rsidTr="00F13EA4"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3A303" w14:textId="7777777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49F87047" w14:textId="79207529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sz w:val="23"/>
                <w:lang w:val="en-GB"/>
              </w:rPr>
              <w:t>Import and Export Trade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63E04" w14:textId="2C935F08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3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74B76E77" w14:textId="4F01D069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72"/>
              <w:rPr>
                <w:sz w:val="23"/>
                <w:lang w:val="en-GB"/>
              </w:rPr>
            </w:pPr>
            <w:r w:rsidRPr="00E52A6C">
              <w:rPr>
                <w:rFonts w:hint="eastAsia"/>
                <w:sz w:val="23"/>
                <w:lang w:val="en-GB"/>
              </w:rPr>
              <w:t>Transportation</w:t>
            </w:r>
          </w:p>
        </w:tc>
      </w:tr>
      <w:tr w:rsidR="00DF6C94" w:rsidRPr="00E52A6C" w14:paraId="79E1890F" w14:textId="3C15B04F" w:rsidTr="00F13EA4"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D25DE" w14:textId="7777777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30244115" w14:textId="35C4DCD1" w:rsidR="00DF6C94" w:rsidRPr="00E52A6C" w:rsidRDefault="00DF6C94" w:rsidP="00DF6C94">
            <w:pPr>
              <w:widowControl/>
              <w:overflowPunct w:val="0"/>
              <w:snapToGrid w:val="0"/>
              <w:spacing w:before="20" w:after="20"/>
              <w:ind w:left="72"/>
              <w:rPr>
                <w:sz w:val="23"/>
                <w:lang w:val="en-GB"/>
              </w:rPr>
            </w:pPr>
            <w:r w:rsidRPr="00E52A6C">
              <w:rPr>
                <w:sz w:val="23"/>
                <w:lang w:val="en-GB"/>
              </w:rPr>
              <w:t>Information Technology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39297" w14:textId="2CB19272" w:rsidR="00DF6C94" w:rsidRPr="00E52A6C" w:rsidRDefault="00DF6C94" w:rsidP="00DF6C94">
            <w:pPr>
              <w:widowControl/>
              <w:overflowPunct w:val="0"/>
              <w:snapToGrid w:val="0"/>
              <w:spacing w:before="20" w:after="20"/>
              <w:jc w:val="center"/>
              <w:rPr>
                <w:sz w:val="23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2719A1E4" w14:textId="4E1D8564" w:rsidR="00DF6C94" w:rsidRPr="00E52A6C" w:rsidRDefault="00DF6C94" w:rsidP="00DF6C94">
            <w:pPr>
              <w:widowControl/>
              <w:overflowPunct w:val="0"/>
              <w:snapToGrid w:val="0"/>
              <w:spacing w:before="20" w:after="20"/>
              <w:ind w:left="72"/>
              <w:rPr>
                <w:sz w:val="23"/>
                <w:lang w:val="en-GB"/>
              </w:rPr>
            </w:pPr>
            <w:r w:rsidRPr="00E52A6C">
              <w:rPr>
                <w:rFonts w:hint="eastAsia"/>
                <w:sz w:val="23"/>
                <w:lang w:val="en-GB"/>
              </w:rPr>
              <w:t>Wholesale and Retail</w:t>
            </w:r>
          </w:p>
        </w:tc>
      </w:tr>
      <w:tr w:rsidR="00DF6C94" w:rsidRPr="00E52A6C" w14:paraId="3A88C54C" w14:textId="1D645D7B" w:rsidTr="00F13EA4">
        <w:trPr>
          <w:trHeight w:val="178"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6664B" w14:textId="7777777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388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CC7DD7D" w14:textId="5142877B" w:rsidR="00DF6C94" w:rsidRPr="00E52A6C" w:rsidRDefault="00DF6C94" w:rsidP="00DF6C94">
            <w:pPr>
              <w:widowControl/>
              <w:overflowPunct w:val="0"/>
              <w:snapToGrid w:val="0"/>
              <w:spacing w:before="20" w:after="20"/>
              <w:ind w:left="72"/>
              <w:rPr>
                <w:sz w:val="23"/>
                <w:lang w:val="en-GB"/>
              </w:rPr>
            </w:pPr>
            <w:r w:rsidRPr="00E52A6C">
              <w:rPr>
                <w:sz w:val="23"/>
                <w:lang w:val="en-GB"/>
              </w:rPr>
              <w:t>Logistics and Communication</w:t>
            </w:r>
            <w:r>
              <w:rPr>
                <w:sz w:val="23"/>
                <w:lang w:val="en-GB"/>
              </w:rPr>
              <w:br/>
            </w:r>
            <w:r w:rsidRPr="00E52A6C">
              <w:rPr>
                <w:sz w:val="23"/>
                <w:lang w:val="en-GB"/>
              </w:rPr>
              <w:t>Technologie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4C969" w14:textId="334BDF67" w:rsidR="00DF6C94" w:rsidRPr="00E52A6C" w:rsidRDefault="00DF6C94" w:rsidP="00DF6C94">
            <w:pPr>
              <w:widowControl/>
              <w:overflowPunct w:val="0"/>
              <w:snapToGrid w:val="0"/>
              <w:spacing w:before="20" w:after="20"/>
              <w:jc w:val="center"/>
              <w:rPr>
                <w:sz w:val="23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2E62ED42" w14:textId="2B30EF07" w:rsidR="00DF6C94" w:rsidRPr="00E52A6C" w:rsidRDefault="00DF6C94" w:rsidP="00DF6C94">
            <w:pPr>
              <w:widowControl/>
              <w:overflowPunct w:val="0"/>
              <w:snapToGrid w:val="0"/>
              <w:spacing w:before="20" w:after="20"/>
              <w:ind w:left="72"/>
              <w:rPr>
                <w:sz w:val="23"/>
                <w:lang w:val="en-GB"/>
              </w:rPr>
            </w:pPr>
            <w:r w:rsidRPr="00E52A6C">
              <w:rPr>
                <w:rFonts w:hint="eastAsia"/>
                <w:sz w:val="23"/>
                <w:lang w:val="en-GB"/>
              </w:rPr>
              <w:t>Others (please specify)</w:t>
            </w:r>
            <w:r w:rsidRPr="00E52A6C">
              <w:rPr>
                <w:sz w:val="23"/>
                <w:lang w:val="en-GB"/>
              </w:rPr>
              <w:t>:</w:t>
            </w:r>
          </w:p>
        </w:tc>
      </w:tr>
      <w:tr w:rsidR="00DF6C94" w:rsidRPr="00E52A6C" w14:paraId="50F793C9" w14:textId="77777777" w:rsidTr="00F13EA4">
        <w:trPr>
          <w:trHeight w:val="177"/>
        </w:trPr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0AFD83" w14:textId="7777777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3888" w:type="dxa"/>
            <w:vMerge/>
            <w:tcBorders>
              <w:left w:val="nil"/>
            </w:tcBorders>
          </w:tcPr>
          <w:p w14:paraId="13AC7345" w14:textId="77777777" w:rsidR="00DF6C94" w:rsidRPr="00E52A6C" w:rsidRDefault="00DF6C94" w:rsidP="00DF6C94">
            <w:pPr>
              <w:widowControl/>
              <w:overflowPunct w:val="0"/>
              <w:snapToGrid w:val="0"/>
              <w:spacing w:before="20" w:after="20"/>
              <w:ind w:left="72"/>
              <w:rPr>
                <w:sz w:val="23"/>
                <w:lang w:val="en-GB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14:paraId="59CEC81A" w14:textId="77777777" w:rsidR="00DF6C94" w:rsidRPr="00E52A6C" w:rsidRDefault="00DF6C94" w:rsidP="00DF6C94">
            <w:pPr>
              <w:widowControl/>
              <w:overflowPunct w:val="0"/>
              <w:snapToGrid w:val="0"/>
              <w:spacing w:before="20" w:after="20"/>
              <w:jc w:val="center"/>
              <w:rPr>
                <w:sz w:val="23"/>
                <w:lang w:val="en-GB"/>
              </w:rPr>
            </w:pPr>
          </w:p>
        </w:tc>
        <w:tc>
          <w:tcPr>
            <w:tcW w:w="3888" w:type="dxa"/>
            <w:tcBorders>
              <w:left w:val="nil"/>
              <w:bottom w:val="single" w:sz="4" w:space="0" w:color="auto"/>
            </w:tcBorders>
          </w:tcPr>
          <w:p w14:paraId="6CDF6376" w14:textId="77777777" w:rsidR="00DF6C94" w:rsidRPr="00E52A6C" w:rsidRDefault="00DF6C94" w:rsidP="00DF6C94">
            <w:pPr>
              <w:widowControl/>
              <w:overflowPunct w:val="0"/>
              <w:snapToGrid w:val="0"/>
              <w:spacing w:before="20" w:after="20"/>
              <w:ind w:left="72"/>
              <w:rPr>
                <w:sz w:val="23"/>
                <w:lang w:val="en-GB"/>
              </w:rPr>
            </w:pPr>
          </w:p>
        </w:tc>
      </w:tr>
      <w:tr w:rsidR="00DF6C94" w:rsidRPr="00E52A6C" w14:paraId="6D4C9A84" w14:textId="77777777" w:rsidTr="00F13EA4"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FC37D" w14:textId="77777777" w:rsidR="00DF6C94" w:rsidRPr="00E52A6C" w:rsidRDefault="00DF6C94" w:rsidP="00DF6C94">
            <w:pPr>
              <w:pStyle w:val="ListParagraph"/>
              <w:widowControl/>
              <w:overflowPunct w:val="0"/>
              <w:snapToGrid w:val="0"/>
              <w:spacing w:before="20" w:after="20"/>
              <w:ind w:leftChars="0" w:left="0"/>
              <w:jc w:val="center"/>
              <w:rPr>
                <w:sz w:val="24"/>
                <w:lang w:val="en-GB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0F983E80" w14:textId="3FE48C36" w:rsidR="00DF6C94" w:rsidRPr="00E52A6C" w:rsidRDefault="00DF6C94" w:rsidP="00DF6C94">
            <w:pPr>
              <w:widowControl/>
              <w:overflowPunct w:val="0"/>
              <w:snapToGrid w:val="0"/>
              <w:spacing w:before="20" w:after="20"/>
              <w:ind w:left="72"/>
              <w:rPr>
                <w:sz w:val="23"/>
                <w:lang w:val="en-GB"/>
              </w:rPr>
            </w:pPr>
            <w:r w:rsidRPr="00E52A6C">
              <w:rPr>
                <w:sz w:val="23"/>
                <w:lang w:val="en-GB"/>
              </w:rPr>
              <w:t>Manufacturing Engineering</w:t>
            </w:r>
          </w:p>
        </w:tc>
        <w:tc>
          <w:tcPr>
            <w:tcW w:w="360" w:type="dxa"/>
          </w:tcPr>
          <w:p w14:paraId="5EA28067" w14:textId="77777777" w:rsidR="00DF6C94" w:rsidRPr="00E52A6C" w:rsidRDefault="00DF6C94" w:rsidP="002263EE">
            <w:pPr>
              <w:widowControl/>
              <w:overflowPunct w:val="0"/>
              <w:snapToGrid w:val="0"/>
              <w:spacing w:before="20" w:after="20"/>
              <w:rPr>
                <w:sz w:val="24"/>
                <w:lang w:val="en-GB"/>
              </w:rPr>
            </w:pPr>
          </w:p>
        </w:tc>
        <w:tc>
          <w:tcPr>
            <w:tcW w:w="388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B24C956" w14:textId="77777777" w:rsidR="00DF6C94" w:rsidRPr="00E52A6C" w:rsidRDefault="00DF6C94" w:rsidP="00DF6C94">
            <w:pPr>
              <w:widowControl/>
              <w:overflowPunct w:val="0"/>
              <w:snapToGrid w:val="0"/>
              <w:spacing w:before="20" w:after="20"/>
              <w:ind w:left="72"/>
              <w:rPr>
                <w:sz w:val="23"/>
                <w:lang w:val="en-GB"/>
              </w:rPr>
            </w:pPr>
          </w:p>
        </w:tc>
      </w:tr>
    </w:tbl>
    <w:p w14:paraId="3867FA06" w14:textId="77777777" w:rsidR="00897380" w:rsidRPr="008C73AA" w:rsidRDefault="00D129FA" w:rsidP="003359D1">
      <w:pPr>
        <w:keepNext/>
        <w:widowControl/>
        <w:numPr>
          <w:ilvl w:val="0"/>
          <w:numId w:val="5"/>
        </w:numPr>
        <w:overflowPunct w:val="0"/>
        <w:snapToGrid w:val="0"/>
        <w:spacing w:after="240"/>
        <w:ind w:left="547" w:hanging="547"/>
        <w:rPr>
          <w:rFonts w:eastAsia="SimSun"/>
          <w:i/>
          <w:szCs w:val="26"/>
          <w:lang w:val="en-GB" w:eastAsia="zh-CN"/>
        </w:rPr>
      </w:pPr>
      <w:r w:rsidRPr="00EB0847">
        <w:rPr>
          <w:rFonts w:eastAsia="SimSun"/>
          <w:szCs w:val="26"/>
          <w:lang w:val="en-GB" w:eastAsia="zh-CN"/>
        </w:rPr>
        <w:br w:type="page"/>
      </w:r>
      <w:r w:rsidR="00530388" w:rsidRPr="008C73AA">
        <w:rPr>
          <w:rFonts w:eastAsia="SimSun"/>
          <w:b/>
          <w:szCs w:val="26"/>
          <w:lang w:val="en-GB" w:eastAsia="zh-CN"/>
        </w:rPr>
        <w:lastRenderedPageBreak/>
        <w:t>Brief Description of Business</w:t>
      </w:r>
      <w:r w:rsidR="003B0307" w:rsidRPr="008C73AA">
        <w:rPr>
          <w:rFonts w:eastAsia="SimSun"/>
          <w:b/>
          <w:szCs w:val="26"/>
          <w:lang w:val="en-GB" w:eastAsia="zh-CN"/>
        </w:rPr>
        <w:t xml:space="preserve"> </w:t>
      </w:r>
      <w:r w:rsidR="00FC5F0B" w:rsidRPr="008C73AA">
        <w:rPr>
          <w:rFonts w:eastAsia="SimSun"/>
          <w:i/>
          <w:szCs w:val="26"/>
          <w:lang w:val="en-GB" w:eastAsia="zh-CN"/>
        </w:rPr>
        <w:t>(Please add separate sheet(s) if necessary)</w:t>
      </w:r>
    </w:p>
    <w:p w14:paraId="41A80C26" w14:textId="0E249B47" w:rsidR="006E69B1" w:rsidRPr="002067D1" w:rsidRDefault="00897380" w:rsidP="00D93715">
      <w:pPr>
        <w:keepNext/>
        <w:widowControl/>
        <w:overflowPunct w:val="0"/>
        <w:snapToGrid w:val="0"/>
        <w:spacing w:after="240"/>
        <w:ind w:left="547"/>
        <w:rPr>
          <w:i/>
          <w:szCs w:val="26"/>
        </w:rPr>
      </w:pPr>
      <w:r w:rsidRPr="008C73AA">
        <w:rPr>
          <w:i/>
          <w:szCs w:val="26"/>
          <w:lang w:val="en-GB"/>
        </w:rPr>
        <w:t>(</w:t>
      </w:r>
      <w:r w:rsidR="007A0683" w:rsidRPr="008C73AA">
        <w:rPr>
          <w:i/>
          <w:szCs w:val="26"/>
          <w:lang w:val="en-GB"/>
        </w:rPr>
        <w:t>For a</w:t>
      </w:r>
      <w:r w:rsidRPr="008C73AA">
        <w:rPr>
          <w:i/>
          <w:szCs w:val="26"/>
          <w:lang w:val="en-GB"/>
        </w:rPr>
        <w:t xml:space="preserve">pplicant applying for the </w:t>
      </w:r>
      <w:r w:rsidRPr="008C73AA">
        <w:rPr>
          <w:i/>
          <w:szCs w:val="26"/>
          <w:u w:val="single"/>
          <w:lang w:val="en-GB"/>
        </w:rPr>
        <w:t>first year</w:t>
      </w:r>
      <w:r w:rsidRPr="008C73AA">
        <w:rPr>
          <w:i/>
          <w:szCs w:val="26"/>
          <w:lang w:val="en-GB"/>
        </w:rPr>
        <w:t xml:space="preserve"> TSSSU</w:t>
      </w:r>
      <w:r w:rsidR="0004261A">
        <w:rPr>
          <w:i/>
          <w:szCs w:val="26"/>
          <w:lang w:val="en-GB"/>
        </w:rPr>
        <w:noBreakHyphen/>
      </w:r>
      <w:r w:rsidR="00E95BB8" w:rsidRPr="00E95BB8">
        <w:rPr>
          <w:i/>
          <w:szCs w:val="26"/>
          <w:lang w:val="en-GB"/>
        </w:rPr>
        <w:t>O</w:t>
      </w:r>
      <w:r w:rsidRPr="008C73AA">
        <w:rPr>
          <w:i/>
          <w:szCs w:val="26"/>
          <w:lang w:val="en-GB"/>
        </w:rPr>
        <w:t xml:space="preserve"> </w:t>
      </w:r>
      <w:r w:rsidR="00842453">
        <w:rPr>
          <w:i/>
          <w:szCs w:val="26"/>
          <w:lang w:val="en-GB"/>
        </w:rPr>
        <w:t xml:space="preserve">/ TSSSU+ </w:t>
      </w:r>
      <w:r w:rsidRPr="008C73AA">
        <w:rPr>
          <w:i/>
          <w:szCs w:val="26"/>
          <w:lang w:val="en-GB"/>
        </w:rPr>
        <w:t xml:space="preserve">funding, please </w:t>
      </w:r>
      <w:r w:rsidRPr="002067D1">
        <w:rPr>
          <w:i/>
          <w:szCs w:val="26"/>
          <w:lang w:val="en-GB"/>
        </w:rPr>
        <w:t>complete Section</w:t>
      </w:r>
      <w:r w:rsidR="008F101B" w:rsidRPr="002067D1">
        <w:rPr>
          <w:i/>
          <w:szCs w:val="26"/>
          <w:lang w:val="en-GB"/>
        </w:rPr>
        <w:t>s</w:t>
      </w:r>
      <w:r w:rsidRPr="002067D1">
        <w:rPr>
          <w:i/>
          <w:szCs w:val="26"/>
          <w:lang w:val="en-GB"/>
        </w:rPr>
        <w:t> B(3)(a) and (3)(c) below.  For applicant applying for</w:t>
      </w:r>
      <w:r w:rsidRPr="008C73AA">
        <w:rPr>
          <w:i/>
          <w:szCs w:val="26"/>
          <w:lang w:val="en-GB"/>
        </w:rPr>
        <w:t xml:space="preserve"> </w:t>
      </w:r>
      <w:r w:rsidRPr="002067D1">
        <w:rPr>
          <w:i/>
          <w:szCs w:val="26"/>
          <w:lang w:val="en-GB"/>
        </w:rPr>
        <w:t>continued TSSSU</w:t>
      </w:r>
      <w:r w:rsidR="0004261A" w:rsidRPr="002067D1">
        <w:rPr>
          <w:i/>
          <w:szCs w:val="26"/>
          <w:lang w:val="en-GB"/>
        </w:rPr>
        <w:noBreakHyphen/>
      </w:r>
      <w:r w:rsidR="00E95BB8" w:rsidRPr="002067D1">
        <w:rPr>
          <w:i/>
          <w:szCs w:val="26"/>
          <w:lang w:val="en-GB"/>
        </w:rPr>
        <w:t>O</w:t>
      </w:r>
      <w:r w:rsidRPr="002067D1">
        <w:rPr>
          <w:i/>
          <w:szCs w:val="26"/>
          <w:lang w:val="en-GB"/>
        </w:rPr>
        <w:t xml:space="preserve"> </w:t>
      </w:r>
      <w:r w:rsidR="00842453" w:rsidRPr="002067D1">
        <w:rPr>
          <w:i/>
          <w:szCs w:val="26"/>
          <w:lang w:val="en-GB"/>
        </w:rPr>
        <w:t xml:space="preserve">/ TSSSU+ </w:t>
      </w:r>
      <w:r w:rsidRPr="002067D1">
        <w:rPr>
          <w:i/>
          <w:szCs w:val="26"/>
          <w:lang w:val="en-GB"/>
        </w:rPr>
        <w:t xml:space="preserve">funding, please complete </w:t>
      </w:r>
      <w:r w:rsidRPr="002067D1">
        <w:rPr>
          <w:i/>
          <w:szCs w:val="26"/>
        </w:rPr>
        <w:t>Section</w:t>
      </w:r>
      <w:r w:rsidR="00A4712E" w:rsidRPr="002067D1">
        <w:rPr>
          <w:i/>
          <w:szCs w:val="26"/>
        </w:rPr>
        <w:t>s</w:t>
      </w:r>
      <w:r w:rsidRPr="002067D1">
        <w:rPr>
          <w:i/>
          <w:szCs w:val="26"/>
        </w:rPr>
        <w:t> B</w:t>
      </w:r>
      <w:r w:rsidRPr="002067D1">
        <w:rPr>
          <w:i/>
          <w:szCs w:val="26"/>
          <w:lang w:val="en-GB"/>
        </w:rPr>
        <w:t xml:space="preserve">(3)(b) and </w:t>
      </w:r>
      <w:r w:rsidR="004D4BFA">
        <w:rPr>
          <w:i/>
          <w:szCs w:val="26"/>
          <w:lang w:val="en-GB"/>
        </w:rPr>
        <w:t>(3)</w:t>
      </w:r>
      <w:r w:rsidRPr="002067D1">
        <w:rPr>
          <w:i/>
          <w:szCs w:val="26"/>
          <w:lang w:val="en-GB"/>
        </w:rPr>
        <w:t>(c).</w:t>
      </w:r>
      <w:r w:rsidRPr="002067D1">
        <w:rPr>
          <w:i/>
          <w:szCs w:val="26"/>
        </w:rPr>
        <w:t>)</w:t>
      </w:r>
    </w:p>
    <w:p w14:paraId="53EFCBA8" w14:textId="208FD208" w:rsidR="0073438B" w:rsidRPr="008C73AA" w:rsidRDefault="00B6052A" w:rsidP="00D93715">
      <w:pPr>
        <w:pStyle w:val="ListParagraph"/>
        <w:keepNext/>
        <w:widowControl/>
        <w:numPr>
          <w:ilvl w:val="0"/>
          <w:numId w:val="8"/>
        </w:numPr>
        <w:overflowPunct w:val="0"/>
        <w:snapToGrid w:val="0"/>
        <w:spacing w:after="240"/>
        <w:ind w:leftChars="0" w:left="1080" w:hanging="547"/>
        <w:rPr>
          <w:rFonts w:eastAsia="標楷體"/>
          <w:kern w:val="0"/>
          <w:szCs w:val="26"/>
          <w:lang w:val="en-GB"/>
        </w:rPr>
      </w:pPr>
      <w:r w:rsidRPr="008C73AA">
        <w:rPr>
          <w:i/>
          <w:szCs w:val="26"/>
          <w:lang w:val="en-GB"/>
        </w:rPr>
        <w:t xml:space="preserve">(Applicant applying for the </w:t>
      </w:r>
      <w:r w:rsidRPr="008C73AA">
        <w:rPr>
          <w:i/>
          <w:szCs w:val="26"/>
          <w:u w:val="single"/>
          <w:lang w:val="en-GB"/>
        </w:rPr>
        <w:t>first year</w:t>
      </w:r>
      <w:r w:rsidRPr="008C73AA">
        <w:rPr>
          <w:i/>
          <w:szCs w:val="26"/>
          <w:lang w:val="en-GB"/>
        </w:rPr>
        <w:t xml:space="preserve"> TSSSU</w:t>
      </w:r>
      <w:r w:rsidR="0004261A">
        <w:rPr>
          <w:i/>
          <w:szCs w:val="26"/>
          <w:lang w:val="en-GB"/>
        </w:rPr>
        <w:noBreakHyphen/>
      </w:r>
      <w:r w:rsidR="00E95BB8" w:rsidRPr="00E95BB8">
        <w:rPr>
          <w:i/>
          <w:szCs w:val="26"/>
          <w:lang w:val="en-GB"/>
        </w:rPr>
        <w:t>O</w:t>
      </w:r>
      <w:r w:rsidRPr="008C73AA">
        <w:rPr>
          <w:i/>
          <w:szCs w:val="26"/>
          <w:lang w:val="en-GB"/>
        </w:rPr>
        <w:t xml:space="preserve"> </w:t>
      </w:r>
      <w:r w:rsidR="00842453">
        <w:rPr>
          <w:i/>
          <w:szCs w:val="26"/>
          <w:lang w:val="en-GB"/>
        </w:rPr>
        <w:t xml:space="preserve">/ TSSSU+ </w:t>
      </w:r>
      <w:r w:rsidRPr="008C73AA">
        <w:rPr>
          <w:i/>
          <w:szCs w:val="26"/>
          <w:lang w:val="en-GB"/>
        </w:rPr>
        <w:t>funding)</w:t>
      </w:r>
    </w:p>
    <w:p w14:paraId="450662F5" w14:textId="78A90FDC" w:rsidR="00530388" w:rsidRPr="008C73AA" w:rsidRDefault="00BF671C" w:rsidP="00D93715">
      <w:pPr>
        <w:pStyle w:val="ListParagraph"/>
        <w:keepNext/>
        <w:widowControl/>
        <w:numPr>
          <w:ilvl w:val="0"/>
          <w:numId w:val="9"/>
        </w:numPr>
        <w:tabs>
          <w:tab w:val="left" w:pos="1620"/>
        </w:tabs>
        <w:overflowPunct w:val="0"/>
        <w:snapToGrid w:val="0"/>
        <w:spacing w:after="240"/>
        <w:ind w:leftChars="0" w:left="1620" w:hanging="547"/>
        <w:rPr>
          <w:rFonts w:eastAsia="標楷體"/>
          <w:kern w:val="0"/>
          <w:szCs w:val="26"/>
          <w:lang w:val="en-GB"/>
        </w:rPr>
      </w:pPr>
      <w:r w:rsidRPr="008C73AA">
        <w:rPr>
          <w:rFonts w:eastAsia="SimSun"/>
          <w:szCs w:val="26"/>
          <w:lang w:val="en-GB" w:eastAsia="zh-CN"/>
        </w:rPr>
        <w:t>o</w:t>
      </w:r>
      <w:r w:rsidR="00530388" w:rsidRPr="008C73AA">
        <w:rPr>
          <w:rFonts w:eastAsia="SimSun" w:hint="eastAsia"/>
          <w:szCs w:val="26"/>
          <w:lang w:val="en-GB" w:eastAsia="zh-CN"/>
        </w:rPr>
        <w:t xml:space="preserve">verview </w:t>
      </w:r>
      <w:r w:rsidR="00951933" w:rsidRPr="008C73AA">
        <w:rPr>
          <w:rFonts w:eastAsia="SimSun"/>
          <w:szCs w:val="26"/>
          <w:lang w:val="en-GB" w:eastAsia="zh-CN"/>
        </w:rPr>
        <w:t xml:space="preserve">of the </w:t>
      </w:r>
      <w:r w:rsidRPr="008C73AA">
        <w:rPr>
          <w:rFonts w:eastAsia="SimSun"/>
          <w:szCs w:val="26"/>
          <w:lang w:val="en-GB" w:eastAsia="zh-CN"/>
        </w:rPr>
        <w:t>s</w:t>
      </w:r>
      <w:r w:rsidR="00951933" w:rsidRPr="008C73AA">
        <w:rPr>
          <w:rFonts w:eastAsia="SimSun"/>
          <w:szCs w:val="26"/>
          <w:lang w:val="en-GB" w:eastAsia="zh-CN"/>
        </w:rPr>
        <w:t>tart-up</w:t>
      </w:r>
      <w:r w:rsidR="008B6AC1" w:rsidRPr="008C73AA">
        <w:rPr>
          <w:rFonts w:eastAsia="SimSun"/>
          <w:szCs w:val="26"/>
          <w:lang w:val="en-GB" w:eastAsia="zh-CN"/>
        </w:rPr>
        <w:t>;</w:t>
      </w:r>
    </w:p>
    <w:tbl>
      <w:tblPr>
        <w:tblW w:w="7632" w:type="dxa"/>
        <w:tblInd w:w="14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32"/>
      </w:tblGrid>
      <w:tr w:rsidR="00237A99" w:rsidRPr="008C73AA" w14:paraId="6EEAFD06" w14:textId="77777777" w:rsidTr="00E90A81">
        <w:tc>
          <w:tcPr>
            <w:tcW w:w="7632" w:type="dxa"/>
            <w:tcBorders>
              <w:bottom w:val="dotted" w:sz="4" w:space="0" w:color="auto"/>
            </w:tcBorders>
          </w:tcPr>
          <w:p w14:paraId="3DBF4C9D" w14:textId="28CF6E1A" w:rsidR="00A4712E" w:rsidRPr="00A4712E" w:rsidRDefault="00336E33" w:rsidP="00CA03D7">
            <w:pPr>
              <w:widowControl/>
              <w:overflowPunct w:val="0"/>
              <w:snapToGrid w:val="0"/>
              <w:rPr>
                <w:i/>
                <w:sz w:val="24"/>
              </w:rPr>
            </w:pPr>
            <w:r w:rsidRPr="008C73AA">
              <w:rPr>
                <w:rFonts w:hint="eastAsia"/>
                <w:i/>
                <w:sz w:val="24"/>
              </w:rPr>
              <w:t xml:space="preserve">(in Chinese) (Not more than </w:t>
            </w:r>
            <w:r w:rsidRPr="008C73AA">
              <w:rPr>
                <w:i/>
                <w:sz w:val="24"/>
              </w:rPr>
              <w:t>200</w:t>
            </w:r>
            <w:r w:rsidRPr="008C73AA">
              <w:rPr>
                <w:rFonts w:hint="eastAsia"/>
                <w:i/>
                <w:sz w:val="24"/>
              </w:rPr>
              <w:t xml:space="preserve"> words)</w:t>
            </w:r>
          </w:p>
        </w:tc>
      </w:tr>
      <w:tr w:rsidR="00A4712E" w:rsidRPr="008C73AA" w14:paraId="21BA32B2" w14:textId="77777777" w:rsidTr="00E90A81">
        <w:tc>
          <w:tcPr>
            <w:tcW w:w="7632" w:type="dxa"/>
            <w:tcBorders>
              <w:top w:val="dotted" w:sz="4" w:space="0" w:color="auto"/>
              <w:bottom w:val="dashed" w:sz="4" w:space="0" w:color="auto"/>
            </w:tcBorders>
          </w:tcPr>
          <w:p w14:paraId="580D3375" w14:textId="77777777" w:rsidR="00A4712E" w:rsidRDefault="00A4712E" w:rsidP="00CA03D7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5DC33149" w14:textId="77777777" w:rsidR="00A4712E" w:rsidRDefault="00A4712E" w:rsidP="00CA03D7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425B9BF6" w14:textId="77777777" w:rsidR="00A4712E" w:rsidRDefault="00A4712E" w:rsidP="00CA03D7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0A0CA247" w14:textId="0591B865" w:rsidR="00A4712E" w:rsidRPr="00A4712E" w:rsidRDefault="00A4712E" w:rsidP="00CA03D7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</w:tc>
      </w:tr>
      <w:tr w:rsidR="00A4712E" w:rsidRPr="008C73AA" w14:paraId="5FB32292" w14:textId="77777777" w:rsidTr="00E90A81">
        <w:tc>
          <w:tcPr>
            <w:tcW w:w="7632" w:type="dxa"/>
            <w:tcBorders>
              <w:top w:val="dashed" w:sz="4" w:space="0" w:color="auto"/>
              <w:bottom w:val="dotted" w:sz="4" w:space="0" w:color="auto"/>
            </w:tcBorders>
          </w:tcPr>
          <w:p w14:paraId="4CD342B6" w14:textId="08C00A0F" w:rsidR="00A4712E" w:rsidRPr="008C73AA" w:rsidRDefault="00A4712E" w:rsidP="00CA03D7">
            <w:pPr>
              <w:widowControl/>
              <w:overflowPunct w:val="0"/>
              <w:snapToGrid w:val="0"/>
              <w:rPr>
                <w:i/>
                <w:sz w:val="24"/>
              </w:rPr>
            </w:pPr>
            <w:r w:rsidRPr="008C73AA">
              <w:rPr>
                <w:rFonts w:hint="eastAsia"/>
                <w:i/>
                <w:sz w:val="24"/>
              </w:rPr>
              <w:t xml:space="preserve">(in </w:t>
            </w:r>
            <w:r w:rsidRPr="008C73AA">
              <w:rPr>
                <w:i/>
                <w:sz w:val="24"/>
              </w:rPr>
              <w:t>English</w:t>
            </w:r>
            <w:r w:rsidRPr="008C73AA">
              <w:rPr>
                <w:rFonts w:hint="eastAsia"/>
                <w:i/>
                <w:sz w:val="24"/>
              </w:rPr>
              <w:t xml:space="preserve">) (Not more than </w:t>
            </w:r>
            <w:r w:rsidRPr="008C73AA">
              <w:rPr>
                <w:i/>
                <w:sz w:val="24"/>
              </w:rPr>
              <w:t>15</w:t>
            </w:r>
            <w:r w:rsidRPr="008C73AA">
              <w:rPr>
                <w:rFonts w:hint="eastAsia"/>
                <w:i/>
                <w:sz w:val="24"/>
              </w:rPr>
              <w:t>0 words)</w:t>
            </w:r>
          </w:p>
        </w:tc>
      </w:tr>
      <w:tr w:rsidR="00A4712E" w:rsidRPr="008C73AA" w14:paraId="1C832B8C" w14:textId="77777777" w:rsidTr="00E90A81">
        <w:tc>
          <w:tcPr>
            <w:tcW w:w="7632" w:type="dxa"/>
            <w:tcBorders>
              <w:top w:val="dotted" w:sz="4" w:space="0" w:color="auto"/>
            </w:tcBorders>
          </w:tcPr>
          <w:p w14:paraId="384BE99D" w14:textId="77777777" w:rsidR="00A4712E" w:rsidRDefault="00A4712E" w:rsidP="00CA03D7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3D1D2924" w14:textId="77777777" w:rsidR="00A4712E" w:rsidRDefault="00A4712E" w:rsidP="00CA03D7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0DD60C0F" w14:textId="77777777" w:rsidR="00A4712E" w:rsidRDefault="00A4712E" w:rsidP="00CA03D7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1C62FCA6" w14:textId="33242CC3" w:rsidR="00A4712E" w:rsidRPr="008C73AA" w:rsidRDefault="00A4712E" w:rsidP="00CA03D7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</w:tc>
      </w:tr>
    </w:tbl>
    <w:p w14:paraId="6EA95B68" w14:textId="7C606F17" w:rsidR="007520B2" w:rsidRDefault="007520B2" w:rsidP="00D93715">
      <w:pPr>
        <w:keepNext/>
        <w:widowControl/>
        <w:numPr>
          <w:ilvl w:val="0"/>
          <w:numId w:val="10"/>
        </w:numPr>
        <w:tabs>
          <w:tab w:val="left" w:pos="1620"/>
        </w:tabs>
        <w:snapToGrid w:val="0"/>
        <w:spacing w:before="240" w:after="240"/>
        <w:ind w:left="1627" w:hanging="547"/>
        <w:rPr>
          <w:rFonts w:eastAsia="SimSun"/>
          <w:szCs w:val="26"/>
          <w:lang w:val="en-GB" w:eastAsia="zh-CN"/>
        </w:rPr>
      </w:pPr>
      <w:r w:rsidRPr="008C73AA">
        <w:rPr>
          <w:rFonts w:eastAsia="SimSun"/>
          <w:szCs w:val="26"/>
          <w:lang w:val="en-GB" w:eastAsia="zh-CN"/>
        </w:rPr>
        <w:t>technology(</w:t>
      </w:r>
      <w:proofErr w:type="spellStart"/>
      <w:r w:rsidRPr="008C73AA">
        <w:rPr>
          <w:rFonts w:eastAsia="SimSun"/>
          <w:szCs w:val="26"/>
          <w:lang w:val="en-GB" w:eastAsia="zh-CN"/>
        </w:rPr>
        <w:t>ies</w:t>
      </w:r>
      <w:proofErr w:type="spellEnd"/>
      <w:r w:rsidRPr="008C73AA">
        <w:rPr>
          <w:rFonts w:eastAsia="SimSun"/>
          <w:szCs w:val="26"/>
          <w:lang w:val="en-GB" w:eastAsia="zh-CN"/>
        </w:rPr>
        <w:t>) involved;</w:t>
      </w:r>
    </w:p>
    <w:tbl>
      <w:tblPr>
        <w:tblW w:w="7632" w:type="dxa"/>
        <w:tblInd w:w="14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32"/>
      </w:tblGrid>
      <w:tr w:rsidR="00CA03D7" w:rsidRPr="008C73AA" w14:paraId="241786E4" w14:textId="77777777" w:rsidTr="00E90A81">
        <w:tc>
          <w:tcPr>
            <w:tcW w:w="7632" w:type="dxa"/>
            <w:tcBorders>
              <w:bottom w:val="dotted" w:sz="4" w:space="0" w:color="auto"/>
            </w:tcBorders>
          </w:tcPr>
          <w:p w14:paraId="179E044C" w14:textId="77777777" w:rsidR="00CA03D7" w:rsidRPr="00A4712E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  <w:r w:rsidRPr="008C73AA">
              <w:rPr>
                <w:rFonts w:hint="eastAsia"/>
                <w:i/>
                <w:sz w:val="24"/>
              </w:rPr>
              <w:t xml:space="preserve">(in Chinese) (Not more than </w:t>
            </w:r>
            <w:r w:rsidRPr="008C73AA">
              <w:rPr>
                <w:i/>
                <w:sz w:val="24"/>
              </w:rPr>
              <w:t>200</w:t>
            </w:r>
            <w:r w:rsidRPr="008C73AA">
              <w:rPr>
                <w:rFonts w:hint="eastAsia"/>
                <w:i/>
                <w:sz w:val="24"/>
              </w:rPr>
              <w:t xml:space="preserve"> words)</w:t>
            </w:r>
          </w:p>
        </w:tc>
      </w:tr>
      <w:tr w:rsidR="00CA03D7" w:rsidRPr="008C73AA" w14:paraId="59E13D9C" w14:textId="77777777" w:rsidTr="00E90A81">
        <w:tc>
          <w:tcPr>
            <w:tcW w:w="7632" w:type="dxa"/>
            <w:tcBorders>
              <w:top w:val="dotted" w:sz="4" w:space="0" w:color="auto"/>
              <w:bottom w:val="dashed" w:sz="4" w:space="0" w:color="auto"/>
            </w:tcBorders>
          </w:tcPr>
          <w:p w14:paraId="359EA3E8" w14:textId="77777777" w:rsidR="00CA03D7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2202D546" w14:textId="77777777" w:rsidR="00CA03D7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61BC97AC" w14:textId="77777777" w:rsidR="00CA03D7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1B1398FF" w14:textId="77777777" w:rsidR="00CA03D7" w:rsidRPr="00A4712E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</w:tc>
      </w:tr>
      <w:tr w:rsidR="00CA03D7" w:rsidRPr="008C73AA" w14:paraId="395C8C84" w14:textId="77777777" w:rsidTr="00E90A81">
        <w:tc>
          <w:tcPr>
            <w:tcW w:w="7632" w:type="dxa"/>
            <w:tcBorders>
              <w:top w:val="dashed" w:sz="4" w:space="0" w:color="auto"/>
              <w:bottom w:val="dotted" w:sz="4" w:space="0" w:color="auto"/>
            </w:tcBorders>
          </w:tcPr>
          <w:p w14:paraId="310574BF" w14:textId="77777777" w:rsidR="00CA03D7" w:rsidRPr="008C73AA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  <w:r w:rsidRPr="008C73AA">
              <w:rPr>
                <w:rFonts w:hint="eastAsia"/>
                <w:i/>
                <w:sz w:val="24"/>
              </w:rPr>
              <w:t xml:space="preserve">(in </w:t>
            </w:r>
            <w:r w:rsidRPr="008C73AA">
              <w:rPr>
                <w:i/>
                <w:sz w:val="24"/>
              </w:rPr>
              <w:t>English</w:t>
            </w:r>
            <w:r w:rsidRPr="008C73AA">
              <w:rPr>
                <w:rFonts w:hint="eastAsia"/>
                <w:i/>
                <w:sz w:val="24"/>
              </w:rPr>
              <w:t xml:space="preserve">) (Not more than </w:t>
            </w:r>
            <w:r w:rsidRPr="008C73AA">
              <w:rPr>
                <w:i/>
                <w:sz w:val="24"/>
              </w:rPr>
              <w:t>15</w:t>
            </w:r>
            <w:r w:rsidRPr="008C73AA">
              <w:rPr>
                <w:rFonts w:hint="eastAsia"/>
                <w:i/>
                <w:sz w:val="24"/>
              </w:rPr>
              <w:t>0 words)</w:t>
            </w:r>
          </w:p>
        </w:tc>
      </w:tr>
      <w:tr w:rsidR="00CA03D7" w:rsidRPr="008C73AA" w14:paraId="01E7D391" w14:textId="77777777" w:rsidTr="00E90A81">
        <w:tc>
          <w:tcPr>
            <w:tcW w:w="7632" w:type="dxa"/>
            <w:tcBorders>
              <w:top w:val="dotted" w:sz="4" w:space="0" w:color="auto"/>
            </w:tcBorders>
          </w:tcPr>
          <w:p w14:paraId="2E878895" w14:textId="77777777" w:rsidR="00CA03D7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208F93CC" w14:textId="77777777" w:rsidR="00CA03D7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3F25C084" w14:textId="77777777" w:rsidR="00CA03D7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265765C4" w14:textId="77777777" w:rsidR="00CA03D7" w:rsidRPr="008C73AA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</w:tc>
      </w:tr>
    </w:tbl>
    <w:p w14:paraId="50B34C88" w14:textId="2BE2DA51" w:rsidR="00237A99" w:rsidRDefault="00BF671C" w:rsidP="00D93715">
      <w:pPr>
        <w:keepNext/>
        <w:widowControl/>
        <w:numPr>
          <w:ilvl w:val="0"/>
          <w:numId w:val="10"/>
        </w:numPr>
        <w:overflowPunct w:val="0"/>
        <w:snapToGrid w:val="0"/>
        <w:spacing w:before="240" w:after="240"/>
        <w:ind w:left="1627" w:hanging="547"/>
        <w:rPr>
          <w:rFonts w:eastAsia="SimSun"/>
          <w:szCs w:val="26"/>
          <w:lang w:val="en-GB" w:eastAsia="zh-CN"/>
        </w:rPr>
      </w:pPr>
      <w:r w:rsidRPr="008C73AA">
        <w:rPr>
          <w:rFonts w:eastAsia="SimSun"/>
          <w:szCs w:val="26"/>
          <w:lang w:val="en-GB" w:eastAsia="zh-CN"/>
        </w:rPr>
        <w:t>p</w:t>
      </w:r>
      <w:r w:rsidR="00413AA1" w:rsidRPr="008C73AA">
        <w:rPr>
          <w:rFonts w:eastAsia="SimSun"/>
          <w:szCs w:val="26"/>
          <w:lang w:val="en-GB" w:eastAsia="zh-CN"/>
        </w:rPr>
        <w:t xml:space="preserve">roposed </w:t>
      </w:r>
      <w:r w:rsidRPr="008C73AA">
        <w:rPr>
          <w:rFonts w:eastAsia="SimSun"/>
          <w:szCs w:val="26"/>
          <w:lang w:val="en-GB" w:eastAsia="zh-CN"/>
        </w:rPr>
        <w:t>p</w:t>
      </w:r>
      <w:r w:rsidR="008C1A39" w:rsidRPr="008C73AA">
        <w:rPr>
          <w:rFonts w:eastAsia="SimSun"/>
          <w:szCs w:val="26"/>
          <w:lang w:val="en-GB" w:eastAsia="zh-CN"/>
        </w:rPr>
        <w:t>roduct</w:t>
      </w:r>
      <w:r w:rsidR="00EB5210" w:rsidRPr="008C73AA">
        <w:rPr>
          <w:rFonts w:eastAsia="SimSun"/>
          <w:szCs w:val="26"/>
          <w:lang w:val="en-GB" w:eastAsia="zh-CN"/>
        </w:rPr>
        <w:t>(s)</w:t>
      </w:r>
      <w:r w:rsidR="00B6052A" w:rsidRPr="008C73AA">
        <w:rPr>
          <w:rFonts w:eastAsia="SimSun"/>
          <w:szCs w:val="26"/>
          <w:lang w:val="en-GB" w:eastAsia="zh-CN"/>
        </w:rPr>
        <w:t xml:space="preserve"> and/or</w:t>
      </w:r>
      <w:r w:rsidR="00EB5210" w:rsidRPr="008C73AA">
        <w:rPr>
          <w:rFonts w:eastAsia="SimSun"/>
          <w:szCs w:val="26"/>
          <w:lang w:val="en-GB" w:eastAsia="zh-CN"/>
        </w:rPr>
        <w:t xml:space="preserve"> </w:t>
      </w:r>
      <w:r w:rsidRPr="008C73AA">
        <w:rPr>
          <w:rFonts w:eastAsia="SimSun"/>
          <w:szCs w:val="26"/>
          <w:lang w:val="en-GB" w:eastAsia="zh-CN"/>
        </w:rPr>
        <w:t>s</w:t>
      </w:r>
      <w:r w:rsidR="008C1A39" w:rsidRPr="008C73AA">
        <w:rPr>
          <w:rFonts w:eastAsia="SimSun"/>
          <w:szCs w:val="26"/>
          <w:lang w:val="en-GB" w:eastAsia="zh-CN"/>
        </w:rPr>
        <w:t>ervice</w:t>
      </w:r>
      <w:r w:rsidR="00EB5210" w:rsidRPr="008C73AA">
        <w:rPr>
          <w:rFonts w:eastAsia="SimSun"/>
          <w:szCs w:val="26"/>
          <w:lang w:val="en-GB" w:eastAsia="zh-CN"/>
        </w:rPr>
        <w:t>(</w:t>
      </w:r>
      <w:r w:rsidR="008C1A39" w:rsidRPr="008C73AA">
        <w:rPr>
          <w:rFonts w:eastAsia="SimSun"/>
          <w:szCs w:val="26"/>
          <w:lang w:val="en-GB" w:eastAsia="zh-CN"/>
        </w:rPr>
        <w:t>s</w:t>
      </w:r>
      <w:r w:rsidR="00EB5210" w:rsidRPr="008C73AA">
        <w:rPr>
          <w:rFonts w:eastAsia="SimSun"/>
          <w:szCs w:val="26"/>
          <w:lang w:val="en-GB" w:eastAsia="zh-CN"/>
        </w:rPr>
        <w:t>)</w:t>
      </w:r>
      <w:r w:rsidR="00951933" w:rsidRPr="008C73AA">
        <w:rPr>
          <w:rFonts w:eastAsia="SimSun"/>
          <w:szCs w:val="26"/>
          <w:lang w:val="en-GB" w:eastAsia="zh-CN"/>
        </w:rPr>
        <w:t xml:space="preserve"> and </w:t>
      </w:r>
      <w:r w:rsidRPr="008C73AA">
        <w:rPr>
          <w:rFonts w:eastAsia="SimSun"/>
          <w:szCs w:val="26"/>
          <w:lang w:val="en-GB" w:eastAsia="zh-CN"/>
        </w:rPr>
        <w:t>t</w:t>
      </w:r>
      <w:r w:rsidR="00413AA1" w:rsidRPr="008C73AA">
        <w:rPr>
          <w:rFonts w:eastAsia="SimSun"/>
          <w:szCs w:val="26"/>
          <w:lang w:val="en-GB" w:eastAsia="zh-CN"/>
        </w:rPr>
        <w:t xml:space="preserve">arget </w:t>
      </w:r>
      <w:r w:rsidRPr="008C73AA">
        <w:rPr>
          <w:rFonts w:eastAsia="SimSun"/>
          <w:szCs w:val="26"/>
          <w:lang w:val="en-GB" w:eastAsia="zh-CN"/>
        </w:rPr>
        <w:t>m</w:t>
      </w:r>
      <w:r w:rsidR="00413AA1" w:rsidRPr="008C73AA">
        <w:rPr>
          <w:rFonts w:eastAsia="SimSun"/>
          <w:szCs w:val="26"/>
          <w:lang w:val="en-GB" w:eastAsia="zh-CN"/>
        </w:rPr>
        <w:t>arket</w:t>
      </w:r>
      <w:r w:rsidR="00B760C6" w:rsidRPr="008C73AA">
        <w:rPr>
          <w:rFonts w:eastAsia="SimSun"/>
          <w:szCs w:val="26"/>
          <w:lang w:val="en-GB" w:eastAsia="zh-CN"/>
        </w:rPr>
        <w:t>(s)</w:t>
      </w:r>
      <w:r w:rsidR="008B6AC1" w:rsidRPr="008C73AA">
        <w:rPr>
          <w:rFonts w:eastAsia="SimSun"/>
          <w:szCs w:val="26"/>
          <w:lang w:val="en-GB" w:eastAsia="zh-CN"/>
        </w:rPr>
        <w:t>;</w:t>
      </w:r>
      <w:r w:rsidR="007520B2" w:rsidRPr="008C73AA">
        <w:rPr>
          <w:rFonts w:eastAsia="SimSun"/>
          <w:szCs w:val="26"/>
          <w:lang w:val="en-GB" w:eastAsia="zh-CN"/>
        </w:rPr>
        <w:t xml:space="preserve"> and</w:t>
      </w:r>
    </w:p>
    <w:tbl>
      <w:tblPr>
        <w:tblW w:w="7632" w:type="dxa"/>
        <w:tblInd w:w="14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32"/>
      </w:tblGrid>
      <w:tr w:rsidR="00CA03D7" w:rsidRPr="00A4712E" w14:paraId="56595272" w14:textId="77777777" w:rsidTr="00E90A81">
        <w:tc>
          <w:tcPr>
            <w:tcW w:w="7632" w:type="dxa"/>
            <w:tcBorders>
              <w:bottom w:val="dotted" w:sz="4" w:space="0" w:color="auto"/>
            </w:tcBorders>
          </w:tcPr>
          <w:p w14:paraId="4FD5C0FC" w14:textId="30F73E6D" w:rsidR="00CA03D7" w:rsidRPr="00A4712E" w:rsidRDefault="00CA03D7" w:rsidP="00CA03D7">
            <w:pPr>
              <w:widowControl/>
              <w:overflowPunct w:val="0"/>
              <w:snapToGrid w:val="0"/>
              <w:rPr>
                <w:i/>
                <w:sz w:val="24"/>
              </w:rPr>
            </w:pPr>
            <w:r w:rsidRPr="008C73AA">
              <w:rPr>
                <w:rFonts w:hint="eastAsia"/>
                <w:i/>
                <w:sz w:val="24"/>
              </w:rPr>
              <w:t xml:space="preserve">(in Chinese) (Not more than </w:t>
            </w:r>
            <w:r>
              <w:rPr>
                <w:i/>
                <w:sz w:val="24"/>
              </w:rPr>
              <w:t>3</w:t>
            </w:r>
            <w:r w:rsidRPr="008C73AA">
              <w:rPr>
                <w:i/>
                <w:sz w:val="24"/>
              </w:rPr>
              <w:t>00</w:t>
            </w:r>
            <w:r w:rsidRPr="008C73AA">
              <w:rPr>
                <w:rFonts w:hint="eastAsia"/>
                <w:i/>
                <w:sz w:val="24"/>
              </w:rPr>
              <w:t xml:space="preserve"> words)</w:t>
            </w:r>
          </w:p>
        </w:tc>
      </w:tr>
      <w:tr w:rsidR="00CA03D7" w:rsidRPr="00A4712E" w14:paraId="40A3F551" w14:textId="77777777" w:rsidTr="00E90A81">
        <w:tc>
          <w:tcPr>
            <w:tcW w:w="7632" w:type="dxa"/>
            <w:tcBorders>
              <w:top w:val="dotted" w:sz="4" w:space="0" w:color="auto"/>
              <w:bottom w:val="dashed" w:sz="4" w:space="0" w:color="auto"/>
            </w:tcBorders>
          </w:tcPr>
          <w:p w14:paraId="3BBCC385" w14:textId="77777777" w:rsidR="00CA03D7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53A59291" w14:textId="77777777" w:rsidR="00CA03D7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11F4A8EF" w14:textId="77777777" w:rsidR="00CA03D7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72018DA5" w14:textId="77777777" w:rsidR="00CA03D7" w:rsidRPr="00A4712E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</w:tc>
      </w:tr>
      <w:tr w:rsidR="00CA03D7" w:rsidRPr="008C73AA" w14:paraId="40A5C4C1" w14:textId="77777777" w:rsidTr="00E90A81">
        <w:tc>
          <w:tcPr>
            <w:tcW w:w="7632" w:type="dxa"/>
            <w:tcBorders>
              <w:top w:val="dashed" w:sz="4" w:space="0" w:color="auto"/>
              <w:bottom w:val="dotted" w:sz="4" w:space="0" w:color="auto"/>
            </w:tcBorders>
          </w:tcPr>
          <w:p w14:paraId="6D07005C" w14:textId="2868B643" w:rsidR="00CA03D7" w:rsidRPr="008C73AA" w:rsidRDefault="00CA03D7" w:rsidP="00CA03D7">
            <w:pPr>
              <w:widowControl/>
              <w:overflowPunct w:val="0"/>
              <w:snapToGrid w:val="0"/>
              <w:rPr>
                <w:i/>
                <w:sz w:val="24"/>
              </w:rPr>
            </w:pPr>
            <w:r w:rsidRPr="008C73AA">
              <w:rPr>
                <w:rFonts w:hint="eastAsia"/>
                <w:i/>
                <w:sz w:val="24"/>
              </w:rPr>
              <w:t xml:space="preserve">(in </w:t>
            </w:r>
            <w:r w:rsidRPr="008C73AA">
              <w:rPr>
                <w:i/>
                <w:sz w:val="24"/>
              </w:rPr>
              <w:t>English</w:t>
            </w:r>
            <w:r w:rsidRPr="008C73AA">
              <w:rPr>
                <w:rFonts w:hint="eastAsia"/>
                <w:i/>
                <w:sz w:val="24"/>
              </w:rPr>
              <w:t xml:space="preserve">) (Not more than </w:t>
            </w:r>
            <w:r>
              <w:rPr>
                <w:i/>
                <w:sz w:val="24"/>
              </w:rPr>
              <w:t>20</w:t>
            </w:r>
            <w:r w:rsidRPr="008C73AA">
              <w:rPr>
                <w:rFonts w:hint="eastAsia"/>
                <w:i/>
                <w:sz w:val="24"/>
              </w:rPr>
              <w:t>0 words)</w:t>
            </w:r>
          </w:p>
        </w:tc>
      </w:tr>
      <w:tr w:rsidR="00CA03D7" w:rsidRPr="008C73AA" w14:paraId="4CF3CFF3" w14:textId="77777777" w:rsidTr="00E90A81">
        <w:tc>
          <w:tcPr>
            <w:tcW w:w="7632" w:type="dxa"/>
            <w:tcBorders>
              <w:top w:val="dotted" w:sz="4" w:space="0" w:color="auto"/>
            </w:tcBorders>
          </w:tcPr>
          <w:p w14:paraId="3279F95B" w14:textId="77777777" w:rsidR="00CA03D7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0C5FD85A" w14:textId="77777777" w:rsidR="00CA03D7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53FBA253" w14:textId="77777777" w:rsidR="00CA03D7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778F3BBE" w14:textId="77777777" w:rsidR="00CA03D7" w:rsidRPr="008C73AA" w:rsidRDefault="00CA03D7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</w:tc>
      </w:tr>
    </w:tbl>
    <w:p w14:paraId="67A25C0D" w14:textId="070137BE" w:rsidR="005F25E8" w:rsidRDefault="00563BB7" w:rsidP="00D93715">
      <w:pPr>
        <w:keepNext/>
        <w:widowControl/>
        <w:numPr>
          <w:ilvl w:val="0"/>
          <w:numId w:val="10"/>
        </w:numPr>
        <w:overflowPunct w:val="0"/>
        <w:snapToGrid w:val="0"/>
        <w:spacing w:before="240" w:after="240"/>
        <w:ind w:left="1642" w:hanging="562"/>
        <w:rPr>
          <w:rFonts w:eastAsia="SimSun"/>
          <w:szCs w:val="26"/>
          <w:lang w:val="en-GB" w:eastAsia="zh-CN"/>
        </w:rPr>
      </w:pPr>
      <w:r w:rsidRPr="008C73AA">
        <w:rPr>
          <w:rFonts w:eastAsia="SimSun"/>
          <w:szCs w:val="26"/>
          <w:lang w:val="en-GB" w:eastAsia="zh-CN"/>
        </w:rPr>
        <w:lastRenderedPageBreak/>
        <w:t>p</w:t>
      </w:r>
      <w:r w:rsidR="00F15E40" w:rsidRPr="008C73AA">
        <w:rPr>
          <w:rFonts w:eastAsia="SimSun"/>
          <w:szCs w:val="26"/>
          <w:lang w:val="en-GB" w:eastAsia="zh-CN"/>
        </w:rPr>
        <w:t xml:space="preserve">roduct </w:t>
      </w:r>
      <w:r w:rsidRPr="008C73AA">
        <w:rPr>
          <w:rFonts w:eastAsia="SimSun"/>
          <w:szCs w:val="26"/>
          <w:lang w:val="en-GB" w:eastAsia="zh-CN"/>
        </w:rPr>
        <w:t>d</w:t>
      </w:r>
      <w:r w:rsidR="00F15E40" w:rsidRPr="008C73AA">
        <w:rPr>
          <w:rFonts w:eastAsia="SimSun"/>
          <w:szCs w:val="26"/>
          <w:lang w:val="en-GB" w:eastAsia="zh-CN"/>
        </w:rPr>
        <w:t>evelopment</w:t>
      </w:r>
      <w:r w:rsidR="00B6052A" w:rsidRPr="008C73AA">
        <w:rPr>
          <w:rFonts w:eastAsia="SimSun"/>
          <w:szCs w:val="26"/>
          <w:lang w:val="en-GB" w:eastAsia="zh-CN"/>
        </w:rPr>
        <w:t xml:space="preserve"> and/or</w:t>
      </w:r>
      <w:r w:rsidRPr="008C73AA">
        <w:rPr>
          <w:rFonts w:eastAsia="SimSun"/>
          <w:szCs w:val="26"/>
          <w:lang w:val="en-GB" w:eastAsia="zh-CN"/>
        </w:rPr>
        <w:t xml:space="preserve"> c</w:t>
      </w:r>
      <w:r w:rsidR="00F15E40" w:rsidRPr="008C73AA">
        <w:rPr>
          <w:rFonts w:eastAsia="SimSun"/>
          <w:szCs w:val="26"/>
          <w:lang w:val="en-GB" w:eastAsia="zh-CN"/>
        </w:rPr>
        <w:t xml:space="preserve">ommercialisation </w:t>
      </w:r>
      <w:r w:rsidRPr="008C73AA">
        <w:rPr>
          <w:rFonts w:eastAsia="SimSun"/>
          <w:szCs w:val="26"/>
          <w:lang w:val="en-GB" w:eastAsia="zh-CN"/>
        </w:rPr>
        <w:t>p</w:t>
      </w:r>
      <w:r w:rsidR="00C2698A" w:rsidRPr="008C73AA">
        <w:rPr>
          <w:rFonts w:eastAsia="SimSun"/>
          <w:szCs w:val="26"/>
          <w:lang w:val="en-GB" w:eastAsia="zh-CN"/>
        </w:rPr>
        <w:t>lan/</w:t>
      </w:r>
      <w:r w:rsidRPr="008C73AA">
        <w:rPr>
          <w:rFonts w:eastAsia="SimSun"/>
          <w:szCs w:val="26"/>
          <w:lang w:val="en-GB" w:eastAsia="zh-CN"/>
        </w:rPr>
        <w:t>p</w:t>
      </w:r>
      <w:r w:rsidR="00F15E40" w:rsidRPr="008C73AA">
        <w:rPr>
          <w:rFonts w:eastAsia="SimSun"/>
          <w:szCs w:val="26"/>
          <w:lang w:val="en-GB" w:eastAsia="zh-CN"/>
        </w:rPr>
        <w:t xml:space="preserve">rogress (including revenue received, capital/money raised, and </w:t>
      </w:r>
      <w:r w:rsidRPr="008C73AA">
        <w:rPr>
          <w:rFonts w:eastAsia="SimSun"/>
          <w:szCs w:val="26"/>
          <w:lang w:val="en-GB" w:eastAsia="zh-CN"/>
        </w:rPr>
        <w:t>renowned</w:t>
      </w:r>
      <w:r w:rsidR="00F15E40" w:rsidRPr="008C73AA">
        <w:rPr>
          <w:rFonts w:eastAsia="SimSun"/>
          <w:szCs w:val="26"/>
          <w:lang w:val="en-GB" w:eastAsia="zh-CN"/>
        </w:rPr>
        <w:t xml:space="preserve"> awards received, if any)</w:t>
      </w:r>
      <w:r w:rsidR="008B6AC1" w:rsidRPr="008C73AA">
        <w:rPr>
          <w:rFonts w:eastAsia="SimSun"/>
          <w:szCs w:val="26"/>
          <w:lang w:val="en-GB" w:eastAsia="zh-CN"/>
        </w:rPr>
        <w:t>.</w:t>
      </w:r>
    </w:p>
    <w:tbl>
      <w:tblPr>
        <w:tblW w:w="7632" w:type="dxa"/>
        <w:tblInd w:w="14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32"/>
      </w:tblGrid>
      <w:tr w:rsidR="00E90A81" w:rsidRPr="00A4712E" w14:paraId="6127E63B" w14:textId="77777777" w:rsidTr="00E90A81">
        <w:tc>
          <w:tcPr>
            <w:tcW w:w="7632" w:type="dxa"/>
            <w:tcBorders>
              <w:bottom w:val="dotted" w:sz="4" w:space="0" w:color="auto"/>
            </w:tcBorders>
          </w:tcPr>
          <w:p w14:paraId="128DB365" w14:textId="2CF39AC9" w:rsidR="00E90A81" w:rsidRPr="00A4712E" w:rsidRDefault="00E90A81" w:rsidP="00E90A81">
            <w:pPr>
              <w:widowControl/>
              <w:overflowPunct w:val="0"/>
              <w:snapToGrid w:val="0"/>
              <w:rPr>
                <w:i/>
                <w:sz w:val="24"/>
              </w:rPr>
            </w:pPr>
            <w:r w:rsidRPr="008C73AA">
              <w:rPr>
                <w:rFonts w:hint="eastAsia"/>
                <w:i/>
                <w:sz w:val="24"/>
              </w:rPr>
              <w:t xml:space="preserve">(in Chinese) (Not more than </w:t>
            </w:r>
            <w:r>
              <w:rPr>
                <w:i/>
                <w:sz w:val="24"/>
              </w:rPr>
              <w:t>2</w:t>
            </w:r>
            <w:r w:rsidRPr="008C73AA">
              <w:rPr>
                <w:i/>
                <w:sz w:val="24"/>
              </w:rPr>
              <w:t>00</w:t>
            </w:r>
            <w:r w:rsidRPr="008C73AA">
              <w:rPr>
                <w:rFonts w:hint="eastAsia"/>
                <w:i/>
                <w:sz w:val="24"/>
              </w:rPr>
              <w:t xml:space="preserve"> words)</w:t>
            </w:r>
          </w:p>
        </w:tc>
      </w:tr>
      <w:tr w:rsidR="00E90A81" w:rsidRPr="00A4712E" w14:paraId="0C3EE97F" w14:textId="77777777" w:rsidTr="00E90A81">
        <w:tc>
          <w:tcPr>
            <w:tcW w:w="7632" w:type="dxa"/>
            <w:tcBorders>
              <w:top w:val="dotted" w:sz="4" w:space="0" w:color="auto"/>
              <w:bottom w:val="dashed" w:sz="4" w:space="0" w:color="auto"/>
            </w:tcBorders>
          </w:tcPr>
          <w:p w14:paraId="52B85CA5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05C6FF69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3E410DFA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60C1F773" w14:textId="77777777" w:rsidR="00E90A81" w:rsidRPr="00A4712E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</w:tc>
      </w:tr>
      <w:tr w:rsidR="00E90A81" w:rsidRPr="008C73AA" w14:paraId="125E52A2" w14:textId="77777777" w:rsidTr="00E90A81">
        <w:tc>
          <w:tcPr>
            <w:tcW w:w="7632" w:type="dxa"/>
            <w:tcBorders>
              <w:top w:val="dashed" w:sz="4" w:space="0" w:color="auto"/>
              <w:bottom w:val="dotted" w:sz="4" w:space="0" w:color="auto"/>
            </w:tcBorders>
          </w:tcPr>
          <w:p w14:paraId="64906422" w14:textId="18AFD858" w:rsidR="00E90A81" w:rsidRPr="008C73AA" w:rsidRDefault="00E90A81" w:rsidP="00E90A81">
            <w:pPr>
              <w:widowControl/>
              <w:overflowPunct w:val="0"/>
              <w:snapToGrid w:val="0"/>
              <w:rPr>
                <w:i/>
                <w:sz w:val="24"/>
              </w:rPr>
            </w:pPr>
            <w:r w:rsidRPr="008C73AA">
              <w:rPr>
                <w:rFonts w:hint="eastAsia"/>
                <w:i/>
                <w:sz w:val="24"/>
              </w:rPr>
              <w:t xml:space="preserve">(in </w:t>
            </w:r>
            <w:r w:rsidRPr="008C73AA">
              <w:rPr>
                <w:i/>
                <w:sz w:val="24"/>
              </w:rPr>
              <w:t>English</w:t>
            </w:r>
            <w:r w:rsidRPr="008C73AA">
              <w:rPr>
                <w:rFonts w:hint="eastAsia"/>
                <w:i/>
                <w:sz w:val="24"/>
              </w:rPr>
              <w:t xml:space="preserve">) (Not more than </w:t>
            </w:r>
            <w:r>
              <w:rPr>
                <w:i/>
                <w:sz w:val="24"/>
              </w:rPr>
              <w:t>15</w:t>
            </w:r>
            <w:r w:rsidRPr="008C73AA">
              <w:rPr>
                <w:rFonts w:hint="eastAsia"/>
                <w:i/>
                <w:sz w:val="24"/>
              </w:rPr>
              <w:t>0 words)</w:t>
            </w:r>
          </w:p>
        </w:tc>
      </w:tr>
      <w:tr w:rsidR="00E90A81" w:rsidRPr="008C73AA" w14:paraId="32CC4ED7" w14:textId="77777777" w:rsidTr="00E90A81">
        <w:tc>
          <w:tcPr>
            <w:tcW w:w="7632" w:type="dxa"/>
            <w:tcBorders>
              <w:top w:val="dotted" w:sz="4" w:space="0" w:color="auto"/>
            </w:tcBorders>
          </w:tcPr>
          <w:p w14:paraId="4794C201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30E38033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22B9E438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5074FAF4" w14:textId="77777777" w:rsidR="00E90A81" w:rsidRPr="008C73AA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</w:tc>
      </w:tr>
    </w:tbl>
    <w:p w14:paraId="6F08E8C5" w14:textId="4D75D160" w:rsidR="00DE0416" w:rsidRPr="00E90A81" w:rsidRDefault="00A60CDE" w:rsidP="00D93715">
      <w:pPr>
        <w:pStyle w:val="ListParagraph"/>
        <w:keepNext/>
        <w:widowControl/>
        <w:numPr>
          <w:ilvl w:val="0"/>
          <w:numId w:val="8"/>
        </w:numPr>
        <w:overflowPunct w:val="0"/>
        <w:snapToGrid w:val="0"/>
        <w:spacing w:before="240" w:after="240"/>
        <w:ind w:leftChars="0" w:left="1080" w:hanging="547"/>
        <w:rPr>
          <w:rFonts w:eastAsia="標楷體"/>
          <w:kern w:val="0"/>
          <w:szCs w:val="26"/>
          <w:lang w:val="en-GB"/>
        </w:rPr>
      </w:pPr>
      <w:r w:rsidRPr="008C73AA">
        <w:rPr>
          <w:i/>
          <w:szCs w:val="26"/>
          <w:lang w:val="en-GB"/>
        </w:rPr>
        <w:t xml:space="preserve">(For applicant applying for </w:t>
      </w:r>
      <w:r w:rsidR="003D5611" w:rsidRPr="008C73AA">
        <w:rPr>
          <w:i/>
          <w:szCs w:val="26"/>
          <w:u w:val="single"/>
          <w:lang w:val="en-GB"/>
        </w:rPr>
        <w:t>continued</w:t>
      </w:r>
      <w:r w:rsidR="00E616B5" w:rsidRPr="008C73AA">
        <w:rPr>
          <w:i/>
          <w:szCs w:val="26"/>
          <w:lang w:val="en-GB"/>
        </w:rPr>
        <w:t xml:space="preserve"> </w:t>
      </w:r>
      <w:r w:rsidRPr="008C73AA">
        <w:rPr>
          <w:i/>
          <w:szCs w:val="26"/>
          <w:lang w:val="en-GB"/>
        </w:rPr>
        <w:t>TSSSU</w:t>
      </w:r>
      <w:r w:rsidR="0004261A">
        <w:rPr>
          <w:i/>
          <w:szCs w:val="26"/>
          <w:lang w:val="en-GB"/>
        </w:rPr>
        <w:noBreakHyphen/>
      </w:r>
      <w:r w:rsidR="00E95BB8" w:rsidRPr="00E95BB8">
        <w:rPr>
          <w:i/>
          <w:szCs w:val="26"/>
          <w:lang w:val="en-GB"/>
        </w:rPr>
        <w:t>O</w:t>
      </w:r>
      <w:r w:rsidR="00842453">
        <w:rPr>
          <w:i/>
          <w:szCs w:val="26"/>
          <w:lang w:val="en-GB"/>
        </w:rPr>
        <w:t xml:space="preserve"> / TSSSU+</w:t>
      </w:r>
      <w:r w:rsidRPr="008C73AA">
        <w:rPr>
          <w:i/>
          <w:szCs w:val="26"/>
          <w:lang w:val="en-GB"/>
        </w:rPr>
        <w:t xml:space="preserve"> funding)</w:t>
      </w:r>
    </w:p>
    <w:p w14:paraId="255A71B1" w14:textId="446AA262" w:rsidR="00120BDA" w:rsidRPr="008C73AA" w:rsidRDefault="00120BDA" w:rsidP="00D93715">
      <w:pPr>
        <w:keepNext/>
        <w:widowControl/>
        <w:overflowPunct w:val="0"/>
        <w:snapToGrid w:val="0"/>
        <w:spacing w:afterLines="50" w:after="180"/>
        <w:ind w:left="1080"/>
        <w:rPr>
          <w:rFonts w:eastAsia="SimSun"/>
          <w:szCs w:val="26"/>
          <w:lang w:val="en-GB" w:eastAsia="zh-CN"/>
        </w:rPr>
      </w:pPr>
      <w:r w:rsidRPr="008C73AA">
        <w:rPr>
          <w:szCs w:val="26"/>
          <w:lang w:val="en-GB"/>
        </w:rPr>
        <w:t>Please provide updates/key differences in the business compared with t</w:t>
      </w:r>
      <w:r w:rsidR="00E90A81">
        <w:rPr>
          <w:szCs w:val="26"/>
          <w:lang w:val="en-GB"/>
        </w:rPr>
        <w:t>hat of last year’s application </w:t>
      </w:r>
      <w:r w:rsidR="00917097" w:rsidRPr="008C73AA">
        <w:rPr>
          <w:rFonts w:eastAsia="標楷體"/>
          <w:szCs w:val="26"/>
          <w:lang w:val="en-GB"/>
        </w:rPr>
        <w:t>–</w:t>
      </w:r>
    </w:p>
    <w:p w14:paraId="1CCF8FB4" w14:textId="5184034D" w:rsidR="004658A3" w:rsidRPr="00E90A81" w:rsidRDefault="00917097" w:rsidP="00D93715">
      <w:pPr>
        <w:keepNext/>
        <w:widowControl/>
        <w:numPr>
          <w:ilvl w:val="0"/>
          <w:numId w:val="12"/>
        </w:numPr>
        <w:tabs>
          <w:tab w:val="left" w:pos="1620"/>
        </w:tabs>
        <w:overflowPunct w:val="0"/>
        <w:snapToGrid w:val="0"/>
        <w:spacing w:before="240" w:after="240"/>
        <w:ind w:left="1627" w:hanging="547"/>
        <w:rPr>
          <w:rFonts w:eastAsia="標楷體"/>
          <w:i/>
          <w:kern w:val="0"/>
          <w:szCs w:val="26"/>
          <w:lang w:val="en-GB"/>
        </w:rPr>
      </w:pPr>
      <w:r w:rsidRPr="008C73AA">
        <w:rPr>
          <w:rFonts w:eastAsia="SimSun"/>
          <w:szCs w:val="26"/>
          <w:lang w:val="en-GB" w:eastAsia="zh-CN"/>
        </w:rPr>
        <w:t>p</w:t>
      </w:r>
      <w:r w:rsidR="00FC0110" w:rsidRPr="008C73AA">
        <w:rPr>
          <w:rFonts w:eastAsia="SimSun"/>
          <w:szCs w:val="26"/>
          <w:lang w:val="en-GB" w:eastAsia="zh-CN"/>
        </w:rPr>
        <w:t xml:space="preserve">rogress of </w:t>
      </w:r>
      <w:r w:rsidRPr="008C73AA">
        <w:rPr>
          <w:rFonts w:eastAsia="SimSun"/>
          <w:szCs w:val="26"/>
          <w:lang w:val="en-GB" w:eastAsia="zh-CN"/>
        </w:rPr>
        <w:t>p</w:t>
      </w:r>
      <w:r w:rsidR="00D063CA" w:rsidRPr="008C73AA">
        <w:rPr>
          <w:rFonts w:eastAsia="SimSun"/>
          <w:szCs w:val="26"/>
          <w:lang w:val="en-GB" w:eastAsia="zh-CN"/>
        </w:rPr>
        <w:t xml:space="preserve">roduct </w:t>
      </w:r>
      <w:r w:rsidRPr="008C73AA">
        <w:rPr>
          <w:rFonts w:eastAsia="SimSun"/>
          <w:szCs w:val="26"/>
          <w:lang w:val="en-GB" w:eastAsia="zh-CN"/>
        </w:rPr>
        <w:t>d</w:t>
      </w:r>
      <w:r w:rsidR="00EB5210" w:rsidRPr="008C73AA">
        <w:rPr>
          <w:rFonts w:eastAsia="SimSun"/>
          <w:szCs w:val="26"/>
          <w:lang w:val="en-GB" w:eastAsia="zh-CN"/>
        </w:rPr>
        <w:t>evelopment</w:t>
      </w:r>
      <w:r w:rsidR="003516E4" w:rsidRPr="008C73AA">
        <w:rPr>
          <w:rFonts w:eastAsia="SimSun"/>
          <w:szCs w:val="26"/>
          <w:lang w:val="en-GB" w:eastAsia="zh-CN"/>
        </w:rPr>
        <w:t>,</w:t>
      </w:r>
      <w:r w:rsidR="00D52290" w:rsidRPr="008C73AA">
        <w:rPr>
          <w:rFonts w:eastAsia="SimSun"/>
          <w:szCs w:val="26"/>
          <w:lang w:val="en-GB" w:eastAsia="zh-CN"/>
        </w:rPr>
        <w:t xml:space="preserve"> </w:t>
      </w:r>
      <w:r w:rsidRPr="008C73AA">
        <w:rPr>
          <w:rFonts w:eastAsia="SimSun"/>
          <w:szCs w:val="26"/>
          <w:lang w:val="en-GB" w:eastAsia="zh-CN"/>
        </w:rPr>
        <w:t>c</w:t>
      </w:r>
      <w:r w:rsidR="00EB5210" w:rsidRPr="008C73AA">
        <w:rPr>
          <w:rFonts w:eastAsia="SimSun"/>
          <w:szCs w:val="26"/>
          <w:lang w:val="en-GB" w:eastAsia="zh-CN"/>
        </w:rPr>
        <w:t>ommercialisation</w:t>
      </w:r>
      <w:r w:rsidR="003516E4" w:rsidRPr="008C73AA">
        <w:rPr>
          <w:rFonts w:eastAsia="SimSun"/>
          <w:szCs w:val="26"/>
          <w:lang w:val="en-GB" w:eastAsia="zh-CN"/>
        </w:rPr>
        <w:t>, and/or</w:t>
      </w:r>
      <w:r w:rsidR="00B6052A" w:rsidRPr="008C73AA">
        <w:rPr>
          <w:rFonts w:eastAsia="SimSun"/>
          <w:szCs w:val="26"/>
          <w:lang w:val="en-GB" w:eastAsia="zh-CN"/>
        </w:rPr>
        <w:t xml:space="preserve"> </w:t>
      </w:r>
      <w:r w:rsidRPr="008C73AA">
        <w:rPr>
          <w:rFonts w:eastAsia="SimSun"/>
          <w:szCs w:val="26"/>
          <w:lang w:val="en-GB" w:eastAsia="zh-CN"/>
        </w:rPr>
        <w:t>m</w:t>
      </w:r>
      <w:r w:rsidR="00EB5210" w:rsidRPr="008C73AA">
        <w:rPr>
          <w:rFonts w:eastAsia="SimSun"/>
          <w:szCs w:val="26"/>
          <w:lang w:val="en-GB" w:eastAsia="zh-CN"/>
        </w:rPr>
        <w:t xml:space="preserve">arket </w:t>
      </w:r>
      <w:r w:rsidRPr="008C73AA">
        <w:rPr>
          <w:rFonts w:eastAsia="SimSun"/>
          <w:szCs w:val="26"/>
          <w:lang w:val="en-GB" w:eastAsia="zh-CN"/>
        </w:rPr>
        <w:t>e</w:t>
      </w:r>
      <w:r w:rsidR="00B6561C" w:rsidRPr="008C73AA">
        <w:rPr>
          <w:rFonts w:eastAsia="SimSun"/>
          <w:szCs w:val="26"/>
          <w:lang w:val="en-GB" w:eastAsia="zh-CN"/>
        </w:rPr>
        <w:t>x</w:t>
      </w:r>
      <w:r w:rsidR="00EB5210" w:rsidRPr="008C73AA">
        <w:rPr>
          <w:rFonts w:eastAsia="SimSun"/>
          <w:szCs w:val="26"/>
          <w:lang w:val="en-GB" w:eastAsia="zh-CN"/>
        </w:rPr>
        <w:t>pansion</w:t>
      </w:r>
      <w:r w:rsidR="00C2698A" w:rsidRPr="008C73AA">
        <w:rPr>
          <w:rFonts w:eastAsia="SimSun"/>
          <w:szCs w:val="26"/>
          <w:lang w:val="en-GB" w:eastAsia="zh-CN"/>
        </w:rPr>
        <w:t xml:space="preserve"> compared with last year</w:t>
      </w:r>
      <w:r w:rsidR="00EB5210" w:rsidRPr="008C73AA">
        <w:rPr>
          <w:rFonts w:eastAsia="SimSun"/>
          <w:szCs w:val="26"/>
          <w:lang w:val="en-GB" w:eastAsia="zh-CN"/>
        </w:rPr>
        <w:t xml:space="preserve"> </w:t>
      </w:r>
      <w:r w:rsidR="001D5796" w:rsidRPr="008C73AA">
        <w:rPr>
          <w:rFonts w:eastAsia="SimSun"/>
          <w:szCs w:val="26"/>
          <w:lang w:val="en-GB" w:eastAsia="zh-CN"/>
        </w:rPr>
        <w:t>(including revenue received</w:t>
      </w:r>
      <w:r w:rsidR="002A35B2" w:rsidRPr="008C73AA">
        <w:rPr>
          <w:rFonts w:eastAsia="SimSun"/>
          <w:szCs w:val="26"/>
          <w:lang w:val="en-GB" w:eastAsia="zh-CN"/>
        </w:rPr>
        <w:t>,</w:t>
      </w:r>
      <w:r w:rsidR="001D5796" w:rsidRPr="008C73AA">
        <w:rPr>
          <w:rFonts w:eastAsia="SimSun"/>
          <w:szCs w:val="26"/>
          <w:lang w:val="en-GB" w:eastAsia="zh-CN"/>
        </w:rPr>
        <w:t xml:space="preserve"> </w:t>
      </w:r>
      <w:r w:rsidR="002A35B2" w:rsidRPr="008C73AA">
        <w:rPr>
          <w:rFonts w:eastAsia="SimSun"/>
          <w:szCs w:val="26"/>
          <w:lang w:val="en-GB" w:eastAsia="zh-CN"/>
        </w:rPr>
        <w:t>capital/money raised, and significant awards received, if any</w:t>
      </w:r>
      <w:r w:rsidR="001D5796" w:rsidRPr="008C73AA">
        <w:rPr>
          <w:rFonts w:eastAsia="SimSun"/>
          <w:szCs w:val="26"/>
          <w:lang w:val="en-GB" w:eastAsia="zh-CN"/>
        </w:rPr>
        <w:t>)</w:t>
      </w:r>
      <w:r w:rsidRPr="008C73AA">
        <w:rPr>
          <w:rFonts w:eastAsia="SimSun"/>
          <w:szCs w:val="26"/>
          <w:lang w:val="en-GB" w:eastAsia="zh-CN"/>
        </w:rPr>
        <w:t>; and</w:t>
      </w:r>
    </w:p>
    <w:tbl>
      <w:tblPr>
        <w:tblW w:w="7632" w:type="dxa"/>
        <w:tblInd w:w="14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32"/>
      </w:tblGrid>
      <w:tr w:rsidR="00E90A81" w:rsidRPr="00A4712E" w14:paraId="12292B83" w14:textId="77777777" w:rsidTr="00953DE6">
        <w:tc>
          <w:tcPr>
            <w:tcW w:w="7632" w:type="dxa"/>
            <w:tcBorders>
              <w:bottom w:val="dotted" w:sz="4" w:space="0" w:color="auto"/>
            </w:tcBorders>
          </w:tcPr>
          <w:p w14:paraId="51645BF8" w14:textId="77777777" w:rsidR="00E90A81" w:rsidRPr="00A4712E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  <w:r w:rsidRPr="008C73AA">
              <w:rPr>
                <w:rFonts w:hint="eastAsia"/>
                <w:i/>
                <w:sz w:val="24"/>
              </w:rPr>
              <w:t xml:space="preserve">(in Chinese) (Not more than </w:t>
            </w:r>
            <w:r>
              <w:rPr>
                <w:i/>
                <w:sz w:val="24"/>
              </w:rPr>
              <w:t>3</w:t>
            </w:r>
            <w:r w:rsidRPr="008C73AA">
              <w:rPr>
                <w:i/>
                <w:sz w:val="24"/>
              </w:rPr>
              <w:t>00</w:t>
            </w:r>
            <w:r w:rsidRPr="008C73AA">
              <w:rPr>
                <w:rFonts w:hint="eastAsia"/>
                <w:i/>
                <w:sz w:val="24"/>
              </w:rPr>
              <w:t xml:space="preserve"> words)</w:t>
            </w:r>
          </w:p>
        </w:tc>
      </w:tr>
      <w:tr w:rsidR="00E90A81" w:rsidRPr="00A4712E" w14:paraId="27C1C50B" w14:textId="77777777" w:rsidTr="00953DE6">
        <w:tc>
          <w:tcPr>
            <w:tcW w:w="7632" w:type="dxa"/>
            <w:tcBorders>
              <w:top w:val="dotted" w:sz="4" w:space="0" w:color="auto"/>
              <w:bottom w:val="dashed" w:sz="4" w:space="0" w:color="auto"/>
            </w:tcBorders>
          </w:tcPr>
          <w:p w14:paraId="50770214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009789AB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508914C6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35EEDDDA" w14:textId="77777777" w:rsidR="00E90A81" w:rsidRPr="00A4712E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</w:tc>
      </w:tr>
      <w:tr w:rsidR="00E90A81" w:rsidRPr="008C73AA" w14:paraId="56D1540F" w14:textId="77777777" w:rsidTr="00953DE6">
        <w:tc>
          <w:tcPr>
            <w:tcW w:w="7632" w:type="dxa"/>
            <w:tcBorders>
              <w:top w:val="dashed" w:sz="4" w:space="0" w:color="auto"/>
              <w:bottom w:val="dotted" w:sz="4" w:space="0" w:color="auto"/>
            </w:tcBorders>
          </w:tcPr>
          <w:p w14:paraId="4FB11076" w14:textId="77777777" w:rsidR="00E90A81" w:rsidRPr="008C73AA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  <w:r w:rsidRPr="008C73AA">
              <w:rPr>
                <w:rFonts w:hint="eastAsia"/>
                <w:i/>
                <w:sz w:val="24"/>
              </w:rPr>
              <w:t xml:space="preserve">(in </w:t>
            </w:r>
            <w:r w:rsidRPr="008C73AA">
              <w:rPr>
                <w:i/>
                <w:sz w:val="24"/>
              </w:rPr>
              <w:t>English</w:t>
            </w:r>
            <w:r w:rsidRPr="008C73AA">
              <w:rPr>
                <w:rFonts w:hint="eastAsia"/>
                <w:i/>
                <w:sz w:val="24"/>
              </w:rPr>
              <w:t xml:space="preserve">) (Not more than </w:t>
            </w:r>
            <w:r>
              <w:rPr>
                <w:i/>
                <w:sz w:val="24"/>
              </w:rPr>
              <w:t>20</w:t>
            </w:r>
            <w:r w:rsidRPr="008C73AA">
              <w:rPr>
                <w:rFonts w:hint="eastAsia"/>
                <w:i/>
                <w:sz w:val="24"/>
              </w:rPr>
              <w:t>0 words)</w:t>
            </w:r>
          </w:p>
        </w:tc>
      </w:tr>
      <w:tr w:rsidR="00E90A81" w:rsidRPr="008C73AA" w14:paraId="3191CC5F" w14:textId="77777777" w:rsidTr="00953DE6">
        <w:tc>
          <w:tcPr>
            <w:tcW w:w="7632" w:type="dxa"/>
            <w:tcBorders>
              <w:top w:val="dotted" w:sz="4" w:space="0" w:color="auto"/>
            </w:tcBorders>
          </w:tcPr>
          <w:p w14:paraId="3792B172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11AE2EC5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6244F290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0A1A6498" w14:textId="77777777" w:rsidR="00E90A81" w:rsidRPr="008C73AA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</w:tc>
      </w:tr>
    </w:tbl>
    <w:p w14:paraId="6A34FF21" w14:textId="00EA8553" w:rsidR="00DE0416" w:rsidRPr="00E90A81" w:rsidRDefault="00917097" w:rsidP="00D93715">
      <w:pPr>
        <w:keepNext/>
        <w:widowControl/>
        <w:numPr>
          <w:ilvl w:val="0"/>
          <w:numId w:val="12"/>
        </w:numPr>
        <w:tabs>
          <w:tab w:val="left" w:pos="1620"/>
        </w:tabs>
        <w:overflowPunct w:val="0"/>
        <w:snapToGrid w:val="0"/>
        <w:spacing w:before="240" w:after="240"/>
        <w:ind w:left="1627" w:hanging="547"/>
        <w:rPr>
          <w:rFonts w:eastAsia="標楷體"/>
          <w:kern w:val="0"/>
          <w:szCs w:val="26"/>
          <w:lang w:val="en-GB"/>
        </w:rPr>
      </w:pPr>
      <w:r w:rsidRPr="008C73AA">
        <w:rPr>
          <w:rFonts w:eastAsia="SimSun"/>
          <w:szCs w:val="26"/>
          <w:lang w:val="en-GB" w:eastAsia="zh-CN"/>
        </w:rPr>
        <w:t>n</w:t>
      </w:r>
      <w:r w:rsidR="00DE0416" w:rsidRPr="008C73AA">
        <w:rPr>
          <w:rFonts w:eastAsia="SimSun"/>
          <w:szCs w:val="26"/>
          <w:lang w:val="en-GB" w:eastAsia="zh-CN"/>
        </w:rPr>
        <w:t>ew</w:t>
      </w:r>
      <w:r w:rsidR="00DE0416" w:rsidRPr="008C73AA">
        <w:t xml:space="preserve"> </w:t>
      </w:r>
      <w:r w:rsidRPr="008C73AA">
        <w:t>p</w:t>
      </w:r>
      <w:r w:rsidR="00DE0416" w:rsidRPr="008C73AA">
        <w:t xml:space="preserve">roposed </w:t>
      </w:r>
      <w:r w:rsidRPr="008C73AA">
        <w:rPr>
          <w:rFonts w:eastAsia="SimSun"/>
          <w:szCs w:val="26"/>
          <w:lang w:val="en-GB" w:eastAsia="zh-CN"/>
        </w:rPr>
        <w:t>p</w:t>
      </w:r>
      <w:r w:rsidR="00DE0416" w:rsidRPr="008C73AA">
        <w:rPr>
          <w:rFonts w:eastAsia="SimSun"/>
          <w:szCs w:val="26"/>
          <w:lang w:val="en-GB" w:eastAsia="zh-CN"/>
        </w:rPr>
        <w:t>roduct(s)</w:t>
      </w:r>
      <w:r w:rsidR="003516E4" w:rsidRPr="008C73AA">
        <w:rPr>
          <w:rFonts w:eastAsia="SimSun"/>
          <w:szCs w:val="26"/>
          <w:lang w:val="en-GB" w:eastAsia="zh-CN"/>
        </w:rPr>
        <w:t xml:space="preserve"> and</w:t>
      </w:r>
      <w:r w:rsidR="00DE0416" w:rsidRPr="008C73AA">
        <w:rPr>
          <w:rFonts w:eastAsia="SimSun"/>
          <w:szCs w:val="26"/>
          <w:lang w:val="en-GB" w:eastAsia="zh-CN"/>
        </w:rPr>
        <w:t>/</w:t>
      </w:r>
      <w:r w:rsidR="003516E4" w:rsidRPr="008C73AA">
        <w:rPr>
          <w:rFonts w:eastAsia="SimSun"/>
          <w:szCs w:val="26"/>
          <w:lang w:val="en-GB" w:eastAsia="zh-CN"/>
        </w:rPr>
        <w:t xml:space="preserve">or </w:t>
      </w:r>
      <w:r w:rsidRPr="008C73AA">
        <w:rPr>
          <w:rFonts w:eastAsia="SimSun"/>
          <w:szCs w:val="26"/>
          <w:lang w:val="en-GB" w:eastAsia="zh-CN"/>
        </w:rPr>
        <w:t>s</w:t>
      </w:r>
      <w:r w:rsidR="00DE0416" w:rsidRPr="008C73AA">
        <w:rPr>
          <w:rFonts w:eastAsia="SimSun"/>
          <w:szCs w:val="26"/>
          <w:lang w:val="en-GB" w:eastAsia="zh-CN"/>
        </w:rPr>
        <w:t>ervice(s) and</w:t>
      </w:r>
      <w:r w:rsidR="00B12A44" w:rsidRPr="008C73AA">
        <w:rPr>
          <w:rFonts w:eastAsia="SimSun"/>
          <w:szCs w:val="26"/>
          <w:lang w:val="en-GB" w:eastAsia="zh-CN"/>
        </w:rPr>
        <w:t>/or</w:t>
      </w:r>
      <w:r w:rsidR="00DE0416" w:rsidRPr="008C73AA">
        <w:rPr>
          <w:rFonts w:eastAsia="SimSun"/>
          <w:szCs w:val="26"/>
          <w:lang w:val="en-GB" w:eastAsia="zh-CN"/>
        </w:rPr>
        <w:t xml:space="preserve"> </w:t>
      </w:r>
      <w:r w:rsidRPr="008C73AA">
        <w:rPr>
          <w:rFonts w:eastAsia="SimSun"/>
          <w:szCs w:val="26"/>
          <w:lang w:val="en-GB" w:eastAsia="zh-CN"/>
        </w:rPr>
        <w:t>t</w:t>
      </w:r>
      <w:r w:rsidR="00DE0416" w:rsidRPr="008C73AA">
        <w:rPr>
          <w:rFonts w:eastAsia="SimSun"/>
          <w:szCs w:val="26"/>
          <w:lang w:val="en-GB" w:eastAsia="zh-CN"/>
        </w:rPr>
        <w:t xml:space="preserve">arget </w:t>
      </w:r>
      <w:r w:rsidRPr="008C73AA">
        <w:rPr>
          <w:rFonts w:eastAsia="SimSun"/>
          <w:szCs w:val="26"/>
          <w:lang w:val="en-GB" w:eastAsia="zh-CN"/>
        </w:rPr>
        <w:t>m</w:t>
      </w:r>
      <w:r w:rsidR="00DE0416" w:rsidRPr="008C73AA">
        <w:rPr>
          <w:rFonts w:eastAsia="SimSun"/>
          <w:szCs w:val="26"/>
          <w:lang w:val="en-GB" w:eastAsia="zh-CN"/>
        </w:rPr>
        <w:t>arket(s) (if any)</w:t>
      </w:r>
      <w:r w:rsidRPr="008C73AA">
        <w:rPr>
          <w:rFonts w:eastAsia="SimSun"/>
          <w:szCs w:val="26"/>
          <w:lang w:val="en-GB" w:eastAsia="zh-CN"/>
        </w:rPr>
        <w:t>.</w:t>
      </w:r>
    </w:p>
    <w:tbl>
      <w:tblPr>
        <w:tblW w:w="7632" w:type="dxa"/>
        <w:tblInd w:w="14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32"/>
      </w:tblGrid>
      <w:tr w:rsidR="00E90A81" w:rsidRPr="00A4712E" w14:paraId="53816B15" w14:textId="77777777" w:rsidTr="00953DE6">
        <w:tc>
          <w:tcPr>
            <w:tcW w:w="7632" w:type="dxa"/>
            <w:tcBorders>
              <w:bottom w:val="dotted" w:sz="4" w:space="0" w:color="auto"/>
            </w:tcBorders>
          </w:tcPr>
          <w:p w14:paraId="63627723" w14:textId="77777777" w:rsidR="00E90A81" w:rsidRPr="00A4712E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  <w:r w:rsidRPr="008C73AA">
              <w:rPr>
                <w:rFonts w:hint="eastAsia"/>
                <w:i/>
                <w:sz w:val="24"/>
              </w:rPr>
              <w:t xml:space="preserve">(in Chinese) (Not more than </w:t>
            </w:r>
            <w:r>
              <w:rPr>
                <w:i/>
                <w:sz w:val="24"/>
              </w:rPr>
              <w:t>3</w:t>
            </w:r>
            <w:r w:rsidRPr="008C73AA">
              <w:rPr>
                <w:i/>
                <w:sz w:val="24"/>
              </w:rPr>
              <w:t>00</w:t>
            </w:r>
            <w:r w:rsidRPr="008C73AA">
              <w:rPr>
                <w:rFonts w:hint="eastAsia"/>
                <w:i/>
                <w:sz w:val="24"/>
              </w:rPr>
              <w:t xml:space="preserve"> words)</w:t>
            </w:r>
          </w:p>
        </w:tc>
      </w:tr>
      <w:tr w:rsidR="00E90A81" w:rsidRPr="00A4712E" w14:paraId="4B64A816" w14:textId="77777777" w:rsidTr="00953DE6">
        <w:tc>
          <w:tcPr>
            <w:tcW w:w="7632" w:type="dxa"/>
            <w:tcBorders>
              <w:top w:val="dotted" w:sz="4" w:space="0" w:color="auto"/>
              <w:bottom w:val="dashed" w:sz="4" w:space="0" w:color="auto"/>
            </w:tcBorders>
          </w:tcPr>
          <w:p w14:paraId="26F5D7A7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405EDF09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129F2D0C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7F8FD17D" w14:textId="77777777" w:rsidR="00E90A81" w:rsidRPr="00A4712E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</w:tc>
      </w:tr>
      <w:tr w:rsidR="00E90A81" w:rsidRPr="008C73AA" w14:paraId="328EF3E9" w14:textId="77777777" w:rsidTr="00953DE6">
        <w:tc>
          <w:tcPr>
            <w:tcW w:w="7632" w:type="dxa"/>
            <w:tcBorders>
              <w:top w:val="dashed" w:sz="4" w:space="0" w:color="auto"/>
              <w:bottom w:val="dotted" w:sz="4" w:space="0" w:color="auto"/>
            </w:tcBorders>
          </w:tcPr>
          <w:p w14:paraId="6F91419C" w14:textId="77777777" w:rsidR="00E90A81" w:rsidRPr="008C73AA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  <w:r w:rsidRPr="008C73AA">
              <w:rPr>
                <w:rFonts w:hint="eastAsia"/>
                <w:i/>
                <w:sz w:val="24"/>
              </w:rPr>
              <w:t xml:space="preserve">(in </w:t>
            </w:r>
            <w:r w:rsidRPr="008C73AA">
              <w:rPr>
                <w:i/>
                <w:sz w:val="24"/>
              </w:rPr>
              <w:t>English</w:t>
            </w:r>
            <w:r w:rsidRPr="008C73AA">
              <w:rPr>
                <w:rFonts w:hint="eastAsia"/>
                <w:i/>
                <w:sz w:val="24"/>
              </w:rPr>
              <w:t xml:space="preserve">) (Not more than </w:t>
            </w:r>
            <w:r>
              <w:rPr>
                <w:i/>
                <w:sz w:val="24"/>
              </w:rPr>
              <w:t>20</w:t>
            </w:r>
            <w:r w:rsidRPr="008C73AA">
              <w:rPr>
                <w:rFonts w:hint="eastAsia"/>
                <w:i/>
                <w:sz w:val="24"/>
              </w:rPr>
              <w:t>0 words)</w:t>
            </w:r>
          </w:p>
        </w:tc>
      </w:tr>
      <w:tr w:rsidR="00E90A81" w:rsidRPr="008C73AA" w14:paraId="0C8E6991" w14:textId="77777777" w:rsidTr="00953DE6">
        <w:tc>
          <w:tcPr>
            <w:tcW w:w="7632" w:type="dxa"/>
            <w:tcBorders>
              <w:top w:val="dotted" w:sz="4" w:space="0" w:color="auto"/>
            </w:tcBorders>
          </w:tcPr>
          <w:p w14:paraId="312FFD66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1918FE09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6ED659C9" w14:textId="77777777" w:rsidR="00E90A81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  <w:p w14:paraId="303F6EE7" w14:textId="77777777" w:rsidR="00E90A81" w:rsidRPr="008C73AA" w:rsidRDefault="00E90A81" w:rsidP="00953DE6">
            <w:pPr>
              <w:widowControl/>
              <w:overflowPunct w:val="0"/>
              <w:snapToGrid w:val="0"/>
              <w:rPr>
                <w:i/>
                <w:sz w:val="24"/>
              </w:rPr>
            </w:pPr>
          </w:p>
        </w:tc>
      </w:tr>
    </w:tbl>
    <w:p w14:paraId="64749660" w14:textId="265FB419" w:rsidR="00B6561C" w:rsidRPr="00E90A81" w:rsidRDefault="004658A3" w:rsidP="00D93715">
      <w:pPr>
        <w:pStyle w:val="ListParagraph"/>
        <w:keepNext/>
        <w:widowControl/>
        <w:numPr>
          <w:ilvl w:val="0"/>
          <w:numId w:val="8"/>
        </w:numPr>
        <w:overflowPunct w:val="0"/>
        <w:snapToGrid w:val="0"/>
        <w:spacing w:before="240" w:after="240"/>
        <w:ind w:leftChars="0" w:left="1080" w:hanging="547"/>
        <w:rPr>
          <w:rFonts w:eastAsia="標楷體"/>
          <w:kern w:val="0"/>
          <w:szCs w:val="26"/>
          <w:lang w:val="en-GB"/>
        </w:rPr>
      </w:pPr>
      <w:r w:rsidRPr="008C73AA">
        <w:rPr>
          <w:i/>
          <w:szCs w:val="26"/>
          <w:lang w:val="en-GB"/>
        </w:rPr>
        <w:lastRenderedPageBreak/>
        <w:t xml:space="preserve">(For </w:t>
      </w:r>
      <w:r w:rsidRPr="008C73AA">
        <w:rPr>
          <w:i/>
          <w:szCs w:val="26"/>
          <w:u w:val="single"/>
          <w:lang w:val="en-GB"/>
        </w:rPr>
        <w:t>all</w:t>
      </w:r>
      <w:r w:rsidRPr="008C73AA">
        <w:rPr>
          <w:i/>
          <w:szCs w:val="26"/>
          <w:lang w:val="en-GB"/>
        </w:rPr>
        <w:t xml:space="preserve"> applicants)</w:t>
      </w:r>
    </w:p>
    <w:p w14:paraId="67B9DEE7" w14:textId="4D7D9E29" w:rsidR="00B0261C" w:rsidRPr="008C73AA" w:rsidRDefault="00BA611A" w:rsidP="00D93715">
      <w:pPr>
        <w:keepNext/>
        <w:widowControl/>
        <w:overflowPunct w:val="0"/>
        <w:snapToGrid w:val="0"/>
        <w:spacing w:afterLines="50" w:after="180"/>
        <w:ind w:left="1080"/>
        <w:rPr>
          <w:rFonts w:eastAsia="標楷體"/>
          <w:szCs w:val="26"/>
          <w:lang w:val="en-GB"/>
        </w:rPr>
      </w:pPr>
      <w:r w:rsidRPr="008C73AA">
        <w:rPr>
          <w:szCs w:val="26"/>
          <w:lang w:val="en-GB"/>
        </w:rPr>
        <w:t>Admission into</w:t>
      </w:r>
      <w:r w:rsidR="00B0261C" w:rsidRPr="008C73AA">
        <w:rPr>
          <w:rFonts w:eastAsia="標楷體"/>
          <w:szCs w:val="26"/>
          <w:lang w:val="en-GB"/>
        </w:rPr>
        <w:t xml:space="preserve"> </w:t>
      </w:r>
      <w:r w:rsidR="00F17047" w:rsidRPr="008C73AA">
        <w:rPr>
          <w:rFonts w:eastAsia="標楷體"/>
          <w:szCs w:val="26"/>
          <w:lang w:val="en-GB"/>
        </w:rPr>
        <w:t xml:space="preserve">any </w:t>
      </w:r>
      <w:r w:rsidR="007B69C4" w:rsidRPr="008C73AA">
        <w:rPr>
          <w:rFonts w:eastAsia="標楷體"/>
          <w:szCs w:val="26"/>
          <w:lang w:val="en-GB"/>
        </w:rPr>
        <w:t>I</w:t>
      </w:r>
      <w:r w:rsidR="00B0261C" w:rsidRPr="008C73AA">
        <w:rPr>
          <w:rFonts w:eastAsia="標楷體"/>
          <w:szCs w:val="26"/>
          <w:lang w:val="en-GB"/>
        </w:rPr>
        <w:t>n</w:t>
      </w:r>
      <w:r w:rsidR="00830F7D" w:rsidRPr="008C73AA">
        <w:rPr>
          <w:rFonts w:eastAsia="標楷體"/>
          <w:szCs w:val="26"/>
          <w:lang w:val="en-GB"/>
        </w:rPr>
        <w:t>cubation</w:t>
      </w:r>
      <w:r w:rsidR="007B69C4" w:rsidRPr="008C73AA">
        <w:rPr>
          <w:rFonts w:eastAsia="標楷體"/>
          <w:szCs w:val="26"/>
          <w:lang w:val="en-GB"/>
        </w:rPr>
        <w:t xml:space="preserve"> and</w:t>
      </w:r>
      <w:r w:rsidR="00830F7D" w:rsidRPr="008C73AA">
        <w:rPr>
          <w:rFonts w:eastAsia="標楷體" w:hint="eastAsia"/>
          <w:szCs w:val="26"/>
          <w:lang w:val="en-GB"/>
        </w:rPr>
        <w:t>/</w:t>
      </w:r>
      <w:r w:rsidR="007B69C4" w:rsidRPr="008C73AA">
        <w:rPr>
          <w:rFonts w:eastAsia="標楷體"/>
          <w:szCs w:val="26"/>
          <w:lang w:val="en-GB"/>
        </w:rPr>
        <w:t>or A</w:t>
      </w:r>
      <w:r w:rsidR="00830F7D" w:rsidRPr="008C73AA">
        <w:rPr>
          <w:rFonts w:eastAsia="標楷體" w:hint="eastAsia"/>
          <w:szCs w:val="26"/>
          <w:lang w:val="en-GB"/>
        </w:rPr>
        <w:t xml:space="preserve">cceleration </w:t>
      </w:r>
      <w:r w:rsidR="007B69C4" w:rsidRPr="008C73AA">
        <w:rPr>
          <w:rFonts w:eastAsia="標楷體"/>
          <w:szCs w:val="26"/>
          <w:lang w:val="en-GB"/>
        </w:rPr>
        <w:t>P</w:t>
      </w:r>
      <w:r w:rsidR="00830F7D" w:rsidRPr="008C73AA">
        <w:rPr>
          <w:rFonts w:eastAsia="標楷體" w:hint="eastAsia"/>
          <w:szCs w:val="26"/>
          <w:lang w:val="en-GB"/>
        </w:rPr>
        <w:t>rogramme</w:t>
      </w:r>
      <w:r w:rsidR="00CD2B08" w:rsidRPr="008C73AA">
        <w:rPr>
          <w:rFonts w:eastAsia="標楷體"/>
          <w:szCs w:val="26"/>
          <w:lang w:val="en-GB"/>
        </w:rPr>
        <w:t>(s)</w:t>
      </w:r>
      <w:r w:rsidR="00B0261C" w:rsidRPr="008C73AA">
        <w:rPr>
          <w:rFonts w:eastAsia="標楷體" w:hint="eastAsia"/>
          <w:szCs w:val="26"/>
          <w:lang w:val="en-GB"/>
        </w:rPr>
        <w:t xml:space="preserve"> (e.g.</w:t>
      </w:r>
      <w:r w:rsidR="00E90A81">
        <w:rPr>
          <w:rFonts w:eastAsia="標楷體"/>
          <w:szCs w:val="26"/>
          <w:lang w:val="en-GB"/>
        </w:rPr>
        <w:t xml:space="preserve"> </w:t>
      </w:r>
      <w:r w:rsidR="00B0261C" w:rsidRPr="008C73AA">
        <w:rPr>
          <w:rFonts w:eastAsia="標楷體" w:hint="eastAsia"/>
          <w:szCs w:val="26"/>
          <w:lang w:val="en-GB"/>
        </w:rPr>
        <w:t>H</w:t>
      </w:r>
      <w:r w:rsidR="00BE5B43" w:rsidRPr="008C73AA">
        <w:rPr>
          <w:rFonts w:eastAsia="標楷體"/>
          <w:szCs w:val="26"/>
          <w:lang w:val="en-GB"/>
        </w:rPr>
        <w:t xml:space="preserve">ong </w:t>
      </w:r>
      <w:r w:rsidR="00B0261C" w:rsidRPr="008C73AA">
        <w:rPr>
          <w:rFonts w:eastAsia="標楷體" w:hint="eastAsia"/>
          <w:szCs w:val="26"/>
          <w:lang w:val="en-GB"/>
        </w:rPr>
        <w:t>K</w:t>
      </w:r>
      <w:r w:rsidR="00BE5B43" w:rsidRPr="008C73AA">
        <w:rPr>
          <w:rFonts w:eastAsia="標楷體"/>
          <w:szCs w:val="26"/>
          <w:lang w:val="en-GB"/>
        </w:rPr>
        <w:t xml:space="preserve">ong </w:t>
      </w:r>
      <w:r w:rsidR="00B0261C" w:rsidRPr="008C73AA">
        <w:rPr>
          <w:rFonts w:eastAsia="標楷體" w:hint="eastAsia"/>
          <w:szCs w:val="26"/>
          <w:lang w:val="en-GB"/>
        </w:rPr>
        <w:t>S</w:t>
      </w:r>
      <w:r w:rsidR="00BE5B43" w:rsidRPr="008C73AA">
        <w:rPr>
          <w:rFonts w:eastAsia="標楷體"/>
          <w:szCs w:val="26"/>
          <w:lang w:val="en-GB"/>
        </w:rPr>
        <w:t xml:space="preserve">cience </w:t>
      </w:r>
      <w:r w:rsidR="00BE5B43" w:rsidRPr="00E90A81">
        <w:rPr>
          <w:szCs w:val="26"/>
          <w:lang w:val="en-GB"/>
        </w:rPr>
        <w:t>and</w:t>
      </w:r>
      <w:r w:rsidR="00BE5B43" w:rsidRPr="008C73AA">
        <w:rPr>
          <w:rFonts w:eastAsia="標楷體"/>
          <w:szCs w:val="26"/>
          <w:lang w:val="en-GB"/>
        </w:rPr>
        <w:t xml:space="preserve"> </w:t>
      </w:r>
      <w:r w:rsidR="00B0261C" w:rsidRPr="008C73AA">
        <w:rPr>
          <w:rFonts w:eastAsia="標楷體" w:hint="eastAsia"/>
          <w:szCs w:val="26"/>
          <w:lang w:val="en-GB"/>
        </w:rPr>
        <w:t>T</w:t>
      </w:r>
      <w:r w:rsidR="00BE5B43" w:rsidRPr="008C73AA">
        <w:rPr>
          <w:rFonts w:eastAsia="標楷體"/>
          <w:szCs w:val="26"/>
          <w:lang w:val="en-GB"/>
        </w:rPr>
        <w:t xml:space="preserve">echnology </w:t>
      </w:r>
      <w:r w:rsidR="00B0261C" w:rsidRPr="008C73AA">
        <w:rPr>
          <w:rFonts w:eastAsia="標楷體" w:hint="eastAsia"/>
          <w:szCs w:val="26"/>
          <w:lang w:val="en-GB"/>
        </w:rPr>
        <w:t>P</w:t>
      </w:r>
      <w:r w:rsidR="00BE5B43" w:rsidRPr="008C73AA">
        <w:rPr>
          <w:rFonts w:eastAsia="標楷體"/>
          <w:szCs w:val="26"/>
          <w:lang w:val="en-GB"/>
        </w:rPr>
        <w:t>arks Corporation</w:t>
      </w:r>
      <w:r w:rsidR="00B0261C" w:rsidRPr="008C73AA">
        <w:rPr>
          <w:rFonts w:eastAsia="標楷體" w:hint="eastAsia"/>
          <w:szCs w:val="26"/>
          <w:lang w:val="en-GB"/>
        </w:rPr>
        <w:t>, Cyberport, etc.)</w:t>
      </w:r>
      <w:r w:rsidRPr="008C73AA">
        <w:rPr>
          <w:rFonts w:eastAsia="標楷體"/>
          <w:szCs w:val="26"/>
          <w:lang w:val="en-GB"/>
        </w:rPr>
        <w:t xml:space="preserve"> (if any)</w:t>
      </w:r>
    </w:p>
    <w:tbl>
      <w:tblPr>
        <w:tblW w:w="0" w:type="auto"/>
        <w:tblInd w:w="1008" w:type="dxa"/>
        <w:tblLook w:val="04A0" w:firstRow="1" w:lastRow="0" w:firstColumn="1" w:lastColumn="0" w:noHBand="0" w:noVBand="1"/>
      </w:tblPr>
      <w:tblGrid>
        <w:gridCol w:w="3851"/>
        <w:gridCol w:w="2446"/>
        <w:gridCol w:w="1721"/>
      </w:tblGrid>
      <w:tr w:rsidR="00B0261C" w:rsidRPr="008C73AA" w14:paraId="64EBB653" w14:textId="77777777" w:rsidTr="003359D1">
        <w:trPr>
          <w:tblHeader/>
        </w:trPr>
        <w:tc>
          <w:tcPr>
            <w:tcW w:w="38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</w:tcPr>
          <w:p w14:paraId="60A931B0" w14:textId="3D2052BF" w:rsidR="00B0261C" w:rsidRPr="008C73AA" w:rsidRDefault="00B0261C" w:rsidP="00D93715">
            <w:pPr>
              <w:widowControl/>
              <w:overflowPunct w:val="0"/>
              <w:snapToGrid w:val="0"/>
              <w:spacing w:beforeLines="20" w:before="72" w:afterLines="20" w:after="72"/>
              <w:ind w:leftChars="13" w:left="34"/>
              <w:jc w:val="center"/>
              <w:rPr>
                <w:sz w:val="22"/>
                <w:szCs w:val="26"/>
                <w:lang w:val="en-GB"/>
              </w:rPr>
            </w:pPr>
            <w:r w:rsidRPr="008C73AA">
              <w:rPr>
                <w:sz w:val="22"/>
                <w:szCs w:val="26"/>
                <w:lang w:val="en-GB"/>
              </w:rPr>
              <w:t xml:space="preserve">Name of </w:t>
            </w:r>
            <w:r w:rsidR="009D1A45" w:rsidRPr="008C73AA">
              <w:rPr>
                <w:sz w:val="22"/>
                <w:szCs w:val="26"/>
                <w:lang w:val="en-GB"/>
              </w:rPr>
              <w:t>I</w:t>
            </w:r>
            <w:r w:rsidRPr="008C73AA">
              <w:rPr>
                <w:sz w:val="22"/>
                <w:szCs w:val="26"/>
                <w:lang w:val="en-GB"/>
              </w:rPr>
              <w:t xml:space="preserve">ncubator/ </w:t>
            </w:r>
            <w:r w:rsidR="009D1A45" w:rsidRPr="008C73AA">
              <w:rPr>
                <w:sz w:val="22"/>
                <w:szCs w:val="26"/>
                <w:lang w:val="en-GB"/>
              </w:rPr>
              <w:t>A</w:t>
            </w:r>
            <w:r w:rsidRPr="008C73AA">
              <w:rPr>
                <w:sz w:val="22"/>
                <w:szCs w:val="26"/>
                <w:lang w:val="en-GB"/>
              </w:rPr>
              <w:t>ccelerator and</w:t>
            </w:r>
            <w:r w:rsidR="00D93715">
              <w:rPr>
                <w:sz w:val="22"/>
                <w:szCs w:val="26"/>
                <w:lang w:val="en-GB"/>
              </w:rPr>
              <w:br/>
            </w:r>
            <w:r w:rsidRPr="008C73AA">
              <w:rPr>
                <w:sz w:val="22"/>
                <w:szCs w:val="26"/>
                <w:lang w:val="en-GB"/>
              </w:rPr>
              <w:t xml:space="preserve">the </w:t>
            </w:r>
            <w:r w:rsidR="009D1A45" w:rsidRPr="008C73AA">
              <w:rPr>
                <w:sz w:val="22"/>
                <w:szCs w:val="26"/>
                <w:lang w:val="en-GB"/>
              </w:rPr>
              <w:t>I</w:t>
            </w:r>
            <w:r w:rsidRPr="008C73AA">
              <w:rPr>
                <w:sz w:val="22"/>
                <w:szCs w:val="26"/>
                <w:lang w:val="en-GB"/>
              </w:rPr>
              <w:t xml:space="preserve">ncubation/ </w:t>
            </w:r>
            <w:r w:rsidR="009D1A45" w:rsidRPr="008C73AA">
              <w:rPr>
                <w:sz w:val="22"/>
                <w:szCs w:val="26"/>
                <w:lang w:val="en-GB"/>
              </w:rPr>
              <w:t>A</w:t>
            </w:r>
            <w:r w:rsidRPr="008C73AA">
              <w:rPr>
                <w:sz w:val="22"/>
                <w:szCs w:val="26"/>
                <w:lang w:val="en-GB"/>
              </w:rPr>
              <w:t xml:space="preserve">cceleration </w:t>
            </w:r>
            <w:r w:rsidR="009D1A45" w:rsidRPr="008C73AA">
              <w:rPr>
                <w:sz w:val="22"/>
                <w:szCs w:val="26"/>
                <w:lang w:val="en-GB"/>
              </w:rPr>
              <w:t>P</w:t>
            </w:r>
            <w:r w:rsidRPr="008C73AA">
              <w:rPr>
                <w:sz w:val="22"/>
                <w:szCs w:val="26"/>
                <w:lang w:val="en-GB"/>
              </w:rPr>
              <w:t>rogramme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</w:tcPr>
          <w:p w14:paraId="06833B3C" w14:textId="59075312" w:rsidR="009D1A45" w:rsidRPr="008C73AA" w:rsidRDefault="009D1A45" w:rsidP="00E90A81">
            <w:pPr>
              <w:widowControl/>
              <w:overflowPunct w:val="0"/>
              <w:snapToGrid w:val="0"/>
              <w:spacing w:beforeLines="20" w:before="72"/>
              <w:ind w:leftChars="-42" w:left="-109" w:rightChars="-18" w:right="-47" w:firstLineChars="50" w:firstLine="110"/>
              <w:jc w:val="center"/>
              <w:rPr>
                <w:sz w:val="22"/>
                <w:szCs w:val="26"/>
                <w:lang w:val="en-GB"/>
              </w:rPr>
            </w:pPr>
            <w:r w:rsidRPr="008C73AA">
              <w:rPr>
                <w:sz w:val="22"/>
                <w:szCs w:val="26"/>
                <w:lang w:val="en-GB"/>
              </w:rPr>
              <w:t>Period of the</w:t>
            </w:r>
          </w:p>
          <w:p w14:paraId="55E40ABF" w14:textId="19FF5975" w:rsidR="00B0261C" w:rsidRPr="008C73AA" w:rsidRDefault="009D1A45" w:rsidP="00D93715">
            <w:pPr>
              <w:widowControl/>
              <w:overflowPunct w:val="0"/>
              <w:snapToGrid w:val="0"/>
              <w:spacing w:afterLines="20" w:after="72"/>
              <w:ind w:leftChars="-42" w:left="-109" w:rightChars="-18" w:right="-47" w:firstLineChars="50" w:firstLine="110"/>
              <w:jc w:val="center"/>
              <w:rPr>
                <w:sz w:val="22"/>
                <w:szCs w:val="26"/>
                <w:lang w:val="en-GB"/>
              </w:rPr>
            </w:pPr>
            <w:r w:rsidRPr="008C73AA">
              <w:rPr>
                <w:sz w:val="22"/>
                <w:szCs w:val="26"/>
                <w:lang w:val="en-GB"/>
              </w:rPr>
              <w:t>I</w:t>
            </w:r>
            <w:r w:rsidR="00B0261C" w:rsidRPr="008C73AA">
              <w:rPr>
                <w:sz w:val="22"/>
                <w:szCs w:val="26"/>
                <w:lang w:val="en-GB"/>
              </w:rPr>
              <w:t>ncubation/</w:t>
            </w:r>
            <w:r w:rsidRPr="008C73AA">
              <w:rPr>
                <w:sz w:val="22"/>
                <w:szCs w:val="26"/>
                <w:lang w:val="en-GB"/>
              </w:rPr>
              <w:t>A</w:t>
            </w:r>
            <w:r w:rsidR="00B0261C" w:rsidRPr="008C73AA">
              <w:rPr>
                <w:sz w:val="22"/>
                <w:szCs w:val="26"/>
                <w:lang w:val="en-GB"/>
              </w:rPr>
              <w:t xml:space="preserve">cceleration </w:t>
            </w:r>
            <w:r w:rsidRPr="008C73AA">
              <w:rPr>
                <w:sz w:val="22"/>
                <w:szCs w:val="26"/>
                <w:lang w:val="en-GB"/>
              </w:rPr>
              <w:t>P</w:t>
            </w:r>
            <w:r w:rsidR="00B0261C" w:rsidRPr="008C73AA">
              <w:rPr>
                <w:sz w:val="22"/>
                <w:szCs w:val="26"/>
                <w:lang w:val="en-GB"/>
              </w:rPr>
              <w:t>rogramme</w:t>
            </w:r>
            <w:r w:rsidR="00D93715">
              <w:rPr>
                <w:sz w:val="22"/>
                <w:szCs w:val="26"/>
                <w:lang w:val="en-GB"/>
              </w:rPr>
              <w:br/>
            </w:r>
            <w:r w:rsidR="00B0261C" w:rsidRPr="008C73AA">
              <w:rPr>
                <w:sz w:val="22"/>
                <w:szCs w:val="26"/>
                <w:lang w:val="en-GB"/>
              </w:rPr>
              <w:t>(dd/mm/</w:t>
            </w:r>
            <w:proofErr w:type="spellStart"/>
            <w:r w:rsidR="00B0261C" w:rsidRPr="008C73AA">
              <w:rPr>
                <w:sz w:val="22"/>
                <w:szCs w:val="26"/>
                <w:lang w:val="en-GB"/>
              </w:rPr>
              <w:t>yyyy</w:t>
            </w:r>
            <w:proofErr w:type="spellEnd"/>
            <w:r w:rsidR="00B0261C" w:rsidRPr="008C73AA">
              <w:rPr>
                <w:sz w:val="22"/>
                <w:szCs w:val="26"/>
                <w:lang w:val="en-GB"/>
              </w:rPr>
              <w:t>- dd/mm/</w:t>
            </w:r>
            <w:proofErr w:type="spellStart"/>
            <w:r w:rsidR="00B0261C" w:rsidRPr="008C73AA">
              <w:rPr>
                <w:sz w:val="22"/>
                <w:szCs w:val="26"/>
                <w:lang w:val="en-GB"/>
              </w:rPr>
              <w:t>yyyy</w:t>
            </w:r>
            <w:proofErr w:type="spellEnd"/>
            <w:r w:rsidR="00B0261C" w:rsidRPr="008C73AA">
              <w:rPr>
                <w:sz w:val="22"/>
                <w:szCs w:val="26"/>
                <w:lang w:val="en-GB"/>
              </w:rPr>
              <w:t>)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14:paraId="287D2B1D" w14:textId="4EA59BD4" w:rsidR="00B0261C" w:rsidRPr="008C73AA" w:rsidRDefault="00B0261C" w:rsidP="00E90A81">
            <w:pPr>
              <w:widowControl/>
              <w:overflowPunct w:val="0"/>
              <w:snapToGrid w:val="0"/>
              <w:spacing w:beforeLines="20" w:before="72" w:afterLines="20" w:after="72"/>
              <w:jc w:val="center"/>
              <w:rPr>
                <w:sz w:val="22"/>
                <w:szCs w:val="26"/>
                <w:lang w:val="en-GB"/>
              </w:rPr>
            </w:pPr>
            <w:r w:rsidRPr="008C73AA">
              <w:rPr>
                <w:sz w:val="22"/>
                <w:szCs w:val="26"/>
                <w:lang w:val="en-GB"/>
              </w:rPr>
              <w:t xml:space="preserve">Additional </w:t>
            </w:r>
            <w:r w:rsidR="009D1A45" w:rsidRPr="008C73AA">
              <w:rPr>
                <w:sz w:val="22"/>
                <w:szCs w:val="26"/>
                <w:lang w:val="en-GB"/>
              </w:rPr>
              <w:t>G</w:t>
            </w:r>
            <w:r w:rsidRPr="008C73AA">
              <w:rPr>
                <w:sz w:val="22"/>
                <w:szCs w:val="26"/>
                <w:lang w:val="en-GB"/>
              </w:rPr>
              <w:t xml:space="preserve">rant </w:t>
            </w:r>
            <w:r w:rsidR="009D1A45" w:rsidRPr="008C73AA">
              <w:rPr>
                <w:sz w:val="22"/>
                <w:szCs w:val="26"/>
                <w:lang w:val="en-GB"/>
              </w:rPr>
              <w:t>A</w:t>
            </w:r>
            <w:r w:rsidRPr="008C73AA">
              <w:rPr>
                <w:sz w:val="22"/>
                <w:szCs w:val="26"/>
                <w:lang w:val="en-GB"/>
              </w:rPr>
              <w:t xml:space="preserve">pproved by the </w:t>
            </w:r>
            <w:r w:rsidR="009D1A45" w:rsidRPr="008C73AA">
              <w:rPr>
                <w:sz w:val="22"/>
                <w:szCs w:val="26"/>
                <w:lang w:val="en-GB"/>
              </w:rPr>
              <w:t>I</w:t>
            </w:r>
            <w:r w:rsidRPr="008C73AA">
              <w:rPr>
                <w:sz w:val="22"/>
                <w:szCs w:val="26"/>
                <w:lang w:val="en-GB"/>
              </w:rPr>
              <w:t>ncubator/</w:t>
            </w:r>
            <w:r w:rsidR="00E90A81">
              <w:rPr>
                <w:sz w:val="22"/>
                <w:szCs w:val="26"/>
                <w:lang w:val="en-GB"/>
              </w:rPr>
              <w:br/>
            </w:r>
            <w:r w:rsidR="009D1A45" w:rsidRPr="008C73AA">
              <w:rPr>
                <w:sz w:val="22"/>
                <w:szCs w:val="26"/>
                <w:lang w:val="en-GB"/>
              </w:rPr>
              <w:t>A</w:t>
            </w:r>
            <w:r w:rsidRPr="008C73AA">
              <w:rPr>
                <w:sz w:val="22"/>
                <w:szCs w:val="26"/>
                <w:lang w:val="en-GB"/>
              </w:rPr>
              <w:t>ccelerator</w:t>
            </w:r>
            <w:r w:rsidR="00F07B0A" w:rsidRPr="008C73AA">
              <w:rPr>
                <w:sz w:val="22"/>
                <w:szCs w:val="26"/>
                <w:lang w:val="en-GB"/>
              </w:rPr>
              <w:br/>
            </w:r>
            <w:r w:rsidRPr="008C73AA">
              <w:rPr>
                <w:sz w:val="22"/>
                <w:szCs w:val="26"/>
                <w:lang w:val="en-GB"/>
              </w:rPr>
              <w:t>(HK$)</w:t>
            </w:r>
          </w:p>
        </w:tc>
      </w:tr>
      <w:tr w:rsidR="00B0261C" w:rsidRPr="008C73AA" w14:paraId="107AF1CF" w14:textId="77777777" w:rsidTr="00D93715">
        <w:tc>
          <w:tcPr>
            <w:tcW w:w="38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E703C" w14:textId="77777777" w:rsidR="00B0261C" w:rsidRPr="00E90A81" w:rsidRDefault="00B0261C" w:rsidP="00D93715">
            <w:pPr>
              <w:widowControl/>
              <w:numPr>
                <w:ilvl w:val="0"/>
                <w:numId w:val="11"/>
              </w:numPr>
              <w:overflowPunct w:val="0"/>
              <w:snapToGrid w:val="0"/>
              <w:spacing w:before="40" w:after="40"/>
              <w:rPr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E3946" w14:textId="77777777" w:rsidR="00B0261C" w:rsidRPr="00E90A81" w:rsidRDefault="00B0261C" w:rsidP="00D93715">
            <w:pPr>
              <w:widowControl/>
              <w:overflowPunct w:val="0"/>
              <w:snapToGrid w:val="0"/>
              <w:spacing w:before="40" w:after="40"/>
              <w:ind w:left="660" w:hangingChars="300" w:hanging="66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4829DD" w14:textId="77777777" w:rsidR="00B0261C" w:rsidRPr="00E90A81" w:rsidRDefault="00B0261C" w:rsidP="00D93715">
            <w:pPr>
              <w:widowControl/>
              <w:overflowPunct w:val="0"/>
              <w:snapToGrid w:val="0"/>
              <w:spacing w:before="40" w:after="40"/>
              <w:ind w:left="660" w:hangingChars="300" w:hanging="660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B0261C" w:rsidRPr="008C73AA" w14:paraId="537E4DE2" w14:textId="77777777" w:rsidTr="00D93715">
        <w:tc>
          <w:tcPr>
            <w:tcW w:w="38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9B429A" w14:textId="77777777" w:rsidR="00B0261C" w:rsidRPr="00E90A81" w:rsidRDefault="00B0261C" w:rsidP="00D93715">
            <w:pPr>
              <w:widowControl/>
              <w:numPr>
                <w:ilvl w:val="0"/>
                <w:numId w:val="11"/>
              </w:numPr>
              <w:overflowPunct w:val="0"/>
              <w:snapToGrid w:val="0"/>
              <w:spacing w:before="40" w:after="40"/>
              <w:rPr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FB0530" w14:textId="77777777" w:rsidR="00B0261C" w:rsidRPr="00E90A81" w:rsidRDefault="00B0261C" w:rsidP="00D93715">
            <w:pPr>
              <w:widowControl/>
              <w:overflowPunct w:val="0"/>
              <w:snapToGrid w:val="0"/>
              <w:spacing w:before="40" w:after="40"/>
              <w:ind w:left="660" w:hangingChars="300" w:hanging="66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D02E7AA" w14:textId="77777777" w:rsidR="00B0261C" w:rsidRPr="00E90A81" w:rsidRDefault="00B0261C" w:rsidP="00D93715">
            <w:pPr>
              <w:widowControl/>
              <w:overflowPunct w:val="0"/>
              <w:snapToGrid w:val="0"/>
              <w:spacing w:before="40" w:after="40"/>
              <w:ind w:left="660" w:hangingChars="300" w:hanging="660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B0261C" w:rsidRPr="008C73AA" w14:paraId="75AF95A3" w14:textId="77777777" w:rsidTr="00D93715">
        <w:tc>
          <w:tcPr>
            <w:tcW w:w="38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EAADF" w14:textId="77777777" w:rsidR="00B0261C" w:rsidRPr="00E90A81" w:rsidRDefault="00B0261C" w:rsidP="00D93715">
            <w:pPr>
              <w:widowControl/>
              <w:numPr>
                <w:ilvl w:val="0"/>
                <w:numId w:val="11"/>
              </w:numPr>
              <w:overflowPunct w:val="0"/>
              <w:snapToGrid w:val="0"/>
              <w:spacing w:before="40" w:after="40"/>
              <w:rPr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6E5F3" w14:textId="77777777" w:rsidR="00B0261C" w:rsidRPr="00E90A81" w:rsidRDefault="00B0261C" w:rsidP="00D93715">
            <w:pPr>
              <w:widowControl/>
              <w:overflowPunct w:val="0"/>
              <w:snapToGrid w:val="0"/>
              <w:spacing w:before="40" w:after="40"/>
              <w:ind w:left="660" w:hangingChars="300" w:hanging="66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6097E2" w14:textId="77777777" w:rsidR="00B0261C" w:rsidRPr="00E90A81" w:rsidRDefault="00B0261C" w:rsidP="00D93715">
            <w:pPr>
              <w:widowControl/>
              <w:overflowPunct w:val="0"/>
              <w:snapToGrid w:val="0"/>
              <w:spacing w:before="40" w:after="40"/>
              <w:ind w:left="660" w:hangingChars="300" w:hanging="660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B0261C" w:rsidRPr="008C73AA" w14:paraId="12983964" w14:textId="77777777" w:rsidTr="00D93715">
        <w:tc>
          <w:tcPr>
            <w:tcW w:w="3888" w:type="dxa"/>
            <w:tcBorders>
              <w:top w:val="single" w:sz="4" w:space="0" w:color="auto"/>
            </w:tcBorders>
          </w:tcPr>
          <w:p w14:paraId="6C0C7491" w14:textId="77777777" w:rsidR="00B0261C" w:rsidRPr="00D93715" w:rsidRDefault="00B0261C" w:rsidP="00D93715">
            <w:pPr>
              <w:widowControl/>
              <w:overflowPunct w:val="0"/>
              <w:snapToGrid w:val="0"/>
              <w:spacing w:before="40" w:after="40"/>
              <w:rPr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4E0BD50" w14:textId="101E78CC" w:rsidR="00B0261C" w:rsidRPr="008C73AA" w:rsidRDefault="00B0261C" w:rsidP="00D93715">
            <w:pPr>
              <w:widowControl/>
              <w:overflowPunct w:val="0"/>
              <w:snapToGrid w:val="0"/>
              <w:spacing w:before="40" w:after="40"/>
              <w:ind w:left="661" w:hangingChars="300" w:hanging="661"/>
              <w:jc w:val="center"/>
              <w:rPr>
                <w:b/>
                <w:sz w:val="22"/>
                <w:szCs w:val="22"/>
                <w:lang w:val="en-GB"/>
              </w:rPr>
            </w:pPr>
            <w:r w:rsidRPr="008C73AA">
              <w:rPr>
                <w:b/>
                <w:sz w:val="22"/>
                <w:szCs w:val="22"/>
                <w:lang w:val="en-GB"/>
              </w:rPr>
              <w:t>Total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15" w:color="auto" w:fill="auto"/>
          </w:tcPr>
          <w:p w14:paraId="2CCB696D" w14:textId="77777777" w:rsidR="00B0261C" w:rsidRPr="00E90A81" w:rsidRDefault="00B0261C" w:rsidP="00D93715">
            <w:pPr>
              <w:widowControl/>
              <w:overflowPunct w:val="0"/>
              <w:snapToGrid w:val="0"/>
              <w:spacing w:before="40" w:after="40"/>
              <w:ind w:left="660" w:hangingChars="300" w:hanging="660"/>
              <w:jc w:val="center"/>
              <w:rPr>
                <w:sz w:val="22"/>
                <w:szCs w:val="22"/>
                <w:lang w:val="en-GB"/>
              </w:rPr>
            </w:pPr>
          </w:p>
        </w:tc>
      </w:tr>
    </w:tbl>
    <w:p w14:paraId="66D14896" w14:textId="51528F6E" w:rsidR="004C4D07" w:rsidRPr="008C73AA" w:rsidRDefault="004C4D07" w:rsidP="00D93715">
      <w:pPr>
        <w:keepNext/>
        <w:widowControl/>
        <w:numPr>
          <w:ilvl w:val="0"/>
          <w:numId w:val="13"/>
        </w:numPr>
        <w:overflowPunct w:val="0"/>
        <w:snapToGrid w:val="0"/>
        <w:spacing w:before="240" w:after="240"/>
        <w:ind w:left="547" w:hanging="547"/>
        <w:rPr>
          <w:rFonts w:eastAsia="SimSun"/>
          <w:b/>
          <w:szCs w:val="26"/>
          <w:lang w:val="en-GB" w:eastAsia="zh-CN"/>
        </w:rPr>
      </w:pPr>
      <w:r w:rsidRPr="008C73AA">
        <w:rPr>
          <w:rFonts w:eastAsia="SimSun"/>
          <w:b/>
          <w:szCs w:val="26"/>
          <w:lang w:val="en-GB" w:eastAsia="zh-CN"/>
        </w:rPr>
        <w:t>Milestones</w:t>
      </w:r>
      <w:r w:rsidR="00A60649" w:rsidRPr="008C73AA">
        <w:rPr>
          <w:b/>
          <w:szCs w:val="26"/>
          <w:lang w:val="en-GB"/>
        </w:rPr>
        <w:t xml:space="preserve"> within the </w:t>
      </w:r>
      <w:r w:rsidR="003B4BB5" w:rsidRPr="008C73AA">
        <w:rPr>
          <w:b/>
          <w:szCs w:val="26"/>
          <w:lang w:val="en-GB"/>
        </w:rPr>
        <w:t>20</w:t>
      </w:r>
      <w:r w:rsidR="00005C8F">
        <w:rPr>
          <w:b/>
          <w:szCs w:val="26"/>
          <w:lang w:val="en-GB"/>
        </w:rPr>
        <w:t>24</w:t>
      </w:r>
      <w:r w:rsidR="00A60649" w:rsidRPr="008C73AA">
        <w:rPr>
          <w:b/>
          <w:szCs w:val="26"/>
          <w:lang w:val="en-GB"/>
        </w:rPr>
        <w:t>-</w:t>
      </w:r>
      <w:r w:rsidR="00005C8F">
        <w:rPr>
          <w:b/>
          <w:szCs w:val="26"/>
          <w:lang w:val="en-GB"/>
        </w:rPr>
        <w:t>25</w:t>
      </w:r>
      <w:r w:rsidR="003B4BB5" w:rsidRPr="008C73AA">
        <w:rPr>
          <w:b/>
          <w:szCs w:val="26"/>
          <w:lang w:val="en-GB"/>
        </w:rPr>
        <w:t xml:space="preserve"> </w:t>
      </w:r>
      <w:r w:rsidR="00C23878" w:rsidRPr="008C73AA">
        <w:rPr>
          <w:b/>
          <w:szCs w:val="26"/>
          <w:lang w:val="en-GB"/>
        </w:rPr>
        <w:t>Government Financial Year</w:t>
      </w:r>
    </w:p>
    <w:p w14:paraId="2E500778" w14:textId="7573AFD1" w:rsidR="004422B3" w:rsidRPr="008C73AA" w:rsidRDefault="0080558A" w:rsidP="00D93715">
      <w:pPr>
        <w:pStyle w:val="ListParagraph"/>
        <w:keepNext/>
        <w:widowControl/>
        <w:overflowPunct w:val="0"/>
        <w:snapToGrid w:val="0"/>
        <w:spacing w:after="240"/>
        <w:ind w:leftChars="0" w:left="547"/>
        <w:rPr>
          <w:rFonts w:eastAsia="標楷體"/>
          <w:kern w:val="0"/>
          <w:szCs w:val="26"/>
          <w:lang w:val="en-GB"/>
        </w:rPr>
      </w:pPr>
      <w:r w:rsidRPr="008C73AA">
        <w:rPr>
          <w:rFonts w:eastAsia="標楷體"/>
          <w:kern w:val="0"/>
          <w:szCs w:val="26"/>
          <w:lang w:val="en-GB"/>
        </w:rPr>
        <w:t xml:space="preserve">Please set out </w:t>
      </w:r>
      <w:r w:rsidR="001102BD" w:rsidRPr="008C73AA">
        <w:rPr>
          <w:rFonts w:eastAsia="標楷體"/>
          <w:kern w:val="0"/>
          <w:szCs w:val="26"/>
          <w:lang w:val="en-GB"/>
        </w:rPr>
        <w:t xml:space="preserve">the </w:t>
      </w:r>
      <w:r w:rsidRPr="008C73AA">
        <w:rPr>
          <w:rFonts w:eastAsia="標楷體"/>
          <w:kern w:val="0"/>
          <w:szCs w:val="26"/>
          <w:lang w:val="en-GB"/>
        </w:rPr>
        <w:t xml:space="preserve">milestones </w:t>
      </w:r>
      <w:r w:rsidR="00B02584" w:rsidRPr="008C73AA">
        <w:rPr>
          <w:rFonts w:eastAsia="標楷體"/>
          <w:kern w:val="0"/>
          <w:szCs w:val="26"/>
          <w:lang w:val="en-GB"/>
        </w:rPr>
        <w:t xml:space="preserve">of the proposed business and R&amp;D </w:t>
      </w:r>
      <w:r w:rsidR="001E2AA8" w:rsidRPr="008C73AA">
        <w:rPr>
          <w:rFonts w:eastAsia="標楷體"/>
          <w:kern w:val="0"/>
          <w:szCs w:val="26"/>
          <w:lang w:val="en-GB"/>
        </w:rPr>
        <w:t>work</w:t>
      </w:r>
      <w:r w:rsidR="00B02584" w:rsidRPr="008C73AA">
        <w:rPr>
          <w:rFonts w:eastAsia="標楷體"/>
          <w:kern w:val="0"/>
          <w:szCs w:val="26"/>
          <w:lang w:val="en-GB"/>
        </w:rPr>
        <w:t xml:space="preserve"> </w:t>
      </w:r>
      <w:r w:rsidRPr="008C73AA">
        <w:rPr>
          <w:rFonts w:eastAsia="標楷體"/>
          <w:kern w:val="0"/>
          <w:szCs w:val="26"/>
          <w:lang w:val="en-GB"/>
        </w:rPr>
        <w:t>to be achieved</w:t>
      </w:r>
      <w:r w:rsidR="00005C8F">
        <w:rPr>
          <w:rFonts w:eastAsia="標楷體"/>
          <w:kern w:val="0"/>
          <w:szCs w:val="26"/>
          <w:lang w:val="en-GB"/>
        </w:rPr>
        <w:t xml:space="preserve"> from 01/04/2024 to 31/03/2025</w:t>
      </w:r>
      <w:r w:rsidR="00F869F2" w:rsidRPr="008C73AA">
        <w:rPr>
          <w:rFonts w:eastAsia="標楷體"/>
          <w:kern w:val="0"/>
          <w:szCs w:val="26"/>
          <w:lang w:val="en-GB"/>
        </w:rPr>
        <w:t>.</w:t>
      </w:r>
    </w:p>
    <w:tbl>
      <w:tblPr>
        <w:tblW w:w="8496" w:type="dxa"/>
        <w:tblInd w:w="576" w:type="dxa"/>
        <w:tblBorders>
          <w:top w:val="double" w:sz="4" w:space="0" w:color="984806"/>
          <w:bottom w:val="double" w:sz="4" w:space="0" w:color="984806"/>
          <w:insideH w:val="single" w:sz="4" w:space="0" w:color="984806"/>
          <w:insideV w:val="single" w:sz="4" w:space="0" w:color="984806"/>
        </w:tblBorders>
        <w:tblLook w:val="04A0" w:firstRow="1" w:lastRow="0" w:firstColumn="1" w:lastColumn="0" w:noHBand="0" w:noVBand="1"/>
      </w:tblPr>
      <w:tblGrid>
        <w:gridCol w:w="1728"/>
        <w:gridCol w:w="1728"/>
        <w:gridCol w:w="5040"/>
      </w:tblGrid>
      <w:tr w:rsidR="00D93715" w:rsidRPr="008C73AA" w14:paraId="370651D9" w14:textId="77777777" w:rsidTr="003359D1">
        <w:trPr>
          <w:tblHeader/>
        </w:trPr>
        <w:tc>
          <w:tcPr>
            <w:tcW w:w="345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F3B4F6C" w14:textId="1B62A711" w:rsidR="00D93715" w:rsidRPr="008C73AA" w:rsidRDefault="00D93715" w:rsidP="00D93715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sz w:val="22"/>
                <w:lang w:val="en-GB"/>
              </w:rPr>
            </w:pPr>
            <w:r w:rsidRPr="008C73AA">
              <w:rPr>
                <w:sz w:val="22"/>
                <w:lang w:val="en-GB"/>
              </w:rPr>
              <w:t>Period</w:t>
            </w:r>
          </w:p>
        </w:tc>
        <w:tc>
          <w:tcPr>
            <w:tcW w:w="5040" w:type="dxa"/>
            <w:vMerge w:val="restart"/>
            <w:tcBorders>
              <w:top w:val="single" w:sz="4" w:space="0" w:color="auto"/>
              <w:left w:val="single" w:sz="4" w:space="0" w:color="auto"/>
              <w:bottom w:val="double" w:sz="4" w:space="0" w:color="984806"/>
            </w:tcBorders>
            <w:shd w:val="clear" w:color="auto" w:fill="D9D9D9"/>
            <w:vAlign w:val="center"/>
          </w:tcPr>
          <w:p w14:paraId="3162D15B" w14:textId="77777777" w:rsidR="00D93715" w:rsidRPr="008C73AA" w:rsidRDefault="00D93715" w:rsidP="00D93715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sz w:val="22"/>
                <w:lang w:val="en-GB"/>
              </w:rPr>
            </w:pPr>
            <w:r w:rsidRPr="008C73AA">
              <w:rPr>
                <w:sz w:val="22"/>
                <w:lang w:val="en-GB"/>
              </w:rPr>
              <w:t>Milestones</w:t>
            </w:r>
          </w:p>
        </w:tc>
      </w:tr>
      <w:tr w:rsidR="004C4D07" w:rsidRPr="008C73AA" w14:paraId="3B1F354C" w14:textId="77777777" w:rsidTr="003359D1">
        <w:trPr>
          <w:tblHeader/>
        </w:trPr>
        <w:tc>
          <w:tcPr>
            <w:tcW w:w="1728" w:type="dxa"/>
            <w:tcBorders>
              <w:top w:val="single" w:sz="4" w:space="0" w:color="auto"/>
              <w:bottom w:val="single" w:sz="4" w:space="0" w:color="auto"/>
              <w:right w:val="single" w:sz="4" w:space="0" w:color="1F497D"/>
            </w:tcBorders>
            <w:shd w:val="clear" w:color="auto" w:fill="D9D9D9"/>
            <w:vAlign w:val="center"/>
          </w:tcPr>
          <w:p w14:paraId="005BB990" w14:textId="6BBCC4E1" w:rsidR="004422B3" w:rsidRPr="008C73AA" w:rsidRDefault="004422B3" w:rsidP="00B90743">
            <w:pPr>
              <w:pStyle w:val="ListParagraph"/>
              <w:snapToGrid w:val="0"/>
              <w:spacing w:before="40" w:after="40" w:line="0" w:lineRule="atLeast"/>
              <w:ind w:leftChars="0" w:left="0"/>
              <w:jc w:val="center"/>
              <w:rPr>
                <w:sz w:val="22"/>
                <w:lang w:val="en-GB"/>
              </w:rPr>
            </w:pPr>
            <w:r w:rsidRPr="008C73AA">
              <w:rPr>
                <w:sz w:val="22"/>
                <w:lang w:val="en-GB"/>
              </w:rPr>
              <w:t>From</w:t>
            </w:r>
            <w:r w:rsidR="00B90743">
              <w:rPr>
                <w:sz w:val="22"/>
                <w:lang w:val="en-GB"/>
              </w:rPr>
              <w:br/>
            </w:r>
            <w:r w:rsidRPr="008C73AA">
              <w:rPr>
                <w:sz w:val="22"/>
                <w:lang w:val="en-GB"/>
              </w:rPr>
              <w:t>(dd/mm/</w:t>
            </w:r>
            <w:proofErr w:type="spellStart"/>
            <w:r w:rsidRPr="008C73AA">
              <w:rPr>
                <w:sz w:val="22"/>
                <w:lang w:val="en-GB"/>
              </w:rPr>
              <w:t>yyyy</w:t>
            </w:r>
            <w:proofErr w:type="spellEnd"/>
            <w:r w:rsidRPr="008C73AA">
              <w:rPr>
                <w:sz w:val="22"/>
                <w:lang w:val="en-GB"/>
              </w:rPr>
              <w:t>)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1F497D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13E4007" w14:textId="176BCEB0" w:rsidR="004422B3" w:rsidRPr="008C73AA" w:rsidRDefault="004422B3" w:rsidP="00B90743">
            <w:pPr>
              <w:pStyle w:val="ListParagraph"/>
              <w:snapToGrid w:val="0"/>
              <w:spacing w:before="40" w:after="40" w:line="0" w:lineRule="atLeast"/>
              <w:ind w:leftChars="0" w:left="0"/>
              <w:jc w:val="center"/>
              <w:rPr>
                <w:sz w:val="22"/>
                <w:lang w:val="en-GB"/>
              </w:rPr>
            </w:pPr>
            <w:r w:rsidRPr="008C73AA">
              <w:rPr>
                <w:sz w:val="22"/>
                <w:lang w:val="en-GB"/>
              </w:rPr>
              <w:t>To</w:t>
            </w:r>
            <w:r w:rsidR="00B90743">
              <w:rPr>
                <w:sz w:val="22"/>
                <w:lang w:val="en-GB"/>
              </w:rPr>
              <w:br/>
            </w:r>
            <w:r w:rsidRPr="008C73AA">
              <w:rPr>
                <w:sz w:val="22"/>
                <w:lang w:val="en-GB"/>
              </w:rPr>
              <w:t>(dd/mm/</w:t>
            </w:r>
            <w:proofErr w:type="spellStart"/>
            <w:r w:rsidRPr="008C73AA">
              <w:rPr>
                <w:sz w:val="22"/>
                <w:lang w:val="en-GB"/>
              </w:rPr>
              <w:t>yyyy</w:t>
            </w:r>
            <w:proofErr w:type="spellEnd"/>
            <w:r w:rsidRPr="008C73AA">
              <w:rPr>
                <w:sz w:val="22"/>
                <w:lang w:val="en-GB"/>
              </w:rPr>
              <w:t>)</w:t>
            </w:r>
          </w:p>
        </w:tc>
        <w:tc>
          <w:tcPr>
            <w:tcW w:w="5040" w:type="dxa"/>
            <w:vMerge/>
            <w:tcBorders>
              <w:top w:val="double" w:sz="4" w:space="0" w:color="984806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1C2B105B" w14:textId="77777777" w:rsidR="00AD1BD4" w:rsidRPr="008C73AA" w:rsidRDefault="00AD1BD4" w:rsidP="00D93715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b/>
                <w:sz w:val="24"/>
                <w:lang w:val="en-GB"/>
              </w:rPr>
            </w:pPr>
          </w:p>
        </w:tc>
      </w:tr>
      <w:tr w:rsidR="00F461FA" w:rsidRPr="008C73AA" w14:paraId="2951FA21" w14:textId="77777777" w:rsidTr="00D93715">
        <w:tc>
          <w:tcPr>
            <w:tcW w:w="17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C6DF7" w14:textId="77777777" w:rsidR="00AD1BD4" w:rsidRPr="008C73AA" w:rsidRDefault="00AD1BD4" w:rsidP="00D93715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36FE8" w14:textId="77777777" w:rsidR="00AD1BD4" w:rsidRPr="008C73AA" w:rsidRDefault="00AD1BD4" w:rsidP="00D93715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4EBA68" w14:textId="77777777" w:rsidR="00AD1BD4" w:rsidRPr="008C73AA" w:rsidRDefault="00AD1BD4" w:rsidP="00D93715">
            <w:pPr>
              <w:pStyle w:val="ListParagraph"/>
              <w:snapToGrid w:val="0"/>
              <w:spacing w:before="40" w:after="40"/>
              <w:ind w:leftChars="0" w:left="0"/>
              <w:jc w:val="left"/>
              <w:rPr>
                <w:rFonts w:eastAsia="標楷體"/>
                <w:sz w:val="24"/>
                <w:lang w:val="en-GB"/>
              </w:rPr>
            </w:pPr>
          </w:p>
        </w:tc>
      </w:tr>
      <w:tr w:rsidR="00F461FA" w:rsidRPr="008C73AA" w14:paraId="4DA65154" w14:textId="77777777" w:rsidTr="00D93715">
        <w:tc>
          <w:tcPr>
            <w:tcW w:w="17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58F5E" w14:textId="77777777" w:rsidR="00AD1BD4" w:rsidRPr="008C73AA" w:rsidRDefault="00AD1BD4" w:rsidP="00D93715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9D8A7" w14:textId="77777777" w:rsidR="00AD1BD4" w:rsidRPr="008C73AA" w:rsidRDefault="00AD1BD4" w:rsidP="00D93715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981690" w14:textId="77777777" w:rsidR="00AD1BD4" w:rsidRPr="008C73AA" w:rsidRDefault="00AD1BD4" w:rsidP="00D93715">
            <w:pPr>
              <w:pStyle w:val="ListParagraph"/>
              <w:snapToGrid w:val="0"/>
              <w:spacing w:before="40" w:after="40"/>
              <w:ind w:leftChars="0" w:left="0"/>
              <w:jc w:val="left"/>
              <w:rPr>
                <w:rFonts w:eastAsia="標楷體"/>
                <w:sz w:val="24"/>
                <w:lang w:val="en-GB"/>
              </w:rPr>
            </w:pPr>
          </w:p>
        </w:tc>
      </w:tr>
      <w:tr w:rsidR="00F461FA" w:rsidRPr="008C73AA" w14:paraId="0646DA1C" w14:textId="77777777" w:rsidTr="00D93715">
        <w:tc>
          <w:tcPr>
            <w:tcW w:w="17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AD425" w14:textId="77777777" w:rsidR="00AD1BD4" w:rsidRPr="008C73AA" w:rsidRDefault="00AD1BD4" w:rsidP="00D93715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92DA3" w14:textId="77777777" w:rsidR="00AD1BD4" w:rsidRPr="008C73AA" w:rsidRDefault="00AD1BD4" w:rsidP="00D93715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12F4D2" w14:textId="77777777" w:rsidR="00AD1BD4" w:rsidRPr="008C73AA" w:rsidRDefault="00AD1BD4" w:rsidP="00D93715">
            <w:pPr>
              <w:pStyle w:val="ListParagraph"/>
              <w:snapToGrid w:val="0"/>
              <w:spacing w:before="40" w:after="40"/>
              <w:ind w:leftChars="0" w:left="0"/>
              <w:jc w:val="left"/>
              <w:rPr>
                <w:rFonts w:eastAsia="標楷體"/>
                <w:sz w:val="24"/>
                <w:lang w:val="en-GB"/>
              </w:rPr>
            </w:pPr>
          </w:p>
        </w:tc>
      </w:tr>
      <w:tr w:rsidR="00F461FA" w:rsidRPr="008C73AA" w14:paraId="4B930792" w14:textId="77777777" w:rsidTr="00D93715">
        <w:tc>
          <w:tcPr>
            <w:tcW w:w="17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A1207" w14:textId="77777777" w:rsidR="00AD1BD4" w:rsidRPr="008C73AA" w:rsidRDefault="00AD1BD4" w:rsidP="00D93715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276AD" w14:textId="77777777" w:rsidR="00AD1BD4" w:rsidRPr="008C73AA" w:rsidRDefault="00AD1BD4" w:rsidP="00D93715">
            <w:pPr>
              <w:pStyle w:val="ListParagraph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D64E9F" w14:textId="77777777" w:rsidR="00AD1BD4" w:rsidRPr="008C73AA" w:rsidRDefault="00AD1BD4" w:rsidP="00D93715">
            <w:pPr>
              <w:pStyle w:val="ListParagraph"/>
              <w:snapToGrid w:val="0"/>
              <w:spacing w:before="40" w:after="40"/>
              <w:ind w:leftChars="0" w:left="0"/>
              <w:jc w:val="left"/>
              <w:rPr>
                <w:rFonts w:eastAsia="標楷體"/>
                <w:sz w:val="24"/>
                <w:lang w:val="en-GB"/>
              </w:rPr>
            </w:pPr>
          </w:p>
        </w:tc>
      </w:tr>
    </w:tbl>
    <w:p w14:paraId="467DBF0C" w14:textId="28BCE496" w:rsidR="00231335" w:rsidRPr="008C73AA" w:rsidRDefault="00362897" w:rsidP="003359D1">
      <w:pPr>
        <w:keepNext/>
        <w:widowControl/>
        <w:numPr>
          <w:ilvl w:val="0"/>
          <w:numId w:val="13"/>
        </w:numPr>
        <w:overflowPunct w:val="0"/>
        <w:snapToGrid w:val="0"/>
        <w:spacing w:before="240" w:after="240"/>
        <w:ind w:left="547" w:hanging="547"/>
        <w:jc w:val="left"/>
        <w:rPr>
          <w:rFonts w:eastAsia="SimSun"/>
          <w:b/>
          <w:szCs w:val="26"/>
          <w:lang w:val="en-GB" w:eastAsia="zh-CN"/>
        </w:rPr>
      </w:pPr>
      <w:r w:rsidRPr="008C73AA">
        <w:rPr>
          <w:b/>
          <w:szCs w:val="26"/>
          <w:lang w:val="en-GB"/>
        </w:rPr>
        <w:t xml:space="preserve">TSSSU </w:t>
      </w:r>
      <w:r w:rsidR="00C014CC" w:rsidRPr="008C73AA">
        <w:rPr>
          <w:b/>
          <w:szCs w:val="26"/>
          <w:lang w:val="en-GB"/>
        </w:rPr>
        <w:t>F</w:t>
      </w:r>
      <w:r w:rsidRPr="008C73AA">
        <w:rPr>
          <w:b/>
          <w:szCs w:val="26"/>
          <w:lang w:val="en-GB"/>
        </w:rPr>
        <w:t xml:space="preserve">unding </w:t>
      </w:r>
      <w:r w:rsidR="00C014CC" w:rsidRPr="008C73AA">
        <w:rPr>
          <w:b/>
          <w:szCs w:val="26"/>
          <w:lang w:val="en-GB"/>
        </w:rPr>
        <w:t>B</w:t>
      </w:r>
      <w:r w:rsidRPr="008C73AA">
        <w:rPr>
          <w:b/>
          <w:szCs w:val="26"/>
          <w:lang w:val="en-GB"/>
        </w:rPr>
        <w:t xml:space="preserve">eing </w:t>
      </w:r>
      <w:r w:rsidR="00C014CC" w:rsidRPr="008C73AA">
        <w:rPr>
          <w:b/>
          <w:szCs w:val="26"/>
          <w:lang w:val="en-GB"/>
        </w:rPr>
        <w:t>A</w:t>
      </w:r>
      <w:r w:rsidRPr="008C73AA">
        <w:rPr>
          <w:b/>
          <w:szCs w:val="26"/>
          <w:lang w:val="en-GB"/>
        </w:rPr>
        <w:t>pplied for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2515"/>
        <w:gridCol w:w="3037"/>
        <w:gridCol w:w="3037"/>
      </w:tblGrid>
      <w:tr w:rsidR="00005C8F" w14:paraId="4651CCA7" w14:textId="77777777" w:rsidTr="00005C8F"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2EDA059" w14:textId="44531DD1" w:rsidR="00005C8F" w:rsidRDefault="00005C8F" w:rsidP="005F14DB">
            <w:pPr>
              <w:widowControl/>
              <w:overflowPunct w:val="0"/>
              <w:snapToGrid w:val="0"/>
              <w:spacing w:before="40" w:after="40"/>
              <w:rPr>
                <w:b/>
                <w:szCs w:val="26"/>
                <w:lang w:val="en-GB"/>
              </w:rPr>
            </w:pPr>
            <w:r w:rsidRPr="008C73AA">
              <w:rPr>
                <w:b/>
                <w:szCs w:val="26"/>
                <w:lang w:val="en-GB"/>
              </w:rPr>
              <w:t>Grand total (HK$)</w:t>
            </w:r>
            <w:r>
              <w:rPr>
                <w:b/>
                <w:szCs w:val="26"/>
                <w:lang w:val="en-GB"/>
              </w:rPr>
              <w:t>:</w:t>
            </w: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3B2F5" w14:textId="77777777" w:rsidR="00005C8F" w:rsidRDefault="00005C8F" w:rsidP="005F14DB">
            <w:pPr>
              <w:widowControl/>
              <w:overflowPunct w:val="0"/>
              <w:snapToGrid w:val="0"/>
              <w:spacing w:before="40" w:after="40"/>
              <w:rPr>
                <w:b/>
                <w:szCs w:val="26"/>
                <w:lang w:val="en-GB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D6A40" w14:textId="52AD1C96" w:rsidR="00005C8F" w:rsidRDefault="00005C8F" w:rsidP="005F14DB">
            <w:pPr>
              <w:widowControl/>
              <w:overflowPunct w:val="0"/>
              <w:snapToGrid w:val="0"/>
              <w:spacing w:before="40" w:after="40"/>
              <w:rPr>
                <w:b/>
                <w:szCs w:val="26"/>
                <w:lang w:val="en-GB"/>
              </w:rPr>
            </w:pPr>
            <w:r>
              <w:rPr>
                <w:b/>
                <w:szCs w:val="26"/>
                <w:lang w:val="en-GB"/>
              </w:rPr>
              <w:t>(capped at 1,500,000)</w:t>
            </w:r>
          </w:p>
        </w:tc>
      </w:tr>
    </w:tbl>
    <w:p w14:paraId="1628CA94" w14:textId="77777777" w:rsidR="00B56AE0" w:rsidRPr="008C73AA" w:rsidRDefault="00362897" w:rsidP="005F14DB">
      <w:pPr>
        <w:widowControl/>
        <w:overflowPunct w:val="0"/>
        <w:snapToGrid w:val="0"/>
        <w:spacing w:before="240" w:after="240"/>
        <w:ind w:left="540"/>
        <w:rPr>
          <w:szCs w:val="26"/>
          <w:lang w:val="en-GB"/>
        </w:rPr>
      </w:pPr>
      <w:r w:rsidRPr="008C73AA">
        <w:rPr>
          <w:szCs w:val="26"/>
          <w:lang w:val="en-GB"/>
        </w:rPr>
        <w:t>Please</w:t>
      </w:r>
      <w:r w:rsidR="00C014CC" w:rsidRPr="008C73AA">
        <w:rPr>
          <w:szCs w:val="26"/>
          <w:lang w:val="en-GB"/>
        </w:rPr>
        <w:t xml:space="preserve"> provide details of the estimated expenditure item</w:t>
      </w:r>
      <w:r w:rsidR="00403EA7" w:rsidRPr="008C73AA">
        <w:rPr>
          <w:szCs w:val="26"/>
          <w:lang w:val="en-GB"/>
        </w:rPr>
        <w:t>s</w:t>
      </w:r>
      <w:r w:rsidR="00C014CC" w:rsidRPr="008C73AA">
        <w:rPr>
          <w:szCs w:val="26"/>
          <w:lang w:val="en-GB"/>
        </w:rPr>
        <w:t xml:space="preserve"> in the following </w:t>
      </w:r>
      <w:r w:rsidR="00D200A9" w:rsidRPr="008C73AA">
        <w:rPr>
          <w:rFonts w:hint="eastAsia"/>
          <w:szCs w:val="26"/>
          <w:lang w:val="en-GB"/>
        </w:rPr>
        <w:t>tables</w:t>
      </w:r>
      <w:r w:rsidR="00C014CC" w:rsidRPr="008C73AA">
        <w:rPr>
          <w:szCs w:val="26"/>
          <w:lang w:val="en-GB"/>
        </w:rPr>
        <w:t xml:space="preserve">. </w:t>
      </w:r>
      <w:r w:rsidR="00CA6B66" w:rsidRPr="008C73AA">
        <w:rPr>
          <w:szCs w:val="26"/>
          <w:lang w:val="en-GB"/>
        </w:rPr>
        <w:t xml:space="preserve"> </w:t>
      </w:r>
      <w:r w:rsidR="00D200A9" w:rsidRPr="008C73AA">
        <w:rPr>
          <w:rFonts w:hint="eastAsia"/>
          <w:szCs w:val="26"/>
          <w:u w:val="single"/>
          <w:lang w:val="en-GB"/>
        </w:rPr>
        <w:t>All fields should be completed</w:t>
      </w:r>
      <w:r w:rsidR="009C7577" w:rsidRPr="008C73AA">
        <w:rPr>
          <w:rFonts w:hint="eastAsia"/>
          <w:szCs w:val="26"/>
          <w:u w:val="single"/>
          <w:lang w:val="en-GB"/>
        </w:rPr>
        <w:t>.</w:t>
      </w:r>
      <w:r w:rsidR="009C7577" w:rsidRPr="008C73AA">
        <w:rPr>
          <w:rFonts w:hint="eastAsia"/>
          <w:szCs w:val="26"/>
          <w:lang w:val="en-GB"/>
        </w:rPr>
        <w:t xml:space="preserve">  </w:t>
      </w:r>
      <w:r w:rsidR="00C014CC" w:rsidRPr="008C73AA">
        <w:rPr>
          <w:szCs w:val="26"/>
          <w:lang w:val="en-GB"/>
        </w:rPr>
        <w:t xml:space="preserve">For the scope of funding, please refer to the guidelines and terms prescribed by the </w:t>
      </w:r>
      <w:r w:rsidR="00661E9E" w:rsidRPr="008C73AA">
        <w:rPr>
          <w:rFonts w:hint="eastAsia"/>
          <w:szCs w:val="26"/>
          <w:lang w:val="en-GB"/>
        </w:rPr>
        <w:t>associated</w:t>
      </w:r>
      <w:r w:rsidR="00661E9E" w:rsidRPr="008C73AA">
        <w:rPr>
          <w:szCs w:val="26"/>
          <w:lang w:val="en-GB"/>
        </w:rPr>
        <w:t xml:space="preserve"> </w:t>
      </w:r>
      <w:r w:rsidR="00C014CC" w:rsidRPr="008C73AA">
        <w:rPr>
          <w:szCs w:val="26"/>
          <w:lang w:val="en-GB"/>
        </w:rPr>
        <w:t>university.</w:t>
      </w:r>
    </w:p>
    <w:p w14:paraId="5F0B1F47" w14:textId="49363811" w:rsidR="00BE4D99" w:rsidRPr="008C73AA" w:rsidRDefault="00C014CC" w:rsidP="005F14DB">
      <w:pPr>
        <w:keepNext/>
        <w:widowControl/>
        <w:numPr>
          <w:ilvl w:val="0"/>
          <w:numId w:val="7"/>
        </w:numPr>
        <w:overflowPunct w:val="0"/>
        <w:snapToGrid w:val="0"/>
        <w:spacing w:after="240"/>
        <w:ind w:left="1094" w:hanging="547"/>
        <w:rPr>
          <w:b/>
          <w:szCs w:val="26"/>
          <w:lang w:val="en-GB"/>
        </w:rPr>
      </w:pPr>
      <w:r w:rsidRPr="008C73AA">
        <w:rPr>
          <w:b/>
          <w:szCs w:val="26"/>
          <w:lang w:val="en-GB"/>
        </w:rPr>
        <w:t>Manpower</w:t>
      </w:r>
      <w:r w:rsidR="00005C8F">
        <w:rPr>
          <w:b/>
          <w:szCs w:val="26"/>
          <w:lang w:val="en-GB"/>
        </w:rPr>
        <w:t xml:space="preserve"> </w:t>
      </w:r>
      <w:r w:rsidR="00005C8F">
        <w:rPr>
          <w:szCs w:val="26"/>
          <w:lang w:val="en-GB"/>
        </w:rPr>
        <w:t>(</w:t>
      </w:r>
      <w:r w:rsidR="00005C8F" w:rsidRPr="00005C8F">
        <w:rPr>
          <w:szCs w:val="26"/>
          <w:lang w:val="en-GB"/>
        </w:rPr>
        <w:t>please separate salary and MPF into two items for each employee if employer’s MPF is to be included as the estimated expenditure item)</w:t>
      </w:r>
    </w:p>
    <w:tbl>
      <w:tblPr>
        <w:tblW w:w="8640" w:type="dxa"/>
        <w:tblInd w:w="4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16"/>
        <w:gridCol w:w="720"/>
        <w:gridCol w:w="1008"/>
        <w:gridCol w:w="1296"/>
        <w:gridCol w:w="1296"/>
        <w:gridCol w:w="2304"/>
      </w:tblGrid>
      <w:tr w:rsidR="00923875" w:rsidRPr="008C73AA" w14:paraId="5A7F3956" w14:textId="77777777" w:rsidTr="00090E04">
        <w:trPr>
          <w:trHeight w:val="1224"/>
          <w:tblHeader/>
        </w:trPr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/>
            <w:vAlign w:val="bottom"/>
          </w:tcPr>
          <w:p w14:paraId="68693B09" w14:textId="58CB159C" w:rsidR="00923875" w:rsidRPr="00923875" w:rsidRDefault="00923875" w:rsidP="00923875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923875">
              <w:rPr>
                <w:sz w:val="22"/>
                <w:szCs w:val="22"/>
                <w:lang w:val="en-GB"/>
              </w:rPr>
              <w:t>Post/Rank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vAlign w:val="bottom"/>
          </w:tcPr>
          <w:p w14:paraId="3DD3FCFF" w14:textId="723C08CD" w:rsidR="00923875" w:rsidRPr="00923875" w:rsidRDefault="00923875" w:rsidP="00923875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923875">
              <w:rPr>
                <w:sz w:val="22"/>
                <w:szCs w:val="22"/>
                <w:lang w:val="en-GB"/>
              </w:rPr>
              <w:t>No. of Staff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vAlign w:val="bottom"/>
          </w:tcPr>
          <w:p w14:paraId="1FD3D9A7" w14:textId="24C9FFB4" w:rsidR="00923875" w:rsidRPr="00923875" w:rsidRDefault="00923875" w:rsidP="00923875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923875">
              <w:rPr>
                <w:sz w:val="22"/>
                <w:szCs w:val="22"/>
                <w:lang w:val="en-GB"/>
              </w:rPr>
              <w:t>Duration</w:t>
            </w:r>
            <w:r w:rsidRPr="00923875">
              <w:rPr>
                <w:sz w:val="22"/>
                <w:szCs w:val="22"/>
                <w:lang w:val="en-GB"/>
              </w:rPr>
              <w:br/>
              <w:t>(man-</w:t>
            </w:r>
            <w:r w:rsidRPr="00923875">
              <w:rPr>
                <w:sz w:val="22"/>
                <w:szCs w:val="22"/>
                <w:lang w:val="en-GB"/>
              </w:rPr>
              <w:br/>
              <w:t>months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vAlign w:val="bottom"/>
          </w:tcPr>
          <w:p w14:paraId="5FB64436" w14:textId="0304C357" w:rsidR="00923875" w:rsidRPr="00923875" w:rsidRDefault="00923875" w:rsidP="00923875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923875">
              <w:rPr>
                <w:sz w:val="22"/>
                <w:szCs w:val="22"/>
                <w:lang w:val="en-GB"/>
              </w:rPr>
              <w:t>Monthly Rate or Equivalent (HK$)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vAlign w:val="bottom"/>
          </w:tcPr>
          <w:p w14:paraId="016A58B0" w14:textId="170862A9" w:rsidR="00923875" w:rsidRPr="00923875" w:rsidRDefault="00923875" w:rsidP="00923875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-109" w:right="-81"/>
              <w:jc w:val="center"/>
              <w:rPr>
                <w:sz w:val="22"/>
                <w:szCs w:val="22"/>
                <w:lang w:val="en-GB"/>
              </w:rPr>
            </w:pPr>
            <w:r w:rsidRPr="00923875">
              <w:rPr>
                <w:sz w:val="22"/>
                <w:szCs w:val="22"/>
                <w:lang w:val="en-GB"/>
              </w:rPr>
              <w:t>Total</w:t>
            </w:r>
            <w:r w:rsidRPr="00923875">
              <w:rPr>
                <w:i/>
                <w:sz w:val="22"/>
                <w:szCs w:val="22"/>
                <w:lang w:val="en-GB"/>
              </w:rPr>
              <w:br/>
            </w:r>
            <w:r w:rsidRPr="00923875">
              <w:rPr>
                <w:sz w:val="22"/>
                <w:szCs w:val="22"/>
                <w:lang w:val="en-GB"/>
              </w:rPr>
              <w:t>(HK$)</w:t>
            </w:r>
          </w:p>
        </w:tc>
        <w:tc>
          <w:tcPr>
            <w:tcW w:w="2304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D9D9"/>
          </w:tcPr>
          <w:p w14:paraId="67D8FD2D" w14:textId="77777777" w:rsidR="00923875" w:rsidRPr="00923875" w:rsidRDefault="00923875" w:rsidP="005F14D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  <w:r w:rsidRPr="00923875">
              <w:rPr>
                <w:sz w:val="22"/>
                <w:szCs w:val="22"/>
                <w:lang w:val="en-GB"/>
              </w:rPr>
              <w:t>Justifications</w:t>
            </w:r>
          </w:p>
          <w:p w14:paraId="0A758BC2" w14:textId="6CBC113B" w:rsidR="00923875" w:rsidRPr="00923875" w:rsidRDefault="00923875" w:rsidP="005F14D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i/>
                <w:sz w:val="20"/>
                <w:szCs w:val="20"/>
                <w:lang w:val="en-GB"/>
              </w:rPr>
            </w:pPr>
            <w:r w:rsidRPr="00923875">
              <w:rPr>
                <w:rFonts w:eastAsia="標楷體"/>
                <w:i/>
                <w:sz w:val="20"/>
                <w:szCs w:val="20"/>
                <w:lang w:val="en-GB"/>
              </w:rPr>
              <w:t>(please include the</w:t>
            </w:r>
            <w:r w:rsidRPr="00923875">
              <w:rPr>
                <w:rFonts w:eastAsia="DengXian"/>
                <w:i/>
                <w:sz w:val="20"/>
                <w:szCs w:val="20"/>
                <w:lang w:val="en-GB" w:eastAsia="zh-CN"/>
              </w:rPr>
              <w:t xml:space="preserve"> </w:t>
            </w:r>
            <w:r w:rsidRPr="00923875">
              <w:rPr>
                <w:rFonts w:eastAsia="標楷體"/>
                <w:i/>
                <w:sz w:val="20"/>
                <w:szCs w:val="20"/>
                <w:lang w:val="en-GB"/>
              </w:rPr>
              <w:t>duties, academic qualification and/or relevant experience required)</w:t>
            </w:r>
          </w:p>
        </w:tc>
      </w:tr>
      <w:tr w:rsidR="00923875" w:rsidRPr="008C73AA" w14:paraId="5C0332AB" w14:textId="77777777" w:rsidTr="00090E04">
        <w:trPr>
          <w:tblHeader/>
        </w:trPr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0019132" w14:textId="77777777" w:rsidR="00923875" w:rsidRPr="00923875" w:rsidRDefault="00923875" w:rsidP="005F14D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72C0C6B" w14:textId="7963EF0F" w:rsidR="00923875" w:rsidRPr="00923875" w:rsidRDefault="00923875" w:rsidP="005F14D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0"/>
                <w:szCs w:val="20"/>
                <w:lang w:val="en-GB"/>
              </w:rPr>
            </w:pPr>
            <w:r w:rsidRPr="00923875">
              <w:rPr>
                <w:sz w:val="20"/>
                <w:szCs w:val="20"/>
                <w:lang w:val="en-GB"/>
              </w:rPr>
              <w:t>(A)</w:t>
            </w:r>
          </w:p>
        </w:tc>
        <w:tc>
          <w:tcPr>
            <w:tcW w:w="10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FE55C3C" w14:textId="3F3A4FED" w:rsidR="00923875" w:rsidRPr="00923875" w:rsidRDefault="00923875" w:rsidP="005F14D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0"/>
                <w:szCs w:val="20"/>
                <w:lang w:val="en-GB"/>
              </w:rPr>
            </w:pPr>
            <w:r w:rsidRPr="00923875">
              <w:rPr>
                <w:sz w:val="20"/>
                <w:szCs w:val="20"/>
                <w:lang w:val="en-GB"/>
              </w:rPr>
              <w:t>(B)</w:t>
            </w: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D102AD6" w14:textId="4B7AFBA5" w:rsidR="00923875" w:rsidRPr="00923875" w:rsidRDefault="00923875" w:rsidP="005F14D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0"/>
                <w:szCs w:val="20"/>
                <w:lang w:val="en-GB"/>
              </w:rPr>
            </w:pPr>
            <w:r w:rsidRPr="00923875">
              <w:rPr>
                <w:sz w:val="20"/>
                <w:szCs w:val="20"/>
                <w:lang w:val="en-GB"/>
              </w:rPr>
              <w:t>(C)</w:t>
            </w: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04820B2" w14:textId="721E1F1B" w:rsidR="00923875" w:rsidRPr="00923875" w:rsidRDefault="00923875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0"/>
                <w:szCs w:val="20"/>
                <w:lang w:val="en-GB"/>
              </w:rPr>
            </w:pPr>
            <w:r w:rsidRPr="00923875">
              <w:rPr>
                <w:sz w:val="20"/>
                <w:szCs w:val="20"/>
                <w:lang w:val="en-GB"/>
              </w:rPr>
              <w:t>(A</w:t>
            </w:r>
            <w:r w:rsidRPr="00923875">
              <w:rPr>
                <w:rFonts w:eastAsia="標楷體"/>
                <w:sz w:val="20"/>
                <w:szCs w:val="20"/>
                <w:lang w:val="en-GB"/>
              </w:rPr>
              <w:t>)x(</w:t>
            </w:r>
            <w:r w:rsidRPr="00923875">
              <w:rPr>
                <w:sz w:val="20"/>
                <w:szCs w:val="20"/>
                <w:lang w:val="en-GB"/>
              </w:rPr>
              <w:t>B</w:t>
            </w:r>
            <w:r w:rsidRPr="00923875">
              <w:rPr>
                <w:rFonts w:eastAsia="標楷體"/>
                <w:sz w:val="20"/>
                <w:szCs w:val="20"/>
                <w:lang w:val="en-GB"/>
              </w:rPr>
              <w:t>)x(</w:t>
            </w:r>
            <w:r w:rsidRPr="00923875">
              <w:rPr>
                <w:sz w:val="20"/>
                <w:szCs w:val="20"/>
                <w:lang w:val="en-GB"/>
              </w:rPr>
              <w:t>C)</w:t>
            </w:r>
          </w:p>
        </w:tc>
        <w:tc>
          <w:tcPr>
            <w:tcW w:w="2304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/>
          </w:tcPr>
          <w:p w14:paraId="5A1B150B" w14:textId="77777777" w:rsidR="00923875" w:rsidRPr="00923875" w:rsidRDefault="00923875" w:rsidP="005F14DB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F461FA" w:rsidRPr="008C73AA" w14:paraId="282A6E58" w14:textId="77777777" w:rsidTr="00090E04"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C78A5B" w14:textId="607BBDD4" w:rsidR="00401AB6" w:rsidRPr="00923875" w:rsidRDefault="00401AB6" w:rsidP="004771D4">
            <w:pPr>
              <w:pStyle w:val="ListParagraph"/>
              <w:widowControl/>
              <w:numPr>
                <w:ilvl w:val="0"/>
                <w:numId w:val="15"/>
              </w:numPr>
              <w:overflowPunct w:val="0"/>
              <w:snapToGrid w:val="0"/>
              <w:spacing w:before="40" w:after="40"/>
              <w:ind w:leftChars="0" w:left="288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3B766" w14:textId="77777777" w:rsidR="00401AB6" w:rsidRPr="00923875" w:rsidRDefault="00401AB6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FA4F0" w14:textId="77777777" w:rsidR="00401AB6" w:rsidRPr="00923875" w:rsidRDefault="00401AB6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75FB5" w14:textId="77777777" w:rsidR="00401AB6" w:rsidRPr="00923875" w:rsidRDefault="00401AB6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F7866" w14:textId="77777777" w:rsidR="00401AB6" w:rsidRPr="00923875" w:rsidRDefault="00401AB6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77AAC22" w14:textId="77777777" w:rsidR="00401AB6" w:rsidRPr="00923875" w:rsidRDefault="00401AB6" w:rsidP="00CE6B08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rPr>
                <w:rFonts w:eastAsia="標楷體"/>
                <w:sz w:val="22"/>
                <w:szCs w:val="22"/>
                <w:lang w:val="en-GB"/>
              </w:rPr>
            </w:pPr>
          </w:p>
        </w:tc>
      </w:tr>
      <w:tr w:rsidR="00F461FA" w:rsidRPr="008C73AA" w14:paraId="4BAC9324" w14:textId="77777777" w:rsidTr="00090E04"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D7DF36" w14:textId="0CB48AFE" w:rsidR="00401AB6" w:rsidRPr="00923875" w:rsidRDefault="00401AB6" w:rsidP="004771D4">
            <w:pPr>
              <w:pStyle w:val="ListParagraph"/>
              <w:widowControl/>
              <w:numPr>
                <w:ilvl w:val="0"/>
                <w:numId w:val="15"/>
              </w:numPr>
              <w:overflowPunct w:val="0"/>
              <w:snapToGrid w:val="0"/>
              <w:spacing w:before="40" w:after="40"/>
              <w:ind w:leftChars="0" w:left="288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B1221" w14:textId="77777777" w:rsidR="00401AB6" w:rsidRPr="00923875" w:rsidRDefault="00401AB6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34B09" w14:textId="77777777" w:rsidR="00401AB6" w:rsidRPr="00923875" w:rsidRDefault="00401AB6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28A51" w14:textId="77777777" w:rsidR="00401AB6" w:rsidRPr="00923875" w:rsidRDefault="00401AB6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0E413" w14:textId="77777777" w:rsidR="00401AB6" w:rsidRPr="00923875" w:rsidRDefault="00401AB6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66A6B8B" w14:textId="77777777" w:rsidR="00401AB6" w:rsidRPr="00923875" w:rsidRDefault="00401AB6" w:rsidP="00CE6B08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rPr>
                <w:rFonts w:eastAsia="標楷體"/>
                <w:sz w:val="22"/>
                <w:szCs w:val="22"/>
                <w:lang w:val="en-GB"/>
              </w:rPr>
            </w:pPr>
          </w:p>
        </w:tc>
      </w:tr>
      <w:tr w:rsidR="00F461FA" w:rsidRPr="008C73AA" w14:paraId="768448E4" w14:textId="77777777" w:rsidTr="00090E04"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95B3EE" w14:textId="4053FB3B" w:rsidR="00401AB6" w:rsidRPr="00923875" w:rsidRDefault="00401AB6" w:rsidP="004771D4">
            <w:pPr>
              <w:pStyle w:val="ListParagraph"/>
              <w:widowControl/>
              <w:numPr>
                <w:ilvl w:val="0"/>
                <w:numId w:val="15"/>
              </w:numPr>
              <w:overflowPunct w:val="0"/>
              <w:snapToGrid w:val="0"/>
              <w:spacing w:before="40" w:after="40"/>
              <w:ind w:leftChars="0" w:left="288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481DC" w14:textId="77777777" w:rsidR="00401AB6" w:rsidRPr="00923875" w:rsidRDefault="00401AB6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6AAF1" w14:textId="77777777" w:rsidR="00401AB6" w:rsidRPr="00923875" w:rsidRDefault="00401AB6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8A71B" w14:textId="77777777" w:rsidR="00401AB6" w:rsidRPr="00923875" w:rsidRDefault="00401AB6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FA28D" w14:textId="77777777" w:rsidR="00401AB6" w:rsidRPr="00923875" w:rsidRDefault="00401AB6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F2C0338" w14:textId="77777777" w:rsidR="00401AB6" w:rsidRPr="00923875" w:rsidRDefault="00401AB6" w:rsidP="00CE6B08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rPr>
                <w:rFonts w:eastAsia="標楷體"/>
                <w:sz w:val="22"/>
                <w:szCs w:val="22"/>
                <w:lang w:val="en-GB"/>
              </w:rPr>
            </w:pPr>
          </w:p>
        </w:tc>
      </w:tr>
      <w:tr w:rsidR="00F461FA" w:rsidRPr="008C73AA" w14:paraId="025669B0" w14:textId="77777777" w:rsidTr="00090E04"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ED52F5" w14:textId="71ABAD08" w:rsidR="00C014CC" w:rsidRPr="00923875" w:rsidRDefault="00C014CC" w:rsidP="004771D4">
            <w:pPr>
              <w:pStyle w:val="ListParagraph"/>
              <w:widowControl/>
              <w:numPr>
                <w:ilvl w:val="0"/>
                <w:numId w:val="15"/>
              </w:numPr>
              <w:overflowPunct w:val="0"/>
              <w:snapToGrid w:val="0"/>
              <w:spacing w:before="40" w:after="40"/>
              <w:ind w:leftChars="0" w:left="288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44BDB" w14:textId="77777777" w:rsidR="00C014CC" w:rsidRPr="00923875" w:rsidRDefault="00C014CC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EFC01" w14:textId="77777777" w:rsidR="00C014CC" w:rsidRPr="00923875" w:rsidRDefault="00C014CC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69E55" w14:textId="77777777" w:rsidR="00C014CC" w:rsidRPr="00923875" w:rsidRDefault="00C014CC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51944" w14:textId="77777777" w:rsidR="00C014CC" w:rsidRPr="00923875" w:rsidRDefault="00C014CC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D571F3E" w14:textId="77777777" w:rsidR="00C014CC" w:rsidRPr="00923875" w:rsidRDefault="00C014CC" w:rsidP="00CE6B08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rPr>
                <w:rFonts w:eastAsia="標楷體"/>
                <w:sz w:val="22"/>
                <w:szCs w:val="22"/>
                <w:lang w:val="en-GB"/>
              </w:rPr>
            </w:pPr>
          </w:p>
        </w:tc>
      </w:tr>
      <w:tr w:rsidR="00F461FA" w:rsidRPr="008C73AA" w14:paraId="523491EF" w14:textId="77777777" w:rsidTr="00090E04"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214873" w14:textId="18221008" w:rsidR="00C014CC" w:rsidRPr="00923875" w:rsidRDefault="00C014CC" w:rsidP="004771D4">
            <w:pPr>
              <w:pStyle w:val="ListParagraph"/>
              <w:widowControl/>
              <w:numPr>
                <w:ilvl w:val="0"/>
                <w:numId w:val="15"/>
              </w:numPr>
              <w:overflowPunct w:val="0"/>
              <w:snapToGrid w:val="0"/>
              <w:spacing w:before="40" w:after="40"/>
              <w:ind w:leftChars="0" w:left="288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53082" w14:textId="77777777" w:rsidR="00C014CC" w:rsidRPr="00923875" w:rsidRDefault="00C014CC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2B5B4" w14:textId="77777777" w:rsidR="00C014CC" w:rsidRPr="00923875" w:rsidRDefault="00C014CC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1A95B" w14:textId="77777777" w:rsidR="00C014CC" w:rsidRPr="00923875" w:rsidRDefault="00C014CC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B08A2" w14:textId="77777777" w:rsidR="00C014CC" w:rsidRPr="00923875" w:rsidRDefault="00C014CC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597235D" w14:textId="77777777" w:rsidR="00C014CC" w:rsidRPr="00923875" w:rsidRDefault="00C014CC" w:rsidP="00CE6B08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rPr>
                <w:rFonts w:eastAsia="標楷體"/>
                <w:sz w:val="22"/>
                <w:szCs w:val="22"/>
                <w:lang w:val="en-GB"/>
              </w:rPr>
            </w:pPr>
          </w:p>
        </w:tc>
      </w:tr>
      <w:tr w:rsidR="00F461FA" w:rsidRPr="008C73AA" w14:paraId="53A1F78C" w14:textId="77777777" w:rsidTr="00090E04"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CF4DEC" w14:textId="089B369D" w:rsidR="00C014CC" w:rsidRPr="00923875" w:rsidRDefault="00C014CC" w:rsidP="004771D4">
            <w:pPr>
              <w:pStyle w:val="ListParagraph"/>
              <w:widowControl/>
              <w:numPr>
                <w:ilvl w:val="0"/>
                <w:numId w:val="15"/>
              </w:numPr>
              <w:overflowPunct w:val="0"/>
              <w:snapToGrid w:val="0"/>
              <w:spacing w:before="40" w:after="40"/>
              <w:ind w:leftChars="0" w:left="288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D373E" w14:textId="77777777" w:rsidR="00C014CC" w:rsidRPr="00923875" w:rsidRDefault="00C014CC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D1D90" w14:textId="77777777" w:rsidR="00C014CC" w:rsidRPr="00923875" w:rsidRDefault="00C014CC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40790" w14:textId="77777777" w:rsidR="00C014CC" w:rsidRPr="00923875" w:rsidRDefault="00C014CC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2E8AA" w14:textId="77777777" w:rsidR="00C014CC" w:rsidRPr="00923875" w:rsidRDefault="00C014CC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E54BB4B" w14:textId="77777777" w:rsidR="00C014CC" w:rsidRPr="00923875" w:rsidRDefault="00C014CC" w:rsidP="00CE6B08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rPr>
                <w:rFonts w:eastAsia="標楷體"/>
                <w:sz w:val="22"/>
                <w:szCs w:val="22"/>
                <w:lang w:val="en-GB"/>
              </w:rPr>
            </w:pPr>
          </w:p>
        </w:tc>
      </w:tr>
      <w:tr w:rsidR="0017082E" w:rsidRPr="008C73AA" w14:paraId="232D20DB" w14:textId="77777777" w:rsidTr="00090E04"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6E13B40" w14:textId="73893374" w:rsidR="0017082E" w:rsidRPr="00923875" w:rsidRDefault="0017082E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left"/>
              <w:rPr>
                <w:sz w:val="22"/>
                <w:szCs w:val="22"/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9AADA8C" w14:textId="77777777" w:rsidR="0017082E" w:rsidRPr="00923875" w:rsidRDefault="0017082E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A8EED9A" w14:textId="77777777" w:rsidR="0017082E" w:rsidRPr="00923875" w:rsidRDefault="0017082E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6048E70" w14:textId="7187DB8E" w:rsidR="0017082E" w:rsidRPr="00923875" w:rsidRDefault="0017082E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right"/>
              <w:rPr>
                <w:sz w:val="22"/>
                <w:szCs w:val="22"/>
                <w:lang w:val="en-GB"/>
              </w:rPr>
            </w:pPr>
            <w:r w:rsidRPr="00923875">
              <w:rPr>
                <w:b/>
                <w:sz w:val="22"/>
                <w:szCs w:val="22"/>
                <w:lang w:val="en-GB"/>
              </w:rPr>
              <w:t>Sub-total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29CAD41" w14:textId="77777777" w:rsidR="0017082E" w:rsidRPr="00923875" w:rsidRDefault="0017082E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b/>
                <w:sz w:val="22"/>
                <w:szCs w:val="22"/>
                <w:lang w:val="en-GB"/>
              </w:rPr>
            </w:pPr>
          </w:p>
        </w:tc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FAF4D17" w14:textId="77777777" w:rsidR="0017082E" w:rsidRPr="00923875" w:rsidRDefault="0017082E" w:rsidP="0017082E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left"/>
              <w:rPr>
                <w:rFonts w:eastAsia="標楷體"/>
                <w:sz w:val="22"/>
                <w:szCs w:val="22"/>
                <w:lang w:val="en-GB"/>
              </w:rPr>
            </w:pPr>
          </w:p>
        </w:tc>
      </w:tr>
    </w:tbl>
    <w:p w14:paraId="0C7284EA" w14:textId="3B92EF9A" w:rsidR="002E2A26" w:rsidRPr="008C73AA" w:rsidRDefault="00C014CC" w:rsidP="00D74F49">
      <w:pPr>
        <w:keepNext/>
        <w:widowControl/>
        <w:numPr>
          <w:ilvl w:val="0"/>
          <w:numId w:val="7"/>
        </w:numPr>
        <w:overflowPunct w:val="0"/>
        <w:snapToGrid w:val="0"/>
        <w:spacing w:before="240" w:after="240"/>
        <w:ind w:left="1094" w:hanging="547"/>
        <w:rPr>
          <w:b/>
          <w:szCs w:val="26"/>
          <w:lang w:val="en-GB"/>
        </w:rPr>
      </w:pPr>
      <w:r w:rsidRPr="008C73AA">
        <w:rPr>
          <w:b/>
          <w:szCs w:val="26"/>
          <w:lang w:val="en-GB"/>
        </w:rPr>
        <w:t>Equipment</w:t>
      </w:r>
    </w:p>
    <w:tbl>
      <w:tblPr>
        <w:tblW w:w="8640" w:type="dxa"/>
        <w:tblInd w:w="4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592"/>
        <w:gridCol w:w="1296"/>
        <w:gridCol w:w="1152"/>
        <w:gridCol w:w="1152"/>
        <w:gridCol w:w="2448"/>
      </w:tblGrid>
      <w:tr w:rsidR="00F461FA" w:rsidRPr="008C73AA" w14:paraId="32B8BEFC" w14:textId="77777777" w:rsidTr="00E315A9">
        <w:trPr>
          <w:tblHeader/>
        </w:trPr>
        <w:tc>
          <w:tcPr>
            <w:tcW w:w="259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/>
            <w:vAlign w:val="bottom"/>
          </w:tcPr>
          <w:p w14:paraId="5F14C88C" w14:textId="77777777" w:rsidR="00401AB6" w:rsidRPr="0074303D" w:rsidRDefault="00401AB6" w:rsidP="006344F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74303D">
              <w:rPr>
                <w:sz w:val="22"/>
                <w:szCs w:val="22"/>
                <w:lang w:val="en-GB"/>
              </w:rPr>
              <w:t>Key Equipment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vAlign w:val="bottom"/>
          </w:tcPr>
          <w:p w14:paraId="33C2E69D" w14:textId="76ADDC65" w:rsidR="00401AB6" w:rsidRPr="0074303D" w:rsidRDefault="00401AB6" w:rsidP="006344F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74303D">
              <w:rPr>
                <w:sz w:val="22"/>
                <w:szCs w:val="22"/>
                <w:lang w:val="en-GB"/>
              </w:rPr>
              <w:t>Quantity</w:t>
            </w:r>
            <w:r w:rsidR="00A475DA" w:rsidRPr="0074303D">
              <w:rPr>
                <w:rFonts w:eastAsia="標楷體"/>
                <w:sz w:val="22"/>
                <w:szCs w:val="22"/>
                <w:lang w:val="en-GB"/>
              </w:rPr>
              <w:t xml:space="preserve"> and Unit (e.g. set, piece, litre)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vAlign w:val="bottom"/>
          </w:tcPr>
          <w:p w14:paraId="7D3AF2E9" w14:textId="61DD024B" w:rsidR="00401AB6" w:rsidRPr="0074303D" w:rsidRDefault="00401AB6" w:rsidP="006344F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74303D">
              <w:rPr>
                <w:sz w:val="22"/>
                <w:szCs w:val="22"/>
                <w:lang w:val="en-GB"/>
              </w:rPr>
              <w:t>Unit Cost</w:t>
            </w:r>
            <w:r w:rsidRPr="0074303D">
              <w:rPr>
                <w:i/>
                <w:sz w:val="22"/>
                <w:szCs w:val="22"/>
                <w:lang w:val="en-GB"/>
              </w:rPr>
              <w:br/>
            </w:r>
            <w:r w:rsidR="00C243C0" w:rsidRPr="0074303D">
              <w:rPr>
                <w:sz w:val="22"/>
                <w:szCs w:val="22"/>
                <w:lang w:val="en-GB"/>
              </w:rPr>
              <w:t>(HK$</w:t>
            </w:r>
            <w:r w:rsidRPr="0074303D">
              <w:rPr>
                <w:sz w:val="22"/>
                <w:szCs w:val="22"/>
                <w:lang w:val="en-GB"/>
              </w:rPr>
              <w:t>)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vAlign w:val="bottom"/>
          </w:tcPr>
          <w:p w14:paraId="7B3B3D7E" w14:textId="6B93639B" w:rsidR="00401AB6" w:rsidRPr="0074303D" w:rsidRDefault="00401AB6" w:rsidP="006344F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74303D">
              <w:rPr>
                <w:sz w:val="22"/>
                <w:szCs w:val="22"/>
                <w:lang w:val="en-GB"/>
              </w:rPr>
              <w:t>Total</w:t>
            </w:r>
            <w:r w:rsidRPr="0074303D">
              <w:rPr>
                <w:i/>
                <w:sz w:val="22"/>
                <w:szCs w:val="22"/>
                <w:lang w:val="en-GB"/>
              </w:rPr>
              <w:br/>
            </w:r>
            <w:r w:rsidR="00C243C0" w:rsidRPr="0074303D">
              <w:rPr>
                <w:sz w:val="22"/>
                <w:szCs w:val="22"/>
                <w:lang w:val="en-GB"/>
              </w:rPr>
              <w:t>(HK$</w:t>
            </w:r>
            <w:r w:rsidRPr="0074303D">
              <w:rPr>
                <w:sz w:val="22"/>
                <w:szCs w:val="22"/>
                <w:lang w:val="en-GB"/>
              </w:rPr>
              <w:t>)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D9D9D9"/>
            <w:vAlign w:val="bottom"/>
          </w:tcPr>
          <w:p w14:paraId="2AB311A5" w14:textId="77777777" w:rsidR="00401AB6" w:rsidRPr="0074303D" w:rsidRDefault="00401AB6" w:rsidP="006344F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74303D">
              <w:rPr>
                <w:sz w:val="22"/>
                <w:szCs w:val="22"/>
                <w:lang w:val="en-GB"/>
              </w:rPr>
              <w:t>Justifications</w:t>
            </w:r>
          </w:p>
        </w:tc>
      </w:tr>
      <w:tr w:rsidR="0074303D" w:rsidRPr="008C73AA" w14:paraId="58BD5C35" w14:textId="77777777" w:rsidTr="00E315A9">
        <w:trPr>
          <w:tblHeader/>
        </w:trPr>
        <w:tc>
          <w:tcPr>
            <w:tcW w:w="2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F48FC3" w14:textId="77777777" w:rsidR="0074303D" w:rsidRPr="0074303D" w:rsidRDefault="0074303D" w:rsidP="0074303D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3BEED3" w14:textId="16E7CDA4" w:rsidR="0074303D" w:rsidRPr="006344F9" w:rsidRDefault="0074303D" w:rsidP="0074303D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sz w:val="20"/>
                <w:szCs w:val="20"/>
                <w:lang w:val="en-GB"/>
              </w:rPr>
            </w:pPr>
            <w:r w:rsidRPr="006344F9">
              <w:rPr>
                <w:sz w:val="20"/>
                <w:szCs w:val="20"/>
                <w:lang w:val="en-GB"/>
              </w:rPr>
              <w:t>(A)</w:t>
            </w:r>
          </w:p>
        </w:tc>
        <w:tc>
          <w:tcPr>
            <w:tcW w:w="11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845FD53" w14:textId="00D2B737" w:rsidR="0074303D" w:rsidRPr="006344F9" w:rsidRDefault="0074303D" w:rsidP="0074303D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sz w:val="20"/>
                <w:szCs w:val="20"/>
                <w:lang w:val="en-GB"/>
              </w:rPr>
            </w:pPr>
            <w:r w:rsidRPr="006344F9">
              <w:rPr>
                <w:sz w:val="20"/>
                <w:szCs w:val="20"/>
                <w:lang w:val="en-GB"/>
              </w:rPr>
              <w:t>(B)</w:t>
            </w:r>
          </w:p>
        </w:tc>
        <w:tc>
          <w:tcPr>
            <w:tcW w:w="11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0144FD7" w14:textId="5EFCF36F" w:rsidR="0074303D" w:rsidRPr="006344F9" w:rsidRDefault="0074303D" w:rsidP="0074303D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sz w:val="20"/>
                <w:szCs w:val="20"/>
                <w:lang w:val="en-GB"/>
              </w:rPr>
            </w:pPr>
            <w:r w:rsidRPr="006344F9">
              <w:rPr>
                <w:sz w:val="20"/>
                <w:szCs w:val="20"/>
                <w:lang w:val="en-GB"/>
              </w:rPr>
              <w:t>(A</w:t>
            </w:r>
            <w:r w:rsidRPr="006344F9">
              <w:rPr>
                <w:rFonts w:eastAsia="標楷體"/>
                <w:sz w:val="20"/>
                <w:szCs w:val="20"/>
                <w:lang w:val="en-GB"/>
              </w:rPr>
              <w:t>)x(</w:t>
            </w:r>
            <w:r w:rsidRPr="006344F9">
              <w:rPr>
                <w:sz w:val="20"/>
                <w:szCs w:val="20"/>
                <w:lang w:val="en-GB"/>
              </w:rPr>
              <w:t>B)</w:t>
            </w: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/>
          </w:tcPr>
          <w:p w14:paraId="1647BA28" w14:textId="77777777" w:rsidR="0074303D" w:rsidRPr="0074303D" w:rsidRDefault="0074303D" w:rsidP="0074303D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F461FA" w:rsidRPr="008C73AA" w14:paraId="2C09122A" w14:textId="77777777" w:rsidTr="00E315A9">
        <w:tc>
          <w:tcPr>
            <w:tcW w:w="25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838D6E" w14:textId="235C7044" w:rsidR="00401AB6" w:rsidRPr="004771D4" w:rsidRDefault="00401AB6" w:rsidP="004771D4">
            <w:pPr>
              <w:pStyle w:val="ListParagraph"/>
              <w:widowControl/>
              <w:numPr>
                <w:ilvl w:val="0"/>
                <w:numId w:val="16"/>
              </w:numPr>
              <w:overflowPunct w:val="0"/>
              <w:adjustRightInd w:val="0"/>
              <w:snapToGrid w:val="0"/>
              <w:spacing w:before="40" w:after="40"/>
              <w:ind w:leftChars="0" w:left="288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5A487" w14:textId="77777777" w:rsidR="00401AB6" w:rsidRPr="004771D4" w:rsidRDefault="00401AB6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5BAB8" w14:textId="77777777" w:rsidR="00401AB6" w:rsidRPr="004771D4" w:rsidRDefault="00401AB6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8D911" w14:textId="77777777" w:rsidR="00401AB6" w:rsidRPr="004771D4" w:rsidRDefault="00401AB6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49C522A" w14:textId="77777777" w:rsidR="00401AB6" w:rsidRPr="004771D4" w:rsidRDefault="00401AB6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rPr>
                <w:rFonts w:eastAsia="標楷體"/>
                <w:sz w:val="22"/>
                <w:szCs w:val="22"/>
                <w:lang w:val="en-GB"/>
              </w:rPr>
            </w:pPr>
          </w:p>
        </w:tc>
      </w:tr>
      <w:tr w:rsidR="00F461FA" w:rsidRPr="008C73AA" w14:paraId="1E28472E" w14:textId="77777777" w:rsidTr="00E315A9">
        <w:tc>
          <w:tcPr>
            <w:tcW w:w="25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0AA74D" w14:textId="333F69B9" w:rsidR="00401AB6" w:rsidRPr="004771D4" w:rsidRDefault="00401AB6" w:rsidP="004771D4">
            <w:pPr>
              <w:pStyle w:val="ListParagraph"/>
              <w:widowControl/>
              <w:numPr>
                <w:ilvl w:val="0"/>
                <w:numId w:val="16"/>
              </w:numPr>
              <w:overflowPunct w:val="0"/>
              <w:adjustRightInd w:val="0"/>
              <w:snapToGrid w:val="0"/>
              <w:spacing w:before="40" w:after="40"/>
              <w:ind w:leftChars="0" w:left="288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13133" w14:textId="77777777" w:rsidR="00401AB6" w:rsidRPr="004771D4" w:rsidRDefault="00401AB6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97806" w14:textId="77777777" w:rsidR="00401AB6" w:rsidRPr="004771D4" w:rsidRDefault="00401AB6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E59D2" w14:textId="77777777" w:rsidR="00401AB6" w:rsidRPr="004771D4" w:rsidRDefault="00401AB6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B588662" w14:textId="77777777" w:rsidR="00401AB6" w:rsidRPr="004771D4" w:rsidRDefault="00401AB6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rPr>
                <w:rFonts w:eastAsia="標楷體"/>
                <w:sz w:val="22"/>
                <w:szCs w:val="22"/>
                <w:lang w:val="en-GB"/>
              </w:rPr>
            </w:pPr>
          </w:p>
        </w:tc>
      </w:tr>
      <w:tr w:rsidR="00F461FA" w:rsidRPr="008C73AA" w14:paraId="1B86E2B8" w14:textId="77777777" w:rsidTr="00E315A9">
        <w:tc>
          <w:tcPr>
            <w:tcW w:w="25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3F6091" w14:textId="5FD319B9" w:rsidR="00401AB6" w:rsidRPr="004771D4" w:rsidRDefault="00401AB6" w:rsidP="004771D4">
            <w:pPr>
              <w:pStyle w:val="ListParagraph"/>
              <w:widowControl/>
              <w:numPr>
                <w:ilvl w:val="0"/>
                <w:numId w:val="16"/>
              </w:numPr>
              <w:overflowPunct w:val="0"/>
              <w:adjustRightInd w:val="0"/>
              <w:snapToGrid w:val="0"/>
              <w:spacing w:before="40" w:after="40"/>
              <w:ind w:leftChars="0" w:left="288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85EA3" w14:textId="77777777" w:rsidR="00401AB6" w:rsidRPr="004771D4" w:rsidRDefault="00401AB6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36364" w14:textId="77777777" w:rsidR="00401AB6" w:rsidRPr="004771D4" w:rsidRDefault="00401AB6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8B471" w14:textId="77777777" w:rsidR="00401AB6" w:rsidRPr="004771D4" w:rsidRDefault="00401AB6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FF26F9" w14:textId="77777777" w:rsidR="00401AB6" w:rsidRPr="004771D4" w:rsidRDefault="00401AB6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rPr>
                <w:rFonts w:eastAsia="標楷體"/>
                <w:sz w:val="22"/>
                <w:szCs w:val="22"/>
                <w:lang w:val="en-GB"/>
              </w:rPr>
            </w:pPr>
          </w:p>
        </w:tc>
      </w:tr>
      <w:tr w:rsidR="00F461FA" w:rsidRPr="008C73AA" w14:paraId="1DE2DB30" w14:textId="77777777" w:rsidTr="00E315A9">
        <w:tc>
          <w:tcPr>
            <w:tcW w:w="25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B47288" w14:textId="3F7ABBDF" w:rsidR="00401AB6" w:rsidRPr="004771D4" w:rsidRDefault="00401AB6" w:rsidP="004771D4">
            <w:pPr>
              <w:pStyle w:val="ListParagraph"/>
              <w:widowControl/>
              <w:numPr>
                <w:ilvl w:val="0"/>
                <w:numId w:val="16"/>
              </w:numPr>
              <w:overflowPunct w:val="0"/>
              <w:adjustRightInd w:val="0"/>
              <w:snapToGrid w:val="0"/>
              <w:spacing w:before="40" w:after="40"/>
              <w:ind w:leftChars="0" w:left="288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A7C09" w14:textId="77777777" w:rsidR="00401AB6" w:rsidRPr="004771D4" w:rsidRDefault="00401AB6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53AB0" w14:textId="77777777" w:rsidR="00401AB6" w:rsidRPr="004771D4" w:rsidRDefault="00401AB6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4E79" w14:textId="77777777" w:rsidR="00401AB6" w:rsidRPr="004771D4" w:rsidRDefault="00401AB6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445E50" w14:textId="77777777" w:rsidR="00401AB6" w:rsidRPr="004771D4" w:rsidRDefault="00401AB6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rPr>
                <w:rFonts w:eastAsia="標楷體"/>
                <w:sz w:val="22"/>
                <w:szCs w:val="22"/>
                <w:lang w:val="en-GB"/>
              </w:rPr>
            </w:pPr>
          </w:p>
        </w:tc>
      </w:tr>
      <w:tr w:rsidR="00F461FA" w:rsidRPr="008C73AA" w14:paraId="2202A54D" w14:textId="77777777" w:rsidTr="00E315A9">
        <w:tc>
          <w:tcPr>
            <w:tcW w:w="25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FF75CA" w14:textId="515205F0" w:rsidR="00C014CC" w:rsidRPr="004771D4" w:rsidRDefault="00C014CC" w:rsidP="004771D4">
            <w:pPr>
              <w:pStyle w:val="ListParagraph"/>
              <w:widowControl/>
              <w:numPr>
                <w:ilvl w:val="0"/>
                <w:numId w:val="16"/>
              </w:numPr>
              <w:overflowPunct w:val="0"/>
              <w:adjustRightInd w:val="0"/>
              <w:snapToGrid w:val="0"/>
              <w:spacing w:before="40" w:after="40"/>
              <w:ind w:leftChars="0" w:left="288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68672" w14:textId="77777777" w:rsidR="00C014CC" w:rsidRPr="004771D4" w:rsidRDefault="00C014CC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0A8DE" w14:textId="77777777" w:rsidR="00C014CC" w:rsidRPr="004771D4" w:rsidRDefault="00C014CC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B243D" w14:textId="77777777" w:rsidR="00C014CC" w:rsidRPr="004771D4" w:rsidRDefault="00C014CC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27A1EF7" w14:textId="77777777" w:rsidR="00C014CC" w:rsidRPr="004771D4" w:rsidRDefault="00C014CC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rPr>
                <w:rFonts w:eastAsia="標楷體"/>
                <w:sz w:val="22"/>
                <w:szCs w:val="22"/>
                <w:lang w:val="en-GB"/>
              </w:rPr>
            </w:pPr>
          </w:p>
        </w:tc>
      </w:tr>
      <w:tr w:rsidR="00F461FA" w:rsidRPr="008C73AA" w14:paraId="65FBD4E2" w14:textId="77777777" w:rsidTr="00E315A9">
        <w:tc>
          <w:tcPr>
            <w:tcW w:w="25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8C3DF6" w14:textId="5B378B9D" w:rsidR="00C014CC" w:rsidRPr="004771D4" w:rsidRDefault="00C014CC" w:rsidP="004771D4">
            <w:pPr>
              <w:pStyle w:val="ListParagraph"/>
              <w:widowControl/>
              <w:numPr>
                <w:ilvl w:val="0"/>
                <w:numId w:val="16"/>
              </w:numPr>
              <w:overflowPunct w:val="0"/>
              <w:adjustRightInd w:val="0"/>
              <w:snapToGrid w:val="0"/>
              <w:spacing w:before="40" w:after="40"/>
              <w:ind w:leftChars="0" w:left="288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1DFAE" w14:textId="77777777" w:rsidR="00C014CC" w:rsidRPr="004771D4" w:rsidRDefault="00C014CC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F03D6" w14:textId="77777777" w:rsidR="00C014CC" w:rsidRPr="004771D4" w:rsidRDefault="00C014CC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2D241" w14:textId="77777777" w:rsidR="00C014CC" w:rsidRPr="004771D4" w:rsidRDefault="00C014CC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3E8D338" w14:textId="77777777" w:rsidR="00C014CC" w:rsidRPr="004771D4" w:rsidRDefault="00C014CC" w:rsidP="00D74F49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rPr>
                <w:rFonts w:eastAsia="標楷體"/>
                <w:sz w:val="22"/>
                <w:szCs w:val="22"/>
                <w:lang w:val="en-GB"/>
              </w:rPr>
            </w:pPr>
          </w:p>
        </w:tc>
      </w:tr>
      <w:tr w:rsidR="00E315A9" w:rsidRPr="008C73AA" w14:paraId="7756B831" w14:textId="77777777" w:rsidTr="00E315A9">
        <w:tc>
          <w:tcPr>
            <w:tcW w:w="25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BDC0B99" w14:textId="6D384CA8" w:rsidR="00D74F49" w:rsidRPr="004771D4" w:rsidRDefault="00D74F49" w:rsidP="0074303D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right"/>
              <w:rPr>
                <w:sz w:val="22"/>
                <w:szCs w:val="22"/>
                <w:lang w:val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3B5D0FC" w14:textId="77777777" w:rsidR="00D74F49" w:rsidRPr="004771D4" w:rsidRDefault="00D74F49" w:rsidP="0074303D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right"/>
              <w:rPr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1D00BFC" w14:textId="23E1CD22" w:rsidR="00D74F49" w:rsidRPr="004771D4" w:rsidRDefault="00D74F49" w:rsidP="0074303D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right"/>
              <w:rPr>
                <w:sz w:val="22"/>
                <w:szCs w:val="22"/>
                <w:lang w:val="en-GB"/>
              </w:rPr>
            </w:pPr>
            <w:r w:rsidRPr="004771D4">
              <w:rPr>
                <w:b/>
                <w:sz w:val="22"/>
                <w:szCs w:val="22"/>
                <w:lang w:val="en-GB"/>
              </w:rPr>
              <w:t>Sub-total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910663B" w14:textId="77777777" w:rsidR="00D74F49" w:rsidRPr="004771D4" w:rsidRDefault="00D74F49" w:rsidP="0074303D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52E96A9" w14:textId="77777777" w:rsidR="00D74F49" w:rsidRPr="004771D4" w:rsidRDefault="00D74F49" w:rsidP="0074303D">
            <w:pPr>
              <w:pStyle w:val="ListParagraph"/>
              <w:widowControl/>
              <w:overflowPunct w:val="0"/>
              <w:adjustRightInd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</w:p>
        </w:tc>
      </w:tr>
    </w:tbl>
    <w:p w14:paraId="3987D72E" w14:textId="30577306" w:rsidR="00BE4D99" w:rsidRPr="008C73AA" w:rsidRDefault="00C014CC" w:rsidP="00E85E2C">
      <w:pPr>
        <w:keepNext/>
        <w:widowControl/>
        <w:numPr>
          <w:ilvl w:val="0"/>
          <w:numId w:val="7"/>
        </w:numPr>
        <w:overflowPunct w:val="0"/>
        <w:snapToGrid w:val="0"/>
        <w:spacing w:before="240" w:after="240"/>
        <w:ind w:left="1094" w:hanging="547"/>
        <w:rPr>
          <w:b/>
          <w:szCs w:val="26"/>
          <w:lang w:val="en-GB"/>
        </w:rPr>
      </w:pPr>
      <w:r w:rsidRPr="008C73AA">
        <w:rPr>
          <w:b/>
          <w:szCs w:val="26"/>
          <w:lang w:val="en-GB"/>
        </w:rPr>
        <w:t>Other Direct Costs</w:t>
      </w:r>
    </w:p>
    <w:tbl>
      <w:tblPr>
        <w:tblW w:w="8640" w:type="dxa"/>
        <w:tblInd w:w="4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1440"/>
        <w:gridCol w:w="1152"/>
        <w:gridCol w:w="1152"/>
        <w:gridCol w:w="2448"/>
      </w:tblGrid>
      <w:tr w:rsidR="00F461FA" w:rsidRPr="008C73AA" w14:paraId="6AED9F21" w14:textId="77777777" w:rsidTr="00E315A9">
        <w:trPr>
          <w:tblHeader/>
        </w:trPr>
        <w:tc>
          <w:tcPr>
            <w:tcW w:w="244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/>
            <w:vAlign w:val="bottom"/>
          </w:tcPr>
          <w:p w14:paraId="2B56D4AE" w14:textId="77777777" w:rsidR="00BE4D99" w:rsidRPr="004771D4" w:rsidRDefault="00BE4D99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4771D4">
              <w:rPr>
                <w:sz w:val="22"/>
                <w:szCs w:val="22"/>
                <w:lang w:val="en-GB"/>
              </w:rPr>
              <w:t>Item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vAlign w:val="bottom"/>
          </w:tcPr>
          <w:p w14:paraId="39D1E85C" w14:textId="4806752C" w:rsidR="00DF6852" w:rsidRPr="004771D4" w:rsidRDefault="00BE4D99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rFonts w:eastAsia="標楷體"/>
                <w:sz w:val="22"/>
                <w:szCs w:val="22"/>
                <w:lang w:val="en-GB"/>
              </w:rPr>
            </w:pPr>
            <w:r w:rsidRPr="004771D4">
              <w:rPr>
                <w:sz w:val="22"/>
                <w:szCs w:val="22"/>
                <w:lang w:val="en-GB"/>
              </w:rPr>
              <w:t>Quantity</w:t>
            </w:r>
          </w:p>
          <w:p w14:paraId="0CF492B1" w14:textId="10CD5A48" w:rsidR="00BE4D99" w:rsidRPr="004771D4" w:rsidRDefault="00A475DA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4771D4">
              <w:rPr>
                <w:rFonts w:eastAsia="標楷體"/>
                <w:sz w:val="22"/>
                <w:szCs w:val="22"/>
                <w:lang w:val="en-GB"/>
              </w:rPr>
              <w:t>and Unit</w:t>
            </w:r>
            <w:r w:rsidR="00A3688E" w:rsidRPr="004771D4">
              <w:rPr>
                <w:rFonts w:eastAsia="標楷體"/>
                <w:sz w:val="22"/>
                <w:szCs w:val="22"/>
                <w:lang w:val="en-GB"/>
              </w:rPr>
              <w:br/>
            </w:r>
            <w:r w:rsidRPr="004771D4">
              <w:rPr>
                <w:rFonts w:eastAsia="標楷體"/>
                <w:sz w:val="22"/>
                <w:szCs w:val="22"/>
                <w:lang w:val="en-GB"/>
              </w:rPr>
              <w:t xml:space="preserve">(e.g. </w:t>
            </w:r>
            <w:r w:rsidR="001656F1" w:rsidRPr="004771D4">
              <w:rPr>
                <w:rFonts w:eastAsia="標楷體"/>
                <w:sz w:val="22"/>
                <w:szCs w:val="22"/>
                <w:lang w:val="en-GB"/>
              </w:rPr>
              <w:t xml:space="preserve">month, </w:t>
            </w:r>
            <w:r w:rsidR="00A3688E" w:rsidRPr="004771D4">
              <w:rPr>
                <w:rFonts w:eastAsia="標楷體"/>
                <w:sz w:val="22"/>
                <w:szCs w:val="22"/>
                <w:lang w:val="en-GB"/>
              </w:rPr>
              <w:t xml:space="preserve">no. of </w:t>
            </w:r>
            <w:r w:rsidR="00DE0416" w:rsidRPr="004771D4">
              <w:rPr>
                <w:rFonts w:eastAsia="標楷體"/>
                <w:sz w:val="22"/>
                <w:szCs w:val="22"/>
                <w:lang w:val="en-GB"/>
              </w:rPr>
              <w:t>service contract,</w:t>
            </w:r>
            <w:r w:rsidR="00A3688E" w:rsidRPr="004771D4">
              <w:rPr>
                <w:rFonts w:eastAsia="標楷體"/>
                <w:sz w:val="22"/>
                <w:szCs w:val="22"/>
                <w:lang w:val="en-GB"/>
              </w:rPr>
              <w:t xml:space="preserve"> no. of</w:t>
            </w:r>
            <w:r w:rsidR="00DE0416" w:rsidRPr="004771D4">
              <w:rPr>
                <w:rFonts w:eastAsia="標楷體"/>
                <w:sz w:val="22"/>
                <w:szCs w:val="22"/>
                <w:lang w:val="en-GB"/>
              </w:rPr>
              <w:t xml:space="preserve"> cam</w:t>
            </w:r>
            <w:r w:rsidRPr="004771D4">
              <w:rPr>
                <w:rFonts w:eastAsia="標楷體"/>
                <w:sz w:val="22"/>
                <w:szCs w:val="22"/>
                <w:lang w:val="en-GB"/>
              </w:rPr>
              <w:t>paign)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vAlign w:val="bottom"/>
          </w:tcPr>
          <w:p w14:paraId="750CF6D3" w14:textId="451D446E" w:rsidR="00BE4D99" w:rsidRPr="004771D4" w:rsidRDefault="00BE4D99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4771D4">
              <w:rPr>
                <w:sz w:val="22"/>
                <w:szCs w:val="22"/>
                <w:lang w:val="en-GB"/>
              </w:rPr>
              <w:t>Unit Cost</w:t>
            </w:r>
            <w:r w:rsidRPr="004771D4">
              <w:rPr>
                <w:i/>
                <w:sz w:val="22"/>
                <w:szCs w:val="22"/>
                <w:lang w:val="en-GB"/>
              </w:rPr>
              <w:br/>
            </w:r>
            <w:r w:rsidR="00C243C0" w:rsidRPr="004771D4">
              <w:rPr>
                <w:sz w:val="22"/>
                <w:szCs w:val="22"/>
                <w:lang w:val="en-GB"/>
              </w:rPr>
              <w:t>(HK$</w:t>
            </w:r>
            <w:r w:rsidRPr="004771D4">
              <w:rPr>
                <w:sz w:val="22"/>
                <w:szCs w:val="22"/>
                <w:lang w:val="en-GB"/>
              </w:rPr>
              <w:t>)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vAlign w:val="bottom"/>
          </w:tcPr>
          <w:p w14:paraId="1A0D0D0E" w14:textId="13CA2BF4" w:rsidR="00BE4D99" w:rsidRPr="004771D4" w:rsidRDefault="00BE4D99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4771D4">
              <w:rPr>
                <w:sz w:val="22"/>
                <w:szCs w:val="22"/>
                <w:lang w:val="en-GB"/>
              </w:rPr>
              <w:t>Total</w:t>
            </w:r>
            <w:r w:rsidRPr="004771D4">
              <w:rPr>
                <w:i/>
                <w:sz w:val="22"/>
                <w:szCs w:val="22"/>
                <w:lang w:val="en-GB"/>
              </w:rPr>
              <w:br/>
            </w:r>
            <w:r w:rsidR="00C243C0" w:rsidRPr="004771D4">
              <w:rPr>
                <w:sz w:val="22"/>
                <w:szCs w:val="22"/>
                <w:lang w:val="en-GB"/>
              </w:rPr>
              <w:t>(HK$</w:t>
            </w:r>
            <w:r w:rsidRPr="004771D4">
              <w:rPr>
                <w:sz w:val="22"/>
                <w:szCs w:val="22"/>
                <w:lang w:val="en-GB"/>
              </w:rPr>
              <w:t>)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D9D9D9"/>
            <w:vAlign w:val="bottom"/>
          </w:tcPr>
          <w:p w14:paraId="01BA80D8" w14:textId="77777777" w:rsidR="00BE4D99" w:rsidRPr="004771D4" w:rsidRDefault="00BE4D99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  <w:r w:rsidRPr="004771D4">
              <w:rPr>
                <w:sz w:val="22"/>
                <w:szCs w:val="22"/>
                <w:lang w:val="en-GB"/>
              </w:rPr>
              <w:t>Justifications</w:t>
            </w:r>
          </w:p>
        </w:tc>
      </w:tr>
      <w:tr w:rsidR="004771D4" w:rsidRPr="008C73AA" w14:paraId="1EAC16C2" w14:textId="77777777" w:rsidTr="00E315A9">
        <w:trPr>
          <w:tblHeader/>
        </w:trPr>
        <w:tc>
          <w:tcPr>
            <w:tcW w:w="2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B759694" w14:textId="77777777" w:rsidR="004771D4" w:rsidRPr="0017082E" w:rsidRDefault="004771D4" w:rsidP="004771D4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91E6191" w14:textId="43CD3757" w:rsidR="004771D4" w:rsidRPr="0017082E" w:rsidRDefault="004771D4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0"/>
                <w:szCs w:val="20"/>
                <w:lang w:val="en-GB"/>
              </w:rPr>
            </w:pPr>
            <w:r w:rsidRPr="0017082E">
              <w:rPr>
                <w:sz w:val="20"/>
                <w:szCs w:val="20"/>
                <w:lang w:val="en-GB"/>
              </w:rPr>
              <w:t>(A)</w:t>
            </w:r>
          </w:p>
        </w:tc>
        <w:tc>
          <w:tcPr>
            <w:tcW w:w="11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D91BB2F" w14:textId="2EA020C6" w:rsidR="004771D4" w:rsidRPr="0017082E" w:rsidRDefault="004771D4" w:rsidP="004771D4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0"/>
                <w:szCs w:val="20"/>
                <w:lang w:val="en-GB"/>
              </w:rPr>
            </w:pPr>
            <w:r w:rsidRPr="0017082E">
              <w:rPr>
                <w:sz w:val="20"/>
                <w:szCs w:val="20"/>
                <w:lang w:val="en-GB"/>
              </w:rPr>
              <w:t>(B)</w:t>
            </w:r>
          </w:p>
        </w:tc>
        <w:tc>
          <w:tcPr>
            <w:tcW w:w="11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AC6ED2A" w14:textId="194AA853" w:rsidR="004771D4" w:rsidRPr="0017082E" w:rsidRDefault="004771D4" w:rsidP="004771D4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0"/>
                <w:szCs w:val="20"/>
                <w:lang w:val="en-GB"/>
              </w:rPr>
            </w:pPr>
            <w:r w:rsidRPr="0017082E">
              <w:rPr>
                <w:sz w:val="20"/>
                <w:szCs w:val="20"/>
                <w:lang w:val="en-GB"/>
              </w:rPr>
              <w:t>(A</w:t>
            </w:r>
            <w:r w:rsidRPr="0017082E">
              <w:rPr>
                <w:rFonts w:eastAsia="標楷體"/>
                <w:sz w:val="20"/>
                <w:szCs w:val="20"/>
                <w:lang w:val="en-GB"/>
              </w:rPr>
              <w:t>)x(</w:t>
            </w:r>
            <w:r w:rsidRPr="0017082E">
              <w:rPr>
                <w:sz w:val="20"/>
                <w:szCs w:val="20"/>
                <w:lang w:val="en-GB"/>
              </w:rPr>
              <w:t>B)</w:t>
            </w: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/>
          </w:tcPr>
          <w:p w14:paraId="7C853E18" w14:textId="77777777" w:rsidR="004771D4" w:rsidRPr="0017082E" w:rsidRDefault="004771D4" w:rsidP="004771D4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0"/>
                <w:szCs w:val="20"/>
                <w:lang w:val="en-GB"/>
              </w:rPr>
            </w:pPr>
          </w:p>
        </w:tc>
      </w:tr>
      <w:tr w:rsidR="00F461FA" w:rsidRPr="008C73AA" w14:paraId="03DB39D1" w14:textId="77777777" w:rsidTr="00E315A9">
        <w:tc>
          <w:tcPr>
            <w:tcW w:w="2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38A12E" w14:textId="5FA187A6" w:rsidR="00BE4D99" w:rsidRPr="004771D4" w:rsidRDefault="00BE4D99" w:rsidP="00B90743">
            <w:pPr>
              <w:pStyle w:val="ListParagraph"/>
              <w:widowControl/>
              <w:numPr>
                <w:ilvl w:val="0"/>
                <w:numId w:val="17"/>
              </w:numPr>
              <w:overflowPunct w:val="0"/>
              <w:snapToGrid w:val="0"/>
              <w:spacing w:before="40" w:after="40"/>
              <w:ind w:leftChars="0" w:left="288"/>
              <w:rPr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C4A8A" w14:textId="77777777" w:rsidR="00BE4D99" w:rsidRPr="004771D4" w:rsidRDefault="00BE4D99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4481B" w14:textId="77777777" w:rsidR="00BE4D99" w:rsidRPr="004771D4" w:rsidRDefault="00BE4D99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F0195" w14:textId="77777777" w:rsidR="00BE4D99" w:rsidRPr="004771D4" w:rsidRDefault="00BE4D99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E8C9FCC" w14:textId="77777777" w:rsidR="00BE4D99" w:rsidRPr="004771D4" w:rsidRDefault="00BE4D99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rPr>
                <w:sz w:val="22"/>
                <w:szCs w:val="22"/>
                <w:lang w:val="en-GB"/>
              </w:rPr>
            </w:pPr>
          </w:p>
        </w:tc>
      </w:tr>
      <w:tr w:rsidR="00F461FA" w:rsidRPr="008C73AA" w14:paraId="5D3A534D" w14:textId="77777777" w:rsidTr="00E315A9">
        <w:tc>
          <w:tcPr>
            <w:tcW w:w="2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A56BC0" w14:textId="4CE474AD" w:rsidR="00BE4D99" w:rsidRPr="004771D4" w:rsidRDefault="00BE4D99" w:rsidP="00B90743">
            <w:pPr>
              <w:pStyle w:val="ListParagraph"/>
              <w:widowControl/>
              <w:numPr>
                <w:ilvl w:val="0"/>
                <w:numId w:val="17"/>
              </w:numPr>
              <w:overflowPunct w:val="0"/>
              <w:snapToGrid w:val="0"/>
              <w:spacing w:before="40" w:after="40"/>
              <w:ind w:leftChars="0" w:left="288"/>
              <w:rPr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364AA" w14:textId="77777777" w:rsidR="00BE4D99" w:rsidRPr="004771D4" w:rsidRDefault="00BE4D99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9A547" w14:textId="77777777" w:rsidR="00BE4D99" w:rsidRPr="004771D4" w:rsidRDefault="00BE4D99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64E43" w14:textId="77777777" w:rsidR="00BE4D99" w:rsidRPr="004771D4" w:rsidRDefault="00BE4D99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A154665" w14:textId="77777777" w:rsidR="00BE4D99" w:rsidRPr="004771D4" w:rsidRDefault="00BE4D99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rPr>
                <w:sz w:val="22"/>
                <w:szCs w:val="22"/>
                <w:lang w:val="en-GB"/>
              </w:rPr>
            </w:pPr>
          </w:p>
        </w:tc>
      </w:tr>
      <w:tr w:rsidR="00F461FA" w:rsidRPr="008C73AA" w14:paraId="5DC08ED4" w14:textId="77777777" w:rsidTr="00E315A9">
        <w:tc>
          <w:tcPr>
            <w:tcW w:w="2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3A7165" w14:textId="4D0EE5D8" w:rsidR="006E7889" w:rsidRPr="004771D4" w:rsidRDefault="006E7889" w:rsidP="00B90743">
            <w:pPr>
              <w:pStyle w:val="ListParagraph"/>
              <w:widowControl/>
              <w:numPr>
                <w:ilvl w:val="0"/>
                <w:numId w:val="17"/>
              </w:numPr>
              <w:overflowPunct w:val="0"/>
              <w:snapToGrid w:val="0"/>
              <w:spacing w:before="40" w:after="40"/>
              <w:ind w:leftChars="0" w:left="288"/>
              <w:rPr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D3358" w14:textId="77777777" w:rsidR="00401AB6" w:rsidRPr="004771D4" w:rsidRDefault="00401AB6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76FFD" w14:textId="77777777" w:rsidR="00401AB6" w:rsidRPr="004771D4" w:rsidRDefault="00401AB6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01F83" w14:textId="77777777" w:rsidR="00401AB6" w:rsidRPr="004771D4" w:rsidRDefault="00401AB6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BE5E64B" w14:textId="77777777" w:rsidR="00401AB6" w:rsidRPr="004771D4" w:rsidRDefault="00401AB6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rPr>
                <w:sz w:val="22"/>
                <w:szCs w:val="22"/>
                <w:lang w:val="en-GB"/>
              </w:rPr>
            </w:pPr>
          </w:p>
        </w:tc>
      </w:tr>
      <w:tr w:rsidR="00F461FA" w:rsidRPr="008C73AA" w14:paraId="40FAED74" w14:textId="77777777" w:rsidTr="00E315A9">
        <w:tc>
          <w:tcPr>
            <w:tcW w:w="2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8298CE" w14:textId="0C620452" w:rsidR="006E7889" w:rsidRPr="004771D4" w:rsidRDefault="006E7889" w:rsidP="00B90743">
            <w:pPr>
              <w:pStyle w:val="ListParagraph"/>
              <w:widowControl/>
              <w:numPr>
                <w:ilvl w:val="0"/>
                <w:numId w:val="17"/>
              </w:numPr>
              <w:overflowPunct w:val="0"/>
              <w:snapToGrid w:val="0"/>
              <w:spacing w:before="40" w:after="40"/>
              <w:ind w:leftChars="0" w:left="288"/>
              <w:rPr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D1311" w14:textId="77777777" w:rsidR="00401AB6" w:rsidRPr="004771D4" w:rsidRDefault="00401AB6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1534E" w14:textId="77777777" w:rsidR="00401AB6" w:rsidRPr="004771D4" w:rsidRDefault="00401AB6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5D943" w14:textId="77777777" w:rsidR="00401AB6" w:rsidRPr="004771D4" w:rsidRDefault="00401AB6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60CB7FB" w14:textId="77777777" w:rsidR="00401AB6" w:rsidRPr="004771D4" w:rsidRDefault="00401AB6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rPr>
                <w:sz w:val="22"/>
                <w:szCs w:val="22"/>
                <w:lang w:val="en-GB"/>
              </w:rPr>
            </w:pPr>
          </w:p>
        </w:tc>
      </w:tr>
      <w:tr w:rsidR="00F461FA" w:rsidRPr="008C73AA" w14:paraId="18054888" w14:textId="77777777" w:rsidTr="00E315A9">
        <w:tc>
          <w:tcPr>
            <w:tcW w:w="2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EB895A" w14:textId="3D53F056" w:rsidR="00BE4D99" w:rsidRPr="004771D4" w:rsidRDefault="00BE4D99" w:rsidP="00B90743">
            <w:pPr>
              <w:pStyle w:val="ListParagraph"/>
              <w:widowControl/>
              <w:numPr>
                <w:ilvl w:val="0"/>
                <w:numId w:val="17"/>
              </w:numPr>
              <w:overflowPunct w:val="0"/>
              <w:snapToGrid w:val="0"/>
              <w:spacing w:before="40" w:after="40"/>
              <w:ind w:leftChars="0" w:left="288"/>
              <w:rPr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0FE16" w14:textId="77777777" w:rsidR="00BE4D99" w:rsidRPr="004771D4" w:rsidRDefault="00BE4D99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07B45" w14:textId="77777777" w:rsidR="00BE4D99" w:rsidRPr="004771D4" w:rsidRDefault="00BE4D99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5C16A" w14:textId="77777777" w:rsidR="00BE4D99" w:rsidRPr="004771D4" w:rsidRDefault="00BE4D99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579AD97" w14:textId="77777777" w:rsidR="00BE4D99" w:rsidRPr="004771D4" w:rsidRDefault="00BE4D99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rPr>
                <w:sz w:val="22"/>
                <w:szCs w:val="22"/>
                <w:lang w:val="en-GB"/>
              </w:rPr>
            </w:pPr>
          </w:p>
        </w:tc>
      </w:tr>
      <w:tr w:rsidR="00F461FA" w:rsidRPr="008C73AA" w14:paraId="00D2D77F" w14:textId="77777777" w:rsidTr="00E315A9">
        <w:tc>
          <w:tcPr>
            <w:tcW w:w="2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F63FDD" w14:textId="75BFC297" w:rsidR="006E7889" w:rsidRPr="004771D4" w:rsidRDefault="006E7889" w:rsidP="00B90743">
            <w:pPr>
              <w:pStyle w:val="ListParagraph"/>
              <w:widowControl/>
              <w:numPr>
                <w:ilvl w:val="0"/>
                <w:numId w:val="17"/>
              </w:numPr>
              <w:overflowPunct w:val="0"/>
              <w:snapToGrid w:val="0"/>
              <w:spacing w:before="40" w:after="40"/>
              <w:ind w:leftChars="0" w:left="288"/>
              <w:rPr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CE70B" w14:textId="77777777" w:rsidR="00C014CC" w:rsidRPr="004771D4" w:rsidRDefault="00C014CC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837BB" w14:textId="77777777" w:rsidR="00C014CC" w:rsidRPr="004771D4" w:rsidRDefault="00C014CC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EFD9E" w14:textId="77777777" w:rsidR="00C014CC" w:rsidRPr="004771D4" w:rsidRDefault="00C014CC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2145378" w14:textId="77777777" w:rsidR="00C014CC" w:rsidRPr="004771D4" w:rsidRDefault="00C014CC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rPr>
                <w:sz w:val="22"/>
                <w:szCs w:val="22"/>
                <w:lang w:val="en-GB"/>
              </w:rPr>
            </w:pPr>
          </w:p>
        </w:tc>
      </w:tr>
      <w:tr w:rsidR="00B90743" w:rsidRPr="008C73AA" w14:paraId="12911E11" w14:textId="77777777" w:rsidTr="00E315A9">
        <w:tc>
          <w:tcPr>
            <w:tcW w:w="24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C0A9049" w14:textId="77777777" w:rsidR="00B90743" w:rsidRPr="004771D4" w:rsidRDefault="00B90743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212458C" w14:textId="32324A86" w:rsidR="00B90743" w:rsidRPr="004771D4" w:rsidRDefault="00B90743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rPr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</w:tcPr>
          <w:p w14:paraId="46E3C04F" w14:textId="4E61D17F" w:rsidR="00B90743" w:rsidRPr="004771D4" w:rsidRDefault="00B90743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rPr>
                <w:sz w:val="22"/>
                <w:szCs w:val="22"/>
                <w:lang w:val="en-GB"/>
              </w:rPr>
            </w:pPr>
            <w:r w:rsidRPr="004771D4">
              <w:rPr>
                <w:b/>
                <w:sz w:val="22"/>
                <w:szCs w:val="22"/>
                <w:lang w:val="en-GB"/>
              </w:rPr>
              <w:t>Sub-total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65B1B0" w14:textId="77777777" w:rsidR="00B90743" w:rsidRPr="004771D4" w:rsidRDefault="00B90743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55E6D3B" w14:textId="77777777" w:rsidR="00B90743" w:rsidRPr="004771D4" w:rsidRDefault="00B90743" w:rsidP="00B90743">
            <w:pPr>
              <w:pStyle w:val="ListParagraph"/>
              <w:widowControl/>
              <w:overflowPunct w:val="0"/>
              <w:snapToGrid w:val="0"/>
              <w:spacing w:before="40" w:after="40"/>
              <w:ind w:leftChars="0" w:left="0"/>
              <w:rPr>
                <w:sz w:val="22"/>
                <w:szCs w:val="22"/>
                <w:lang w:val="en-GB"/>
              </w:rPr>
            </w:pPr>
          </w:p>
        </w:tc>
      </w:tr>
    </w:tbl>
    <w:p w14:paraId="357FDFA4" w14:textId="77777777" w:rsidR="009C6979" w:rsidRPr="009C6979" w:rsidRDefault="009C6979">
      <w:pPr>
        <w:widowControl/>
        <w:jc w:val="left"/>
        <w:rPr>
          <w:rFonts w:eastAsia="SimSun"/>
          <w:bCs/>
          <w:szCs w:val="26"/>
          <w:lang w:val="en-GB" w:eastAsia="zh-CN"/>
        </w:rPr>
      </w:pPr>
      <w:r w:rsidRPr="009C6979">
        <w:rPr>
          <w:rFonts w:eastAsia="SimSun"/>
          <w:bCs/>
          <w:szCs w:val="26"/>
          <w:lang w:val="en-GB" w:eastAsia="zh-CN"/>
        </w:rPr>
        <w:br w:type="page"/>
      </w:r>
    </w:p>
    <w:p w14:paraId="1ADB8756" w14:textId="1FCA7890" w:rsidR="00CC180E" w:rsidRPr="008C73AA" w:rsidRDefault="00BF6C37" w:rsidP="00A261BF">
      <w:pPr>
        <w:keepNext/>
        <w:widowControl/>
        <w:overflowPunct w:val="0"/>
        <w:snapToGrid w:val="0"/>
        <w:spacing w:before="480" w:after="240"/>
        <w:jc w:val="left"/>
        <w:rPr>
          <w:i/>
          <w:szCs w:val="26"/>
          <w:lang w:val="en-GB"/>
        </w:rPr>
      </w:pPr>
      <w:r w:rsidRPr="008C73AA">
        <w:rPr>
          <w:rFonts w:eastAsia="SimSun"/>
          <w:b/>
          <w:szCs w:val="26"/>
          <w:u w:val="single"/>
          <w:lang w:val="en-GB" w:eastAsia="zh-CN"/>
        </w:rPr>
        <w:lastRenderedPageBreak/>
        <w:t>SECTION</w:t>
      </w:r>
      <w:r w:rsidR="00A0628F">
        <w:rPr>
          <w:rFonts w:eastAsia="SimSun"/>
          <w:b/>
          <w:szCs w:val="26"/>
          <w:u w:val="single"/>
          <w:lang w:eastAsia="zh-CN"/>
        </w:rPr>
        <w:t> </w:t>
      </w:r>
      <w:r w:rsidR="00F87A73" w:rsidRPr="008C73AA">
        <w:rPr>
          <w:b/>
          <w:szCs w:val="26"/>
          <w:u w:val="single"/>
          <w:lang w:val="en-GB"/>
        </w:rPr>
        <w:t>C</w:t>
      </w:r>
      <w:r w:rsidRPr="008C73AA">
        <w:rPr>
          <w:rFonts w:eastAsia="SimSun"/>
          <w:b/>
          <w:szCs w:val="26"/>
          <w:u w:val="single"/>
          <w:lang w:val="en-GB" w:eastAsia="zh-CN"/>
        </w:rPr>
        <w:t xml:space="preserve">: </w:t>
      </w:r>
      <w:r w:rsidR="002251D4" w:rsidRPr="008C73AA">
        <w:rPr>
          <w:b/>
          <w:szCs w:val="26"/>
          <w:u w:val="single"/>
          <w:lang w:val="en-GB"/>
        </w:rPr>
        <w:t xml:space="preserve">Supporting </w:t>
      </w:r>
      <w:r w:rsidR="00D0277C" w:rsidRPr="008C73AA">
        <w:rPr>
          <w:b/>
          <w:szCs w:val="26"/>
          <w:u w:val="single"/>
          <w:lang w:val="en-GB"/>
        </w:rPr>
        <w:t>Documents</w:t>
      </w:r>
      <w:r w:rsidR="00F87A73" w:rsidRPr="008C73AA">
        <w:rPr>
          <w:b/>
          <w:szCs w:val="26"/>
          <w:lang w:val="en-GB"/>
        </w:rPr>
        <w:br/>
      </w:r>
      <w:r w:rsidR="00CC180E" w:rsidRPr="008C73AA">
        <w:rPr>
          <w:i/>
          <w:sz w:val="24"/>
          <w:lang w:val="en-GB"/>
        </w:rPr>
        <w:t xml:space="preserve">(to be completed by </w:t>
      </w:r>
      <w:r w:rsidR="00AD03B4" w:rsidRPr="008C73AA">
        <w:rPr>
          <w:rFonts w:eastAsia="SimSun"/>
          <w:i/>
          <w:sz w:val="24"/>
          <w:lang w:val="en-GB" w:eastAsia="zh-CN"/>
        </w:rPr>
        <w:t>the person-in-charge of the applicant company</w:t>
      </w:r>
      <w:r w:rsidR="00CC180E" w:rsidRPr="008C73AA">
        <w:rPr>
          <w:i/>
          <w:sz w:val="24"/>
          <w:lang w:val="en-GB"/>
        </w:rPr>
        <w:t>)</w:t>
      </w:r>
    </w:p>
    <w:p w14:paraId="264EED03" w14:textId="460F3093" w:rsidR="00BF6C37" w:rsidRPr="008C73AA" w:rsidRDefault="002F1D15" w:rsidP="00A261BF">
      <w:pPr>
        <w:keepNext/>
        <w:widowControl/>
        <w:overflowPunct w:val="0"/>
        <w:snapToGrid w:val="0"/>
        <w:spacing w:after="240"/>
        <w:rPr>
          <w:rFonts w:eastAsia="SimSun"/>
          <w:szCs w:val="26"/>
          <w:lang w:val="en-GB" w:eastAsia="zh-CN"/>
        </w:rPr>
      </w:pPr>
      <w:r w:rsidRPr="008C73AA">
        <w:rPr>
          <w:szCs w:val="26"/>
          <w:lang w:val="en-GB"/>
        </w:rPr>
        <w:t>P</w:t>
      </w:r>
      <w:r w:rsidR="00BF6C37" w:rsidRPr="008C73AA">
        <w:rPr>
          <w:szCs w:val="26"/>
          <w:lang w:val="en-GB"/>
        </w:rPr>
        <w:t>lease enclose the following documents a</w:t>
      </w:r>
      <w:r w:rsidR="00420B16" w:rsidRPr="008C73AA">
        <w:rPr>
          <w:szCs w:val="26"/>
          <w:lang w:val="en-GB"/>
        </w:rPr>
        <w:t xml:space="preserve">s required in </w:t>
      </w:r>
      <w:r w:rsidR="002C4514" w:rsidRPr="008C73AA">
        <w:rPr>
          <w:szCs w:val="26"/>
          <w:lang w:val="en-GB"/>
        </w:rPr>
        <w:t xml:space="preserve">the </w:t>
      </w:r>
      <w:r w:rsidR="00420B16" w:rsidRPr="008C73AA">
        <w:rPr>
          <w:szCs w:val="26"/>
          <w:lang w:val="en-GB"/>
        </w:rPr>
        <w:t>previous sections</w:t>
      </w:r>
      <w:r w:rsidR="00A0628F">
        <w:rPr>
          <w:szCs w:val="26"/>
        </w:rPr>
        <w:t> </w:t>
      </w:r>
      <w:r w:rsidR="00420B16" w:rsidRPr="008C73AA">
        <w:rPr>
          <w:rFonts w:eastAsia="SimSun"/>
          <w:szCs w:val="26"/>
          <w:lang w:val="en-GB" w:eastAsia="zh-CN"/>
        </w:rPr>
        <w:t>-</w:t>
      </w:r>
    </w:p>
    <w:p w14:paraId="10A65685" w14:textId="6D4AA4FA" w:rsidR="00BF6C37" w:rsidRPr="0052307E" w:rsidRDefault="002C4514" w:rsidP="00A0628F">
      <w:pPr>
        <w:widowControl/>
        <w:numPr>
          <w:ilvl w:val="0"/>
          <w:numId w:val="2"/>
        </w:numPr>
        <w:overflowPunct w:val="0"/>
        <w:snapToGrid w:val="0"/>
        <w:spacing w:after="240"/>
        <w:ind w:left="540" w:hanging="540"/>
        <w:rPr>
          <w:szCs w:val="26"/>
          <w:lang w:val="en-GB"/>
        </w:rPr>
      </w:pPr>
      <w:r w:rsidRPr="008C73AA">
        <w:rPr>
          <w:szCs w:val="26"/>
          <w:lang w:val="en-GB"/>
        </w:rPr>
        <w:t>a</w:t>
      </w:r>
      <w:r w:rsidR="00BF6C37" w:rsidRPr="008C73AA">
        <w:rPr>
          <w:szCs w:val="26"/>
          <w:lang w:val="en-GB"/>
        </w:rPr>
        <w:t>greement</w:t>
      </w:r>
      <w:r w:rsidR="00BF6C37" w:rsidRPr="008C73AA">
        <w:rPr>
          <w:rFonts w:eastAsia="標楷體"/>
          <w:szCs w:val="26"/>
          <w:lang w:val="en-GB"/>
        </w:rPr>
        <w:t xml:space="preserve"> between </w:t>
      </w:r>
      <w:r w:rsidR="00BF6C37" w:rsidRPr="008C73AA">
        <w:rPr>
          <w:rFonts w:eastAsia="SimSun"/>
          <w:szCs w:val="26"/>
          <w:lang w:val="en-GB" w:eastAsia="zh-CN"/>
        </w:rPr>
        <w:t>the applicant</w:t>
      </w:r>
      <w:r w:rsidR="00BF6C37" w:rsidRPr="008C73AA">
        <w:rPr>
          <w:rFonts w:eastAsia="標楷體"/>
          <w:szCs w:val="26"/>
          <w:lang w:val="en-GB"/>
        </w:rPr>
        <w:t xml:space="preserve"> and the collaborating organisation</w:t>
      </w:r>
      <w:r w:rsidR="00190C2C" w:rsidRPr="008C73AA">
        <w:rPr>
          <w:rFonts w:eastAsia="標楷體"/>
          <w:szCs w:val="26"/>
          <w:lang w:val="en-GB"/>
        </w:rPr>
        <w:t>(</w:t>
      </w:r>
      <w:r w:rsidR="00BF6C37" w:rsidRPr="008C73AA">
        <w:rPr>
          <w:rFonts w:eastAsia="標楷體"/>
          <w:szCs w:val="26"/>
          <w:lang w:val="en-GB"/>
        </w:rPr>
        <w:t>s</w:t>
      </w:r>
      <w:r w:rsidR="00190C2C" w:rsidRPr="008C73AA">
        <w:rPr>
          <w:rFonts w:eastAsia="標楷體"/>
          <w:szCs w:val="26"/>
          <w:lang w:val="en-GB"/>
        </w:rPr>
        <w:t>)</w:t>
      </w:r>
      <w:r w:rsidR="00BF6C37" w:rsidRPr="008C73AA">
        <w:rPr>
          <w:rFonts w:eastAsia="標楷體"/>
          <w:szCs w:val="26"/>
          <w:lang w:val="en-GB"/>
        </w:rPr>
        <w:t xml:space="preserve"> on the sharing of the royalties or intellectual property rights or any other sorts of income to be generated from the </w:t>
      </w:r>
      <w:r w:rsidR="00420B16" w:rsidRPr="008C73AA">
        <w:rPr>
          <w:rFonts w:eastAsia="SimSun"/>
          <w:szCs w:val="26"/>
          <w:lang w:val="en-GB" w:eastAsia="zh-CN"/>
        </w:rPr>
        <w:t>applicant</w:t>
      </w:r>
      <w:r w:rsidR="00BF6C37" w:rsidRPr="008C73AA">
        <w:rPr>
          <w:rFonts w:eastAsia="標楷體"/>
          <w:szCs w:val="26"/>
          <w:lang w:val="en-GB"/>
        </w:rPr>
        <w:t xml:space="preserve"> (if any);</w:t>
      </w:r>
    </w:p>
    <w:p w14:paraId="437029EB" w14:textId="345519C0" w:rsidR="003E21F0" w:rsidRPr="008C73AA" w:rsidRDefault="00164219" w:rsidP="00A0628F">
      <w:pPr>
        <w:widowControl/>
        <w:numPr>
          <w:ilvl w:val="0"/>
          <w:numId w:val="2"/>
        </w:numPr>
        <w:overflowPunct w:val="0"/>
        <w:snapToGrid w:val="0"/>
        <w:spacing w:after="240"/>
        <w:ind w:left="540" w:hanging="540"/>
        <w:rPr>
          <w:szCs w:val="26"/>
          <w:lang w:val="en-GB"/>
        </w:rPr>
      </w:pPr>
      <w:r>
        <w:rPr>
          <w:rFonts w:eastAsia="標楷體"/>
          <w:szCs w:val="26"/>
          <w:lang w:val="en-GB"/>
        </w:rPr>
        <w:t xml:space="preserve">investment agreement / undertaking issued by the private investor(s) </w:t>
      </w:r>
      <w:r w:rsidR="003E21F0">
        <w:rPr>
          <w:rFonts w:eastAsiaTheme="minorEastAsia"/>
          <w:szCs w:val="26"/>
          <w:lang w:val="en-GB"/>
        </w:rPr>
        <w:t>on details of the cash contribution</w:t>
      </w:r>
      <w:r w:rsidR="00057F2C">
        <w:rPr>
          <w:rFonts w:eastAsiaTheme="minorEastAsia"/>
          <w:szCs w:val="26"/>
          <w:lang w:val="en-GB"/>
        </w:rPr>
        <w:t>,</w:t>
      </w:r>
      <w:r w:rsidR="00057F2C" w:rsidRPr="00161A12">
        <w:rPr>
          <w:rFonts w:eastAsiaTheme="minorEastAsia"/>
          <w:szCs w:val="26"/>
          <w:lang w:val="en-GB"/>
        </w:rPr>
        <w:t xml:space="preserve"> </w:t>
      </w:r>
      <w:r w:rsidR="00057F2C">
        <w:rPr>
          <w:rFonts w:eastAsiaTheme="minorEastAsia"/>
          <w:szCs w:val="26"/>
          <w:lang w:val="en-GB"/>
        </w:rPr>
        <w:t>bank statement(s)</w:t>
      </w:r>
      <w:r w:rsidR="00057F2C">
        <w:rPr>
          <w:rStyle w:val="FootnoteReference"/>
          <w:rFonts w:eastAsiaTheme="minorEastAsia"/>
          <w:szCs w:val="26"/>
          <w:lang w:val="en-GB"/>
        </w:rPr>
        <w:footnoteReference w:id="3"/>
      </w:r>
      <w:r w:rsidR="00057F2C">
        <w:rPr>
          <w:rFonts w:eastAsiaTheme="minorEastAsia"/>
          <w:szCs w:val="26"/>
          <w:lang w:val="en-GB"/>
        </w:rPr>
        <w:t xml:space="preserve"> showing the receipt of the private investment amount to match with TSSSU+ funding</w:t>
      </w:r>
      <w:r w:rsidR="00EE1EAE">
        <w:rPr>
          <w:rFonts w:eastAsiaTheme="minorEastAsia"/>
          <w:szCs w:val="26"/>
          <w:lang w:val="en-GB"/>
        </w:rPr>
        <w:t xml:space="preserve"> </w:t>
      </w:r>
      <w:r w:rsidR="003132D8" w:rsidRPr="003132D8">
        <w:rPr>
          <w:rFonts w:eastAsiaTheme="minorEastAsia"/>
          <w:szCs w:val="26"/>
          <w:lang w:val="en-GB"/>
        </w:rPr>
        <w:t>and returns to Company Registry showing the latest shareholding position of the start-up and proofs of cash injection</w:t>
      </w:r>
      <w:r w:rsidR="00057F2C">
        <w:rPr>
          <w:rFonts w:eastAsiaTheme="minorEastAsia"/>
          <w:szCs w:val="26"/>
          <w:lang w:val="en-GB"/>
        </w:rPr>
        <w:t xml:space="preserve"> </w:t>
      </w:r>
      <w:r w:rsidR="00057F2C">
        <w:rPr>
          <w:rFonts w:eastAsiaTheme="minorEastAsia" w:hint="eastAsia"/>
          <w:szCs w:val="26"/>
          <w:lang w:val="en-GB"/>
        </w:rPr>
        <w:t>(</w:t>
      </w:r>
      <w:r w:rsidR="00057F2C">
        <w:rPr>
          <w:rFonts w:eastAsiaTheme="minorEastAsia" w:hint="eastAsia"/>
          <w:szCs w:val="26"/>
          <w:lang w:val="en-GB" w:eastAsia="zh-HK"/>
        </w:rPr>
        <w:t>if any)</w:t>
      </w:r>
      <w:r w:rsidR="003132D8" w:rsidRPr="003132D8">
        <w:rPr>
          <w:rFonts w:eastAsiaTheme="minorEastAsia"/>
          <w:szCs w:val="26"/>
          <w:lang w:val="en-GB"/>
        </w:rPr>
        <w:t xml:space="preserve"> </w:t>
      </w:r>
      <w:r w:rsidR="003E21F0">
        <w:rPr>
          <w:rFonts w:eastAsiaTheme="minorEastAsia"/>
          <w:szCs w:val="26"/>
          <w:lang w:val="en-GB"/>
        </w:rPr>
        <w:t>(for TSSSU+);</w:t>
      </w:r>
    </w:p>
    <w:p w14:paraId="5A19E85D" w14:textId="268232FB" w:rsidR="002C4514" w:rsidRPr="008C73AA" w:rsidRDefault="00BF6C37" w:rsidP="00A0628F">
      <w:pPr>
        <w:widowControl/>
        <w:numPr>
          <w:ilvl w:val="0"/>
          <w:numId w:val="2"/>
        </w:numPr>
        <w:overflowPunct w:val="0"/>
        <w:snapToGrid w:val="0"/>
        <w:spacing w:after="240"/>
        <w:ind w:left="540" w:hanging="540"/>
        <w:rPr>
          <w:szCs w:val="26"/>
          <w:lang w:val="en-GB"/>
        </w:rPr>
      </w:pPr>
      <w:r w:rsidRPr="008C73AA">
        <w:rPr>
          <w:rFonts w:eastAsia="標楷體"/>
          <w:szCs w:val="26"/>
          <w:lang w:val="en-GB"/>
        </w:rPr>
        <w:t>CVs of all team members</w:t>
      </w:r>
      <w:r w:rsidR="00B8233B">
        <w:rPr>
          <w:rFonts w:eastAsia="標楷體"/>
          <w:szCs w:val="26"/>
          <w:lang w:val="en-GB"/>
        </w:rPr>
        <w:t xml:space="preserve"> (</w:t>
      </w:r>
      <w:r w:rsidR="00215EE9">
        <w:rPr>
          <w:rFonts w:eastAsia="標楷體"/>
          <w:szCs w:val="26"/>
          <w:lang w:val="en-GB"/>
        </w:rPr>
        <w:t>a</w:t>
      </w:r>
      <w:r w:rsidR="00632652">
        <w:rPr>
          <w:rFonts w:eastAsia="標楷體"/>
          <w:szCs w:val="26"/>
          <w:lang w:val="en-GB"/>
        </w:rPr>
        <w:t xml:space="preserve"> template </w:t>
      </w:r>
      <w:r w:rsidR="00215EE9">
        <w:rPr>
          <w:rFonts w:eastAsia="標楷體"/>
          <w:szCs w:val="26"/>
          <w:lang w:val="en-GB"/>
        </w:rPr>
        <w:t xml:space="preserve">is provided </w:t>
      </w:r>
      <w:r w:rsidR="001C59A7">
        <w:rPr>
          <w:rFonts w:eastAsia="標楷體"/>
          <w:szCs w:val="26"/>
          <w:lang w:val="en-GB"/>
        </w:rPr>
        <w:t>at</w:t>
      </w:r>
      <w:r w:rsidR="00632652">
        <w:rPr>
          <w:rFonts w:eastAsia="標楷體"/>
          <w:szCs w:val="26"/>
          <w:lang w:val="en-GB"/>
        </w:rPr>
        <w:t xml:space="preserve"> </w:t>
      </w:r>
      <w:r w:rsidR="00B8233B">
        <w:rPr>
          <w:rFonts w:eastAsia="標楷體"/>
          <w:szCs w:val="26"/>
          <w:lang w:val="en-GB"/>
        </w:rPr>
        <w:t>Annex</w:t>
      </w:r>
      <w:r w:rsidR="00A0628F">
        <w:rPr>
          <w:rFonts w:eastAsia="標楷體"/>
          <w:szCs w:val="26"/>
        </w:rPr>
        <w:t> </w:t>
      </w:r>
      <w:r w:rsidR="00B8233B">
        <w:rPr>
          <w:rFonts w:eastAsia="標楷體"/>
          <w:szCs w:val="26"/>
          <w:lang w:val="en-GB"/>
        </w:rPr>
        <w:t>A(</w:t>
      </w:r>
      <w:proofErr w:type="spellStart"/>
      <w:r w:rsidR="00B8233B">
        <w:rPr>
          <w:rFonts w:eastAsia="標楷體"/>
          <w:szCs w:val="26"/>
          <w:lang w:val="en-GB"/>
        </w:rPr>
        <w:t>i</w:t>
      </w:r>
      <w:proofErr w:type="spellEnd"/>
      <w:r w:rsidR="00B8233B">
        <w:rPr>
          <w:rFonts w:eastAsia="標楷體"/>
          <w:szCs w:val="26"/>
          <w:lang w:val="en-GB"/>
        </w:rPr>
        <w:t>))</w:t>
      </w:r>
      <w:r w:rsidRPr="008C73AA">
        <w:rPr>
          <w:rFonts w:eastAsia="標楷體"/>
          <w:szCs w:val="26"/>
          <w:lang w:val="en-GB"/>
        </w:rPr>
        <w:t>;</w:t>
      </w:r>
    </w:p>
    <w:p w14:paraId="59B77BB8" w14:textId="6BEA8DB0" w:rsidR="00CA5510" w:rsidRDefault="002C4514" w:rsidP="00A0628F">
      <w:pPr>
        <w:widowControl/>
        <w:numPr>
          <w:ilvl w:val="0"/>
          <w:numId w:val="2"/>
        </w:numPr>
        <w:overflowPunct w:val="0"/>
        <w:snapToGrid w:val="0"/>
        <w:spacing w:after="240"/>
        <w:ind w:left="540" w:hanging="540"/>
        <w:rPr>
          <w:szCs w:val="26"/>
          <w:lang w:val="en-GB"/>
        </w:rPr>
      </w:pPr>
      <w:r w:rsidRPr="008C73AA">
        <w:rPr>
          <w:rFonts w:eastAsia="標楷體"/>
          <w:szCs w:val="26"/>
          <w:lang w:val="en-GB"/>
        </w:rPr>
        <w:t>t</w:t>
      </w:r>
      <w:r w:rsidRPr="008C73AA">
        <w:rPr>
          <w:szCs w:val="26"/>
          <w:lang w:val="en-GB"/>
        </w:rPr>
        <w:t xml:space="preserve">he </w:t>
      </w:r>
      <w:r w:rsidR="009C7577" w:rsidRPr="008C73AA">
        <w:rPr>
          <w:rFonts w:hint="eastAsia"/>
          <w:szCs w:val="26"/>
          <w:lang w:val="en-GB"/>
        </w:rPr>
        <w:t>C</w:t>
      </w:r>
      <w:r w:rsidRPr="008C73AA">
        <w:rPr>
          <w:szCs w:val="26"/>
          <w:lang w:val="en-GB"/>
        </w:rPr>
        <w:t>ertificat</w:t>
      </w:r>
      <w:r w:rsidR="009C7577" w:rsidRPr="008C73AA">
        <w:rPr>
          <w:rFonts w:hint="eastAsia"/>
          <w:szCs w:val="26"/>
          <w:lang w:val="en-GB"/>
        </w:rPr>
        <w:t>e</w:t>
      </w:r>
      <w:r w:rsidRPr="008C73AA">
        <w:rPr>
          <w:szCs w:val="26"/>
          <w:lang w:val="en-GB"/>
        </w:rPr>
        <w:t xml:space="preserve"> of </w:t>
      </w:r>
      <w:r w:rsidR="009C7577" w:rsidRPr="008C73AA">
        <w:rPr>
          <w:rFonts w:hint="eastAsia"/>
          <w:szCs w:val="26"/>
          <w:lang w:val="en-GB"/>
        </w:rPr>
        <w:t>I</w:t>
      </w:r>
      <w:r w:rsidRPr="008C73AA">
        <w:rPr>
          <w:szCs w:val="26"/>
          <w:lang w:val="en-GB"/>
        </w:rPr>
        <w:t>ncorporation under the Companies Ordinance;</w:t>
      </w:r>
    </w:p>
    <w:p w14:paraId="64607847" w14:textId="6ED6606A" w:rsidR="00BF6C37" w:rsidRPr="008C73AA" w:rsidRDefault="00CA5510" w:rsidP="00A0628F">
      <w:pPr>
        <w:widowControl/>
        <w:numPr>
          <w:ilvl w:val="0"/>
          <w:numId w:val="2"/>
        </w:numPr>
        <w:overflowPunct w:val="0"/>
        <w:snapToGrid w:val="0"/>
        <w:spacing w:after="240"/>
        <w:ind w:left="540" w:hanging="540"/>
        <w:rPr>
          <w:szCs w:val="26"/>
          <w:lang w:val="en-GB"/>
        </w:rPr>
      </w:pPr>
      <w:r>
        <w:rPr>
          <w:szCs w:val="26"/>
          <w:lang w:val="en-GB"/>
        </w:rPr>
        <w:t xml:space="preserve">the Business Registration Certificate; </w:t>
      </w:r>
      <w:r w:rsidR="002C4514" w:rsidRPr="008C73AA">
        <w:rPr>
          <w:szCs w:val="26"/>
          <w:lang w:val="en-GB"/>
        </w:rPr>
        <w:t>and</w:t>
      </w:r>
    </w:p>
    <w:p w14:paraId="02C7D48A" w14:textId="5FCF1857" w:rsidR="002251D4" w:rsidRPr="008C73AA" w:rsidRDefault="002251D4" w:rsidP="00A0628F">
      <w:pPr>
        <w:widowControl/>
        <w:numPr>
          <w:ilvl w:val="0"/>
          <w:numId w:val="2"/>
        </w:numPr>
        <w:overflowPunct w:val="0"/>
        <w:snapToGrid w:val="0"/>
        <w:spacing w:after="240"/>
        <w:ind w:left="540" w:hanging="540"/>
        <w:rPr>
          <w:szCs w:val="26"/>
          <w:lang w:val="en-GB"/>
        </w:rPr>
      </w:pPr>
      <w:r w:rsidRPr="008C73AA">
        <w:rPr>
          <w:szCs w:val="26"/>
          <w:lang w:val="en-GB"/>
        </w:rPr>
        <w:t>the business proposal</w:t>
      </w:r>
      <w:r w:rsidR="00E315A9">
        <w:rPr>
          <w:szCs w:val="26"/>
        </w:rPr>
        <w:t> </w:t>
      </w:r>
      <w:r w:rsidRPr="008C73AA">
        <w:rPr>
          <w:szCs w:val="26"/>
          <w:lang w:val="en-GB"/>
        </w:rPr>
        <w:t>-</w:t>
      </w:r>
    </w:p>
    <w:p w14:paraId="47316FCC" w14:textId="4D3D0004" w:rsidR="002251D4" w:rsidRPr="008C73AA" w:rsidRDefault="00D12C93" w:rsidP="00A0628F">
      <w:pPr>
        <w:widowControl/>
        <w:numPr>
          <w:ilvl w:val="1"/>
          <w:numId w:val="2"/>
        </w:numPr>
        <w:overflowPunct w:val="0"/>
        <w:snapToGrid w:val="0"/>
        <w:spacing w:after="240"/>
        <w:ind w:left="1080" w:hanging="540"/>
        <w:rPr>
          <w:szCs w:val="26"/>
          <w:lang w:val="en-GB"/>
        </w:rPr>
      </w:pPr>
      <w:r w:rsidRPr="008C73AA">
        <w:rPr>
          <w:i/>
          <w:szCs w:val="26"/>
          <w:lang w:val="en-GB"/>
        </w:rPr>
        <w:t>(for applicant</w:t>
      </w:r>
      <w:r w:rsidR="006607D3" w:rsidRPr="008C73AA">
        <w:rPr>
          <w:i/>
          <w:szCs w:val="26"/>
          <w:lang w:val="en-GB"/>
        </w:rPr>
        <w:t xml:space="preserve"> applying</w:t>
      </w:r>
      <w:r w:rsidRPr="008C73AA">
        <w:rPr>
          <w:i/>
          <w:szCs w:val="26"/>
          <w:lang w:val="en-GB"/>
        </w:rPr>
        <w:t xml:space="preserve"> for the </w:t>
      </w:r>
      <w:r w:rsidRPr="008C73AA">
        <w:rPr>
          <w:i/>
          <w:szCs w:val="26"/>
          <w:u w:val="single"/>
          <w:lang w:val="en-GB"/>
        </w:rPr>
        <w:t>first year</w:t>
      </w:r>
      <w:r w:rsidRPr="008C73AA">
        <w:rPr>
          <w:i/>
          <w:szCs w:val="26"/>
          <w:lang w:val="en-GB"/>
        </w:rPr>
        <w:t xml:space="preserve"> TSSSU</w:t>
      </w:r>
      <w:r w:rsidR="0004261A">
        <w:rPr>
          <w:i/>
          <w:szCs w:val="26"/>
          <w:lang w:val="en-GB"/>
        </w:rPr>
        <w:noBreakHyphen/>
      </w:r>
      <w:r w:rsidR="00E95BB8" w:rsidRPr="00E95BB8">
        <w:rPr>
          <w:i/>
          <w:szCs w:val="26"/>
          <w:lang w:val="en-GB"/>
        </w:rPr>
        <w:t>O</w:t>
      </w:r>
      <w:r w:rsidR="003E21F0">
        <w:rPr>
          <w:i/>
          <w:szCs w:val="26"/>
          <w:lang w:val="en-GB"/>
        </w:rPr>
        <w:t xml:space="preserve"> </w:t>
      </w:r>
      <w:r w:rsidR="003E21F0">
        <w:rPr>
          <w:rFonts w:ascii="DengXian" w:eastAsia="DengXian" w:hint="eastAsia"/>
          <w:i/>
          <w:szCs w:val="26"/>
          <w:lang w:val="en-GB" w:eastAsia="zh-CN"/>
        </w:rPr>
        <w:t>/</w:t>
      </w:r>
      <w:r w:rsidR="003E21F0">
        <w:rPr>
          <w:i/>
          <w:szCs w:val="26"/>
          <w:lang w:val="en-GB"/>
        </w:rPr>
        <w:t xml:space="preserve"> TSSSU+</w:t>
      </w:r>
      <w:r w:rsidRPr="008C73AA">
        <w:rPr>
          <w:i/>
          <w:szCs w:val="26"/>
          <w:lang w:val="en-GB"/>
        </w:rPr>
        <w:t xml:space="preserve"> funding)</w:t>
      </w:r>
      <w:r w:rsidR="002C4514" w:rsidRPr="008C73AA">
        <w:rPr>
          <w:szCs w:val="26"/>
          <w:lang w:val="en-GB"/>
        </w:rPr>
        <w:t xml:space="preserve"> the full business proposal</w:t>
      </w:r>
      <w:r w:rsidR="00403EA7" w:rsidRPr="008C73AA">
        <w:rPr>
          <w:szCs w:val="26"/>
          <w:lang w:val="en-GB"/>
        </w:rPr>
        <w:t>;</w:t>
      </w:r>
      <w:r w:rsidR="002C4514" w:rsidRPr="008C73AA">
        <w:rPr>
          <w:szCs w:val="26"/>
          <w:lang w:val="en-GB"/>
        </w:rPr>
        <w:t xml:space="preserve"> </w:t>
      </w:r>
      <w:r w:rsidR="002C4514" w:rsidRPr="008C73AA">
        <w:rPr>
          <w:i/>
          <w:szCs w:val="26"/>
          <w:u w:val="single"/>
          <w:lang w:val="en-GB"/>
        </w:rPr>
        <w:t>or</w:t>
      </w:r>
    </w:p>
    <w:p w14:paraId="092CA114" w14:textId="7F5F40D9" w:rsidR="00735E65" w:rsidRPr="00735E65" w:rsidRDefault="00D12C93" w:rsidP="00735E65">
      <w:pPr>
        <w:widowControl/>
        <w:numPr>
          <w:ilvl w:val="1"/>
          <w:numId w:val="2"/>
        </w:numPr>
        <w:overflowPunct w:val="0"/>
        <w:snapToGrid w:val="0"/>
        <w:spacing w:after="240"/>
        <w:ind w:left="1080" w:hanging="540"/>
        <w:rPr>
          <w:szCs w:val="26"/>
          <w:lang w:val="en-GB"/>
        </w:rPr>
      </w:pPr>
      <w:r w:rsidRPr="008C73AA">
        <w:rPr>
          <w:i/>
          <w:szCs w:val="26"/>
          <w:lang w:val="en-GB"/>
        </w:rPr>
        <w:t xml:space="preserve">(for applicant </w:t>
      </w:r>
      <w:r w:rsidR="006607D3" w:rsidRPr="008C73AA">
        <w:rPr>
          <w:i/>
          <w:szCs w:val="26"/>
          <w:lang w:val="en-GB"/>
        </w:rPr>
        <w:t xml:space="preserve">applying </w:t>
      </w:r>
      <w:r w:rsidRPr="008C73AA">
        <w:rPr>
          <w:i/>
          <w:szCs w:val="26"/>
          <w:lang w:val="en-GB"/>
        </w:rPr>
        <w:t xml:space="preserve">for the </w:t>
      </w:r>
      <w:r w:rsidRPr="008C73AA">
        <w:rPr>
          <w:i/>
          <w:szCs w:val="26"/>
          <w:u w:val="single"/>
          <w:lang w:val="en-GB"/>
        </w:rPr>
        <w:t>second or the third year</w:t>
      </w:r>
      <w:r w:rsidRPr="008C73AA">
        <w:rPr>
          <w:i/>
          <w:szCs w:val="26"/>
          <w:lang w:val="en-GB"/>
        </w:rPr>
        <w:t xml:space="preserve"> TSSSU</w:t>
      </w:r>
      <w:r w:rsidR="0004261A">
        <w:rPr>
          <w:i/>
          <w:szCs w:val="26"/>
          <w:lang w:val="en-GB"/>
        </w:rPr>
        <w:noBreakHyphen/>
      </w:r>
      <w:r w:rsidR="00E95BB8" w:rsidRPr="00E95BB8">
        <w:rPr>
          <w:i/>
          <w:szCs w:val="26"/>
          <w:lang w:val="en-GB"/>
        </w:rPr>
        <w:t>O</w:t>
      </w:r>
      <w:r w:rsidR="003E21F0">
        <w:rPr>
          <w:i/>
          <w:szCs w:val="26"/>
          <w:lang w:val="en-GB"/>
        </w:rPr>
        <w:t xml:space="preserve"> / TSSSU+</w:t>
      </w:r>
      <w:r w:rsidR="0028163E">
        <w:rPr>
          <w:i/>
          <w:szCs w:val="26"/>
          <w:lang w:val="en-GB"/>
        </w:rPr>
        <w:t xml:space="preserve"> </w:t>
      </w:r>
      <w:r w:rsidRPr="008C73AA">
        <w:rPr>
          <w:i/>
          <w:szCs w:val="26"/>
          <w:lang w:val="en-GB"/>
        </w:rPr>
        <w:t>funding</w:t>
      </w:r>
      <w:r w:rsidR="002C4514" w:rsidRPr="008C73AA">
        <w:rPr>
          <w:i/>
          <w:szCs w:val="26"/>
          <w:lang w:val="en-GB"/>
        </w:rPr>
        <w:t>)</w:t>
      </w:r>
      <w:r w:rsidR="00730D9B" w:rsidRPr="008C73AA">
        <w:rPr>
          <w:lang w:val="en-GB"/>
        </w:rPr>
        <w:t xml:space="preserve"> </w:t>
      </w:r>
      <w:r w:rsidR="00730D9B" w:rsidRPr="008C73AA">
        <w:rPr>
          <w:szCs w:val="26"/>
          <w:lang w:val="en-GB"/>
        </w:rPr>
        <w:t>supplementary information and/or documents related to information provided in Section</w:t>
      </w:r>
      <w:r w:rsidR="00A0628F">
        <w:rPr>
          <w:szCs w:val="26"/>
        </w:rPr>
        <w:t> </w:t>
      </w:r>
      <w:r w:rsidR="00730D9B" w:rsidRPr="008C73AA">
        <w:rPr>
          <w:szCs w:val="26"/>
          <w:lang w:val="en-GB"/>
        </w:rPr>
        <w:t>B(3)(b), if any</w:t>
      </w:r>
      <w:r w:rsidR="002C4514" w:rsidRPr="008C73AA">
        <w:rPr>
          <w:szCs w:val="26"/>
          <w:lang w:val="en-GB"/>
        </w:rPr>
        <w:t>.</w:t>
      </w:r>
      <w:r w:rsidR="00735E65" w:rsidRPr="00735E65">
        <w:rPr>
          <w:szCs w:val="26"/>
          <w:lang w:val="en-GB"/>
        </w:rPr>
        <w:br w:type="page"/>
      </w:r>
    </w:p>
    <w:p w14:paraId="23954FF4" w14:textId="6871B0CB" w:rsidR="002251D4" w:rsidRPr="008C73AA" w:rsidRDefault="002251D4" w:rsidP="00A261BF">
      <w:pPr>
        <w:keepNext/>
        <w:widowControl/>
        <w:overflowPunct w:val="0"/>
        <w:snapToGrid w:val="0"/>
        <w:spacing w:before="240" w:after="240"/>
        <w:rPr>
          <w:sz w:val="24"/>
          <w:lang w:val="en-GB"/>
        </w:rPr>
      </w:pPr>
      <w:r w:rsidRPr="008C73AA">
        <w:rPr>
          <w:b/>
          <w:szCs w:val="26"/>
          <w:u w:val="single"/>
          <w:lang w:val="en-GB"/>
        </w:rPr>
        <w:lastRenderedPageBreak/>
        <w:t>SECTION</w:t>
      </w:r>
      <w:r w:rsidR="00A0628F">
        <w:rPr>
          <w:b/>
          <w:szCs w:val="26"/>
          <w:u w:val="single"/>
        </w:rPr>
        <w:t> </w:t>
      </w:r>
      <w:r w:rsidRPr="008C73AA">
        <w:rPr>
          <w:b/>
          <w:szCs w:val="26"/>
          <w:u w:val="single"/>
          <w:lang w:val="en-GB"/>
        </w:rPr>
        <w:t>D: Supplementary Information</w:t>
      </w:r>
      <w:r w:rsidR="006D44B8">
        <w:rPr>
          <w:b/>
          <w:szCs w:val="26"/>
          <w:u w:val="single"/>
          <w:lang w:val="en-GB"/>
        </w:rPr>
        <w:br/>
      </w:r>
      <w:r w:rsidRPr="008C73AA">
        <w:rPr>
          <w:i/>
          <w:sz w:val="24"/>
          <w:lang w:val="en-GB"/>
        </w:rPr>
        <w:t xml:space="preserve">(to be completed by </w:t>
      </w:r>
      <w:r w:rsidR="00AD03B4" w:rsidRPr="008C73AA">
        <w:rPr>
          <w:rFonts w:eastAsia="SimSun"/>
          <w:i/>
          <w:sz w:val="24"/>
          <w:lang w:val="en-GB" w:eastAsia="zh-CN"/>
        </w:rPr>
        <w:t>the person-in-charge of the applicant company</w:t>
      </w:r>
      <w:r w:rsidRPr="008C73AA">
        <w:rPr>
          <w:i/>
          <w:sz w:val="24"/>
          <w:lang w:val="en-GB"/>
        </w:rPr>
        <w:t>)</w:t>
      </w:r>
    </w:p>
    <w:p w14:paraId="6C4EC105" w14:textId="53368394" w:rsidR="002251D4" w:rsidRDefault="002251D4" w:rsidP="00A0628F">
      <w:pPr>
        <w:pStyle w:val="ListParagraph"/>
        <w:widowControl/>
        <w:overflowPunct w:val="0"/>
        <w:snapToGrid w:val="0"/>
        <w:spacing w:after="240"/>
        <w:ind w:leftChars="0" w:left="0"/>
        <w:rPr>
          <w:rFonts w:eastAsia="標楷體"/>
          <w:szCs w:val="26"/>
          <w:lang w:val="en-GB"/>
        </w:rPr>
      </w:pPr>
      <w:r w:rsidRPr="008C73AA">
        <w:rPr>
          <w:rFonts w:eastAsia="標楷體"/>
          <w:szCs w:val="26"/>
          <w:lang w:val="en-GB"/>
        </w:rPr>
        <w:t xml:space="preserve">Any previously related project(s) undertaken by </w:t>
      </w:r>
      <w:r w:rsidRPr="008C73AA">
        <w:rPr>
          <w:rFonts w:eastAsia="SimSun"/>
          <w:szCs w:val="26"/>
          <w:lang w:val="en-GB" w:eastAsia="zh-CN"/>
        </w:rPr>
        <w:t>the applicant</w:t>
      </w:r>
      <w:r w:rsidRPr="008C73AA">
        <w:rPr>
          <w:rFonts w:eastAsia="標楷體"/>
          <w:szCs w:val="26"/>
          <w:lang w:val="en-GB"/>
        </w:rPr>
        <w:t xml:space="preserve"> and/or its team members in the past five years and supported by the Innovation and Technology Fund (ITF)</w:t>
      </w:r>
      <w:r w:rsidR="008E3E2A" w:rsidRPr="008C73AA">
        <w:rPr>
          <w:rFonts w:eastAsia="標楷體" w:hint="eastAsia"/>
          <w:szCs w:val="26"/>
          <w:lang w:val="en-GB"/>
        </w:rPr>
        <w:t>, including</w:t>
      </w:r>
      <w:r w:rsidR="008E3E2A" w:rsidRPr="0052307E">
        <w:rPr>
          <w:rFonts w:eastAsia="標楷體"/>
          <w:szCs w:val="26"/>
          <w:lang w:val="en-GB"/>
        </w:rPr>
        <w:t xml:space="preserve"> TSSSU</w:t>
      </w:r>
      <w:r w:rsidR="0004261A">
        <w:rPr>
          <w:rFonts w:eastAsia="標楷體"/>
          <w:szCs w:val="26"/>
          <w:lang w:val="en-GB"/>
        </w:rPr>
        <w:t>?</w:t>
      </w:r>
    </w:p>
    <w:p w14:paraId="592B90C1" w14:textId="24E9BB04" w:rsidR="00537475" w:rsidRPr="008C73AA" w:rsidRDefault="00A862FD" w:rsidP="00537475">
      <w:pPr>
        <w:pStyle w:val="ListParagraph"/>
        <w:widowControl/>
        <w:tabs>
          <w:tab w:val="left" w:pos="540"/>
          <w:tab w:val="left" w:pos="1980"/>
          <w:tab w:val="left" w:pos="2520"/>
        </w:tabs>
        <w:overflowPunct w:val="0"/>
        <w:snapToGrid w:val="0"/>
        <w:spacing w:after="240"/>
        <w:ind w:leftChars="0" w:left="0"/>
        <w:rPr>
          <w:rFonts w:eastAsia="標楷體"/>
          <w:szCs w:val="26"/>
          <w:lang w:val="en-GB"/>
        </w:rPr>
      </w:pPr>
      <w:sdt>
        <w:sdtPr>
          <w:id w:val="12882342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7475">
            <w:rPr>
              <w:rFonts w:ascii="MS Gothic" w:eastAsia="MS Gothic" w:hAnsi="MS Gothic" w:hint="eastAsia"/>
            </w:rPr>
            <w:t>☐</w:t>
          </w:r>
        </w:sdtContent>
      </w:sdt>
      <w:r w:rsidR="00537475">
        <w:tab/>
        <w:t>Yes</w:t>
      </w:r>
      <w:r w:rsidR="00537475">
        <w:tab/>
      </w:r>
      <w:sdt>
        <w:sdtPr>
          <w:id w:val="918830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7475">
            <w:rPr>
              <w:rFonts w:ascii="MS Gothic" w:eastAsia="MS Gothic" w:hAnsi="MS Gothic" w:hint="eastAsia"/>
            </w:rPr>
            <w:t>☐</w:t>
          </w:r>
        </w:sdtContent>
      </w:sdt>
      <w:r w:rsidR="00537475">
        <w:tab/>
      </w:r>
      <w:r w:rsidR="00537475" w:rsidRPr="008C73AA">
        <w:rPr>
          <w:rFonts w:eastAsia="標楷體"/>
          <w:szCs w:val="26"/>
          <w:lang w:val="en-GB"/>
        </w:rPr>
        <w:t>No (if no, please go to Section</w:t>
      </w:r>
      <w:r w:rsidR="00537475">
        <w:rPr>
          <w:rFonts w:eastAsia="標楷體"/>
          <w:szCs w:val="26"/>
        </w:rPr>
        <w:t> E</w:t>
      </w:r>
      <w:r w:rsidR="00537475" w:rsidRPr="008C73AA">
        <w:rPr>
          <w:rFonts w:eastAsia="SimSun"/>
          <w:szCs w:val="26"/>
          <w:lang w:val="en-GB" w:eastAsia="zh-CN"/>
        </w:rPr>
        <w:t xml:space="preserve"> direct</w:t>
      </w:r>
      <w:r w:rsidR="00537475" w:rsidRPr="008C73AA">
        <w:rPr>
          <w:rFonts w:eastAsia="標楷體"/>
          <w:szCs w:val="26"/>
          <w:lang w:val="en-GB"/>
        </w:rPr>
        <w:t>)</w:t>
      </w:r>
    </w:p>
    <w:p w14:paraId="56ADA854" w14:textId="5665D812" w:rsidR="002251D4" w:rsidRDefault="002251D4" w:rsidP="00A261BF">
      <w:pPr>
        <w:pStyle w:val="ListParagraph"/>
        <w:keepNext/>
        <w:widowControl/>
        <w:overflowPunct w:val="0"/>
        <w:snapToGrid w:val="0"/>
        <w:spacing w:before="240" w:after="240"/>
        <w:ind w:leftChars="0" w:left="0"/>
        <w:rPr>
          <w:rFonts w:eastAsia="標楷體"/>
          <w:szCs w:val="26"/>
          <w:lang w:val="en-GB"/>
        </w:rPr>
      </w:pPr>
      <w:r w:rsidRPr="008C73AA">
        <w:rPr>
          <w:rFonts w:eastAsia="標楷體"/>
          <w:szCs w:val="26"/>
          <w:lang w:val="en-GB"/>
        </w:rPr>
        <w:t>If yes, please briefly describe the related project(s)</w:t>
      </w:r>
      <w:r w:rsidR="009B5305">
        <w:rPr>
          <w:rFonts w:eastAsia="標楷體"/>
          <w:szCs w:val="26"/>
          <w:lang w:val="en-GB"/>
        </w:rPr>
        <w:t>,</w:t>
      </w:r>
      <w:r w:rsidR="007C3CBA">
        <w:rPr>
          <w:rFonts w:eastAsia="標楷體"/>
          <w:szCs w:val="26"/>
          <w:lang w:val="en-GB"/>
        </w:rPr>
        <w:t xml:space="preserve"> </w:t>
      </w:r>
      <w:r w:rsidRPr="008C73AA">
        <w:rPr>
          <w:rFonts w:eastAsia="標楷體"/>
          <w:szCs w:val="26"/>
          <w:lang w:val="en-GB"/>
        </w:rPr>
        <w:t>provide the ITF reference number(s)</w:t>
      </w:r>
      <w:r w:rsidR="007C3CBA">
        <w:rPr>
          <w:rFonts w:eastAsia="標楷體"/>
          <w:szCs w:val="26"/>
          <w:lang w:val="en-GB"/>
        </w:rPr>
        <w:t xml:space="preserve"> and title(s),</w:t>
      </w:r>
      <w:r w:rsidR="009B5305">
        <w:rPr>
          <w:rFonts w:eastAsia="標楷體"/>
          <w:szCs w:val="26"/>
          <w:lang w:val="en-GB"/>
        </w:rPr>
        <w:t xml:space="preserve"> and confirm whether there </w:t>
      </w:r>
      <w:r w:rsidR="00937436">
        <w:rPr>
          <w:rFonts w:eastAsia="標楷體"/>
          <w:szCs w:val="26"/>
          <w:lang w:val="en-GB"/>
        </w:rPr>
        <w:t>involves</w:t>
      </w:r>
      <w:r w:rsidR="009B5305">
        <w:rPr>
          <w:rFonts w:eastAsia="標楷體"/>
          <w:szCs w:val="26"/>
          <w:lang w:val="en-GB"/>
        </w:rPr>
        <w:t xml:space="preserve"> double payment for the same part of expenditure item</w:t>
      </w:r>
      <w:r w:rsidR="00EF44F7">
        <w:rPr>
          <w:rFonts w:eastAsia="標楷體"/>
          <w:szCs w:val="26"/>
          <w:lang w:val="en-GB"/>
        </w:rPr>
        <w:t>(s)</w:t>
      </w:r>
      <w:r w:rsidRPr="008C73AA">
        <w:rPr>
          <w:rFonts w:eastAsia="標楷體"/>
          <w:szCs w:val="26"/>
          <w:lang w:val="en-GB"/>
        </w:rPr>
        <w:t>.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598"/>
        <w:gridCol w:w="3786"/>
        <w:gridCol w:w="2632"/>
      </w:tblGrid>
      <w:tr w:rsidR="00C74C6A" w14:paraId="6F94CC06" w14:textId="77777777" w:rsidTr="00953DE6">
        <w:tc>
          <w:tcPr>
            <w:tcW w:w="2598" w:type="dxa"/>
            <w:shd w:val="clear" w:color="auto" w:fill="D9D9D9" w:themeFill="background1" w:themeFillShade="D9"/>
            <w:vAlign w:val="bottom"/>
          </w:tcPr>
          <w:p w14:paraId="7FC28653" w14:textId="1618DF23" w:rsidR="00C74C6A" w:rsidRPr="00A0628F" w:rsidRDefault="00C74C6A" w:rsidP="00E110C5">
            <w:pPr>
              <w:pStyle w:val="ListParagraph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4"/>
                <w:lang w:val="en-GB"/>
              </w:rPr>
            </w:pPr>
            <w:r w:rsidRPr="00A0628F">
              <w:rPr>
                <w:rFonts w:eastAsia="標楷體"/>
                <w:sz w:val="24"/>
                <w:lang w:val="en-GB"/>
              </w:rPr>
              <w:t>ITF Project title and related r</w:t>
            </w:r>
            <w:r w:rsidRPr="00A0628F">
              <w:rPr>
                <w:rFonts w:eastAsia="標楷體" w:hint="eastAsia"/>
                <w:sz w:val="24"/>
                <w:lang w:val="en-GB"/>
              </w:rPr>
              <w:t>eference number</w:t>
            </w:r>
            <w:r w:rsidRPr="00A0628F">
              <w:rPr>
                <w:rFonts w:eastAsia="標楷體"/>
                <w:sz w:val="24"/>
                <w:lang w:val="en-GB"/>
              </w:rPr>
              <w:t>(s)</w:t>
            </w:r>
          </w:p>
        </w:tc>
        <w:tc>
          <w:tcPr>
            <w:tcW w:w="3786" w:type="dxa"/>
            <w:shd w:val="clear" w:color="auto" w:fill="D9D9D9" w:themeFill="background1" w:themeFillShade="D9"/>
            <w:vAlign w:val="bottom"/>
          </w:tcPr>
          <w:p w14:paraId="64A80939" w14:textId="10B31FC0" w:rsidR="00C74C6A" w:rsidRPr="00A0628F" w:rsidRDefault="00C74C6A" w:rsidP="00E110C5">
            <w:pPr>
              <w:pStyle w:val="ListParagraph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4"/>
                <w:lang w:val="en-GB"/>
              </w:rPr>
            </w:pPr>
            <w:r w:rsidRPr="00A0628F">
              <w:rPr>
                <w:rFonts w:eastAsia="標楷體" w:hint="eastAsia"/>
                <w:sz w:val="24"/>
                <w:lang w:val="en-GB"/>
              </w:rPr>
              <w:t>Brief description of the project</w:t>
            </w:r>
          </w:p>
        </w:tc>
        <w:tc>
          <w:tcPr>
            <w:tcW w:w="26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D76BF47" w14:textId="35D15E50" w:rsidR="00C74C6A" w:rsidRPr="00A0628F" w:rsidRDefault="00C74C6A" w:rsidP="00E110C5">
            <w:pPr>
              <w:pStyle w:val="ListParagraph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4"/>
                <w:lang w:val="en-GB"/>
              </w:rPr>
            </w:pPr>
            <w:r w:rsidRPr="00A0628F">
              <w:rPr>
                <w:rFonts w:eastAsia="標楷體" w:hint="eastAsia"/>
                <w:sz w:val="24"/>
                <w:lang w:val="en-GB"/>
              </w:rPr>
              <w:t xml:space="preserve">Involves </w:t>
            </w:r>
            <w:r w:rsidRPr="00A0628F">
              <w:rPr>
                <w:rFonts w:eastAsia="標楷體"/>
                <w:sz w:val="24"/>
                <w:lang w:val="en-GB"/>
              </w:rPr>
              <w:t>double payment for the same part of expenditure item(s) budgeted in TSSSU?</w:t>
            </w:r>
          </w:p>
        </w:tc>
      </w:tr>
      <w:tr w:rsidR="006A07F0" w14:paraId="03FFF060" w14:textId="77777777" w:rsidTr="006A07F0">
        <w:tc>
          <w:tcPr>
            <w:tcW w:w="2598" w:type="dxa"/>
          </w:tcPr>
          <w:p w14:paraId="3A63FC17" w14:textId="65391BF0" w:rsidR="006A07F0" w:rsidRPr="00A0628F" w:rsidRDefault="006A07F0" w:rsidP="001B7910">
            <w:pPr>
              <w:pStyle w:val="ListParagraph"/>
              <w:numPr>
                <w:ilvl w:val="0"/>
                <w:numId w:val="18"/>
              </w:numPr>
              <w:snapToGrid w:val="0"/>
              <w:spacing w:before="40" w:after="40" w:line="0" w:lineRule="atLeast"/>
              <w:ind w:leftChars="0" w:left="288" w:hanging="288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3786" w:type="dxa"/>
            <w:tcBorders>
              <w:right w:val="single" w:sz="4" w:space="0" w:color="auto"/>
            </w:tcBorders>
          </w:tcPr>
          <w:p w14:paraId="28CAC637" w14:textId="77777777" w:rsidR="006A07F0" w:rsidRPr="00A0628F" w:rsidRDefault="006A07F0" w:rsidP="00E110C5">
            <w:pPr>
              <w:pStyle w:val="ListParagraph"/>
              <w:snapToGrid w:val="0"/>
              <w:spacing w:before="40" w:after="40" w:line="0" w:lineRule="atLeast"/>
              <w:ind w:leftChars="0" w:left="0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26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22E6E1" w14:textId="6B98DA9C" w:rsidR="006A07F0" w:rsidRPr="00A0628F" w:rsidRDefault="00A862FD" w:rsidP="006A07F0">
            <w:pPr>
              <w:pStyle w:val="ListParagraph"/>
              <w:snapToGrid w:val="0"/>
              <w:spacing w:before="40" w:after="40" w:line="0" w:lineRule="atLeast"/>
              <w:ind w:leftChars="-6" w:left="-16"/>
              <w:jc w:val="center"/>
              <w:rPr>
                <w:rFonts w:eastAsia="標楷體"/>
                <w:sz w:val="24"/>
                <w:lang w:val="en-GB"/>
              </w:rPr>
            </w:pPr>
            <w:sdt>
              <w:sdtPr>
                <w:rPr>
                  <w:sz w:val="24"/>
                </w:rPr>
                <w:id w:val="898331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270C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6A07F0">
              <w:rPr>
                <w:sz w:val="24"/>
              </w:rPr>
              <w:t>  </w:t>
            </w:r>
            <w:r w:rsidR="006A07F0" w:rsidRPr="006A07F0">
              <w:rPr>
                <w:sz w:val="24"/>
              </w:rPr>
              <w:t>Yes</w:t>
            </w:r>
            <w:r w:rsidR="006A07F0">
              <w:rPr>
                <w:sz w:val="24"/>
              </w:rPr>
              <w:t>     </w:t>
            </w:r>
            <w:sdt>
              <w:sdtPr>
                <w:rPr>
                  <w:sz w:val="24"/>
                </w:rPr>
                <w:id w:val="58194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7F0" w:rsidRPr="006A07F0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6A07F0">
              <w:rPr>
                <w:sz w:val="24"/>
              </w:rPr>
              <w:t>  </w:t>
            </w:r>
            <w:r w:rsidR="006A07F0" w:rsidRPr="006A07F0">
              <w:rPr>
                <w:sz w:val="24"/>
              </w:rPr>
              <w:t>No</w:t>
            </w:r>
          </w:p>
        </w:tc>
      </w:tr>
      <w:tr w:rsidR="006A07F0" w:rsidRPr="00A0628F" w14:paraId="6CB24BCF" w14:textId="77777777" w:rsidTr="006A07F0">
        <w:tc>
          <w:tcPr>
            <w:tcW w:w="2598" w:type="dxa"/>
          </w:tcPr>
          <w:p w14:paraId="248A1BCB" w14:textId="77777777" w:rsidR="006A07F0" w:rsidRPr="00A0628F" w:rsidRDefault="006A07F0" w:rsidP="001B7910">
            <w:pPr>
              <w:pStyle w:val="ListParagraph"/>
              <w:numPr>
                <w:ilvl w:val="0"/>
                <w:numId w:val="18"/>
              </w:numPr>
              <w:snapToGrid w:val="0"/>
              <w:spacing w:before="40" w:after="40" w:line="0" w:lineRule="atLeast"/>
              <w:ind w:leftChars="0" w:left="288" w:hanging="288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3786" w:type="dxa"/>
            <w:tcBorders>
              <w:right w:val="single" w:sz="4" w:space="0" w:color="auto"/>
            </w:tcBorders>
          </w:tcPr>
          <w:p w14:paraId="6158F749" w14:textId="77777777" w:rsidR="006A07F0" w:rsidRPr="00A0628F" w:rsidRDefault="006A07F0" w:rsidP="00953DE6">
            <w:pPr>
              <w:pStyle w:val="ListParagraph"/>
              <w:snapToGrid w:val="0"/>
              <w:spacing w:before="40" w:after="40" w:line="0" w:lineRule="atLeast"/>
              <w:ind w:leftChars="0" w:left="0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26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A80AC6" w14:textId="06E9BBF8" w:rsidR="006A07F0" w:rsidRPr="00A0628F" w:rsidRDefault="00A862FD" w:rsidP="006A07F0">
            <w:pPr>
              <w:pStyle w:val="ListParagraph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4"/>
                <w:lang w:val="en-GB"/>
              </w:rPr>
            </w:pPr>
            <w:sdt>
              <w:sdtPr>
                <w:rPr>
                  <w:sz w:val="24"/>
                </w:rPr>
                <w:id w:val="1710687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7F0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6A07F0">
              <w:rPr>
                <w:sz w:val="24"/>
              </w:rPr>
              <w:t>  </w:t>
            </w:r>
            <w:r w:rsidR="006A07F0" w:rsidRPr="006A07F0">
              <w:rPr>
                <w:sz w:val="24"/>
              </w:rPr>
              <w:t>Yes</w:t>
            </w:r>
            <w:r w:rsidR="006A07F0">
              <w:rPr>
                <w:sz w:val="24"/>
              </w:rPr>
              <w:t>     </w:t>
            </w:r>
            <w:sdt>
              <w:sdtPr>
                <w:rPr>
                  <w:sz w:val="24"/>
                </w:rPr>
                <w:id w:val="323937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7F0" w:rsidRPr="006A07F0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6A07F0">
              <w:rPr>
                <w:sz w:val="24"/>
              </w:rPr>
              <w:t>  </w:t>
            </w:r>
            <w:r w:rsidR="006A07F0" w:rsidRPr="006A07F0">
              <w:rPr>
                <w:sz w:val="24"/>
              </w:rPr>
              <w:t>No</w:t>
            </w:r>
          </w:p>
        </w:tc>
      </w:tr>
      <w:tr w:rsidR="006A07F0" w:rsidRPr="00A0628F" w14:paraId="428E3A5C" w14:textId="77777777" w:rsidTr="006A07F0">
        <w:tc>
          <w:tcPr>
            <w:tcW w:w="2598" w:type="dxa"/>
          </w:tcPr>
          <w:p w14:paraId="63F46978" w14:textId="77777777" w:rsidR="006A07F0" w:rsidRPr="00A0628F" w:rsidRDefault="006A07F0" w:rsidP="006A07F0">
            <w:pPr>
              <w:pStyle w:val="ListParagraph"/>
              <w:numPr>
                <w:ilvl w:val="0"/>
                <w:numId w:val="18"/>
              </w:numPr>
              <w:snapToGrid w:val="0"/>
              <w:spacing w:before="40" w:after="40" w:line="0" w:lineRule="atLeast"/>
              <w:ind w:leftChars="0" w:left="288" w:hanging="288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3786" w:type="dxa"/>
            <w:tcBorders>
              <w:right w:val="single" w:sz="4" w:space="0" w:color="auto"/>
            </w:tcBorders>
          </w:tcPr>
          <w:p w14:paraId="327F19AE" w14:textId="77777777" w:rsidR="006A07F0" w:rsidRPr="00A0628F" w:rsidRDefault="006A07F0" w:rsidP="006A07F0">
            <w:pPr>
              <w:pStyle w:val="ListParagraph"/>
              <w:snapToGrid w:val="0"/>
              <w:spacing w:before="40" w:after="40" w:line="0" w:lineRule="atLeast"/>
              <w:ind w:leftChars="0" w:left="0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26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1E1EBD" w14:textId="674119E1" w:rsidR="006A07F0" w:rsidRPr="00A0628F" w:rsidRDefault="00A862FD" w:rsidP="006A07F0">
            <w:pPr>
              <w:pStyle w:val="ListParagraph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4"/>
                <w:lang w:val="en-GB"/>
              </w:rPr>
            </w:pPr>
            <w:sdt>
              <w:sdtPr>
                <w:rPr>
                  <w:sz w:val="24"/>
                </w:rPr>
                <w:id w:val="-1894489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7F0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6A07F0">
              <w:rPr>
                <w:sz w:val="24"/>
              </w:rPr>
              <w:t>  </w:t>
            </w:r>
            <w:r w:rsidR="006A07F0" w:rsidRPr="006A07F0">
              <w:rPr>
                <w:sz w:val="24"/>
              </w:rPr>
              <w:t>Yes</w:t>
            </w:r>
            <w:r w:rsidR="006A07F0">
              <w:rPr>
                <w:sz w:val="24"/>
              </w:rPr>
              <w:t>     </w:t>
            </w:r>
            <w:sdt>
              <w:sdtPr>
                <w:rPr>
                  <w:sz w:val="24"/>
                </w:rPr>
                <w:id w:val="-51395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7F0" w:rsidRPr="006A07F0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6A07F0">
              <w:rPr>
                <w:sz w:val="24"/>
              </w:rPr>
              <w:t>  </w:t>
            </w:r>
            <w:r w:rsidR="006A07F0" w:rsidRPr="006A07F0">
              <w:rPr>
                <w:sz w:val="24"/>
              </w:rPr>
              <w:t>No</w:t>
            </w:r>
          </w:p>
        </w:tc>
      </w:tr>
      <w:tr w:rsidR="006A07F0" w:rsidRPr="00A0628F" w14:paraId="452B4B2A" w14:textId="77777777" w:rsidTr="006A07F0">
        <w:tc>
          <w:tcPr>
            <w:tcW w:w="2598" w:type="dxa"/>
          </w:tcPr>
          <w:p w14:paraId="2E088EBA" w14:textId="77777777" w:rsidR="006A07F0" w:rsidRPr="00A0628F" w:rsidRDefault="006A07F0" w:rsidP="006A07F0">
            <w:pPr>
              <w:pStyle w:val="ListParagraph"/>
              <w:numPr>
                <w:ilvl w:val="0"/>
                <w:numId w:val="18"/>
              </w:numPr>
              <w:snapToGrid w:val="0"/>
              <w:spacing w:before="40" w:after="40" w:line="0" w:lineRule="atLeast"/>
              <w:ind w:leftChars="0" w:left="288" w:hanging="288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3786" w:type="dxa"/>
            <w:tcBorders>
              <w:right w:val="single" w:sz="4" w:space="0" w:color="auto"/>
            </w:tcBorders>
          </w:tcPr>
          <w:p w14:paraId="19583FD4" w14:textId="77777777" w:rsidR="006A07F0" w:rsidRPr="00A0628F" w:rsidRDefault="006A07F0" w:rsidP="006A07F0">
            <w:pPr>
              <w:pStyle w:val="ListParagraph"/>
              <w:snapToGrid w:val="0"/>
              <w:spacing w:before="40" w:after="40" w:line="0" w:lineRule="atLeast"/>
              <w:ind w:leftChars="0" w:left="0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26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7957D5" w14:textId="19008A5F" w:rsidR="006A07F0" w:rsidRPr="00A0628F" w:rsidRDefault="00A862FD" w:rsidP="006A07F0">
            <w:pPr>
              <w:pStyle w:val="ListParagraph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4"/>
                <w:lang w:val="en-GB"/>
              </w:rPr>
            </w:pPr>
            <w:sdt>
              <w:sdtPr>
                <w:rPr>
                  <w:sz w:val="24"/>
                </w:rPr>
                <w:id w:val="-1986927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7F0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6A07F0">
              <w:rPr>
                <w:sz w:val="24"/>
              </w:rPr>
              <w:t>  </w:t>
            </w:r>
            <w:r w:rsidR="006A07F0" w:rsidRPr="006A07F0">
              <w:rPr>
                <w:sz w:val="24"/>
              </w:rPr>
              <w:t>Yes</w:t>
            </w:r>
            <w:r w:rsidR="006A07F0">
              <w:rPr>
                <w:sz w:val="24"/>
              </w:rPr>
              <w:t>     </w:t>
            </w:r>
            <w:sdt>
              <w:sdtPr>
                <w:rPr>
                  <w:sz w:val="24"/>
                </w:rPr>
                <w:id w:val="-1686040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7F0" w:rsidRPr="006A07F0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6A07F0">
              <w:rPr>
                <w:sz w:val="24"/>
              </w:rPr>
              <w:t>  </w:t>
            </w:r>
            <w:r w:rsidR="006A07F0" w:rsidRPr="006A07F0">
              <w:rPr>
                <w:sz w:val="24"/>
              </w:rPr>
              <w:t>No</w:t>
            </w:r>
          </w:p>
        </w:tc>
      </w:tr>
      <w:tr w:rsidR="006A07F0" w:rsidRPr="00A0628F" w14:paraId="5F59D5EA" w14:textId="77777777" w:rsidTr="006A07F0">
        <w:tc>
          <w:tcPr>
            <w:tcW w:w="2598" w:type="dxa"/>
          </w:tcPr>
          <w:p w14:paraId="528B31A5" w14:textId="77777777" w:rsidR="006A07F0" w:rsidRPr="00A0628F" w:rsidRDefault="006A07F0" w:rsidP="006A07F0">
            <w:pPr>
              <w:pStyle w:val="ListParagraph"/>
              <w:numPr>
                <w:ilvl w:val="0"/>
                <w:numId w:val="18"/>
              </w:numPr>
              <w:snapToGrid w:val="0"/>
              <w:spacing w:before="40" w:after="40" w:line="0" w:lineRule="atLeast"/>
              <w:ind w:leftChars="0" w:left="288" w:hanging="288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3786" w:type="dxa"/>
            <w:tcBorders>
              <w:right w:val="single" w:sz="4" w:space="0" w:color="auto"/>
            </w:tcBorders>
          </w:tcPr>
          <w:p w14:paraId="40FC789C" w14:textId="77777777" w:rsidR="006A07F0" w:rsidRPr="00A0628F" w:rsidRDefault="006A07F0" w:rsidP="006A07F0">
            <w:pPr>
              <w:pStyle w:val="ListParagraph"/>
              <w:snapToGrid w:val="0"/>
              <w:spacing w:before="40" w:after="40" w:line="0" w:lineRule="atLeast"/>
              <w:ind w:leftChars="0" w:left="0"/>
              <w:rPr>
                <w:rFonts w:eastAsia="標楷體"/>
                <w:sz w:val="24"/>
                <w:lang w:val="en-GB"/>
              </w:rPr>
            </w:pPr>
          </w:p>
        </w:tc>
        <w:tc>
          <w:tcPr>
            <w:tcW w:w="26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FAA35C" w14:textId="0C9B5703" w:rsidR="006A07F0" w:rsidRPr="00A0628F" w:rsidRDefault="00A862FD" w:rsidP="006A07F0">
            <w:pPr>
              <w:pStyle w:val="ListParagraph"/>
              <w:snapToGrid w:val="0"/>
              <w:spacing w:before="40" w:after="40" w:line="0" w:lineRule="atLeast"/>
              <w:ind w:leftChars="0" w:left="0"/>
              <w:jc w:val="center"/>
              <w:rPr>
                <w:rFonts w:eastAsia="標楷體"/>
                <w:sz w:val="24"/>
                <w:lang w:val="en-GB"/>
              </w:rPr>
            </w:pPr>
            <w:sdt>
              <w:sdtPr>
                <w:rPr>
                  <w:sz w:val="24"/>
                </w:rPr>
                <w:id w:val="2093729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7F0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6A07F0">
              <w:rPr>
                <w:sz w:val="24"/>
              </w:rPr>
              <w:t>  </w:t>
            </w:r>
            <w:r w:rsidR="006A07F0" w:rsidRPr="006A07F0">
              <w:rPr>
                <w:sz w:val="24"/>
              </w:rPr>
              <w:t>Yes</w:t>
            </w:r>
            <w:r w:rsidR="006A07F0">
              <w:rPr>
                <w:sz w:val="24"/>
              </w:rPr>
              <w:t>     </w:t>
            </w:r>
            <w:sdt>
              <w:sdtPr>
                <w:rPr>
                  <w:sz w:val="24"/>
                </w:rPr>
                <w:id w:val="-2109651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7F0" w:rsidRPr="006A07F0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6A07F0">
              <w:rPr>
                <w:sz w:val="24"/>
              </w:rPr>
              <w:t>  </w:t>
            </w:r>
            <w:r w:rsidR="006A07F0" w:rsidRPr="006A07F0">
              <w:rPr>
                <w:sz w:val="24"/>
              </w:rPr>
              <w:t>No</w:t>
            </w:r>
          </w:p>
        </w:tc>
      </w:tr>
    </w:tbl>
    <w:p w14:paraId="43F16396" w14:textId="2D964FF9" w:rsidR="001B7910" w:rsidRDefault="001B7910">
      <w:pPr>
        <w:widowControl/>
        <w:jc w:val="left"/>
        <w:rPr>
          <w:rFonts w:eastAsia="SimSun"/>
          <w:bCs/>
          <w:szCs w:val="26"/>
          <w:lang w:val="en-GB" w:eastAsia="zh-CN"/>
        </w:rPr>
      </w:pPr>
      <w:r>
        <w:rPr>
          <w:rFonts w:eastAsia="SimSun"/>
          <w:bCs/>
          <w:szCs w:val="26"/>
          <w:lang w:val="en-GB" w:eastAsia="zh-CN"/>
        </w:rPr>
        <w:br w:type="page"/>
      </w:r>
    </w:p>
    <w:p w14:paraId="74F49CD2" w14:textId="0F9C28F8" w:rsidR="00754EE1" w:rsidRPr="008C73AA" w:rsidRDefault="00754EE1" w:rsidP="00A261BF">
      <w:pPr>
        <w:keepNext/>
        <w:widowControl/>
        <w:overflowPunct w:val="0"/>
        <w:spacing w:before="240" w:after="240"/>
        <w:jc w:val="left"/>
        <w:rPr>
          <w:i/>
          <w:sz w:val="24"/>
          <w:lang w:val="en-GB"/>
        </w:rPr>
      </w:pPr>
      <w:r w:rsidRPr="008C73AA">
        <w:rPr>
          <w:rFonts w:eastAsia="SimSun"/>
          <w:b/>
          <w:szCs w:val="26"/>
          <w:u w:val="single"/>
          <w:lang w:val="en-GB" w:eastAsia="zh-CN"/>
        </w:rPr>
        <w:lastRenderedPageBreak/>
        <w:t>SECTION</w:t>
      </w:r>
      <w:r w:rsidR="00A0628F">
        <w:rPr>
          <w:rFonts w:eastAsia="SimSun"/>
          <w:b/>
          <w:szCs w:val="26"/>
          <w:u w:val="single"/>
          <w:lang w:eastAsia="zh-CN"/>
        </w:rPr>
        <w:t> </w:t>
      </w:r>
      <w:r w:rsidR="00C23878" w:rsidRPr="008C73AA">
        <w:rPr>
          <w:b/>
          <w:szCs w:val="26"/>
          <w:u w:val="single"/>
          <w:lang w:val="en-GB"/>
        </w:rPr>
        <w:t>E</w:t>
      </w:r>
      <w:r w:rsidRPr="008C73AA">
        <w:rPr>
          <w:rFonts w:eastAsia="SimSun"/>
          <w:b/>
          <w:szCs w:val="26"/>
          <w:u w:val="single"/>
          <w:lang w:val="en-GB" w:eastAsia="zh-CN"/>
        </w:rPr>
        <w:t xml:space="preserve">: </w:t>
      </w:r>
      <w:r w:rsidRPr="008C73AA">
        <w:rPr>
          <w:b/>
          <w:szCs w:val="26"/>
          <w:u w:val="single"/>
          <w:lang w:val="en-GB"/>
        </w:rPr>
        <w:t>Declaration by the Applicant</w:t>
      </w:r>
      <w:r w:rsidR="00A0628F">
        <w:rPr>
          <w:b/>
          <w:szCs w:val="26"/>
          <w:u w:val="single"/>
          <w:lang w:val="en-GB"/>
        </w:rPr>
        <w:br/>
      </w:r>
      <w:r w:rsidR="00D10110" w:rsidRPr="008C73AA">
        <w:rPr>
          <w:rFonts w:eastAsia="SimSun"/>
          <w:i/>
          <w:sz w:val="24"/>
          <w:lang w:val="en-GB" w:eastAsia="zh-CN"/>
        </w:rPr>
        <w:t>(To be completed by the</w:t>
      </w:r>
      <w:r w:rsidR="00590F4D" w:rsidRPr="008C73AA">
        <w:rPr>
          <w:i/>
          <w:sz w:val="24"/>
          <w:lang w:val="en-GB"/>
        </w:rPr>
        <w:t xml:space="preserve"> person-in-charge of the</w:t>
      </w:r>
      <w:r w:rsidR="00D10110" w:rsidRPr="008C73AA">
        <w:rPr>
          <w:rFonts w:eastAsia="SimSun"/>
          <w:i/>
          <w:sz w:val="24"/>
          <w:lang w:val="en-GB" w:eastAsia="zh-CN"/>
        </w:rPr>
        <w:t xml:space="preserve"> </w:t>
      </w:r>
      <w:r w:rsidR="00AD03B4" w:rsidRPr="008C73AA">
        <w:rPr>
          <w:i/>
          <w:sz w:val="24"/>
          <w:lang w:val="en-GB"/>
        </w:rPr>
        <w:t>applicant</w:t>
      </w:r>
      <w:r w:rsidR="00AD03B4" w:rsidRPr="008C73AA">
        <w:rPr>
          <w:rFonts w:eastAsia="SimSun"/>
          <w:i/>
          <w:sz w:val="24"/>
          <w:lang w:val="en-GB" w:eastAsia="zh-CN"/>
        </w:rPr>
        <w:t xml:space="preserve"> company</w:t>
      </w:r>
      <w:r w:rsidR="00D10110" w:rsidRPr="008C73AA">
        <w:rPr>
          <w:rFonts w:eastAsia="SimSun"/>
          <w:i/>
          <w:sz w:val="24"/>
          <w:lang w:val="en-GB" w:eastAsia="zh-CN"/>
        </w:rPr>
        <w:t>)</w:t>
      </w:r>
    </w:p>
    <w:p w14:paraId="6371662C" w14:textId="77777777" w:rsidR="00754EE1" w:rsidRPr="008C73AA" w:rsidRDefault="00637183" w:rsidP="00A261BF">
      <w:pPr>
        <w:keepNext/>
        <w:widowControl/>
        <w:overflowPunct w:val="0"/>
        <w:snapToGrid w:val="0"/>
        <w:spacing w:after="240"/>
        <w:rPr>
          <w:szCs w:val="26"/>
          <w:lang w:val="en-GB"/>
        </w:rPr>
      </w:pPr>
      <w:r w:rsidRPr="008C73AA">
        <w:rPr>
          <w:szCs w:val="26"/>
          <w:lang w:val="en-GB"/>
        </w:rPr>
        <w:t>I/</w:t>
      </w:r>
      <w:r w:rsidR="00754EE1" w:rsidRPr="008C73AA">
        <w:rPr>
          <w:szCs w:val="26"/>
          <w:lang w:val="en-GB"/>
        </w:rPr>
        <w:t>We hereby declare that:</w:t>
      </w:r>
    </w:p>
    <w:p w14:paraId="6B69BE90" w14:textId="07785E6E" w:rsidR="00D827E6" w:rsidRDefault="00754EE1" w:rsidP="00A261BF">
      <w:pPr>
        <w:widowControl/>
        <w:numPr>
          <w:ilvl w:val="0"/>
          <w:numId w:val="3"/>
        </w:numPr>
        <w:overflowPunct w:val="0"/>
        <w:snapToGrid w:val="0"/>
        <w:spacing w:after="240"/>
        <w:ind w:left="540" w:hanging="540"/>
        <w:rPr>
          <w:szCs w:val="26"/>
          <w:lang w:val="en-GB"/>
        </w:rPr>
      </w:pPr>
      <w:r w:rsidRPr="008C73AA">
        <w:rPr>
          <w:szCs w:val="26"/>
          <w:lang w:val="en-GB"/>
        </w:rPr>
        <w:t xml:space="preserve">this application for TSSSU </w:t>
      </w:r>
      <w:r w:rsidR="00FF7400" w:rsidRPr="008C73AA">
        <w:rPr>
          <w:szCs w:val="26"/>
          <w:lang w:val="en-GB"/>
        </w:rPr>
        <w:t xml:space="preserve">funding </w:t>
      </w:r>
      <w:r w:rsidRPr="008C73AA">
        <w:rPr>
          <w:szCs w:val="26"/>
          <w:lang w:val="en-GB"/>
        </w:rPr>
        <w:t xml:space="preserve">is submitted by </w:t>
      </w:r>
      <w:r w:rsidRPr="0072573B">
        <w:rPr>
          <w:i/>
          <w:iCs/>
          <w:color w:val="A6A6A6" w:themeColor="background1" w:themeShade="A6"/>
          <w:szCs w:val="26"/>
          <w:lang w:val="en-GB"/>
        </w:rPr>
        <w:t>(</w:t>
      </w:r>
      <w:r w:rsidR="00D10110" w:rsidRPr="0072573B">
        <w:rPr>
          <w:i/>
          <w:iCs/>
          <w:color w:val="A6A6A6" w:themeColor="background1" w:themeShade="A6"/>
          <w:szCs w:val="26"/>
          <w:lang w:val="en-GB"/>
        </w:rPr>
        <w:t xml:space="preserve">name of the </w:t>
      </w:r>
      <w:r w:rsidR="00AC1AF6" w:rsidRPr="0072573B">
        <w:rPr>
          <w:i/>
          <w:iCs/>
          <w:color w:val="A6A6A6" w:themeColor="background1" w:themeShade="A6"/>
          <w:szCs w:val="26"/>
          <w:lang w:val="en-GB"/>
        </w:rPr>
        <w:t>start-up</w:t>
      </w:r>
      <w:r w:rsidRPr="0072573B">
        <w:rPr>
          <w:i/>
          <w:iCs/>
          <w:color w:val="A6A6A6" w:themeColor="background1" w:themeShade="A6"/>
          <w:szCs w:val="26"/>
          <w:lang w:val="en-GB"/>
        </w:rPr>
        <w:t>)</w:t>
      </w:r>
      <w:r w:rsidRPr="0072573B">
        <w:rPr>
          <w:szCs w:val="26"/>
          <w:lang w:val="en-GB"/>
        </w:rPr>
        <w:t xml:space="preserve"> </w:t>
      </w:r>
      <w:r w:rsidRPr="008C73AA">
        <w:rPr>
          <w:szCs w:val="26"/>
          <w:lang w:val="en-GB"/>
        </w:rPr>
        <w:t>___________________________________________________________</w:t>
      </w:r>
      <w:r w:rsidR="00D10110" w:rsidRPr="008C73AA">
        <w:rPr>
          <w:szCs w:val="26"/>
          <w:lang w:val="en-GB"/>
        </w:rPr>
        <w:t>_;</w:t>
      </w:r>
    </w:p>
    <w:p w14:paraId="10698658" w14:textId="3882077E" w:rsidR="00754EE1" w:rsidRPr="008C73AA" w:rsidRDefault="003E21F0" w:rsidP="00A261BF">
      <w:pPr>
        <w:widowControl/>
        <w:numPr>
          <w:ilvl w:val="0"/>
          <w:numId w:val="3"/>
        </w:numPr>
        <w:overflowPunct w:val="0"/>
        <w:snapToGrid w:val="0"/>
        <w:spacing w:after="240"/>
        <w:ind w:left="540" w:hanging="540"/>
        <w:rPr>
          <w:szCs w:val="26"/>
          <w:lang w:val="en-GB"/>
        </w:rPr>
      </w:pPr>
      <w:r>
        <w:rPr>
          <w:szCs w:val="26"/>
          <w:lang w:val="en-GB"/>
        </w:rPr>
        <w:t>the</w:t>
      </w:r>
      <w:r w:rsidR="00090E04">
        <w:rPr>
          <w:szCs w:val="26"/>
          <w:lang w:val="en-GB"/>
        </w:rPr>
        <w:t xml:space="preserve"> </w:t>
      </w:r>
      <w:r>
        <w:rPr>
          <w:szCs w:val="26"/>
          <w:lang w:val="en-GB"/>
        </w:rPr>
        <w:t>private investor(s) as stated in Section</w:t>
      </w:r>
      <w:r w:rsidR="00A261BF">
        <w:rPr>
          <w:szCs w:val="26"/>
        </w:rPr>
        <w:t> </w:t>
      </w:r>
      <w:r>
        <w:rPr>
          <w:szCs w:val="26"/>
          <w:lang w:val="en-GB"/>
        </w:rPr>
        <w:t>A</w:t>
      </w:r>
      <w:r w:rsidR="004D4BFA">
        <w:rPr>
          <w:szCs w:val="26"/>
          <w:lang w:val="en-GB"/>
        </w:rPr>
        <w:t>(3)</w:t>
      </w:r>
      <w:r w:rsidRPr="00A862FD">
        <w:rPr>
          <w:szCs w:val="26"/>
          <w:lang w:val="en-GB"/>
        </w:rPr>
        <w:t>(</w:t>
      </w:r>
      <w:r w:rsidR="00C61DD8" w:rsidRPr="00A862FD">
        <w:rPr>
          <w:szCs w:val="26"/>
          <w:lang w:val="en-GB"/>
        </w:rPr>
        <w:t>f</w:t>
      </w:r>
      <w:r w:rsidRPr="00A862FD">
        <w:rPr>
          <w:szCs w:val="26"/>
          <w:lang w:val="en-GB"/>
        </w:rPr>
        <w:t>)</w:t>
      </w:r>
      <w:r>
        <w:rPr>
          <w:szCs w:val="26"/>
          <w:lang w:val="en-GB"/>
        </w:rPr>
        <w:t xml:space="preserve"> is/are </w:t>
      </w:r>
      <w:r w:rsidR="00390930">
        <w:rPr>
          <w:szCs w:val="26"/>
          <w:lang w:val="en-GB"/>
        </w:rPr>
        <w:t>independent third-party/parties</w:t>
      </w:r>
      <w:r>
        <w:rPr>
          <w:szCs w:val="26"/>
          <w:lang w:val="en-GB"/>
        </w:rPr>
        <w:t xml:space="preserve"> (for TSSSU+ only); </w:t>
      </w:r>
      <w:r w:rsidR="00D10110" w:rsidRPr="008C73AA">
        <w:rPr>
          <w:szCs w:val="26"/>
          <w:lang w:val="en-GB"/>
        </w:rPr>
        <w:t>and</w:t>
      </w:r>
    </w:p>
    <w:p w14:paraId="1810FC5C" w14:textId="5F91FBD5" w:rsidR="008E3E2A" w:rsidRPr="00A261BF" w:rsidRDefault="00754EE1" w:rsidP="00BE0649">
      <w:pPr>
        <w:widowControl/>
        <w:numPr>
          <w:ilvl w:val="0"/>
          <w:numId w:val="3"/>
        </w:numPr>
        <w:overflowPunct w:val="0"/>
        <w:snapToGrid w:val="0"/>
        <w:spacing w:after="960"/>
        <w:ind w:left="540" w:hanging="540"/>
        <w:rPr>
          <w:szCs w:val="26"/>
          <w:lang w:val="en-GB"/>
        </w:rPr>
      </w:pPr>
      <w:r w:rsidRPr="008C73AA">
        <w:rPr>
          <w:szCs w:val="26"/>
          <w:lang w:val="en-GB"/>
        </w:rPr>
        <w:t xml:space="preserve">all factual information provided in this application as well as the accompanying information accurately reflects the status of affairs as at the date of submission.  </w:t>
      </w:r>
      <w:r w:rsidR="00637183" w:rsidRPr="008C73AA">
        <w:rPr>
          <w:szCs w:val="26"/>
          <w:lang w:val="en-GB"/>
        </w:rPr>
        <w:t>I/</w:t>
      </w:r>
      <w:r w:rsidRPr="008C73AA">
        <w:rPr>
          <w:szCs w:val="26"/>
          <w:lang w:val="en-GB"/>
        </w:rPr>
        <w:t xml:space="preserve">We shall inform </w:t>
      </w:r>
      <w:r w:rsidR="00637183" w:rsidRPr="008C73AA">
        <w:rPr>
          <w:szCs w:val="26"/>
          <w:lang w:val="en-GB"/>
        </w:rPr>
        <w:t xml:space="preserve">and seek prior approval from </w:t>
      </w:r>
      <w:r w:rsidRPr="008C73AA">
        <w:rPr>
          <w:szCs w:val="26"/>
          <w:lang w:val="en-GB"/>
        </w:rPr>
        <w:t xml:space="preserve">the </w:t>
      </w:r>
      <w:r w:rsidR="00CA2694" w:rsidRPr="008C73AA">
        <w:rPr>
          <w:rFonts w:hint="eastAsia"/>
          <w:szCs w:val="26"/>
          <w:lang w:val="en-GB"/>
        </w:rPr>
        <w:t>respective</w:t>
      </w:r>
      <w:r w:rsidRPr="008C73AA">
        <w:rPr>
          <w:szCs w:val="26"/>
          <w:lang w:val="en-GB"/>
        </w:rPr>
        <w:t xml:space="preserve"> university immediately if there are any subsequent changes</w:t>
      </w:r>
      <w:r w:rsidR="00D10110" w:rsidRPr="008C73AA">
        <w:rPr>
          <w:szCs w:val="26"/>
          <w:lang w:val="en-GB"/>
        </w:rPr>
        <w:t xml:space="preserve"> to the above information during the application stage.</w:t>
      </w:r>
    </w:p>
    <w:tbl>
      <w:tblPr>
        <w:tblW w:w="9069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48"/>
        <w:gridCol w:w="141"/>
        <w:gridCol w:w="3312"/>
        <w:gridCol w:w="288"/>
        <w:gridCol w:w="2880"/>
      </w:tblGrid>
      <w:tr w:rsidR="00BE0649" w:rsidRPr="008C73AA" w14:paraId="69CC32CD" w14:textId="0A32CB39" w:rsidTr="00BE0649">
        <w:trPr>
          <w:trHeight w:hRule="exact" w:val="1008"/>
        </w:trPr>
        <w:tc>
          <w:tcPr>
            <w:tcW w:w="2448" w:type="dxa"/>
            <w:vAlign w:val="bottom"/>
          </w:tcPr>
          <w:p w14:paraId="5EAE0107" w14:textId="77777777" w:rsidR="00BE0649" w:rsidRPr="008C73AA" w:rsidRDefault="00BE0649" w:rsidP="00BE0649">
            <w:pPr>
              <w:widowControl/>
              <w:overflowPunct w:val="0"/>
              <w:snapToGrid w:val="0"/>
              <w:jc w:val="left"/>
              <w:rPr>
                <w:rFonts w:eastAsia="細明體"/>
                <w:szCs w:val="26"/>
                <w:lang w:val="en-GB"/>
              </w:rPr>
            </w:pPr>
            <w:r w:rsidRPr="008C73AA">
              <w:rPr>
                <w:rFonts w:eastAsia="細明體"/>
                <w:szCs w:val="26"/>
                <w:lang w:val="en-GB"/>
              </w:rPr>
              <w:t>Authorised Signature with Company Chop</w:t>
            </w:r>
          </w:p>
        </w:tc>
        <w:tc>
          <w:tcPr>
            <w:tcW w:w="141" w:type="dxa"/>
            <w:vAlign w:val="bottom"/>
          </w:tcPr>
          <w:p w14:paraId="546A5ECE" w14:textId="77777777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rPr>
                <w:rFonts w:eastAsia="細明體"/>
                <w:sz w:val="24"/>
                <w:lang w:val="en-GB"/>
              </w:rPr>
            </w:pPr>
            <w:r w:rsidRPr="008C73AA">
              <w:rPr>
                <w:rFonts w:eastAsia="細明體"/>
                <w:sz w:val="24"/>
                <w:lang w:val="en-GB"/>
              </w:rPr>
              <w:t>:</w:t>
            </w:r>
          </w:p>
        </w:tc>
        <w:tc>
          <w:tcPr>
            <w:tcW w:w="3312" w:type="dxa"/>
            <w:tcBorders>
              <w:bottom w:val="single" w:sz="4" w:space="0" w:color="auto"/>
            </w:tcBorders>
            <w:vAlign w:val="bottom"/>
          </w:tcPr>
          <w:p w14:paraId="0FC3E8F2" w14:textId="77777777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jc w:val="center"/>
              <w:rPr>
                <w:rFonts w:eastAsia="細明體"/>
                <w:sz w:val="24"/>
                <w:lang w:val="en-GB"/>
              </w:rPr>
            </w:pPr>
          </w:p>
        </w:tc>
        <w:tc>
          <w:tcPr>
            <w:tcW w:w="288" w:type="dxa"/>
            <w:tcBorders>
              <w:right w:val="single" w:sz="12" w:space="0" w:color="BFBFBF" w:themeColor="background1" w:themeShade="BF"/>
            </w:tcBorders>
            <w:vAlign w:val="bottom"/>
          </w:tcPr>
          <w:p w14:paraId="5B864117" w14:textId="77777777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rPr>
                <w:rFonts w:eastAsia="細明體"/>
                <w:sz w:val="24"/>
                <w:lang w:val="en-GB"/>
              </w:rPr>
            </w:pPr>
          </w:p>
        </w:tc>
        <w:tc>
          <w:tcPr>
            <w:tcW w:w="2880" w:type="dxa"/>
            <w:vMerge w:val="restart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</w:tcPr>
          <w:p w14:paraId="59AAFAEF" w14:textId="57C55EB6" w:rsidR="00BE0649" w:rsidRPr="008C73AA" w:rsidRDefault="00BE0649" w:rsidP="00BE0649">
            <w:pPr>
              <w:widowControl/>
              <w:overflowPunct w:val="0"/>
              <w:snapToGrid w:val="0"/>
              <w:rPr>
                <w:rFonts w:eastAsia="細明體"/>
                <w:sz w:val="24"/>
                <w:lang w:val="en-GB"/>
              </w:rPr>
            </w:pPr>
            <w:r w:rsidRPr="009D747C">
              <w:rPr>
                <w:rFonts w:hint="eastAsia"/>
                <w:color w:val="A6A6A6"/>
              </w:rPr>
              <w:t>- Chop -</w:t>
            </w:r>
          </w:p>
        </w:tc>
      </w:tr>
      <w:tr w:rsidR="00BE0649" w:rsidRPr="008C73AA" w14:paraId="5287F559" w14:textId="0F6989A1" w:rsidTr="00BE0649">
        <w:trPr>
          <w:trHeight w:hRule="exact" w:val="1008"/>
        </w:trPr>
        <w:tc>
          <w:tcPr>
            <w:tcW w:w="2448" w:type="dxa"/>
            <w:vAlign w:val="bottom"/>
          </w:tcPr>
          <w:p w14:paraId="59C5C6BA" w14:textId="68558003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jc w:val="left"/>
              <w:rPr>
                <w:rFonts w:eastAsia="細明體"/>
                <w:szCs w:val="26"/>
                <w:lang w:val="en-GB"/>
              </w:rPr>
            </w:pPr>
            <w:r w:rsidRPr="008C73AA">
              <w:rPr>
                <w:rFonts w:eastAsia="細明體"/>
                <w:szCs w:val="26"/>
                <w:lang w:val="en-GB"/>
              </w:rPr>
              <w:t>Name of</w:t>
            </w:r>
            <w:r>
              <w:rPr>
                <w:rFonts w:eastAsia="細明體"/>
                <w:szCs w:val="26"/>
                <w:lang w:val="en-GB"/>
              </w:rPr>
              <w:br/>
            </w:r>
            <w:r w:rsidRPr="008C73AA">
              <w:rPr>
                <w:rFonts w:eastAsia="細明體"/>
                <w:szCs w:val="26"/>
                <w:lang w:val="en-GB"/>
              </w:rPr>
              <w:t>Person-in-charge</w:t>
            </w:r>
          </w:p>
        </w:tc>
        <w:tc>
          <w:tcPr>
            <w:tcW w:w="141" w:type="dxa"/>
            <w:vAlign w:val="bottom"/>
          </w:tcPr>
          <w:p w14:paraId="1365A8C3" w14:textId="77777777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rPr>
                <w:rFonts w:eastAsia="細明體"/>
                <w:sz w:val="24"/>
                <w:lang w:val="en-GB"/>
              </w:rPr>
            </w:pPr>
            <w:r w:rsidRPr="008C73AA">
              <w:rPr>
                <w:rFonts w:eastAsia="細明體"/>
                <w:sz w:val="24"/>
                <w:lang w:val="en-GB"/>
              </w:rPr>
              <w:t>:</w:t>
            </w:r>
          </w:p>
        </w:tc>
        <w:tc>
          <w:tcPr>
            <w:tcW w:w="33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07F67D" w14:textId="77777777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jc w:val="center"/>
              <w:rPr>
                <w:rFonts w:eastAsia="細明體"/>
                <w:sz w:val="24"/>
                <w:lang w:val="en-GB"/>
              </w:rPr>
            </w:pPr>
          </w:p>
        </w:tc>
        <w:tc>
          <w:tcPr>
            <w:tcW w:w="288" w:type="dxa"/>
            <w:tcBorders>
              <w:right w:val="single" w:sz="12" w:space="0" w:color="BFBFBF" w:themeColor="background1" w:themeShade="BF"/>
            </w:tcBorders>
            <w:vAlign w:val="bottom"/>
          </w:tcPr>
          <w:p w14:paraId="58E9A414" w14:textId="77777777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rPr>
                <w:rFonts w:eastAsia="細明體"/>
                <w:sz w:val="24"/>
                <w:lang w:val="en-GB"/>
              </w:rPr>
            </w:pPr>
          </w:p>
        </w:tc>
        <w:tc>
          <w:tcPr>
            <w:tcW w:w="2880" w:type="dxa"/>
            <w:vMerge/>
            <w:tcBorders>
              <w:top w:val="single" w:sz="12" w:space="0" w:color="auto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5ED1A10E" w14:textId="1C83B9BF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jc w:val="center"/>
              <w:rPr>
                <w:rFonts w:eastAsia="細明體"/>
                <w:sz w:val="24"/>
                <w:lang w:val="en-GB"/>
              </w:rPr>
            </w:pPr>
          </w:p>
        </w:tc>
      </w:tr>
      <w:tr w:rsidR="00BE0649" w:rsidRPr="008C73AA" w14:paraId="75C83447" w14:textId="2B1C7F70" w:rsidTr="00BE0649">
        <w:trPr>
          <w:trHeight w:hRule="exact" w:val="1008"/>
        </w:trPr>
        <w:tc>
          <w:tcPr>
            <w:tcW w:w="2448" w:type="dxa"/>
            <w:vAlign w:val="bottom"/>
          </w:tcPr>
          <w:p w14:paraId="44DC2C4D" w14:textId="77777777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jc w:val="left"/>
              <w:rPr>
                <w:rFonts w:eastAsia="細明體"/>
                <w:szCs w:val="26"/>
                <w:lang w:val="en-GB"/>
              </w:rPr>
            </w:pPr>
            <w:r w:rsidRPr="008C73AA">
              <w:rPr>
                <w:rFonts w:eastAsia="細明體"/>
                <w:szCs w:val="26"/>
                <w:lang w:val="en-GB"/>
              </w:rPr>
              <w:t>Name of Company</w:t>
            </w:r>
          </w:p>
        </w:tc>
        <w:tc>
          <w:tcPr>
            <w:tcW w:w="141" w:type="dxa"/>
            <w:vAlign w:val="bottom"/>
          </w:tcPr>
          <w:p w14:paraId="4D9C5F10" w14:textId="77777777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rPr>
                <w:rFonts w:eastAsia="細明體"/>
                <w:sz w:val="24"/>
                <w:lang w:val="en-GB"/>
              </w:rPr>
            </w:pPr>
            <w:r w:rsidRPr="008C73AA">
              <w:rPr>
                <w:rFonts w:eastAsia="細明體"/>
                <w:sz w:val="24"/>
                <w:lang w:val="en-GB"/>
              </w:rPr>
              <w:t>:</w:t>
            </w:r>
          </w:p>
        </w:tc>
        <w:tc>
          <w:tcPr>
            <w:tcW w:w="33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F7C188" w14:textId="77777777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jc w:val="center"/>
              <w:rPr>
                <w:rFonts w:eastAsia="細明體"/>
                <w:sz w:val="24"/>
                <w:lang w:val="en-GB"/>
              </w:rPr>
            </w:pPr>
          </w:p>
        </w:tc>
        <w:tc>
          <w:tcPr>
            <w:tcW w:w="288" w:type="dxa"/>
            <w:tcBorders>
              <w:right w:val="single" w:sz="12" w:space="0" w:color="BFBFBF" w:themeColor="background1" w:themeShade="BF"/>
            </w:tcBorders>
            <w:vAlign w:val="bottom"/>
          </w:tcPr>
          <w:p w14:paraId="765FF604" w14:textId="77777777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rPr>
                <w:rFonts w:eastAsia="細明體"/>
                <w:sz w:val="24"/>
                <w:lang w:val="en-GB"/>
              </w:rPr>
            </w:pPr>
          </w:p>
        </w:tc>
        <w:tc>
          <w:tcPr>
            <w:tcW w:w="2880" w:type="dxa"/>
            <w:vMerge/>
            <w:tcBorders>
              <w:top w:val="single" w:sz="12" w:space="0" w:color="auto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7F51ADFF" w14:textId="610BEA7D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jc w:val="center"/>
              <w:rPr>
                <w:rFonts w:eastAsia="細明體"/>
                <w:sz w:val="24"/>
                <w:lang w:val="en-GB"/>
              </w:rPr>
            </w:pPr>
          </w:p>
        </w:tc>
      </w:tr>
      <w:tr w:rsidR="00BE0649" w:rsidRPr="008C73AA" w14:paraId="32E94857" w14:textId="7B8D0652" w:rsidTr="00BE0649">
        <w:trPr>
          <w:trHeight w:hRule="exact" w:val="1008"/>
        </w:trPr>
        <w:tc>
          <w:tcPr>
            <w:tcW w:w="2448" w:type="dxa"/>
            <w:vAlign w:val="bottom"/>
          </w:tcPr>
          <w:p w14:paraId="1C8A78A4" w14:textId="77777777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jc w:val="left"/>
              <w:rPr>
                <w:rFonts w:eastAsia="細明體"/>
                <w:szCs w:val="26"/>
                <w:lang w:val="en-GB"/>
              </w:rPr>
            </w:pPr>
            <w:r w:rsidRPr="008C73AA">
              <w:rPr>
                <w:rFonts w:eastAsia="細明體"/>
                <w:szCs w:val="26"/>
                <w:lang w:val="en-GB"/>
              </w:rPr>
              <w:t>Date (dd/mm/</w:t>
            </w:r>
            <w:proofErr w:type="spellStart"/>
            <w:r w:rsidRPr="008C73AA">
              <w:rPr>
                <w:rFonts w:eastAsia="細明體"/>
                <w:szCs w:val="26"/>
                <w:lang w:val="en-GB"/>
              </w:rPr>
              <w:t>yy</w:t>
            </w:r>
            <w:proofErr w:type="spellEnd"/>
            <w:r w:rsidRPr="008C73AA">
              <w:rPr>
                <w:rFonts w:eastAsia="細明體"/>
                <w:szCs w:val="26"/>
                <w:lang w:val="en-GB"/>
              </w:rPr>
              <w:t>)</w:t>
            </w:r>
          </w:p>
        </w:tc>
        <w:tc>
          <w:tcPr>
            <w:tcW w:w="141" w:type="dxa"/>
            <w:vAlign w:val="bottom"/>
          </w:tcPr>
          <w:p w14:paraId="0742E4E7" w14:textId="77777777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rPr>
                <w:rFonts w:eastAsia="細明體"/>
                <w:sz w:val="24"/>
                <w:lang w:val="en-GB"/>
              </w:rPr>
            </w:pPr>
            <w:r w:rsidRPr="008C73AA">
              <w:rPr>
                <w:rFonts w:eastAsia="細明體"/>
                <w:sz w:val="24"/>
                <w:lang w:val="en-GB"/>
              </w:rPr>
              <w:t>:</w:t>
            </w:r>
          </w:p>
        </w:tc>
        <w:tc>
          <w:tcPr>
            <w:tcW w:w="33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C5423AC" w14:textId="69AE45E7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jc w:val="center"/>
              <w:rPr>
                <w:rFonts w:eastAsia="細明體"/>
                <w:sz w:val="24"/>
                <w:lang w:val="en-GB"/>
              </w:rPr>
            </w:pPr>
          </w:p>
        </w:tc>
        <w:tc>
          <w:tcPr>
            <w:tcW w:w="288" w:type="dxa"/>
            <w:tcBorders>
              <w:right w:val="single" w:sz="12" w:space="0" w:color="BFBFBF" w:themeColor="background1" w:themeShade="BF"/>
            </w:tcBorders>
            <w:vAlign w:val="bottom"/>
          </w:tcPr>
          <w:p w14:paraId="47E81806" w14:textId="77777777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rPr>
                <w:rFonts w:eastAsia="細明體"/>
                <w:sz w:val="24"/>
                <w:lang w:val="en-GB"/>
              </w:rPr>
            </w:pPr>
          </w:p>
        </w:tc>
        <w:tc>
          <w:tcPr>
            <w:tcW w:w="2880" w:type="dxa"/>
            <w:vMerge/>
            <w:tcBorders>
              <w:top w:val="single" w:sz="12" w:space="0" w:color="auto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vAlign w:val="center"/>
          </w:tcPr>
          <w:p w14:paraId="6C386D33" w14:textId="77777777" w:rsidR="00BE0649" w:rsidRPr="008C73AA" w:rsidRDefault="00BE0649" w:rsidP="00BE0649">
            <w:pPr>
              <w:widowControl/>
              <w:overflowPunct w:val="0"/>
              <w:snapToGrid w:val="0"/>
              <w:spacing w:before="240"/>
              <w:jc w:val="center"/>
              <w:rPr>
                <w:rFonts w:eastAsia="細明體"/>
                <w:sz w:val="24"/>
                <w:lang w:val="en-GB"/>
              </w:rPr>
            </w:pPr>
          </w:p>
        </w:tc>
      </w:tr>
    </w:tbl>
    <w:p w14:paraId="6ABF1FAA" w14:textId="496B1887" w:rsidR="00236D95" w:rsidRPr="008C73AA" w:rsidRDefault="00BF6C37" w:rsidP="00381DE6">
      <w:pPr>
        <w:keepNext/>
        <w:widowControl/>
        <w:overflowPunct w:val="0"/>
        <w:snapToGrid w:val="0"/>
        <w:spacing w:after="240"/>
        <w:rPr>
          <w:rFonts w:eastAsia="SimSun"/>
          <w:i/>
          <w:sz w:val="24"/>
          <w:lang w:val="en-GB" w:eastAsia="zh-CN"/>
        </w:rPr>
      </w:pPr>
      <w:r w:rsidRPr="008C73AA">
        <w:rPr>
          <w:rFonts w:eastAsia="標楷體"/>
          <w:color w:val="FF9900"/>
          <w:sz w:val="24"/>
          <w:lang w:val="en-GB"/>
        </w:rPr>
        <w:br w:type="page"/>
      </w:r>
      <w:r w:rsidR="003A5B80" w:rsidRPr="008C73AA">
        <w:rPr>
          <w:rFonts w:eastAsia="SimSun"/>
          <w:b/>
          <w:szCs w:val="26"/>
          <w:u w:val="single"/>
          <w:lang w:val="en-GB" w:eastAsia="zh-CN"/>
        </w:rPr>
        <w:lastRenderedPageBreak/>
        <w:t>SECTION</w:t>
      </w:r>
      <w:r w:rsidR="00735E65">
        <w:rPr>
          <w:rFonts w:eastAsia="SimSun"/>
          <w:b/>
          <w:szCs w:val="26"/>
          <w:u w:val="single"/>
          <w:lang w:eastAsia="zh-CN"/>
        </w:rPr>
        <w:t> </w:t>
      </w:r>
      <w:r w:rsidR="00C23878" w:rsidRPr="008C73AA">
        <w:rPr>
          <w:b/>
          <w:szCs w:val="26"/>
          <w:u w:val="single"/>
          <w:lang w:val="en-GB"/>
        </w:rPr>
        <w:t>F</w:t>
      </w:r>
      <w:r w:rsidR="003A5B80" w:rsidRPr="008C73AA">
        <w:rPr>
          <w:rFonts w:eastAsia="SimSun"/>
          <w:b/>
          <w:szCs w:val="26"/>
          <w:u w:val="single"/>
          <w:lang w:val="en-GB" w:eastAsia="zh-CN"/>
        </w:rPr>
        <w:t>: Recommendation by the University</w:t>
      </w:r>
      <w:r w:rsidR="00735E65">
        <w:rPr>
          <w:rFonts w:eastAsia="SimSun"/>
          <w:b/>
          <w:szCs w:val="26"/>
          <w:u w:val="single"/>
          <w:lang w:val="en-GB" w:eastAsia="zh-CN"/>
        </w:rPr>
        <w:br/>
      </w:r>
      <w:r w:rsidR="003A5B80" w:rsidRPr="008C73AA">
        <w:rPr>
          <w:rFonts w:eastAsia="SimSun"/>
          <w:i/>
          <w:sz w:val="24"/>
          <w:lang w:val="en-GB" w:eastAsia="zh-CN"/>
        </w:rPr>
        <w:t>(</w:t>
      </w:r>
      <w:r w:rsidR="000F2FF9" w:rsidRPr="008C73AA">
        <w:rPr>
          <w:rFonts w:eastAsia="SimSun"/>
          <w:i/>
          <w:sz w:val="24"/>
          <w:lang w:val="en-GB" w:eastAsia="zh-CN"/>
        </w:rPr>
        <w:t>To</w:t>
      </w:r>
      <w:r w:rsidR="003A5B80" w:rsidRPr="008C73AA">
        <w:rPr>
          <w:rFonts w:eastAsia="SimSun"/>
          <w:i/>
          <w:sz w:val="24"/>
          <w:lang w:val="en-GB" w:eastAsia="zh-CN"/>
        </w:rPr>
        <w:t xml:space="preserve"> be completed by the</w:t>
      </w:r>
      <w:r w:rsidR="006A5113" w:rsidRPr="008C73AA">
        <w:rPr>
          <w:i/>
          <w:sz w:val="24"/>
          <w:lang w:val="en-GB"/>
        </w:rPr>
        <w:t xml:space="preserve"> Head of the respective university unit</w:t>
      </w:r>
      <w:r w:rsidR="003A5B80" w:rsidRPr="008C73AA">
        <w:rPr>
          <w:rFonts w:eastAsia="SimSun"/>
          <w:i/>
          <w:sz w:val="24"/>
          <w:lang w:val="en-GB" w:eastAsia="zh-CN"/>
        </w:rPr>
        <w:t xml:space="preserve"> responsible for TSSSU)</w:t>
      </w:r>
    </w:p>
    <w:p w14:paraId="39087B8F" w14:textId="324C6C26" w:rsidR="008E17BC" w:rsidRDefault="008E17BC" w:rsidP="00381DE6">
      <w:pPr>
        <w:keepNext/>
        <w:widowControl/>
        <w:overflowPunct w:val="0"/>
        <w:snapToGrid w:val="0"/>
        <w:spacing w:after="240"/>
        <w:rPr>
          <w:szCs w:val="26"/>
          <w:lang w:val="en-GB"/>
        </w:rPr>
      </w:pPr>
      <w:r w:rsidRPr="008C73AA">
        <w:rPr>
          <w:szCs w:val="26"/>
          <w:lang w:val="en-GB"/>
        </w:rPr>
        <w:t xml:space="preserve">Please tick the appropriate box to indicate whether the university recommends the </w:t>
      </w:r>
      <w:r w:rsidR="00AC1AF6" w:rsidRPr="008C73AA">
        <w:rPr>
          <w:szCs w:val="26"/>
          <w:lang w:val="en-GB"/>
        </w:rPr>
        <w:t>start-up</w:t>
      </w:r>
      <w:r w:rsidRPr="008C73AA">
        <w:rPr>
          <w:szCs w:val="26"/>
          <w:lang w:val="en-GB"/>
        </w:rPr>
        <w:t xml:space="preserve"> to be funded under TSSSU</w:t>
      </w:r>
      <w:r w:rsidR="0004261A" w:rsidRPr="0052307E">
        <w:rPr>
          <w:rFonts w:eastAsia="標楷體"/>
          <w:szCs w:val="26"/>
          <w:lang w:val="en-GB"/>
        </w:rPr>
        <w:noBreakHyphen/>
      </w:r>
      <w:r w:rsidR="005B5288" w:rsidRPr="0052307E">
        <w:rPr>
          <w:rFonts w:eastAsia="標楷體"/>
          <w:szCs w:val="26"/>
          <w:lang w:val="en-GB"/>
        </w:rPr>
        <w:t>O / TSSSU+</w:t>
      </w:r>
      <w:r w:rsidRPr="008C73AA">
        <w:rPr>
          <w:szCs w:val="26"/>
          <w:lang w:val="en-GB"/>
        </w:rPr>
        <w:t>.</w:t>
      </w:r>
    </w:p>
    <w:p w14:paraId="55377993" w14:textId="64C0ACAF" w:rsidR="00381DE6" w:rsidRPr="005D3CAC" w:rsidRDefault="00A862FD" w:rsidP="005D3CAC">
      <w:pPr>
        <w:widowControl/>
        <w:overflowPunct w:val="0"/>
        <w:snapToGrid w:val="0"/>
        <w:spacing w:after="240"/>
        <w:ind w:left="540" w:hanging="540"/>
        <w:rPr>
          <w:szCs w:val="26"/>
          <w:lang w:val="en-GB"/>
        </w:rPr>
      </w:pPr>
      <w:sdt>
        <w:sdtPr>
          <w:rPr>
            <w:szCs w:val="26"/>
            <w:lang w:val="en-GB"/>
          </w:rPr>
          <w:id w:val="540404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3CAC">
            <w:rPr>
              <w:rFonts w:ascii="MS Gothic" w:eastAsia="MS Gothic" w:hAnsi="MS Gothic" w:hint="eastAsia"/>
              <w:szCs w:val="26"/>
              <w:lang w:val="en-GB"/>
            </w:rPr>
            <w:t>☐</w:t>
          </w:r>
        </w:sdtContent>
      </w:sdt>
      <w:r w:rsidR="005D3CAC">
        <w:rPr>
          <w:szCs w:val="26"/>
          <w:lang w:val="en-GB"/>
        </w:rPr>
        <w:tab/>
      </w:r>
      <w:r w:rsidR="005D3CAC" w:rsidRPr="008C73AA">
        <w:rPr>
          <w:szCs w:val="26"/>
          <w:lang w:val="en-GB"/>
        </w:rPr>
        <w:t>I/</w:t>
      </w:r>
      <w:r w:rsidR="005D3CAC" w:rsidRPr="008C73AA">
        <w:rPr>
          <w:rFonts w:eastAsia="SimSun"/>
          <w:szCs w:val="26"/>
          <w:lang w:val="en-GB" w:eastAsia="zh-CN"/>
        </w:rPr>
        <w:t>We RECOMMEND</w:t>
      </w:r>
      <w:r w:rsidR="005D3CAC" w:rsidRPr="008C73AA">
        <w:rPr>
          <w:szCs w:val="26"/>
          <w:lang w:val="en-GB"/>
        </w:rPr>
        <w:t xml:space="preserve"> </w:t>
      </w:r>
      <w:r w:rsidR="005D3CAC" w:rsidRPr="008C73AA">
        <w:rPr>
          <w:rFonts w:eastAsia="SimSun"/>
          <w:szCs w:val="26"/>
          <w:lang w:val="en-GB" w:eastAsia="zh-CN"/>
        </w:rPr>
        <w:t xml:space="preserve">the application from </w:t>
      </w:r>
      <w:r w:rsidR="005D3CAC" w:rsidRPr="0072573B">
        <w:rPr>
          <w:i/>
          <w:iCs/>
          <w:color w:val="A6A6A6" w:themeColor="background1" w:themeShade="A6"/>
          <w:szCs w:val="26"/>
          <w:lang w:val="en-GB"/>
        </w:rPr>
        <w:t>(name of the start-up)</w:t>
      </w:r>
      <w:r w:rsidR="005D3CAC" w:rsidRPr="0072573B">
        <w:rPr>
          <w:szCs w:val="26"/>
          <w:lang w:val="en-GB"/>
        </w:rPr>
        <w:t xml:space="preserve"> </w:t>
      </w:r>
      <w:r w:rsidR="005D3CAC">
        <w:rPr>
          <w:rFonts w:eastAsia="SimSun"/>
          <w:szCs w:val="26"/>
          <w:lang w:val="en-GB" w:eastAsia="zh-CN"/>
        </w:rPr>
        <w:t>___________</w:t>
      </w:r>
      <w:r w:rsidR="005D3CAC">
        <w:rPr>
          <w:szCs w:val="26"/>
          <w:lang w:val="en-GB"/>
        </w:rPr>
        <w:t xml:space="preserve">____________________________________________________ </w:t>
      </w:r>
      <w:r w:rsidR="005D3CAC" w:rsidRPr="0072573B">
        <w:rPr>
          <w:szCs w:val="26"/>
          <w:lang w:val="en-GB"/>
        </w:rPr>
        <w:t>for a total funding</w:t>
      </w:r>
      <w:r w:rsidR="005D3CAC" w:rsidRPr="0072573B">
        <w:rPr>
          <w:rFonts w:eastAsia="SimSun"/>
          <w:szCs w:val="26"/>
          <w:lang w:val="en-GB" w:eastAsia="zh-CN"/>
        </w:rPr>
        <w:t xml:space="preserve"> of </w:t>
      </w:r>
      <w:r w:rsidR="005D3CAC" w:rsidRPr="0072573B">
        <w:rPr>
          <w:szCs w:val="26"/>
          <w:lang w:val="en-GB"/>
        </w:rPr>
        <w:t>HK$</w:t>
      </w:r>
      <w:r w:rsidR="005D3CAC" w:rsidRPr="0072573B">
        <w:rPr>
          <w:rFonts w:eastAsia="SimSun"/>
          <w:szCs w:val="26"/>
          <w:lang w:val="en-GB" w:eastAsia="zh-CN"/>
        </w:rPr>
        <w:t>__________</w:t>
      </w:r>
      <w:r w:rsidR="005D3CAC" w:rsidRPr="0072573B">
        <w:rPr>
          <w:szCs w:val="26"/>
          <w:lang w:val="en-GB"/>
        </w:rPr>
        <w:t>_______ under TSSSU</w:t>
      </w:r>
      <w:r w:rsidR="005D3CAC" w:rsidRPr="0072573B">
        <w:rPr>
          <w:rFonts w:eastAsia="標楷體"/>
          <w:szCs w:val="26"/>
          <w:lang w:val="en-GB"/>
        </w:rPr>
        <w:noBreakHyphen/>
        <w:t>O / TSSSU+</w:t>
      </w:r>
      <w:r w:rsidR="005D3CAC" w:rsidRPr="0072573B">
        <w:rPr>
          <w:szCs w:val="26"/>
          <w:lang w:val="en-GB"/>
        </w:rPr>
        <w:t>.</w:t>
      </w:r>
      <w:r w:rsidR="005D3CAC" w:rsidRPr="008C73AA">
        <w:rPr>
          <w:szCs w:val="26"/>
          <w:lang w:val="en-GB"/>
        </w:rPr>
        <w:t xml:space="preserve">  Our assessment is as follows</w:t>
      </w:r>
      <w:r w:rsidR="005D3CAC">
        <w:rPr>
          <w:szCs w:val="26"/>
        </w:rPr>
        <w:t> </w:t>
      </w:r>
      <w:r w:rsidR="005D3CAC" w:rsidRPr="008C73AA">
        <w:rPr>
          <w:szCs w:val="26"/>
          <w:lang w:val="en-GB"/>
        </w:rPr>
        <w:t>–</w:t>
      </w:r>
    </w:p>
    <w:tbl>
      <w:tblPr>
        <w:tblW w:w="8496" w:type="dxa"/>
        <w:tblInd w:w="5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92"/>
        <w:gridCol w:w="3888"/>
        <w:gridCol w:w="2016"/>
      </w:tblGrid>
      <w:tr w:rsidR="00F461FA" w:rsidRPr="008C73AA" w14:paraId="4FC576E4" w14:textId="77777777" w:rsidTr="00F94843">
        <w:tc>
          <w:tcPr>
            <w:tcW w:w="2592" w:type="dxa"/>
            <w:shd w:val="clear" w:color="auto" w:fill="D9D9D9"/>
            <w:vAlign w:val="bottom"/>
          </w:tcPr>
          <w:p w14:paraId="4C00811F" w14:textId="77777777" w:rsidR="00D10110" w:rsidRPr="00F94843" w:rsidRDefault="00D10110" w:rsidP="00F94843">
            <w:pPr>
              <w:widowControl/>
              <w:overflowPunct w:val="0"/>
              <w:snapToGrid w:val="0"/>
              <w:spacing w:before="40" w:after="40"/>
              <w:jc w:val="center"/>
              <w:rPr>
                <w:sz w:val="24"/>
                <w:lang w:val="en-GB"/>
              </w:rPr>
            </w:pPr>
            <w:r w:rsidRPr="00F94843">
              <w:rPr>
                <w:sz w:val="24"/>
                <w:lang w:val="en-GB"/>
              </w:rPr>
              <w:t>Assessment Criteria</w:t>
            </w:r>
          </w:p>
        </w:tc>
        <w:tc>
          <w:tcPr>
            <w:tcW w:w="3888" w:type="dxa"/>
            <w:shd w:val="clear" w:color="auto" w:fill="D9D9D9"/>
            <w:vAlign w:val="bottom"/>
          </w:tcPr>
          <w:p w14:paraId="4A665BA7" w14:textId="77777777" w:rsidR="00D10110" w:rsidRPr="00F94843" w:rsidRDefault="004B24D6" w:rsidP="00F94843">
            <w:pPr>
              <w:widowControl/>
              <w:overflowPunct w:val="0"/>
              <w:snapToGrid w:val="0"/>
              <w:spacing w:before="40" w:after="40"/>
              <w:jc w:val="center"/>
              <w:rPr>
                <w:sz w:val="24"/>
                <w:lang w:val="en-GB"/>
              </w:rPr>
            </w:pPr>
            <w:r w:rsidRPr="00F94843">
              <w:rPr>
                <w:sz w:val="24"/>
                <w:lang w:val="en-GB"/>
              </w:rPr>
              <w:t>Assessment</w:t>
            </w:r>
          </w:p>
        </w:tc>
        <w:tc>
          <w:tcPr>
            <w:tcW w:w="2016" w:type="dxa"/>
            <w:shd w:val="clear" w:color="auto" w:fill="D9D9D9"/>
            <w:vAlign w:val="bottom"/>
          </w:tcPr>
          <w:p w14:paraId="75F193F1" w14:textId="0AFAE834" w:rsidR="00D10110" w:rsidRPr="00F94843" w:rsidRDefault="008E17BC" w:rsidP="00F94843">
            <w:pPr>
              <w:widowControl/>
              <w:overflowPunct w:val="0"/>
              <w:snapToGrid w:val="0"/>
              <w:spacing w:before="40" w:after="40"/>
              <w:jc w:val="center"/>
              <w:rPr>
                <w:sz w:val="24"/>
                <w:lang w:val="en-GB"/>
              </w:rPr>
            </w:pPr>
            <w:r w:rsidRPr="00F94843">
              <w:rPr>
                <w:sz w:val="24"/>
                <w:lang w:val="en-GB"/>
              </w:rPr>
              <w:t>Scores</w:t>
            </w:r>
            <w:r w:rsidR="00730D9B" w:rsidRPr="00F94843">
              <w:rPr>
                <w:sz w:val="24"/>
                <w:lang w:val="en-GB"/>
              </w:rPr>
              <w:t xml:space="preserve"> /</w:t>
            </w:r>
            <w:r w:rsidR="00F94843" w:rsidRPr="00F94843">
              <w:rPr>
                <w:sz w:val="24"/>
                <w:lang w:val="en-GB"/>
              </w:rPr>
              <w:br/>
            </w:r>
            <w:r w:rsidR="00730D9B" w:rsidRPr="00F94843">
              <w:rPr>
                <w:sz w:val="24"/>
                <w:lang w:val="en-GB"/>
              </w:rPr>
              <w:t>Maximum Scores</w:t>
            </w:r>
          </w:p>
        </w:tc>
      </w:tr>
      <w:tr w:rsidR="00D10110" w:rsidRPr="008C73AA" w14:paraId="3C41CC99" w14:textId="77777777" w:rsidTr="00F94843">
        <w:tc>
          <w:tcPr>
            <w:tcW w:w="2592" w:type="dxa"/>
          </w:tcPr>
          <w:p w14:paraId="6B0E7F60" w14:textId="77777777" w:rsidR="00D10110" w:rsidRPr="00F94843" w:rsidRDefault="00D10110" w:rsidP="00F94843">
            <w:pPr>
              <w:pStyle w:val="ListParagraph"/>
              <w:widowControl/>
              <w:numPr>
                <w:ilvl w:val="0"/>
                <w:numId w:val="19"/>
              </w:numPr>
              <w:overflowPunct w:val="0"/>
              <w:snapToGrid w:val="0"/>
              <w:spacing w:before="40" w:after="40"/>
              <w:ind w:leftChars="0"/>
              <w:rPr>
                <w:rFonts w:eastAsia="SimSun"/>
                <w:sz w:val="24"/>
                <w:lang w:val="en-GB" w:eastAsia="zh-CN"/>
              </w:rPr>
            </w:pPr>
          </w:p>
        </w:tc>
        <w:tc>
          <w:tcPr>
            <w:tcW w:w="3888" w:type="dxa"/>
          </w:tcPr>
          <w:p w14:paraId="263979A4" w14:textId="77777777" w:rsidR="00D10110" w:rsidRPr="00F94843" w:rsidRDefault="00D10110" w:rsidP="00F94843">
            <w:pPr>
              <w:widowControl/>
              <w:overflowPunct w:val="0"/>
              <w:snapToGrid w:val="0"/>
              <w:spacing w:before="40" w:after="40"/>
              <w:rPr>
                <w:rFonts w:eastAsia="SimSun"/>
                <w:sz w:val="24"/>
                <w:lang w:val="en-GB" w:eastAsia="zh-CN"/>
              </w:rPr>
            </w:pPr>
          </w:p>
        </w:tc>
        <w:tc>
          <w:tcPr>
            <w:tcW w:w="2016" w:type="dxa"/>
          </w:tcPr>
          <w:p w14:paraId="05FC547C" w14:textId="77777777" w:rsidR="00D10110" w:rsidRPr="00F94843" w:rsidRDefault="00192BE5" w:rsidP="00F94843">
            <w:pPr>
              <w:widowControl/>
              <w:overflowPunct w:val="0"/>
              <w:snapToGrid w:val="0"/>
              <w:spacing w:before="40" w:after="40"/>
              <w:jc w:val="center"/>
              <w:rPr>
                <w:sz w:val="24"/>
                <w:lang w:val="en-GB"/>
              </w:rPr>
            </w:pPr>
            <w:r w:rsidRPr="00F94843">
              <w:rPr>
                <w:rFonts w:hint="eastAsia"/>
                <w:sz w:val="24"/>
                <w:lang w:val="en-GB"/>
              </w:rPr>
              <w:t>/</w:t>
            </w:r>
          </w:p>
        </w:tc>
      </w:tr>
      <w:tr w:rsidR="00192BE5" w:rsidRPr="008C73AA" w14:paraId="49F2F7F7" w14:textId="77777777" w:rsidTr="00F94843">
        <w:tc>
          <w:tcPr>
            <w:tcW w:w="2592" w:type="dxa"/>
          </w:tcPr>
          <w:p w14:paraId="5DBD79F9" w14:textId="77777777" w:rsidR="00192BE5" w:rsidRPr="00F94843" w:rsidRDefault="00192BE5" w:rsidP="00F94843">
            <w:pPr>
              <w:pStyle w:val="ListParagraph"/>
              <w:widowControl/>
              <w:numPr>
                <w:ilvl w:val="0"/>
                <w:numId w:val="19"/>
              </w:numPr>
              <w:overflowPunct w:val="0"/>
              <w:snapToGrid w:val="0"/>
              <w:spacing w:before="40" w:after="40"/>
              <w:ind w:leftChars="0"/>
              <w:rPr>
                <w:rFonts w:eastAsia="SimSun"/>
                <w:sz w:val="24"/>
                <w:lang w:val="en-GB" w:eastAsia="zh-CN"/>
              </w:rPr>
            </w:pPr>
          </w:p>
        </w:tc>
        <w:tc>
          <w:tcPr>
            <w:tcW w:w="3888" w:type="dxa"/>
          </w:tcPr>
          <w:p w14:paraId="48FD3A6B" w14:textId="77777777" w:rsidR="00192BE5" w:rsidRPr="00F94843" w:rsidRDefault="00192BE5" w:rsidP="00F94843">
            <w:pPr>
              <w:widowControl/>
              <w:overflowPunct w:val="0"/>
              <w:snapToGrid w:val="0"/>
              <w:spacing w:before="40" w:after="40"/>
              <w:rPr>
                <w:rFonts w:eastAsia="SimSun"/>
                <w:sz w:val="24"/>
                <w:lang w:val="en-GB" w:eastAsia="zh-CN"/>
              </w:rPr>
            </w:pPr>
          </w:p>
        </w:tc>
        <w:tc>
          <w:tcPr>
            <w:tcW w:w="2016" w:type="dxa"/>
          </w:tcPr>
          <w:p w14:paraId="35B70977" w14:textId="77777777" w:rsidR="00192BE5" w:rsidRPr="00F94843" w:rsidRDefault="00192BE5" w:rsidP="00F94843">
            <w:pPr>
              <w:widowControl/>
              <w:overflowPunct w:val="0"/>
              <w:snapToGrid w:val="0"/>
              <w:spacing w:before="40" w:after="40"/>
              <w:jc w:val="center"/>
              <w:rPr>
                <w:rFonts w:eastAsia="SimSun"/>
                <w:sz w:val="24"/>
                <w:lang w:val="en-GB" w:eastAsia="zh-CN"/>
              </w:rPr>
            </w:pPr>
            <w:r w:rsidRPr="00F94843">
              <w:rPr>
                <w:rFonts w:hint="eastAsia"/>
                <w:sz w:val="24"/>
                <w:lang w:val="en-GB"/>
              </w:rPr>
              <w:t>/</w:t>
            </w:r>
          </w:p>
        </w:tc>
      </w:tr>
      <w:tr w:rsidR="00192BE5" w:rsidRPr="008C73AA" w14:paraId="6986B8CD" w14:textId="77777777" w:rsidTr="00F94843">
        <w:tc>
          <w:tcPr>
            <w:tcW w:w="2592" w:type="dxa"/>
          </w:tcPr>
          <w:p w14:paraId="1D82FB53" w14:textId="77777777" w:rsidR="00192BE5" w:rsidRPr="00F94843" w:rsidRDefault="00192BE5" w:rsidP="00F94843">
            <w:pPr>
              <w:pStyle w:val="ListParagraph"/>
              <w:widowControl/>
              <w:numPr>
                <w:ilvl w:val="0"/>
                <w:numId w:val="19"/>
              </w:numPr>
              <w:overflowPunct w:val="0"/>
              <w:snapToGrid w:val="0"/>
              <w:spacing w:before="40" w:after="40"/>
              <w:ind w:leftChars="0"/>
              <w:rPr>
                <w:rFonts w:eastAsia="SimSun"/>
                <w:sz w:val="24"/>
                <w:lang w:val="en-GB" w:eastAsia="zh-CN"/>
              </w:rPr>
            </w:pPr>
          </w:p>
        </w:tc>
        <w:tc>
          <w:tcPr>
            <w:tcW w:w="3888" w:type="dxa"/>
          </w:tcPr>
          <w:p w14:paraId="44F05A7F" w14:textId="77777777" w:rsidR="00192BE5" w:rsidRPr="00F94843" w:rsidRDefault="00192BE5" w:rsidP="00F94843">
            <w:pPr>
              <w:widowControl/>
              <w:overflowPunct w:val="0"/>
              <w:snapToGrid w:val="0"/>
              <w:spacing w:before="40" w:after="40"/>
              <w:rPr>
                <w:rFonts w:eastAsia="SimSun"/>
                <w:sz w:val="24"/>
                <w:lang w:val="en-GB" w:eastAsia="zh-CN"/>
              </w:rPr>
            </w:pPr>
          </w:p>
        </w:tc>
        <w:tc>
          <w:tcPr>
            <w:tcW w:w="2016" w:type="dxa"/>
          </w:tcPr>
          <w:p w14:paraId="53CC8E94" w14:textId="77777777" w:rsidR="00192BE5" w:rsidRPr="00F94843" w:rsidRDefault="00192BE5" w:rsidP="00F94843">
            <w:pPr>
              <w:widowControl/>
              <w:overflowPunct w:val="0"/>
              <w:snapToGrid w:val="0"/>
              <w:spacing w:before="40" w:after="40"/>
              <w:jc w:val="center"/>
              <w:rPr>
                <w:rFonts w:eastAsia="SimSun"/>
                <w:sz w:val="24"/>
                <w:lang w:val="en-GB" w:eastAsia="zh-CN"/>
              </w:rPr>
            </w:pPr>
            <w:r w:rsidRPr="00F94843">
              <w:rPr>
                <w:rFonts w:hint="eastAsia"/>
                <w:sz w:val="24"/>
                <w:lang w:val="en-GB"/>
              </w:rPr>
              <w:t>/</w:t>
            </w:r>
          </w:p>
        </w:tc>
      </w:tr>
      <w:tr w:rsidR="00192BE5" w:rsidRPr="008C73AA" w14:paraId="0E14908B" w14:textId="77777777" w:rsidTr="00F94843">
        <w:tc>
          <w:tcPr>
            <w:tcW w:w="2592" w:type="dxa"/>
          </w:tcPr>
          <w:p w14:paraId="0E5EE0E3" w14:textId="77777777" w:rsidR="00192BE5" w:rsidRPr="00F94843" w:rsidRDefault="00192BE5" w:rsidP="00F94843">
            <w:pPr>
              <w:pStyle w:val="ListParagraph"/>
              <w:widowControl/>
              <w:numPr>
                <w:ilvl w:val="0"/>
                <w:numId w:val="19"/>
              </w:numPr>
              <w:overflowPunct w:val="0"/>
              <w:snapToGrid w:val="0"/>
              <w:spacing w:before="40" w:after="40"/>
              <w:ind w:leftChars="0"/>
              <w:rPr>
                <w:rFonts w:eastAsia="SimSun"/>
                <w:sz w:val="24"/>
                <w:lang w:val="en-GB" w:eastAsia="zh-CN"/>
              </w:rPr>
            </w:pPr>
          </w:p>
        </w:tc>
        <w:tc>
          <w:tcPr>
            <w:tcW w:w="3888" w:type="dxa"/>
          </w:tcPr>
          <w:p w14:paraId="68E6213B" w14:textId="77777777" w:rsidR="00192BE5" w:rsidRPr="00F94843" w:rsidRDefault="00192BE5" w:rsidP="00F94843">
            <w:pPr>
              <w:widowControl/>
              <w:overflowPunct w:val="0"/>
              <w:snapToGrid w:val="0"/>
              <w:spacing w:before="40" w:after="40"/>
              <w:rPr>
                <w:rFonts w:eastAsia="SimSun"/>
                <w:sz w:val="24"/>
                <w:lang w:val="en-GB" w:eastAsia="zh-CN"/>
              </w:rPr>
            </w:pPr>
          </w:p>
        </w:tc>
        <w:tc>
          <w:tcPr>
            <w:tcW w:w="2016" w:type="dxa"/>
          </w:tcPr>
          <w:p w14:paraId="5F95BA2F" w14:textId="77777777" w:rsidR="00192BE5" w:rsidRPr="00F94843" w:rsidRDefault="00192BE5" w:rsidP="00F94843">
            <w:pPr>
              <w:widowControl/>
              <w:overflowPunct w:val="0"/>
              <w:snapToGrid w:val="0"/>
              <w:spacing w:before="40" w:after="40"/>
              <w:jc w:val="center"/>
              <w:rPr>
                <w:rFonts w:eastAsia="SimSun"/>
                <w:sz w:val="24"/>
                <w:lang w:val="en-GB" w:eastAsia="zh-CN"/>
              </w:rPr>
            </w:pPr>
            <w:r w:rsidRPr="00F94843">
              <w:rPr>
                <w:rFonts w:hint="eastAsia"/>
                <w:sz w:val="24"/>
                <w:lang w:val="en-GB"/>
              </w:rPr>
              <w:t>/</w:t>
            </w:r>
          </w:p>
        </w:tc>
      </w:tr>
      <w:tr w:rsidR="00192BE5" w:rsidRPr="008C73AA" w14:paraId="634B45B7" w14:textId="77777777" w:rsidTr="00405B0C">
        <w:tc>
          <w:tcPr>
            <w:tcW w:w="2592" w:type="dxa"/>
            <w:tcBorders>
              <w:bottom w:val="single" w:sz="4" w:space="0" w:color="000000"/>
            </w:tcBorders>
          </w:tcPr>
          <w:p w14:paraId="1C582336" w14:textId="77777777" w:rsidR="00192BE5" w:rsidRPr="00F94843" w:rsidRDefault="00192BE5" w:rsidP="00F94843">
            <w:pPr>
              <w:pStyle w:val="ListParagraph"/>
              <w:widowControl/>
              <w:numPr>
                <w:ilvl w:val="0"/>
                <w:numId w:val="19"/>
              </w:numPr>
              <w:overflowPunct w:val="0"/>
              <w:snapToGrid w:val="0"/>
              <w:spacing w:before="40" w:after="40"/>
              <w:ind w:leftChars="0"/>
              <w:rPr>
                <w:rFonts w:eastAsia="SimSun"/>
                <w:sz w:val="24"/>
                <w:lang w:val="en-GB" w:eastAsia="zh-CN"/>
              </w:rPr>
            </w:pPr>
          </w:p>
        </w:tc>
        <w:tc>
          <w:tcPr>
            <w:tcW w:w="3888" w:type="dxa"/>
            <w:tcBorders>
              <w:bottom w:val="single" w:sz="4" w:space="0" w:color="000000"/>
            </w:tcBorders>
          </w:tcPr>
          <w:p w14:paraId="7C4B8383" w14:textId="77777777" w:rsidR="00192BE5" w:rsidRPr="00F94843" w:rsidRDefault="00192BE5" w:rsidP="00F94843">
            <w:pPr>
              <w:widowControl/>
              <w:overflowPunct w:val="0"/>
              <w:snapToGrid w:val="0"/>
              <w:spacing w:before="40" w:after="40"/>
              <w:rPr>
                <w:rFonts w:eastAsia="SimSun"/>
                <w:sz w:val="24"/>
                <w:lang w:val="en-GB" w:eastAsia="zh-CN"/>
              </w:rPr>
            </w:pPr>
          </w:p>
        </w:tc>
        <w:tc>
          <w:tcPr>
            <w:tcW w:w="2016" w:type="dxa"/>
          </w:tcPr>
          <w:p w14:paraId="780141EE" w14:textId="77777777" w:rsidR="00192BE5" w:rsidRPr="00F94843" w:rsidRDefault="00192BE5" w:rsidP="00F94843">
            <w:pPr>
              <w:widowControl/>
              <w:overflowPunct w:val="0"/>
              <w:snapToGrid w:val="0"/>
              <w:spacing w:before="40" w:after="40"/>
              <w:jc w:val="center"/>
              <w:rPr>
                <w:rFonts w:eastAsia="SimSun"/>
                <w:sz w:val="24"/>
                <w:lang w:val="en-GB" w:eastAsia="zh-CN"/>
              </w:rPr>
            </w:pPr>
            <w:r w:rsidRPr="00F94843">
              <w:rPr>
                <w:rFonts w:hint="eastAsia"/>
                <w:sz w:val="24"/>
                <w:lang w:val="en-GB"/>
              </w:rPr>
              <w:t>/</w:t>
            </w:r>
          </w:p>
        </w:tc>
      </w:tr>
      <w:tr w:rsidR="00F94843" w:rsidRPr="008C73AA" w14:paraId="6DE43279" w14:textId="77777777" w:rsidTr="00405B0C">
        <w:tc>
          <w:tcPr>
            <w:tcW w:w="259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4A2FC16" w14:textId="09FBF018" w:rsidR="00F94843" w:rsidRPr="00F94843" w:rsidRDefault="00F94843" w:rsidP="00F94843">
            <w:pPr>
              <w:widowControl/>
              <w:overflowPunct w:val="0"/>
              <w:snapToGrid w:val="0"/>
              <w:spacing w:before="40" w:after="40"/>
              <w:jc w:val="right"/>
              <w:rPr>
                <w:rFonts w:eastAsia="SimSun"/>
                <w:sz w:val="24"/>
                <w:lang w:val="en-GB" w:eastAsia="zh-CN"/>
              </w:rPr>
            </w:pPr>
          </w:p>
        </w:tc>
        <w:tc>
          <w:tcPr>
            <w:tcW w:w="3888" w:type="dxa"/>
            <w:tcBorders>
              <w:left w:val="nil"/>
              <w:bottom w:val="nil"/>
            </w:tcBorders>
            <w:shd w:val="clear" w:color="auto" w:fill="auto"/>
          </w:tcPr>
          <w:p w14:paraId="10C16CCC" w14:textId="56549C14" w:rsidR="00F94843" w:rsidRPr="00F94843" w:rsidRDefault="00F94843" w:rsidP="00F94843">
            <w:pPr>
              <w:widowControl/>
              <w:overflowPunct w:val="0"/>
              <w:snapToGrid w:val="0"/>
              <w:spacing w:before="40" w:after="40"/>
              <w:jc w:val="right"/>
              <w:rPr>
                <w:rFonts w:eastAsia="SimSun"/>
                <w:sz w:val="24"/>
                <w:lang w:val="en-GB" w:eastAsia="zh-CN"/>
              </w:rPr>
            </w:pPr>
            <w:r w:rsidRPr="00F94843">
              <w:rPr>
                <w:b/>
                <w:i/>
                <w:sz w:val="24"/>
                <w:lang w:val="en-GB"/>
              </w:rPr>
              <w:t>Total Scores</w:t>
            </w:r>
            <w:r>
              <w:rPr>
                <w:b/>
                <w:i/>
                <w:sz w:val="24"/>
                <w:lang w:val="en-GB"/>
              </w:rPr>
              <w:t xml:space="preserve"> </w:t>
            </w:r>
            <w:r w:rsidRPr="00F94843">
              <w:rPr>
                <w:i/>
                <w:sz w:val="24"/>
                <w:lang w:val="en-GB"/>
              </w:rPr>
              <w:t>(if applicable)</w:t>
            </w:r>
          </w:p>
        </w:tc>
        <w:tc>
          <w:tcPr>
            <w:tcW w:w="2016" w:type="dxa"/>
            <w:shd w:val="clear" w:color="auto" w:fill="D9D9D9" w:themeFill="background1" w:themeFillShade="D9"/>
          </w:tcPr>
          <w:p w14:paraId="67777C30" w14:textId="77777777" w:rsidR="00F94843" w:rsidRPr="00F94843" w:rsidRDefault="00F94843" w:rsidP="00F94843">
            <w:pPr>
              <w:widowControl/>
              <w:overflowPunct w:val="0"/>
              <w:snapToGrid w:val="0"/>
              <w:spacing w:before="40" w:after="40"/>
              <w:jc w:val="center"/>
              <w:rPr>
                <w:sz w:val="24"/>
                <w:lang w:val="en-GB"/>
              </w:rPr>
            </w:pPr>
            <w:r w:rsidRPr="00F94843">
              <w:rPr>
                <w:rFonts w:hint="eastAsia"/>
                <w:sz w:val="24"/>
                <w:lang w:val="en-GB"/>
              </w:rPr>
              <w:t>/</w:t>
            </w:r>
          </w:p>
        </w:tc>
      </w:tr>
    </w:tbl>
    <w:p w14:paraId="0C216672" w14:textId="77777777" w:rsidR="00FF78CE" w:rsidRPr="008C73AA" w:rsidRDefault="00FF78CE" w:rsidP="00FF78CE">
      <w:pPr>
        <w:keepNext/>
        <w:widowControl/>
        <w:overflowPunct w:val="0"/>
        <w:snapToGrid w:val="0"/>
        <w:spacing w:before="240" w:after="180"/>
        <w:ind w:left="540"/>
        <w:rPr>
          <w:szCs w:val="26"/>
          <w:lang w:val="en-GB"/>
        </w:rPr>
      </w:pPr>
      <w:r w:rsidRPr="008C73AA">
        <w:rPr>
          <w:szCs w:val="26"/>
          <w:lang w:val="en-GB"/>
        </w:rPr>
        <w:t>I/We also have the following observations about the start-up</w:t>
      </w:r>
      <w:r>
        <w:rPr>
          <w:szCs w:val="26"/>
        </w:rPr>
        <w:t> </w:t>
      </w:r>
      <w:r w:rsidRPr="008C73AA">
        <w:rPr>
          <w:szCs w:val="26"/>
          <w:lang w:val="en-GB"/>
        </w:rPr>
        <w:t>-</w:t>
      </w:r>
    </w:p>
    <w:tbl>
      <w:tblPr>
        <w:tblW w:w="0" w:type="auto"/>
        <w:tblInd w:w="5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96"/>
      </w:tblGrid>
      <w:tr w:rsidR="00FF78CE" w:rsidRPr="008C73AA" w14:paraId="273531A7" w14:textId="77777777" w:rsidTr="007F4D04">
        <w:trPr>
          <w:trHeight w:val="1728"/>
        </w:trPr>
        <w:tc>
          <w:tcPr>
            <w:tcW w:w="8496" w:type="dxa"/>
            <w:shd w:val="clear" w:color="auto" w:fill="auto"/>
          </w:tcPr>
          <w:p w14:paraId="7863C979" w14:textId="77777777" w:rsidR="00FF78CE" w:rsidRPr="001A744B" w:rsidRDefault="00FF78CE" w:rsidP="007F4D04">
            <w:pPr>
              <w:widowControl/>
              <w:overflowPunct w:val="0"/>
              <w:snapToGrid w:val="0"/>
              <w:spacing w:before="120" w:after="120"/>
              <w:rPr>
                <w:szCs w:val="26"/>
                <w:lang w:val="en-GB"/>
              </w:rPr>
            </w:pPr>
          </w:p>
        </w:tc>
      </w:tr>
    </w:tbl>
    <w:p w14:paraId="23D139E1" w14:textId="5704A470" w:rsidR="00C50F2F" w:rsidRPr="00405B0C" w:rsidRDefault="00A862FD" w:rsidP="00C50F2F">
      <w:pPr>
        <w:spacing w:before="240" w:after="240"/>
        <w:ind w:left="539" w:hanging="539"/>
        <w:rPr>
          <w:szCs w:val="26"/>
          <w:lang w:val="en-GB"/>
        </w:rPr>
      </w:pPr>
      <w:sdt>
        <w:sdtPr>
          <w:rPr>
            <w:sz w:val="24"/>
            <w:lang w:val="en-GB"/>
          </w:rPr>
          <w:id w:val="1579937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7E6F">
            <w:rPr>
              <w:rFonts w:ascii="MS Gothic" w:eastAsia="MS Gothic" w:hAnsi="MS Gothic" w:hint="eastAsia"/>
              <w:sz w:val="24"/>
              <w:lang w:val="en-GB"/>
            </w:rPr>
            <w:t>☐</w:t>
          </w:r>
        </w:sdtContent>
      </w:sdt>
      <w:r w:rsidR="00C50F2F">
        <w:rPr>
          <w:szCs w:val="26"/>
          <w:lang w:val="en-GB"/>
        </w:rPr>
        <w:tab/>
      </w:r>
      <w:r w:rsidR="00C50F2F" w:rsidRPr="00090E04">
        <w:rPr>
          <w:szCs w:val="26"/>
          <w:lang w:val="en-GB"/>
        </w:rPr>
        <w:t>(For TSSSU</w:t>
      </w:r>
      <w:r w:rsidR="00C50F2F" w:rsidRPr="00090E04">
        <w:rPr>
          <w:rFonts w:eastAsia="SimSun"/>
          <w:szCs w:val="26"/>
          <w:lang w:val="en-GB" w:eastAsia="zh-CN"/>
        </w:rPr>
        <w:t xml:space="preserve">+ only) I/We </w:t>
      </w:r>
      <w:r w:rsidR="00BF5689" w:rsidRPr="00090E04">
        <w:rPr>
          <w:rFonts w:eastAsia="SimSun"/>
          <w:szCs w:val="26"/>
          <w:lang w:val="en-GB" w:eastAsia="zh-CN"/>
        </w:rPr>
        <w:t xml:space="preserve">also CONFIRM </w:t>
      </w:r>
      <w:r w:rsidR="00C50F2F" w:rsidRPr="00090E04">
        <w:rPr>
          <w:rFonts w:eastAsia="SimSun"/>
          <w:szCs w:val="26"/>
          <w:lang w:val="en-GB" w:eastAsia="zh-CN"/>
        </w:rPr>
        <w:t>that the private investment(s) as stated in Section</w:t>
      </w:r>
      <w:r w:rsidR="00BF5689" w:rsidRPr="00090E04">
        <w:rPr>
          <w:rFonts w:eastAsia="SimSun"/>
          <w:szCs w:val="26"/>
          <w:lang w:val="en-GB" w:eastAsia="zh-CN"/>
        </w:rPr>
        <w:t> </w:t>
      </w:r>
      <w:r w:rsidR="00C50F2F" w:rsidRPr="00090E04">
        <w:rPr>
          <w:rFonts w:eastAsia="SimSun"/>
          <w:szCs w:val="26"/>
          <w:lang w:val="en-GB" w:eastAsia="zh-CN"/>
        </w:rPr>
        <w:t>A</w:t>
      </w:r>
      <w:r w:rsidR="004D4BFA">
        <w:rPr>
          <w:rFonts w:eastAsia="SimSun"/>
          <w:szCs w:val="26"/>
          <w:lang w:val="en-GB" w:eastAsia="zh-CN"/>
        </w:rPr>
        <w:t>(3)</w:t>
      </w:r>
      <w:r w:rsidR="00C50F2F" w:rsidRPr="00A862FD">
        <w:rPr>
          <w:rFonts w:eastAsia="SimSun"/>
          <w:szCs w:val="26"/>
          <w:lang w:val="en-GB" w:eastAsia="zh-CN"/>
        </w:rPr>
        <w:t>(</w:t>
      </w:r>
      <w:r w:rsidR="00C61DD8" w:rsidRPr="00A862FD">
        <w:rPr>
          <w:rFonts w:eastAsia="SimSun"/>
          <w:szCs w:val="26"/>
          <w:lang w:val="en-GB" w:eastAsia="zh-CN"/>
        </w:rPr>
        <w:t>f</w:t>
      </w:r>
      <w:r w:rsidR="00C50F2F" w:rsidRPr="00A862FD">
        <w:rPr>
          <w:rFonts w:eastAsia="SimSun"/>
          <w:szCs w:val="26"/>
          <w:lang w:val="en-GB" w:eastAsia="zh-CN"/>
        </w:rPr>
        <w:t>)</w:t>
      </w:r>
      <w:r w:rsidR="00C50F2F" w:rsidRPr="00090E04">
        <w:rPr>
          <w:rFonts w:eastAsia="SimSun"/>
          <w:szCs w:val="26"/>
          <w:lang w:val="en-GB" w:eastAsia="zh-CN"/>
        </w:rPr>
        <w:t xml:space="preserve"> is/are cash contribution(s) to the start-up and the arrangement(s) is/are not in </w:t>
      </w:r>
      <w:r w:rsidR="00617E6F">
        <w:rPr>
          <w:rFonts w:eastAsia="SimSun"/>
          <w:szCs w:val="26"/>
          <w:lang w:val="en-GB" w:eastAsia="zh-CN"/>
        </w:rPr>
        <w:t xml:space="preserve">the </w:t>
      </w:r>
      <w:r w:rsidR="00C50F2F" w:rsidRPr="00090E04">
        <w:rPr>
          <w:rFonts w:eastAsia="SimSun"/>
          <w:szCs w:val="26"/>
          <w:lang w:val="en-GB" w:eastAsia="zh-CN"/>
        </w:rPr>
        <w:t>nature</w:t>
      </w:r>
      <w:r w:rsidR="00617E6F">
        <w:rPr>
          <w:rFonts w:eastAsia="SimSun"/>
          <w:szCs w:val="26"/>
          <w:lang w:val="en-GB" w:eastAsia="zh-CN"/>
        </w:rPr>
        <w:t xml:space="preserve"> of a </w:t>
      </w:r>
      <w:r w:rsidR="00617E6F" w:rsidRPr="00090E04">
        <w:rPr>
          <w:rFonts w:eastAsia="SimSun"/>
          <w:szCs w:val="26"/>
          <w:lang w:val="en-GB" w:eastAsia="zh-CN"/>
        </w:rPr>
        <w:t>loan</w:t>
      </w:r>
      <w:r w:rsidR="00C50F2F" w:rsidRPr="00090E04">
        <w:rPr>
          <w:rFonts w:eastAsia="SimSun"/>
          <w:szCs w:val="26"/>
          <w:lang w:val="en-GB" w:eastAsia="zh-CN"/>
        </w:rPr>
        <w:t xml:space="preserve">, </w:t>
      </w:r>
      <w:r w:rsidR="00617E6F" w:rsidRPr="00405B0C">
        <w:rPr>
          <w:rFonts w:eastAsia="SimSun"/>
          <w:szCs w:val="26"/>
          <w:lang w:val="en-GB" w:eastAsia="zh-CN"/>
        </w:rPr>
        <w:t xml:space="preserve">does/do not </w:t>
      </w:r>
      <w:r w:rsidR="00FE485C">
        <w:rPr>
          <w:rFonts w:eastAsia="SimSun"/>
          <w:szCs w:val="26"/>
          <w:lang w:val="en-GB" w:eastAsia="zh-CN"/>
        </w:rPr>
        <w:t>require</w:t>
      </w:r>
      <w:r w:rsidR="00617E6F" w:rsidRPr="00405B0C">
        <w:rPr>
          <w:rFonts w:eastAsia="SimSun"/>
          <w:szCs w:val="26"/>
          <w:lang w:val="en-GB" w:eastAsia="zh-CN"/>
        </w:rPr>
        <w:t xml:space="preserve"> the start-up</w:t>
      </w:r>
      <w:r w:rsidR="00617E6F" w:rsidRPr="00AA1FAB">
        <w:rPr>
          <w:rFonts w:eastAsia="SimSun"/>
          <w:szCs w:val="26"/>
          <w:lang w:val="en-GB" w:eastAsia="zh-CN"/>
        </w:rPr>
        <w:t xml:space="preserve"> </w:t>
      </w:r>
      <w:r w:rsidR="00FE485C">
        <w:rPr>
          <w:rFonts w:eastAsia="SimSun"/>
          <w:szCs w:val="26"/>
          <w:lang w:val="en-GB" w:eastAsia="zh-CN"/>
        </w:rPr>
        <w:t xml:space="preserve">to pay any interest, </w:t>
      </w:r>
      <w:r w:rsidR="00BF5689" w:rsidRPr="00AA1FAB">
        <w:rPr>
          <w:rFonts w:eastAsia="SimSun"/>
          <w:szCs w:val="26"/>
          <w:lang w:val="en-GB" w:eastAsia="zh-CN"/>
        </w:rPr>
        <w:t xml:space="preserve">and does/do </w:t>
      </w:r>
      <w:r w:rsidR="00C50F2F" w:rsidRPr="00AA1FAB">
        <w:rPr>
          <w:rFonts w:eastAsia="SimSun"/>
          <w:szCs w:val="26"/>
          <w:lang w:val="en-GB" w:eastAsia="zh-CN"/>
        </w:rPr>
        <w:t xml:space="preserve">not </w:t>
      </w:r>
      <w:r w:rsidR="00BF5689" w:rsidRPr="00AA1FAB">
        <w:rPr>
          <w:rFonts w:eastAsia="SimSun"/>
          <w:szCs w:val="26"/>
          <w:lang w:val="en-GB" w:eastAsia="zh-CN"/>
        </w:rPr>
        <w:t xml:space="preserve">require the start-up </w:t>
      </w:r>
      <w:r w:rsidR="00C50F2F" w:rsidRPr="00AA1FAB">
        <w:rPr>
          <w:rFonts w:eastAsia="SimSun"/>
          <w:szCs w:val="26"/>
          <w:lang w:val="en-GB" w:eastAsia="zh-CN"/>
        </w:rPr>
        <w:t>to repay the principal in cash to the investor</w:t>
      </w:r>
      <w:r w:rsidR="00617E6F" w:rsidRPr="00AA1FAB">
        <w:rPr>
          <w:rFonts w:eastAsia="SimSun"/>
          <w:szCs w:val="26"/>
          <w:lang w:val="en-GB" w:eastAsia="zh-CN"/>
        </w:rPr>
        <w:t xml:space="preserve"> subject to any conditions</w:t>
      </w:r>
      <w:r w:rsidR="00C50F2F" w:rsidRPr="00090E04">
        <w:rPr>
          <w:rFonts w:eastAsia="SimSun"/>
          <w:szCs w:val="26"/>
          <w:lang w:val="en-GB" w:eastAsia="zh-CN"/>
        </w:rPr>
        <w:t xml:space="preserve">.  </w:t>
      </w:r>
    </w:p>
    <w:p w14:paraId="56341495" w14:textId="0721E22A" w:rsidR="005D3CAC" w:rsidRDefault="00A862FD" w:rsidP="005D3CAC">
      <w:pPr>
        <w:spacing w:before="240" w:after="600"/>
        <w:ind w:left="540" w:hanging="540"/>
        <w:rPr>
          <w:sz w:val="24"/>
          <w:lang w:val="en-GB"/>
        </w:rPr>
      </w:pPr>
      <w:sdt>
        <w:sdtPr>
          <w:rPr>
            <w:sz w:val="24"/>
            <w:lang w:val="en-GB"/>
          </w:rPr>
          <w:id w:val="14421023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3CAC">
            <w:rPr>
              <w:rFonts w:ascii="MS Gothic" w:eastAsia="MS Gothic" w:hAnsi="MS Gothic" w:hint="eastAsia"/>
              <w:sz w:val="24"/>
              <w:lang w:val="en-GB"/>
            </w:rPr>
            <w:t>☐</w:t>
          </w:r>
        </w:sdtContent>
      </w:sdt>
      <w:r w:rsidR="005D3CAC">
        <w:rPr>
          <w:sz w:val="24"/>
          <w:lang w:val="en-GB"/>
        </w:rPr>
        <w:tab/>
      </w:r>
      <w:r w:rsidR="005D3CAC" w:rsidRPr="008C73AA">
        <w:rPr>
          <w:szCs w:val="26"/>
          <w:lang w:val="en-GB"/>
        </w:rPr>
        <w:t>I/</w:t>
      </w:r>
      <w:r w:rsidR="005D3CAC" w:rsidRPr="008C73AA">
        <w:rPr>
          <w:rFonts w:eastAsia="SimSun"/>
          <w:szCs w:val="26"/>
          <w:lang w:val="en-GB" w:eastAsia="zh-CN"/>
        </w:rPr>
        <w:t xml:space="preserve">We </w:t>
      </w:r>
      <w:r w:rsidR="005D3CAC">
        <w:rPr>
          <w:rFonts w:eastAsia="SimSun"/>
          <w:szCs w:val="26"/>
          <w:lang w:val="en-GB" w:eastAsia="zh-CN"/>
        </w:rPr>
        <w:t xml:space="preserve">DO NOT </w:t>
      </w:r>
      <w:r w:rsidR="005D3CAC" w:rsidRPr="008C73AA">
        <w:rPr>
          <w:rFonts w:eastAsia="SimSun"/>
          <w:szCs w:val="26"/>
          <w:lang w:val="en-GB" w:eastAsia="zh-CN"/>
        </w:rPr>
        <w:t>RECOMMEND</w:t>
      </w:r>
      <w:r w:rsidR="005D3CAC" w:rsidRPr="008C73AA">
        <w:rPr>
          <w:szCs w:val="26"/>
          <w:lang w:val="en-GB"/>
        </w:rPr>
        <w:t xml:space="preserve"> </w:t>
      </w:r>
      <w:r w:rsidR="005D3CAC" w:rsidRPr="0072573B">
        <w:rPr>
          <w:i/>
          <w:iCs/>
          <w:color w:val="A6A6A6" w:themeColor="background1" w:themeShade="A6"/>
          <w:szCs w:val="26"/>
          <w:lang w:val="en-GB"/>
        </w:rPr>
        <w:t>(name of the start-up)</w:t>
      </w:r>
      <w:r w:rsidR="005D3CAC" w:rsidRPr="0072573B">
        <w:rPr>
          <w:szCs w:val="26"/>
          <w:lang w:val="en-GB"/>
        </w:rPr>
        <w:t xml:space="preserve"> </w:t>
      </w:r>
      <w:r w:rsidR="005D3CAC">
        <w:rPr>
          <w:rFonts w:eastAsia="SimSun"/>
          <w:szCs w:val="26"/>
          <w:lang w:val="en-GB" w:eastAsia="zh-CN"/>
        </w:rPr>
        <w:t>___________</w:t>
      </w:r>
      <w:r w:rsidR="005D3CAC">
        <w:rPr>
          <w:szCs w:val="26"/>
          <w:lang w:val="en-GB"/>
        </w:rPr>
        <w:t xml:space="preserve">____________________________________________________ </w:t>
      </w:r>
      <w:r w:rsidR="005D3CAC" w:rsidRPr="008C73AA">
        <w:rPr>
          <w:szCs w:val="26"/>
          <w:lang w:val="en-GB"/>
        </w:rPr>
        <w:t>to be funded under TSSSU</w:t>
      </w:r>
      <w:r w:rsidR="005D3CAC" w:rsidRPr="0052307E">
        <w:rPr>
          <w:rFonts w:eastAsia="標楷體"/>
          <w:szCs w:val="26"/>
          <w:lang w:val="en-GB"/>
        </w:rPr>
        <w:noBreakHyphen/>
        <w:t>O / TSSSU+</w:t>
      </w:r>
      <w:r w:rsidR="005D3CAC" w:rsidRPr="008C73AA">
        <w:rPr>
          <w:szCs w:val="26"/>
          <w:lang w:val="en-GB"/>
        </w:rPr>
        <w:t xml:space="preserve">.  </w:t>
      </w:r>
      <w:r w:rsidR="005D3CAC" w:rsidRPr="008C73AA">
        <w:rPr>
          <w:rFonts w:eastAsia="SimSun"/>
          <w:szCs w:val="26"/>
          <w:lang w:val="en-GB" w:eastAsia="zh-CN"/>
        </w:rPr>
        <w:t xml:space="preserve">(Note: </w:t>
      </w:r>
      <w:r w:rsidR="005D3CAC" w:rsidRPr="008C73AA">
        <w:rPr>
          <w:szCs w:val="26"/>
          <w:lang w:val="en-GB"/>
        </w:rPr>
        <w:t>In this case, the application form needs not to be provided to ITC.</w:t>
      </w:r>
      <w:r w:rsidR="005D3CAC" w:rsidRPr="008C73AA">
        <w:rPr>
          <w:rFonts w:eastAsia="SimSun"/>
          <w:szCs w:val="26"/>
          <w:lang w:val="en-GB" w:eastAsia="zh-CN"/>
        </w:rPr>
        <w:t>)</w:t>
      </w:r>
    </w:p>
    <w:p w14:paraId="369F9330" w14:textId="77777777" w:rsidR="00617E6F" w:rsidRDefault="00617E6F">
      <w:r>
        <w:br w:type="page"/>
      </w:r>
    </w:p>
    <w:tbl>
      <w:tblPr>
        <w:tblpPr w:leftFromText="180" w:rightFromText="180" w:vertAnchor="text" w:horzAnchor="margin" w:tblpY="1"/>
        <w:tblOverlap w:val="never"/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19"/>
        <w:gridCol w:w="283"/>
        <w:gridCol w:w="5415"/>
      </w:tblGrid>
      <w:tr w:rsidR="00AC27AA" w:rsidRPr="008C73AA" w14:paraId="0170580B" w14:textId="77777777" w:rsidTr="001A744B">
        <w:trPr>
          <w:cantSplit/>
        </w:trPr>
        <w:tc>
          <w:tcPr>
            <w:tcW w:w="3119" w:type="dxa"/>
            <w:vAlign w:val="bottom"/>
          </w:tcPr>
          <w:p w14:paraId="1B2BFEDE" w14:textId="786ADCA5" w:rsidR="00AC27AA" w:rsidRPr="008C73AA" w:rsidRDefault="00AC27AA" w:rsidP="001A744B">
            <w:pPr>
              <w:keepNext/>
              <w:widowControl/>
              <w:snapToGrid w:val="0"/>
              <w:spacing w:before="180" w:line="360" w:lineRule="exact"/>
              <w:rPr>
                <w:rFonts w:eastAsia="細明體"/>
                <w:szCs w:val="26"/>
                <w:lang w:val="en-GB"/>
              </w:rPr>
            </w:pPr>
            <w:r w:rsidRPr="008C73AA">
              <w:rPr>
                <w:rFonts w:eastAsia="細明體"/>
                <w:szCs w:val="26"/>
                <w:lang w:val="en-GB"/>
              </w:rPr>
              <w:lastRenderedPageBreak/>
              <w:t>Signature</w:t>
            </w:r>
          </w:p>
        </w:tc>
        <w:tc>
          <w:tcPr>
            <w:tcW w:w="283" w:type="dxa"/>
            <w:vAlign w:val="bottom"/>
          </w:tcPr>
          <w:p w14:paraId="01DD4911" w14:textId="77777777" w:rsidR="00AC27AA" w:rsidRPr="008C73AA" w:rsidRDefault="00AC27AA" w:rsidP="001A744B">
            <w:pPr>
              <w:snapToGrid w:val="0"/>
              <w:spacing w:before="180"/>
              <w:rPr>
                <w:rFonts w:eastAsia="細明體"/>
                <w:szCs w:val="26"/>
                <w:lang w:val="en-GB"/>
              </w:rPr>
            </w:pPr>
            <w:r w:rsidRPr="008C73AA">
              <w:rPr>
                <w:rFonts w:eastAsia="細明體"/>
                <w:szCs w:val="26"/>
                <w:lang w:val="en-GB"/>
              </w:rPr>
              <w:t>:</w:t>
            </w:r>
          </w:p>
        </w:tc>
        <w:tc>
          <w:tcPr>
            <w:tcW w:w="5415" w:type="dxa"/>
            <w:tcBorders>
              <w:bottom w:val="single" w:sz="4" w:space="0" w:color="auto"/>
            </w:tcBorders>
            <w:vAlign w:val="bottom"/>
          </w:tcPr>
          <w:p w14:paraId="2148D06B" w14:textId="77777777" w:rsidR="00AC27AA" w:rsidRPr="008C73AA" w:rsidRDefault="00AC27AA" w:rsidP="001A744B">
            <w:pPr>
              <w:snapToGrid w:val="0"/>
              <w:spacing w:before="180"/>
              <w:ind w:rightChars="283" w:right="736"/>
              <w:jc w:val="center"/>
              <w:rPr>
                <w:rFonts w:eastAsia="細明體"/>
                <w:szCs w:val="26"/>
                <w:lang w:val="en-GB"/>
              </w:rPr>
            </w:pPr>
          </w:p>
        </w:tc>
      </w:tr>
      <w:tr w:rsidR="00AC27AA" w:rsidRPr="008C73AA" w14:paraId="0B99AA63" w14:textId="77777777" w:rsidTr="001A744B">
        <w:trPr>
          <w:cantSplit/>
        </w:trPr>
        <w:tc>
          <w:tcPr>
            <w:tcW w:w="3119" w:type="dxa"/>
            <w:vAlign w:val="bottom"/>
          </w:tcPr>
          <w:p w14:paraId="4DEE46D5" w14:textId="77777777" w:rsidR="00AC27AA" w:rsidRPr="008C73AA" w:rsidRDefault="00AC27AA" w:rsidP="001A744B">
            <w:pPr>
              <w:keepNext/>
              <w:widowControl/>
              <w:snapToGrid w:val="0"/>
              <w:spacing w:before="180"/>
              <w:rPr>
                <w:rFonts w:eastAsia="細明體"/>
                <w:szCs w:val="26"/>
                <w:lang w:val="en-GB"/>
              </w:rPr>
            </w:pPr>
            <w:r w:rsidRPr="008C73AA">
              <w:rPr>
                <w:rFonts w:eastAsia="細明體"/>
                <w:szCs w:val="26"/>
                <w:lang w:val="en-GB"/>
              </w:rPr>
              <w:t>Name</w:t>
            </w:r>
          </w:p>
        </w:tc>
        <w:tc>
          <w:tcPr>
            <w:tcW w:w="283" w:type="dxa"/>
            <w:vAlign w:val="bottom"/>
          </w:tcPr>
          <w:p w14:paraId="492032FE" w14:textId="77777777" w:rsidR="00AC27AA" w:rsidRPr="008C73AA" w:rsidRDefault="00AC27AA" w:rsidP="001A744B">
            <w:pPr>
              <w:snapToGrid w:val="0"/>
              <w:spacing w:before="180"/>
              <w:rPr>
                <w:rFonts w:eastAsia="細明體"/>
                <w:szCs w:val="26"/>
                <w:lang w:val="en-GB"/>
              </w:rPr>
            </w:pPr>
            <w:r w:rsidRPr="008C73AA">
              <w:rPr>
                <w:rFonts w:eastAsia="細明體"/>
                <w:szCs w:val="26"/>
                <w:lang w:val="en-GB"/>
              </w:rPr>
              <w:t>:</w:t>
            </w:r>
          </w:p>
        </w:tc>
        <w:tc>
          <w:tcPr>
            <w:tcW w:w="541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35128DD" w14:textId="77777777" w:rsidR="00AC27AA" w:rsidRPr="008C73AA" w:rsidRDefault="00AC27AA" w:rsidP="001A744B">
            <w:pPr>
              <w:snapToGrid w:val="0"/>
              <w:spacing w:before="180"/>
              <w:ind w:rightChars="283" w:right="736"/>
              <w:jc w:val="center"/>
              <w:rPr>
                <w:rFonts w:eastAsia="細明體"/>
                <w:szCs w:val="26"/>
                <w:lang w:val="en-GB"/>
              </w:rPr>
            </w:pPr>
          </w:p>
        </w:tc>
      </w:tr>
      <w:tr w:rsidR="00CC180E" w:rsidRPr="008C73AA" w14:paraId="0CD99538" w14:textId="77777777" w:rsidTr="001A744B">
        <w:trPr>
          <w:cantSplit/>
        </w:trPr>
        <w:tc>
          <w:tcPr>
            <w:tcW w:w="3119" w:type="dxa"/>
            <w:vAlign w:val="bottom"/>
          </w:tcPr>
          <w:p w14:paraId="212A546F" w14:textId="77777777" w:rsidR="00CC180E" w:rsidRPr="008C73AA" w:rsidRDefault="00CC180E" w:rsidP="001A744B">
            <w:pPr>
              <w:keepNext/>
              <w:widowControl/>
              <w:snapToGrid w:val="0"/>
              <w:spacing w:before="180"/>
              <w:rPr>
                <w:rFonts w:eastAsia="細明體"/>
                <w:szCs w:val="26"/>
                <w:lang w:val="en-GB"/>
              </w:rPr>
            </w:pPr>
            <w:r w:rsidRPr="008C73AA">
              <w:rPr>
                <w:rFonts w:eastAsia="細明體"/>
                <w:szCs w:val="26"/>
                <w:lang w:val="en-GB"/>
              </w:rPr>
              <w:t>Post Title</w:t>
            </w:r>
          </w:p>
        </w:tc>
        <w:tc>
          <w:tcPr>
            <w:tcW w:w="283" w:type="dxa"/>
            <w:vAlign w:val="bottom"/>
          </w:tcPr>
          <w:p w14:paraId="6FF5F033" w14:textId="77777777" w:rsidR="00CC180E" w:rsidRPr="008C73AA" w:rsidRDefault="00C243C0" w:rsidP="001A744B">
            <w:pPr>
              <w:snapToGrid w:val="0"/>
              <w:spacing w:before="180"/>
              <w:rPr>
                <w:rFonts w:eastAsia="細明體"/>
                <w:szCs w:val="26"/>
                <w:lang w:val="en-GB"/>
              </w:rPr>
            </w:pPr>
            <w:r w:rsidRPr="008C73AA">
              <w:rPr>
                <w:rFonts w:eastAsia="細明體"/>
                <w:szCs w:val="26"/>
                <w:lang w:val="en-GB"/>
              </w:rPr>
              <w:t>:</w:t>
            </w:r>
          </w:p>
        </w:tc>
        <w:tc>
          <w:tcPr>
            <w:tcW w:w="541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0CD87A" w14:textId="77777777" w:rsidR="00CC180E" w:rsidRPr="008C73AA" w:rsidRDefault="00CC180E" w:rsidP="001A744B">
            <w:pPr>
              <w:snapToGrid w:val="0"/>
              <w:spacing w:before="180"/>
              <w:ind w:rightChars="283" w:right="736"/>
              <w:jc w:val="center"/>
              <w:rPr>
                <w:rFonts w:eastAsia="細明體"/>
                <w:szCs w:val="26"/>
                <w:lang w:val="en-GB"/>
              </w:rPr>
            </w:pPr>
          </w:p>
        </w:tc>
      </w:tr>
      <w:tr w:rsidR="00AC27AA" w:rsidRPr="008C73AA" w14:paraId="272A22F8" w14:textId="77777777" w:rsidTr="001A744B">
        <w:trPr>
          <w:cantSplit/>
        </w:trPr>
        <w:tc>
          <w:tcPr>
            <w:tcW w:w="3119" w:type="dxa"/>
            <w:vAlign w:val="bottom"/>
          </w:tcPr>
          <w:p w14:paraId="123E311B" w14:textId="77777777" w:rsidR="00AC27AA" w:rsidRPr="008C73AA" w:rsidRDefault="00AC27AA" w:rsidP="001A744B">
            <w:pPr>
              <w:keepNext/>
              <w:widowControl/>
              <w:snapToGrid w:val="0"/>
              <w:spacing w:before="180"/>
              <w:rPr>
                <w:rFonts w:eastAsia="細明體"/>
                <w:szCs w:val="26"/>
                <w:lang w:val="en-GB"/>
              </w:rPr>
            </w:pPr>
            <w:r w:rsidRPr="008C73AA">
              <w:rPr>
                <w:rFonts w:eastAsia="細明體"/>
                <w:szCs w:val="26"/>
                <w:lang w:val="en-GB"/>
              </w:rPr>
              <w:t>Tel. No.</w:t>
            </w:r>
          </w:p>
        </w:tc>
        <w:tc>
          <w:tcPr>
            <w:tcW w:w="283" w:type="dxa"/>
            <w:vAlign w:val="bottom"/>
          </w:tcPr>
          <w:p w14:paraId="76EE8F47" w14:textId="77777777" w:rsidR="00AC27AA" w:rsidRPr="008C73AA" w:rsidRDefault="00AC27AA" w:rsidP="001A744B">
            <w:pPr>
              <w:snapToGrid w:val="0"/>
              <w:spacing w:before="180"/>
              <w:rPr>
                <w:rFonts w:eastAsia="細明體"/>
                <w:szCs w:val="26"/>
                <w:lang w:val="en-GB"/>
              </w:rPr>
            </w:pPr>
            <w:r w:rsidRPr="008C73AA">
              <w:rPr>
                <w:rFonts w:eastAsia="細明體"/>
                <w:szCs w:val="26"/>
                <w:lang w:val="en-GB"/>
              </w:rPr>
              <w:t>:</w:t>
            </w:r>
          </w:p>
        </w:tc>
        <w:tc>
          <w:tcPr>
            <w:tcW w:w="541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FB9905" w14:textId="77777777" w:rsidR="00AC27AA" w:rsidRPr="008C73AA" w:rsidRDefault="00AC27AA" w:rsidP="001A744B">
            <w:pPr>
              <w:snapToGrid w:val="0"/>
              <w:spacing w:before="180"/>
              <w:ind w:rightChars="283" w:right="736"/>
              <w:jc w:val="center"/>
              <w:rPr>
                <w:rFonts w:eastAsia="細明體"/>
                <w:szCs w:val="26"/>
                <w:lang w:val="en-GB"/>
              </w:rPr>
            </w:pPr>
          </w:p>
        </w:tc>
      </w:tr>
      <w:tr w:rsidR="00AC27AA" w:rsidRPr="008C73AA" w14:paraId="7186C04A" w14:textId="77777777" w:rsidTr="001A744B">
        <w:trPr>
          <w:cantSplit/>
        </w:trPr>
        <w:tc>
          <w:tcPr>
            <w:tcW w:w="3119" w:type="dxa"/>
            <w:vAlign w:val="bottom"/>
          </w:tcPr>
          <w:p w14:paraId="168C48E1" w14:textId="77777777" w:rsidR="00AC27AA" w:rsidRPr="008C73AA" w:rsidRDefault="00AC27AA" w:rsidP="001A744B">
            <w:pPr>
              <w:keepNext/>
              <w:widowControl/>
              <w:snapToGrid w:val="0"/>
              <w:spacing w:before="180"/>
              <w:rPr>
                <w:rFonts w:eastAsia="細明體"/>
                <w:szCs w:val="26"/>
                <w:lang w:val="en-GB"/>
              </w:rPr>
            </w:pPr>
            <w:r w:rsidRPr="008C73AA">
              <w:rPr>
                <w:rFonts w:eastAsia="細明體"/>
                <w:szCs w:val="26"/>
                <w:lang w:val="en-GB"/>
              </w:rPr>
              <w:t xml:space="preserve">E-mail </w:t>
            </w:r>
          </w:p>
        </w:tc>
        <w:tc>
          <w:tcPr>
            <w:tcW w:w="283" w:type="dxa"/>
            <w:vAlign w:val="bottom"/>
          </w:tcPr>
          <w:p w14:paraId="1ED4AFD7" w14:textId="77777777" w:rsidR="00AC27AA" w:rsidRPr="008C73AA" w:rsidRDefault="00AC27AA" w:rsidP="001A744B">
            <w:pPr>
              <w:snapToGrid w:val="0"/>
              <w:spacing w:before="180"/>
              <w:rPr>
                <w:rFonts w:eastAsia="細明體"/>
                <w:szCs w:val="26"/>
                <w:lang w:val="en-GB"/>
              </w:rPr>
            </w:pPr>
            <w:r w:rsidRPr="008C73AA">
              <w:rPr>
                <w:rFonts w:eastAsia="細明體"/>
                <w:szCs w:val="26"/>
                <w:lang w:val="en-GB"/>
              </w:rPr>
              <w:t>:</w:t>
            </w:r>
          </w:p>
        </w:tc>
        <w:tc>
          <w:tcPr>
            <w:tcW w:w="541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6A8540" w14:textId="77777777" w:rsidR="00AC27AA" w:rsidRPr="008C73AA" w:rsidRDefault="00AC27AA" w:rsidP="001A744B">
            <w:pPr>
              <w:snapToGrid w:val="0"/>
              <w:spacing w:before="180"/>
              <w:ind w:rightChars="283" w:right="736"/>
              <w:jc w:val="center"/>
              <w:rPr>
                <w:rFonts w:eastAsia="細明體"/>
                <w:szCs w:val="26"/>
                <w:lang w:val="en-GB"/>
              </w:rPr>
            </w:pPr>
          </w:p>
        </w:tc>
      </w:tr>
      <w:tr w:rsidR="00AC27AA" w:rsidRPr="005E0396" w14:paraId="3B48A767" w14:textId="77777777" w:rsidTr="001A744B">
        <w:trPr>
          <w:cantSplit/>
        </w:trPr>
        <w:tc>
          <w:tcPr>
            <w:tcW w:w="3119" w:type="dxa"/>
            <w:vAlign w:val="bottom"/>
          </w:tcPr>
          <w:p w14:paraId="598BC121" w14:textId="77777777" w:rsidR="00AC27AA" w:rsidRPr="008C73AA" w:rsidRDefault="00AC27AA" w:rsidP="001A744B">
            <w:pPr>
              <w:widowControl/>
              <w:snapToGrid w:val="0"/>
              <w:spacing w:before="180"/>
              <w:rPr>
                <w:rFonts w:eastAsia="細明體"/>
                <w:szCs w:val="26"/>
                <w:lang w:val="en-GB"/>
              </w:rPr>
            </w:pPr>
            <w:r w:rsidRPr="008C73AA">
              <w:rPr>
                <w:rFonts w:eastAsia="細明體"/>
                <w:szCs w:val="26"/>
                <w:lang w:val="en-GB"/>
              </w:rPr>
              <w:t xml:space="preserve">Date </w:t>
            </w:r>
            <w:r w:rsidR="00D10110" w:rsidRPr="008C73AA">
              <w:rPr>
                <w:rFonts w:eastAsia="細明體"/>
                <w:szCs w:val="26"/>
                <w:lang w:val="en-GB"/>
              </w:rPr>
              <w:t>(dd/mm/</w:t>
            </w:r>
            <w:proofErr w:type="spellStart"/>
            <w:r w:rsidR="00D10110" w:rsidRPr="008C73AA">
              <w:rPr>
                <w:rFonts w:eastAsia="細明體"/>
                <w:szCs w:val="26"/>
                <w:lang w:val="en-GB"/>
              </w:rPr>
              <w:t>yy</w:t>
            </w:r>
            <w:proofErr w:type="spellEnd"/>
            <w:r w:rsidR="00D10110" w:rsidRPr="008C73AA">
              <w:rPr>
                <w:rFonts w:eastAsia="細明體"/>
                <w:szCs w:val="26"/>
                <w:lang w:val="en-GB"/>
              </w:rPr>
              <w:t>)</w:t>
            </w:r>
          </w:p>
        </w:tc>
        <w:tc>
          <w:tcPr>
            <w:tcW w:w="283" w:type="dxa"/>
            <w:vAlign w:val="bottom"/>
          </w:tcPr>
          <w:p w14:paraId="617CFEB4" w14:textId="77777777" w:rsidR="00AC27AA" w:rsidRPr="005E0396" w:rsidRDefault="00AC27AA" w:rsidP="001A744B">
            <w:pPr>
              <w:snapToGrid w:val="0"/>
              <w:spacing w:before="180"/>
              <w:rPr>
                <w:rFonts w:eastAsia="細明體"/>
                <w:szCs w:val="26"/>
                <w:lang w:val="en-GB"/>
              </w:rPr>
            </w:pPr>
            <w:r w:rsidRPr="008C73AA">
              <w:rPr>
                <w:rFonts w:eastAsia="細明體"/>
                <w:szCs w:val="26"/>
                <w:lang w:val="en-GB"/>
              </w:rPr>
              <w:t>:</w:t>
            </w:r>
          </w:p>
        </w:tc>
        <w:tc>
          <w:tcPr>
            <w:tcW w:w="541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34438ED" w14:textId="77777777" w:rsidR="00AC27AA" w:rsidRPr="005E0396" w:rsidRDefault="00AC27AA" w:rsidP="001A744B">
            <w:pPr>
              <w:snapToGrid w:val="0"/>
              <w:spacing w:before="180"/>
              <w:ind w:rightChars="283" w:right="736"/>
              <w:jc w:val="center"/>
              <w:rPr>
                <w:rFonts w:eastAsia="細明體"/>
                <w:szCs w:val="26"/>
                <w:lang w:val="en-GB"/>
              </w:rPr>
            </w:pPr>
          </w:p>
        </w:tc>
      </w:tr>
    </w:tbl>
    <w:p w14:paraId="6D4AE2F2" w14:textId="77777777" w:rsidR="00AC27AA" w:rsidRPr="001A744B" w:rsidRDefault="00AC27AA" w:rsidP="001A744B">
      <w:pPr>
        <w:snapToGrid w:val="0"/>
        <w:spacing w:before="180"/>
        <w:rPr>
          <w:sz w:val="2"/>
          <w:szCs w:val="2"/>
          <w:lang w:val="en-GB"/>
        </w:rPr>
      </w:pPr>
    </w:p>
    <w:sectPr w:rsidR="00AC27AA" w:rsidRPr="001A744B" w:rsidSect="001A744B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440" w:bottom="1440" w:left="1440" w:header="720" w:footer="720" w:gutter="0"/>
      <w:cols w:space="425"/>
      <w:titlePg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5069C5" w14:textId="77777777" w:rsidR="008A787D" w:rsidRDefault="008A787D" w:rsidP="00905BC1">
      <w:r>
        <w:separator/>
      </w:r>
    </w:p>
  </w:endnote>
  <w:endnote w:type="continuationSeparator" w:id="0">
    <w:p w14:paraId="79E3AB3A" w14:textId="77777777" w:rsidR="008A787D" w:rsidRDefault="008A787D" w:rsidP="00905BC1">
      <w:r>
        <w:continuationSeparator/>
      </w:r>
    </w:p>
  </w:endnote>
  <w:endnote w:type="continuationNotice" w:id="1">
    <w:p w14:paraId="08C8D8F9" w14:textId="77777777" w:rsidR="008A787D" w:rsidRDefault="008A78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FPMingLight-B5">
    <w:altName w:val="新細明體"/>
    <w:charset w:val="88"/>
    <w:family w:val="roman"/>
    <w:pitch w:val="variable"/>
    <w:sig w:usb0="F1002BFF" w:usb1="29DFFFFF" w:usb2="00000037" w:usb3="00000000" w:csb0="003F00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333A1B" w14:textId="54889DE5" w:rsidR="00BD006C" w:rsidRDefault="00BD006C">
    <w:pPr>
      <w:pStyle w:val="Footer"/>
      <w:rPr>
        <w:lang w:eastAsia="zh-TW"/>
      </w:rPr>
    </w:pPr>
    <w:r>
      <w:rPr>
        <w:rFonts w:hint="eastAsia"/>
        <w:lang w:eastAsia="zh-TW"/>
      </w:rPr>
      <w:t>[</w:t>
    </w:r>
    <w:r w:rsidRPr="00405B0C">
      <w:rPr>
        <w:lang w:val="en-US" w:eastAsia="zh-TW"/>
      </w:rPr>
      <w:t>September 2023</w:t>
    </w:r>
    <w:r>
      <w:rPr>
        <w:lang w:eastAsia="zh-TW"/>
      </w:rPr>
      <w:t xml:space="preserve"> </w:t>
    </w:r>
    <w:r>
      <w:rPr>
        <w:rFonts w:hint="eastAsia"/>
        <w:lang w:eastAsia="zh-TW"/>
      </w:rPr>
      <w:t>edition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66D1CF" w14:textId="5CA2D830" w:rsidR="00BD006C" w:rsidRDefault="00BD006C">
    <w:pPr>
      <w:pStyle w:val="Footer"/>
      <w:rPr>
        <w:lang w:eastAsia="zh-TW"/>
      </w:rPr>
    </w:pPr>
    <w:r>
      <w:rPr>
        <w:rFonts w:hint="eastAsia"/>
        <w:lang w:eastAsia="zh-TW"/>
      </w:rPr>
      <w:t>[</w:t>
    </w:r>
    <w:r w:rsidRPr="00405B0C">
      <w:rPr>
        <w:lang w:val="en-US" w:eastAsia="zh-TW"/>
      </w:rPr>
      <w:t>September 2023</w:t>
    </w:r>
    <w:r>
      <w:rPr>
        <w:rFonts w:hint="eastAsia"/>
        <w:lang w:eastAsia="zh-TW"/>
      </w:rPr>
      <w:t xml:space="preserve"> edition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016280" w14:textId="77777777" w:rsidR="008A787D" w:rsidRDefault="008A787D" w:rsidP="00905BC1">
      <w:r>
        <w:separator/>
      </w:r>
    </w:p>
  </w:footnote>
  <w:footnote w:type="continuationSeparator" w:id="0">
    <w:p w14:paraId="1EA7C8F0" w14:textId="77777777" w:rsidR="008A787D" w:rsidRDefault="008A787D" w:rsidP="00905BC1">
      <w:r>
        <w:continuationSeparator/>
      </w:r>
    </w:p>
  </w:footnote>
  <w:footnote w:type="continuationNotice" w:id="1">
    <w:p w14:paraId="5F45C07A" w14:textId="77777777" w:rsidR="008A787D" w:rsidRDefault="008A787D"/>
  </w:footnote>
  <w:footnote w:id="2">
    <w:p w14:paraId="75EF8788" w14:textId="6F15C1E3" w:rsidR="00BD006C" w:rsidRPr="00E90363" w:rsidRDefault="00BD006C" w:rsidP="00F206CD">
      <w:pPr>
        <w:pStyle w:val="FootnoteText"/>
        <w:ind w:left="360" w:hanging="360"/>
        <w:jc w:val="both"/>
        <w:rPr>
          <w:lang w:val="en-GB"/>
        </w:rPr>
      </w:pPr>
      <w:r>
        <w:rPr>
          <w:rStyle w:val="FootnoteReference"/>
        </w:rPr>
        <w:footnoteRef/>
      </w:r>
      <w:r>
        <w:rPr>
          <w:lang w:val="en-GB"/>
        </w:rPr>
        <w:tab/>
        <w:t>In case the investments are made in foreign currency, relevant exchange rates should be provided in the table.</w:t>
      </w:r>
    </w:p>
  </w:footnote>
  <w:footnote w:id="3">
    <w:p w14:paraId="50D5AED2" w14:textId="5099BB3F" w:rsidR="00BD006C" w:rsidRPr="00894E9E" w:rsidRDefault="00BD006C" w:rsidP="00057F2C">
      <w:pPr>
        <w:pStyle w:val="FootnoteText"/>
        <w:ind w:left="360" w:hangingChars="180" w:hanging="360"/>
        <w:jc w:val="both"/>
      </w:pPr>
      <w:r>
        <w:rPr>
          <w:rStyle w:val="FootnoteReference"/>
        </w:rPr>
        <w:footnoteRef/>
      </w:r>
      <w:r>
        <w:tab/>
      </w:r>
      <w:r w:rsidRPr="00894E9E">
        <w:t>The bank account should be opened with a bank in Hong Kong with the name of the account holder identical to that of the name of the start-up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F15785" w14:textId="5649CF38" w:rsidR="00BD006C" w:rsidRPr="00492B4A" w:rsidRDefault="00BD006C" w:rsidP="00420B16">
    <w:pPr>
      <w:pStyle w:val="Header"/>
      <w:jc w:val="center"/>
      <w:rPr>
        <w:sz w:val="24"/>
        <w:szCs w:val="24"/>
      </w:rPr>
    </w:pPr>
    <w:r w:rsidRPr="00492B4A">
      <w:rPr>
        <w:rFonts w:hint="eastAsia"/>
        <w:sz w:val="24"/>
        <w:szCs w:val="24"/>
      </w:rPr>
      <w:t>-</w:t>
    </w:r>
    <w:r>
      <w:rPr>
        <w:sz w:val="24"/>
        <w:szCs w:val="24"/>
      </w:rPr>
      <w:t xml:space="preserve"> </w:t>
    </w:r>
    <w:r w:rsidRPr="00492B4A">
      <w:rPr>
        <w:rFonts w:hint="eastAsia"/>
        <w:sz w:val="24"/>
        <w:szCs w:val="24"/>
      </w:rPr>
      <w:t xml:space="preserve"> </w:t>
    </w:r>
    <w:r w:rsidRPr="00492B4A">
      <w:rPr>
        <w:sz w:val="24"/>
        <w:szCs w:val="24"/>
      </w:rPr>
      <w:fldChar w:fldCharType="begin"/>
    </w:r>
    <w:r w:rsidRPr="00492B4A">
      <w:rPr>
        <w:sz w:val="24"/>
        <w:szCs w:val="24"/>
      </w:rPr>
      <w:instrText>PAGE   \* MERGEFORMAT</w:instrText>
    </w:r>
    <w:r w:rsidRPr="00492B4A">
      <w:rPr>
        <w:sz w:val="24"/>
        <w:szCs w:val="24"/>
      </w:rPr>
      <w:fldChar w:fldCharType="separate"/>
    </w:r>
    <w:r w:rsidR="00991F93" w:rsidRPr="00991F93">
      <w:rPr>
        <w:noProof/>
        <w:sz w:val="24"/>
        <w:szCs w:val="24"/>
        <w:lang w:val="zh-TW"/>
      </w:rPr>
      <w:t>16</w:t>
    </w:r>
    <w:r w:rsidRPr="00492B4A">
      <w:rPr>
        <w:sz w:val="24"/>
        <w:szCs w:val="24"/>
      </w:rPr>
      <w:fldChar w:fldCharType="end"/>
    </w:r>
    <w:r w:rsidRPr="00492B4A">
      <w:rPr>
        <w:rFonts w:hint="eastAsia"/>
        <w:sz w:val="24"/>
        <w:szCs w:val="24"/>
      </w:rPr>
      <w:t xml:space="preserve"> </w:t>
    </w:r>
    <w:r>
      <w:rPr>
        <w:sz w:val="24"/>
        <w:szCs w:val="24"/>
      </w:rPr>
      <w:t xml:space="preserve"> </w:t>
    </w:r>
    <w:r w:rsidRPr="00492B4A">
      <w:rPr>
        <w:rFonts w:hint="eastAsia"/>
        <w:sz w:val="24"/>
        <w:szCs w:val="24"/>
      </w:rPr>
      <w:t>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D9EC0" w14:textId="4F3D290F" w:rsidR="00BD006C" w:rsidRPr="0004261A" w:rsidRDefault="00BD006C" w:rsidP="0004261A">
    <w:pPr>
      <w:pStyle w:val="Header"/>
      <w:jc w:val="right"/>
      <w:rPr>
        <w:sz w:val="28"/>
        <w:szCs w:val="28"/>
      </w:rPr>
    </w:pPr>
    <w:r w:rsidRPr="0004261A">
      <w:rPr>
        <w:rFonts w:hint="eastAsia"/>
        <w:b/>
        <w:sz w:val="28"/>
        <w:szCs w:val="28"/>
        <w:u w:val="single"/>
        <w:lang w:eastAsia="zh-HK"/>
      </w:rPr>
      <w:t>Annex 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46F2F"/>
    <w:multiLevelType w:val="hybridMultilevel"/>
    <w:tmpl w:val="736EC35C"/>
    <w:lvl w:ilvl="0" w:tplc="A58A2FC2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" w15:restartNumberingAfterBreak="0">
    <w:nsid w:val="03F87D35"/>
    <w:multiLevelType w:val="hybridMultilevel"/>
    <w:tmpl w:val="A344D7D6"/>
    <w:lvl w:ilvl="0" w:tplc="D3CCE28E">
      <w:start w:val="1"/>
      <w:numFmt w:val="lowerLetter"/>
      <w:lvlText w:val="(%1)"/>
      <w:lvlJc w:val="left"/>
      <w:pPr>
        <w:ind w:left="-207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393" w:hanging="480"/>
      </w:pPr>
    </w:lvl>
    <w:lvl w:ilvl="2" w:tplc="0409001B" w:tentative="1">
      <w:start w:val="1"/>
      <w:numFmt w:val="lowerRoman"/>
      <w:lvlText w:val="%3."/>
      <w:lvlJc w:val="right"/>
      <w:pPr>
        <w:ind w:left="873" w:hanging="480"/>
      </w:pPr>
    </w:lvl>
    <w:lvl w:ilvl="3" w:tplc="0409000F" w:tentative="1">
      <w:start w:val="1"/>
      <w:numFmt w:val="decimal"/>
      <w:lvlText w:val="%4."/>
      <w:lvlJc w:val="left"/>
      <w:pPr>
        <w:ind w:left="13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3" w:hanging="480"/>
      </w:pPr>
    </w:lvl>
    <w:lvl w:ilvl="5" w:tplc="0409001B" w:tentative="1">
      <w:start w:val="1"/>
      <w:numFmt w:val="lowerRoman"/>
      <w:lvlText w:val="%6."/>
      <w:lvlJc w:val="right"/>
      <w:pPr>
        <w:ind w:left="2313" w:hanging="480"/>
      </w:pPr>
    </w:lvl>
    <w:lvl w:ilvl="6" w:tplc="0409000F" w:tentative="1">
      <w:start w:val="1"/>
      <w:numFmt w:val="decimal"/>
      <w:lvlText w:val="%7."/>
      <w:lvlJc w:val="left"/>
      <w:pPr>
        <w:ind w:left="27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3" w:hanging="480"/>
      </w:pPr>
    </w:lvl>
    <w:lvl w:ilvl="8" w:tplc="0409001B" w:tentative="1">
      <w:start w:val="1"/>
      <w:numFmt w:val="lowerRoman"/>
      <w:lvlText w:val="%9."/>
      <w:lvlJc w:val="right"/>
      <w:pPr>
        <w:ind w:left="3753" w:hanging="480"/>
      </w:pPr>
    </w:lvl>
  </w:abstractNum>
  <w:abstractNum w:abstractNumId="2" w15:restartNumberingAfterBreak="0">
    <w:nsid w:val="044C751B"/>
    <w:multiLevelType w:val="hybridMultilevel"/>
    <w:tmpl w:val="2F04029C"/>
    <w:lvl w:ilvl="0" w:tplc="5C20A6C4">
      <w:start w:val="9"/>
      <w:numFmt w:val="lowerLetter"/>
      <w:lvlText w:val="(%1)"/>
      <w:lvlJc w:val="left"/>
      <w:pPr>
        <w:ind w:left="84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6" w:hanging="480"/>
      </w:pPr>
    </w:lvl>
    <w:lvl w:ilvl="2" w:tplc="0409001B" w:tentative="1">
      <w:start w:val="1"/>
      <w:numFmt w:val="lowerRoman"/>
      <w:lvlText w:val="%3."/>
      <w:lvlJc w:val="right"/>
      <w:pPr>
        <w:ind w:left="1926" w:hanging="480"/>
      </w:pPr>
    </w:lvl>
    <w:lvl w:ilvl="3" w:tplc="0409000F" w:tentative="1">
      <w:start w:val="1"/>
      <w:numFmt w:val="decimal"/>
      <w:lvlText w:val="%4."/>
      <w:lvlJc w:val="left"/>
      <w:pPr>
        <w:ind w:left="24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6" w:hanging="480"/>
      </w:pPr>
    </w:lvl>
    <w:lvl w:ilvl="5" w:tplc="0409001B" w:tentative="1">
      <w:start w:val="1"/>
      <w:numFmt w:val="lowerRoman"/>
      <w:lvlText w:val="%6."/>
      <w:lvlJc w:val="right"/>
      <w:pPr>
        <w:ind w:left="3366" w:hanging="480"/>
      </w:pPr>
    </w:lvl>
    <w:lvl w:ilvl="6" w:tplc="0409000F" w:tentative="1">
      <w:start w:val="1"/>
      <w:numFmt w:val="decimal"/>
      <w:lvlText w:val="%7."/>
      <w:lvlJc w:val="left"/>
      <w:pPr>
        <w:ind w:left="38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6" w:hanging="480"/>
      </w:pPr>
    </w:lvl>
    <w:lvl w:ilvl="8" w:tplc="0409001B" w:tentative="1">
      <w:start w:val="1"/>
      <w:numFmt w:val="lowerRoman"/>
      <w:lvlText w:val="%9."/>
      <w:lvlJc w:val="right"/>
      <w:pPr>
        <w:ind w:left="4806" w:hanging="480"/>
      </w:pPr>
    </w:lvl>
  </w:abstractNum>
  <w:abstractNum w:abstractNumId="3" w15:restartNumberingAfterBreak="0">
    <w:nsid w:val="08C06449"/>
    <w:multiLevelType w:val="hybridMultilevel"/>
    <w:tmpl w:val="4E0C8808"/>
    <w:lvl w:ilvl="0" w:tplc="3676A8DA">
      <w:start w:val="1"/>
      <w:numFmt w:val="decimal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83" w:hanging="480"/>
      </w:pPr>
    </w:lvl>
    <w:lvl w:ilvl="2" w:tplc="0409001B" w:tentative="1">
      <w:start w:val="1"/>
      <w:numFmt w:val="lowerRoman"/>
      <w:lvlText w:val="%3."/>
      <w:lvlJc w:val="right"/>
      <w:pPr>
        <w:ind w:left="1763" w:hanging="480"/>
      </w:pPr>
    </w:lvl>
    <w:lvl w:ilvl="3" w:tplc="0409000F" w:tentative="1">
      <w:start w:val="1"/>
      <w:numFmt w:val="decimal"/>
      <w:lvlText w:val="%4."/>
      <w:lvlJc w:val="left"/>
      <w:pPr>
        <w:ind w:left="224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23" w:hanging="480"/>
      </w:pPr>
    </w:lvl>
    <w:lvl w:ilvl="5" w:tplc="0409001B" w:tentative="1">
      <w:start w:val="1"/>
      <w:numFmt w:val="lowerRoman"/>
      <w:lvlText w:val="%6."/>
      <w:lvlJc w:val="right"/>
      <w:pPr>
        <w:ind w:left="3203" w:hanging="480"/>
      </w:pPr>
    </w:lvl>
    <w:lvl w:ilvl="6" w:tplc="0409000F" w:tentative="1">
      <w:start w:val="1"/>
      <w:numFmt w:val="decimal"/>
      <w:lvlText w:val="%7."/>
      <w:lvlJc w:val="left"/>
      <w:pPr>
        <w:ind w:left="368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63" w:hanging="480"/>
      </w:pPr>
    </w:lvl>
    <w:lvl w:ilvl="8" w:tplc="0409001B" w:tentative="1">
      <w:start w:val="1"/>
      <w:numFmt w:val="lowerRoman"/>
      <w:lvlText w:val="%9."/>
      <w:lvlJc w:val="right"/>
      <w:pPr>
        <w:ind w:left="4643" w:hanging="480"/>
      </w:pPr>
    </w:lvl>
  </w:abstractNum>
  <w:abstractNum w:abstractNumId="4" w15:restartNumberingAfterBreak="0">
    <w:nsid w:val="1A3D5529"/>
    <w:multiLevelType w:val="hybridMultilevel"/>
    <w:tmpl w:val="53EA938E"/>
    <w:lvl w:ilvl="0" w:tplc="26AABBD8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AFA1B88"/>
    <w:multiLevelType w:val="hybridMultilevel"/>
    <w:tmpl w:val="DA6853A6"/>
    <w:lvl w:ilvl="0" w:tplc="0E2CF3A6">
      <w:start w:val="1"/>
      <w:numFmt w:val="decimal"/>
      <w:lvlText w:val="(%1)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8643880"/>
    <w:multiLevelType w:val="hybridMultilevel"/>
    <w:tmpl w:val="3FA86340"/>
    <w:lvl w:ilvl="0" w:tplc="D36A04C4">
      <w:start w:val="1"/>
      <w:numFmt w:val="decimal"/>
      <w:lvlText w:val="%1."/>
      <w:lvlJc w:val="left"/>
      <w:pPr>
        <w:ind w:left="360" w:hanging="36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04D4104"/>
    <w:multiLevelType w:val="hybridMultilevel"/>
    <w:tmpl w:val="70365F36"/>
    <w:lvl w:ilvl="0" w:tplc="DC12427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B794272"/>
    <w:multiLevelType w:val="hybridMultilevel"/>
    <w:tmpl w:val="07E2ACC0"/>
    <w:lvl w:ilvl="0" w:tplc="58AA06B0">
      <w:start w:val="1"/>
      <w:numFmt w:val="lowerRoman"/>
      <w:lvlText w:val="(%1)"/>
      <w:lvlJc w:val="left"/>
      <w:pPr>
        <w:ind w:left="1152" w:hanging="720"/>
      </w:pPr>
      <w:rPr>
        <w:rFonts w:hint="default"/>
      </w:rPr>
    </w:lvl>
    <w:lvl w:ilvl="1" w:tplc="58AA06B0">
      <w:start w:val="1"/>
      <w:numFmt w:val="lowerRoman"/>
      <w:lvlText w:val="(%2)"/>
      <w:lvlJc w:val="left"/>
      <w:pPr>
        <w:ind w:left="1392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72" w:hanging="480"/>
      </w:pPr>
    </w:lvl>
    <w:lvl w:ilvl="3" w:tplc="0409000F" w:tentative="1">
      <w:start w:val="1"/>
      <w:numFmt w:val="decimal"/>
      <w:lvlText w:val="%4."/>
      <w:lvlJc w:val="left"/>
      <w:pPr>
        <w:ind w:left="23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32" w:hanging="480"/>
      </w:pPr>
    </w:lvl>
    <w:lvl w:ilvl="5" w:tplc="0409001B" w:tentative="1">
      <w:start w:val="1"/>
      <w:numFmt w:val="lowerRoman"/>
      <w:lvlText w:val="%6."/>
      <w:lvlJc w:val="right"/>
      <w:pPr>
        <w:ind w:left="3312" w:hanging="480"/>
      </w:pPr>
    </w:lvl>
    <w:lvl w:ilvl="6" w:tplc="0409000F" w:tentative="1">
      <w:start w:val="1"/>
      <w:numFmt w:val="decimal"/>
      <w:lvlText w:val="%7."/>
      <w:lvlJc w:val="left"/>
      <w:pPr>
        <w:ind w:left="37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72" w:hanging="480"/>
      </w:pPr>
    </w:lvl>
    <w:lvl w:ilvl="8" w:tplc="0409001B" w:tentative="1">
      <w:start w:val="1"/>
      <w:numFmt w:val="lowerRoman"/>
      <w:lvlText w:val="%9."/>
      <w:lvlJc w:val="right"/>
      <w:pPr>
        <w:ind w:left="4752" w:hanging="480"/>
      </w:pPr>
    </w:lvl>
  </w:abstractNum>
  <w:abstractNum w:abstractNumId="9" w15:restartNumberingAfterBreak="0">
    <w:nsid w:val="47AE15DA"/>
    <w:multiLevelType w:val="hybridMultilevel"/>
    <w:tmpl w:val="FAEAA37C"/>
    <w:lvl w:ilvl="0" w:tplc="C5000BA2">
      <w:start w:val="4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AC23818"/>
    <w:multiLevelType w:val="hybridMultilevel"/>
    <w:tmpl w:val="25C8DD26"/>
    <w:lvl w:ilvl="0" w:tplc="53B240B6">
      <w:start w:val="2"/>
      <w:numFmt w:val="lowerRoman"/>
      <w:lvlText w:val="(%1)"/>
      <w:lvlJc w:val="left"/>
      <w:pPr>
        <w:ind w:left="1206" w:hanging="720"/>
      </w:pPr>
      <w:rPr>
        <w:rFonts w:eastAsia="新細明體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446" w:hanging="480"/>
      </w:pPr>
    </w:lvl>
    <w:lvl w:ilvl="2" w:tplc="0409001B" w:tentative="1">
      <w:start w:val="1"/>
      <w:numFmt w:val="lowerRoman"/>
      <w:lvlText w:val="%3."/>
      <w:lvlJc w:val="right"/>
      <w:pPr>
        <w:ind w:left="1926" w:hanging="480"/>
      </w:pPr>
    </w:lvl>
    <w:lvl w:ilvl="3" w:tplc="0409000F" w:tentative="1">
      <w:start w:val="1"/>
      <w:numFmt w:val="decimal"/>
      <w:lvlText w:val="%4."/>
      <w:lvlJc w:val="left"/>
      <w:pPr>
        <w:ind w:left="24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6" w:hanging="480"/>
      </w:pPr>
    </w:lvl>
    <w:lvl w:ilvl="5" w:tplc="0409001B" w:tentative="1">
      <w:start w:val="1"/>
      <w:numFmt w:val="lowerRoman"/>
      <w:lvlText w:val="%6."/>
      <w:lvlJc w:val="right"/>
      <w:pPr>
        <w:ind w:left="3366" w:hanging="480"/>
      </w:pPr>
    </w:lvl>
    <w:lvl w:ilvl="6" w:tplc="0409000F" w:tentative="1">
      <w:start w:val="1"/>
      <w:numFmt w:val="decimal"/>
      <w:lvlText w:val="%7."/>
      <w:lvlJc w:val="left"/>
      <w:pPr>
        <w:ind w:left="38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6" w:hanging="480"/>
      </w:pPr>
    </w:lvl>
    <w:lvl w:ilvl="8" w:tplc="0409001B" w:tentative="1">
      <w:start w:val="1"/>
      <w:numFmt w:val="lowerRoman"/>
      <w:lvlText w:val="%9."/>
      <w:lvlJc w:val="right"/>
      <w:pPr>
        <w:ind w:left="4806" w:hanging="480"/>
      </w:pPr>
    </w:lvl>
  </w:abstractNum>
  <w:abstractNum w:abstractNumId="11" w15:restartNumberingAfterBreak="0">
    <w:nsid w:val="4D113989"/>
    <w:multiLevelType w:val="hybridMultilevel"/>
    <w:tmpl w:val="386A8B62"/>
    <w:lvl w:ilvl="0" w:tplc="0E2CF3A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EA41C64">
      <w:start w:val="1"/>
      <w:numFmt w:val="lowerLetter"/>
      <w:lvlText w:val="(%2)"/>
      <w:lvlJc w:val="left"/>
      <w:pPr>
        <w:ind w:left="840" w:hanging="480"/>
      </w:pPr>
      <w:rPr>
        <w:rFonts w:eastAsia="標楷體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5D81614"/>
    <w:multiLevelType w:val="hybridMultilevel"/>
    <w:tmpl w:val="03005126"/>
    <w:lvl w:ilvl="0" w:tplc="1F5EC9C4">
      <w:start w:val="1"/>
      <w:numFmt w:val="decimal"/>
      <w:lvlText w:val="(%1)"/>
      <w:lvlJc w:val="left"/>
      <w:pPr>
        <w:ind w:left="540" w:hanging="5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A581BB4"/>
    <w:multiLevelType w:val="hybridMultilevel"/>
    <w:tmpl w:val="359E7762"/>
    <w:lvl w:ilvl="0" w:tplc="843421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05F71C0"/>
    <w:multiLevelType w:val="hybridMultilevel"/>
    <w:tmpl w:val="779C380C"/>
    <w:lvl w:ilvl="0" w:tplc="A23448FC">
      <w:start w:val="1"/>
      <w:numFmt w:val="lowerRoman"/>
      <w:lvlText w:val="(%1)"/>
      <w:lvlJc w:val="left"/>
      <w:pPr>
        <w:ind w:left="1206" w:hanging="720"/>
      </w:pPr>
      <w:rPr>
        <w:rFonts w:eastAsia="SimSun" w:hint="default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1446" w:hanging="480"/>
      </w:pPr>
    </w:lvl>
    <w:lvl w:ilvl="2" w:tplc="0409001B" w:tentative="1">
      <w:start w:val="1"/>
      <w:numFmt w:val="lowerRoman"/>
      <w:lvlText w:val="%3."/>
      <w:lvlJc w:val="right"/>
      <w:pPr>
        <w:ind w:left="1926" w:hanging="480"/>
      </w:pPr>
    </w:lvl>
    <w:lvl w:ilvl="3" w:tplc="0409000F" w:tentative="1">
      <w:start w:val="1"/>
      <w:numFmt w:val="decimal"/>
      <w:lvlText w:val="%4."/>
      <w:lvlJc w:val="left"/>
      <w:pPr>
        <w:ind w:left="24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6" w:hanging="480"/>
      </w:pPr>
    </w:lvl>
    <w:lvl w:ilvl="5" w:tplc="0409001B" w:tentative="1">
      <w:start w:val="1"/>
      <w:numFmt w:val="lowerRoman"/>
      <w:lvlText w:val="%6."/>
      <w:lvlJc w:val="right"/>
      <w:pPr>
        <w:ind w:left="3366" w:hanging="480"/>
      </w:pPr>
    </w:lvl>
    <w:lvl w:ilvl="6" w:tplc="0409000F" w:tentative="1">
      <w:start w:val="1"/>
      <w:numFmt w:val="decimal"/>
      <w:lvlText w:val="%7."/>
      <w:lvlJc w:val="left"/>
      <w:pPr>
        <w:ind w:left="38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6" w:hanging="480"/>
      </w:pPr>
    </w:lvl>
    <w:lvl w:ilvl="8" w:tplc="0409001B" w:tentative="1">
      <w:start w:val="1"/>
      <w:numFmt w:val="lowerRoman"/>
      <w:lvlText w:val="%9."/>
      <w:lvlJc w:val="right"/>
      <w:pPr>
        <w:ind w:left="4806" w:hanging="480"/>
      </w:pPr>
    </w:lvl>
  </w:abstractNum>
  <w:abstractNum w:abstractNumId="15" w15:restartNumberingAfterBreak="0">
    <w:nsid w:val="68780D1E"/>
    <w:multiLevelType w:val="hybridMultilevel"/>
    <w:tmpl w:val="07E2ACC0"/>
    <w:lvl w:ilvl="0" w:tplc="58AA06B0">
      <w:start w:val="1"/>
      <w:numFmt w:val="lowerRoman"/>
      <w:lvlText w:val="(%1)"/>
      <w:lvlJc w:val="left"/>
      <w:pPr>
        <w:ind w:left="1152" w:hanging="720"/>
      </w:pPr>
      <w:rPr>
        <w:rFonts w:hint="default"/>
      </w:rPr>
    </w:lvl>
    <w:lvl w:ilvl="1" w:tplc="58AA06B0">
      <w:start w:val="1"/>
      <w:numFmt w:val="lowerRoman"/>
      <w:lvlText w:val="(%2)"/>
      <w:lvlJc w:val="left"/>
      <w:pPr>
        <w:ind w:left="1392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72" w:hanging="480"/>
      </w:pPr>
    </w:lvl>
    <w:lvl w:ilvl="3" w:tplc="0409000F" w:tentative="1">
      <w:start w:val="1"/>
      <w:numFmt w:val="decimal"/>
      <w:lvlText w:val="%4."/>
      <w:lvlJc w:val="left"/>
      <w:pPr>
        <w:ind w:left="23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32" w:hanging="480"/>
      </w:pPr>
    </w:lvl>
    <w:lvl w:ilvl="5" w:tplc="0409001B" w:tentative="1">
      <w:start w:val="1"/>
      <w:numFmt w:val="lowerRoman"/>
      <w:lvlText w:val="%6."/>
      <w:lvlJc w:val="right"/>
      <w:pPr>
        <w:ind w:left="3312" w:hanging="480"/>
      </w:pPr>
    </w:lvl>
    <w:lvl w:ilvl="6" w:tplc="0409000F" w:tentative="1">
      <w:start w:val="1"/>
      <w:numFmt w:val="decimal"/>
      <w:lvlText w:val="%7."/>
      <w:lvlJc w:val="left"/>
      <w:pPr>
        <w:ind w:left="37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72" w:hanging="480"/>
      </w:pPr>
    </w:lvl>
    <w:lvl w:ilvl="8" w:tplc="0409001B" w:tentative="1">
      <w:start w:val="1"/>
      <w:numFmt w:val="lowerRoman"/>
      <w:lvlText w:val="%9."/>
      <w:lvlJc w:val="right"/>
      <w:pPr>
        <w:ind w:left="4752" w:hanging="480"/>
      </w:pPr>
    </w:lvl>
  </w:abstractNum>
  <w:abstractNum w:abstractNumId="16" w15:restartNumberingAfterBreak="0">
    <w:nsid w:val="7314103E"/>
    <w:multiLevelType w:val="hybridMultilevel"/>
    <w:tmpl w:val="91EA56F0"/>
    <w:lvl w:ilvl="0" w:tplc="24C26B3E">
      <w:start w:val="1"/>
      <w:numFmt w:val="decimal"/>
      <w:lvlText w:val="%1."/>
      <w:lvlJc w:val="left"/>
      <w:pPr>
        <w:ind w:left="360" w:hanging="36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79C9759A"/>
    <w:multiLevelType w:val="hybridMultilevel"/>
    <w:tmpl w:val="7354F14E"/>
    <w:lvl w:ilvl="0" w:tplc="E0141490">
      <w:start w:val="1"/>
      <w:numFmt w:val="lowerLetter"/>
      <w:lvlText w:val="(%1)"/>
      <w:lvlJc w:val="left"/>
      <w:pPr>
        <w:ind w:left="840" w:hanging="360"/>
      </w:pPr>
      <w:rPr>
        <w:rFonts w:eastAsia="新細明體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 w15:restartNumberingAfterBreak="0">
    <w:nsid w:val="7BE54C18"/>
    <w:multiLevelType w:val="hybridMultilevel"/>
    <w:tmpl w:val="09E85164"/>
    <w:lvl w:ilvl="0" w:tplc="A77CB6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C5C25D1"/>
    <w:multiLevelType w:val="hybridMultilevel"/>
    <w:tmpl w:val="6A861CD4"/>
    <w:lvl w:ilvl="0" w:tplc="5128D6EA">
      <w:start w:val="1"/>
      <w:numFmt w:val="decimal"/>
      <w:lvlText w:val="(%1)"/>
      <w:lvlJc w:val="left"/>
      <w:pPr>
        <w:ind w:left="360" w:hanging="36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11"/>
  </w:num>
  <w:num w:numId="3">
    <w:abstractNumId w:val="5"/>
  </w:num>
  <w:num w:numId="4">
    <w:abstractNumId w:val="6"/>
  </w:num>
  <w:num w:numId="5">
    <w:abstractNumId w:val="4"/>
  </w:num>
  <w:num w:numId="6">
    <w:abstractNumId w:val="17"/>
  </w:num>
  <w:num w:numId="7">
    <w:abstractNumId w:val="0"/>
  </w:num>
  <w:num w:numId="8">
    <w:abstractNumId w:val="1"/>
  </w:num>
  <w:num w:numId="9">
    <w:abstractNumId w:val="2"/>
  </w:num>
  <w:num w:numId="10">
    <w:abstractNumId w:val="10"/>
  </w:num>
  <w:num w:numId="11">
    <w:abstractNumId w:val="7"/>
  </w:num>
  <w:num w:numId="12">
    <w:abstractNumId w:val="14"/>
  </w:num>
  <w:num w:numId="13">
    <w:abstractNumId w:val="9"/>
  </w:num>
  <w:num w:numId="14">
    <w:abstractNumId w:val="8"/>
  </w:num>
  <w:num w:numId="15">
    <w:abstractNumId w:val="3"/>
  </w:num>
  <w:num w:numId="16">
    <w:abstractNumId w:val="18"/>
  </w:num>
  <w:num w:numId="17">
    <w:abstractNumId w:val="16"/>
  </w:num>
  <w:num w:numId="18">
    <w:abstractNumId w:val="13"/>
  </w:num>
  <w:num w:numId="19">
    <w:abstractNumId w:val="19"/>
  </w:num>
  <w:num w:numId="20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30"/>
  <w:displayHorizontalDrawingGridEvery w:val="0"/>
  <w:displayVerticalDrawingGridEvery w:val="2"/>
  <w:characterSpacingControl w:val="compressPunctuation"/>
  <w:hdrShapeDefaults>
    <o:shapedefaults v:ext="edit" spidmax="8193" fillcolor="#5f497a">
      <v:fill color="#5f497a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zNDMxNDQ1NjQ3MDFX0lEKTi0uzszPAykwrgUA/nMgAywAAAA="/>
  </w:docVars>
  <w:rsids>
    <w:rsidRoot w:val="00905BC1"/>
    <w:rsid w:val="000000D5"/>
    <w:rsid w:val="000031ED"/>
    <w:rsid w:val="00003634"/>
    <w:rsid w:val="00003F18"/>
    <w:rsid w:val="000047AE"/>
    <w:rsid w:val="00005C2D"/>
    <w:rsid w:val="00005C8F"/>
    <w:rsid w:val="000065C0"/>
    <w:rsid w:val="00007222"/>
    <w:rsid w:val="00007F62"/>
    <w:rsid w:val="00010153"/>
    <w:rsid w:val="00011DAC"/>
    <w:rsid w:val="00012B5F"/>
    <w:rsid w:val="0001435D"/>
    <w:rsid w:val="00017331"/>
    <w:rsid w:val="0002049E"/>
    <w:rsid w:val="00020610"/>
    <w:rsid w:val="00020EAE"/>
    <w:rsid w:val="000242C0"/>
    <w:rsid w:val="00026479"/>
    <w:rsid w:val="00026950"/>
    <w:rsid w:val="00030BB7"/>
    <w:rsid w:val="00030CE5"/>
    <w:rsid w:val="00030E3C"/>
    <w:rsid w:val="000314C8"/>
    <w:rsid w:val="00031B2D"/>
    <w:rsid w:val="00031D5A"/>
    <w:rsid w:val="0003229C"/>
    <w:rsid w:val="00033467"/>
    <w:rsid w:val="00034770"/>
    <w:rsid w:val="00034AA7"/>
    <w:rsid w:val="00035A89"/>
    <w:rsid w:val="00036232"/>
    <w:rsid w:val="0003637A"/>
    <w:rsid w:val="0003658E"/>
    <w:rsid w:val="0003684E"/>
    <w:rsid w:val="00037124"/>
    <w:rsid w:val="00037643"/>
    <w:rsid w:val="000407CA"/>
    <w:rsid w:val="000415C2"/>
    <w:rsid w:val="0004261A"/>
    <w:rsid w:val="000428C9"/>
    <w:rsid w:val="000443C7"/>
    <w:rsid w:val="0004476C"/>
    <w:rsid w:val="000447EF"/>
    <w:rsid w:val="00044949"/>
    <w:rsid w:val="00045689"/>
    <w:rsid w:val="000457F9"/>
    <w:rsid w:val="00045E60"/>
    <w:rsid w:val="000461D2"/>
    <w:rsid w:val="000464DF"/>
    <w:rsid w:val="00046F5E"/>
    <w:rsid w:val="00046FF4"/>
    <w:rsid w:val="00050541"/>
    <w:rsid w:val="00050BBF"/>
    <w:rsid w:val="00050D6C"/>
    <w:rsid w:val="0005149B"/>
    <w:rsid w:val="00051634"/>
    <w:rsid w:val="0005189C"/>
    <w:rsid w:val="000526B8"/>
    <w:rsid w:val="00052F96"/>
    <w:rsid w:val="00054256"/>
    <w:rsid w:val="00054EB8"/>
    <w:rsid w:val="00055861"/>
    <w:rsid w:val="000568FD"/>
    <w:rsid w:val="00056AE9"/>
    <w:rsid w:val="00056B28"/>
    <w:rsid w:val="00057289"/>
    <w:rsid w:val="00057734"/>
    <w:rsid w:val="00057F2C"/>
    <w:rsid w:val="0006000D"/>
    <w:rsid w:val="00060DA3"/>
    <w:rsid w:val="00062716"/>
    <w:rsid w:val="0006288E"/>
    <w:rsid w:val="00062FB2"/>
    <w:rsid w:val="00063ABE"/>
    <w:rsid w:val="00065046"/>
    <w:rsid w:val="000659B2"/>
    <w:rsid w:val="000662E4"/>
    <w:rsid w:val="0007067E"/>
    <w:rsid w:val="00070808"/>
    <w:rsid w:val="00070B06"/>
    <w:rsid w:val="00070BDC"/>
    <w:rsid w:val="00070E70"/>
    <w:rsid w:val="000725D8"/>
    <w:rsid w:val="000729A9"/>
    <w:rsid w:val="00074760"/>
    <w:rsid w:val="00074C8F"/>
    <w:rsid w:val="00075092"/>
    <w:rsid w:val="00075E6C"/>
    <w:rsid w:val="00077149"/>
    <w:rsid w:val="000777A7"/>
    <w:rsid w:val="00077D14"/>
    <w:rsid w:val="00080B62"/>
    <w:rsid w:val="00080DAE"/>
    <w:rsid w:val="00081371"/>
    <w:rsid w:val="000815E7"/>
    <w:rsid w:val="00081DBB"/>
    <w:rsid w:val="000831E6"/>
    <w:rsid w:val="00084425"/>
    <w:rsid w:val="00084665"/>
    <w:rsid w:val="000850B9"/>
    <w:rsid w:val="000854F8"/>
    <w:rsid w:val="0008626C"/>
    <w:rsid w:val="0008629F"/>
    <w:rsid w:val="000865C4"/>
    <w:rsid w:val="00086F92"/>
    <w:rsid w:val="000877EE"/>
    <w:rsid w:val="00087A8D"/>
    <w:rsid w:val="00090210"/>
    <w:rsid w:val="00090E04"/>
    <w:rsid w:val="00091097"/>
    <w:rsid w:val="000911DB"/>
    <w:rsid w:val="000915E7"/>
    <w:rsid w:val="00092249"/>
    <w:rsid w:val="000928E7"/>
    <w:rsid w:val="00093851"/>
    <w:rsid w:val="00095CE3"/>
    <w:rsid w:val="000963C8"/>
    <w:rsid w:val="00096E3B"/>
    <w:rsid w:val="0009762D"/>
    <w:rsid w:val="00097CFB"/>
    <w:rsid w:val="000A0F26"/>
    <w:rsid w:val="000A24BB"/>
    <w:rsid w:val="000A25F5"/>
    <w:rsid w:val="000A310A"/>
    <w:rsid w:val="000A4639"/>
    <w:rsid w:val="000A4F3F"/>
    <w:rsid w:val="000A6377"/>
    <w:rsid w:val="000A6578"/>
    <w:rsid w:val="000A6D94"/>
    <w:rsid w:val="000A6DE3"/>
    <w:rsid w:val="000B1CED"/>
    <w:rsid w:val="000B2156"/>
    <w:rsid w:val="000B3419"/>
    <w:rsid w:val="000B34E1"/>
    <w:rsid w:val="000B38AB"/>
    <w:rsid w:val="000B5A90"/>
    <w:rsid w:val="000B632B"/>
    <w:rsid w:val="000B6B5B"/>
    <w:rsid w:val="000B73F9"/>
    <w:rsid w:val="000C0720"/>
    <w:rsid w:val="000C1B12"/>
    <w:rsid w:val="000C263A"/>
    <w:rsid w:val="000C2D82"/>
    <w:rsid w:val="000C358B"/>
    <w:rsid w:val="000C3BFF"/>
    <w:rsid w:val="000C6940"/>
    <w:rsid w:val="000C7B4D"/>
    <w:rsid w:val="000C7C50"/>
    <w:rsid w:val="000C7D52"/>
    <w:rsid w:val="000D10C1"/>
    <w:rsid w:val="000D1B79"/>
    <w:rsid w:val="000D22D7"/>
    <w:rsid w:val="000D3942"/>
    <w:rsid w:val="000D3ACB"/>
    <w:rsid w:val="000D4BA3"/>
    <w:rsid w:val="000D4F40"/>
    <w:rsid w:val="000D51D8"/>
    <w:rsid w:val="000D5682"/>
    <w:rsid w:val="000D5CFF"/>
    <w:rsid w:val="000D6462"/>
    <w:rsid w:val="000D7288"/>
    <w:rsid w:val="000E17EF"/>
    <w:rsid w:val="000E190F"/>
    <w:rsid w:val="000E1BA1"/>
    <w:rsid w:val="000E2AAC"/>
    <w:rsid w:val="000E5388"/>
    <w:rsid w:val="000E6047"/>
    <w:rsid w:val="000F09A9"/>
    <w:rsid w:val="000F12CE"/>
    <w:rsid w:val="000F23A3"/>
    <w:rsid w:val="000F2621"/>
    <w:rsid w:val="000F2FF9"/>
    <w:rsid w:val="000F3DAA"/>
    <w:rsid w:val="000F44AC"/>
    <w:rsid w:val="000F6DF7"/>
    <w:rsid w:val="00100DC4"/>
    <w:rsid w:val="0010140E"/>
    <w:rsid w:val="0010197E"/>
    <w:rsid w:val="00103030"/>
    <w:rsid w:val="00103490"/>
    <w:rsid w:val="00103F24"/>
    <w:rsid w:val="00104008"/>
    <w:rsid w:val="001048F3"/>
    <w:rsid w:val="00104E3F"/>
    <w:rsid w:val="00104F18"/>
    <w:rsid w:val="001060B5"/>
    <w:rsid w:val="001070D9"/>
    <w:rsid w:val="001102BD"/>
    <w:rsid w:val="0011036D"/>
    <w:rsid w:val="001105F2"/>
    <w:rsid w:val="00110BD0"/>
    <w:rsid w:val="0011220D"/>
    <w:rsid w:val="00112F8F"/>
    <w:rsid w:val="00113605"/>
    <w:rsid w:val="00114309"/>
    <w:rsid w:val="001144A9"/>
    <w:rsid w:val="00116659"/>
    <w:rsid w:val="00116AB2"/>
    <w:rsid w:val="00116CB0"/>
    <w:rsid w:val="001172BC"/>
    <w:rsid w:val="00117FC0"/>
    <w:rsid w:val="001201D9"/>
    <w:rsid w:val="00120BDA"/>
    <w:rsid w:val="00121F41"/>
    <w:rsid w:val="0012269F"/>
    <w:rsid w:val="00124301"/>
    <w:rsid w:val="00124357"/>
    <w:rsid w:val="001246B5"/>
    <w:rsid w:val="00124A16"/>
    <w:rsid w:val="00124A4A"/>
    <w:rsid w:val="0012609F"/>
    <w:rsid w:val="00127B8D"/>
    <w:rsid w:val="00127E36"/>
    <w:rsid w:val="00130568"/>
    <w:rsid w:val="00130824"/>
    <w:rsid w:val="0013124B"/>
    <w:rsid w:val="00131344"/>
    <w:rsid w:val="00131F19"/>
    <w:rsid w:val="00132587"/>
    <w:rsid w:val="0013269A"/>
    <w:rsid w:val="0013411B"/>
    <w:rsid w:val="00134854"/>
    <w:rsid w:val="00134AE9"/>
    <w:rsid w:val="001361BE"/>
    <w:rsid w:val="0013671F"/>
    <w:rsid w:val="00136CD5"/>
    <w:rsid w:val="00137733"/>
    <w:rsid w:val="00137AC7"/>
    <w:rsid w:val="00137BC8"/>
    <w:rsid w:val="00140020"/>
    <w:rsid w:val="0014061D"/>
    <w:rsid w:val="00140648"/>
    <w:rsid w:val="0014153C"/>
    <w:rsid w:val="00141EED"/>
    <w:rsid w:val="00141F89"/>
    <w:rsid w:val="001424E5"/>
    <w:rsid w:val="0014443D"/>
    <w:rsid w:val="001447F8"/>
    <w:rsid w:val="00144EF4"/>
    <w:rsid w:val="00145E9D"/>
    <w:rsid w:val="00145ECC"/>
    <w:rsid w:val="00145F43"/>
    <w:rsid w:val="00150B8E"/>
    <w:rsid w:val="00152818"/>
    <w:rsid w:val="00154E50"/>
    <w:rsid w:val="0015514D"/>
    <w:rsid w:val="00155394"/>
    <w:rsid w:val="00155C97"/>
    <w:rsid w:val="00156005"/>
    <w:rsid w:val="001565D7"/>
    <w:rsid w:val="00156845"/>
    <w:rsid w:val="00156B47"/>
    <w:rsid w:val="00157063"/>
    <w:rsid w:val="00157D95"/>
    <w:rsid w:val="001618F2"/>
    <w:rsid w:val="00161A0A"/>
    <w:rsid w:val="00162E62"/>
    <w:rsid w:val="0016379D"/>
    <w:rsid w:val="00163B00"/>
    <w:rsid w:val="00163F2C"/>
    <w:rsid w:val="00164219"/>
    <w:rsid w:val="00164497"/>
    <w:rsid w:val="00165030"/>
    <w:rsid w:val="001656F1"/>
    <w:rsid w:val="00166032"/>
    <w:rsid w:val="00166821"/>
    <w:rsid w:val="00167892"/>
    <w:rsid w:val="001703EB"/>
    <w:rsid w:val="001707F5"/>
    <w:rsid w:val="0017082E"/>
    <w:rsid w:val="001708D1"/>
    <w:rsid w:val="0017161A"/>
    <w:rsid w:val="00172F79"/>
    <w:rsid w:val="00173EC9"/>
    <w:rsid w:val="001760D6"/>
    <w:rsid w:val="0017611E"/>
    <w:rsid w:val="001763B7"/>
    <w:rsid w:val="00176CD9"/>
    <w:rsid w:val="0017729A"/>
    <w:rsid w:val="001772AE"/>
    <w:rsid w:val="00177934"/>
    <w:rsid w:val="00182B04"/>
    <w:rsid w:val="00182CAE"/>
    <w:rsid w:val="0018369D"/>
    <w:rsid w:val="00183F87"/>
    <w:rsid w:val="00185382"/>
    <w:rsid w:val="00186311"/>
    <w:rsid w:val="00186628"/>
    <w:rsid w:val="001867B4"/>
    <w:rsid w:val="001869EF"/>
    <w:rsid w:val="00186C2F"/>
    <w:rsid w:val="00187216"/>
    <w:rsid w:val="001872E4"/>
    <w:rsid w:val="00187B25"/>
    <w:rsid w:val="00187F62"/>
    <w:rsid w:val="00190132"/>
    <w:rsid w:val="00190C2C"/>
    <w:rsid w:val="0019128F"/>
    <w:rsid w:val="00191683"/>
    <w:rsid w:val="0019197E"/>
    <w:rsid w:val="00191A62"/>
    <w:rsid w:val="00192BE5"/>
    <w:rsid w:val="001939FD"/>
    <w:rsid w:val="00193A5C"/>
    <w:rsid w:val="0019420A"/>
    <w:rsid w:val="001946FA"/>
    <w:rsid w:val="00194FC0"/>
    <w:rsid w:val="001950FB"/>
    <w:rsid w:val="00195954"/>
    <w:rsid w:val="00195A0B"/>
    <w:rsid w:val="001974D8"/>
    <w:rsid w:val="001977FE"/>
    <w:rsid w:val="00197CC4"/>
    <w:rsid w:val="00197DFA"/>
    <w:rsid w:val="001A021B"/>
    <w:rsid w:val="001A0986"/>
    <w:rsid w:val="001A2DD8"/>
    <w:rsid w:val="001A54C7"/>
    <w:rsid w:val="001A6AE9"/>
    <w:rsid w:val="001A6DB6"/>
    <w:rsid w:val="001A744B"/>
    <w:rsid w:val="001A78A6"/>
    <w:rsid w:val="001B05AB"/>
    <w:rsid w:val="001B0AAC"/>
    <w:rsid w:val="001B1002"/>
    <w:rsid w:val="001B168B"/>
    <w:rsid w:val="001B1A2A"/>
    <w:rsid w:val="001B1B5A"/>
    <w:rsid w:val="001B2683"/>
    <w:rsid w:val="001B28F9"/>
    <w:rsid w:val="001B36A9"/>
    <w:rsid w:val="001B3A00"/>
    <w:rsid w:val="001B42FE"/>
    <w:rsid w:val="001B59A6"/>
    <w:rsid w:val="001B5BB9"/>
    <w:rsid w:val="001B5E8D"/>
    <w:rsid w:val="001B66FF"/>
    <w:rsid w:val="001B6744"/>
    <w:rsid w:val="001B6A7E"/>
    <w:rsid w:val="001B744A"/>
    <w:rsid w:val="001B7910"/>
    <w:rsid w:val="001C01C6"/>
    <w:rsid w:val="001C1889"/>
    <w:rsid w:val="001C1D8D"/>
    <w:rsid w:val="001C1ED6"/>
    <w:rsid w:val="001C2961"/>
    <w:rsid w:val="001C3845"/>
    <w:rsid w:val="001C468A"/>
    <w:rsid w:val="001C59A7"/>
    <w:rsid w:val="001C63A7"/>
    <w:rsid w:val="001C718C"/>
    <w:rsid w:val="001C7235"/>
    <w:rsid w:val="001C7568"/>
    <w:rsid w:val="001D0012"/>
    <w:rsid w:val="001D01E3"/>
    <w:rsid w:val="001D0304"/>
    <w:rsid w:val="001D1D09"/>
    <w:rsid w:val="001D2198"/>
    <w:rsid w:val="001D388E"/>
    <w:rsid w:val="001D3C16"/>
    <w:rsid w:val="001D559F"/>
    <w:rsid w:val="001D5796"/>
    <w:rsid w:val="001D5BFD"/>
    <w:rsid w:val="001D5CFC"/>
    <w:rsid w:val="001D5F21"/>
    <w:rsid w:val="001D6176"/>
    <w:rsid w:val="001D61EE"/>
    <w:rsid w:val="001D71DD"/>
    <w:rsid w:val="001D76E3"/>
    <w:rsid w:val="001D7D88"/>
    <w:rsid w:val="001E0790"/>
    <w:rsid w:val="001E2003"/>
    <w:rsid w:val="001E2AA8"/>
    <w:rsid w:val="001E2E33"/>
    <w:rsid w:val="001E2F86"/>
    <w:rsid w:val="001E3405"/>
    <w:rsid w:val="001E34FA"/>
    <w:rsid w:val="001E3C19"/>
    <w:rsid w:val="001E52B7"/>
    <w:rsid w:val="001E535E"/>
    <w:rsid w:val="001E55B2"/>
    <w:rsid w:val="001E5808"/>
    <w:rsid w:val="001E622F"/>
    <w:rsid w:val="001E6A50"/>
    <w:rsid w:val="001E77BD"/>
    <w:rsid w:val="001F0065"/>
    <w:rsid w:val="001F02A2"/>
    <w:rsid w:val="001F088C"/>
    <w:rsid w:val="001F18AF"/>
    <w:rsid w:val="001F1EB4"/>
    <w:rsid w:val="001F3024"/>
    <w:rsid w:val="001F3A6B"/>
    <w:rsid w:val="001F3B13"/>
    <w:rsid w:val="001F432D"/>
    <w:rsid w:val="001F4551"/>
    <w:rsid w:val="001F4D55"/>
    <w:rsid w:val="001F4F16"/>
    <w:rsid w:val="001F55B9"/>
    <w:rsid w:val="001F5B38"/>
    <w:rsid w:val="001F5C6E"/>
    <w:rsid w:val="001F5FA3"/>
    <w:rsid w:val="001F6368"/>
    <w:rsid w:val="001F71C3"/>
    <w:rsid w:val="001F7451"/>
    <w:rsid w:val="00201FE8"/>
    <w:rsid w:val="0020216F"/>
    <w:rsid w:val="002027FB"/>
    <w:rsid w:val="00202EB2"/>
    <w:rsid w:val="0020304E"/>
    <w:rsid w:val="00204D09"/>
    <w:rsid w:val="0020516D"/>
    <w:rsid w:val="002067D1"/>
    <w:rsid w:val="0020681C"/>
    <w:rsid w:val="00206CF4"/>
    <w:rsid w:val="00207C77"/>
    <w:rsid w:val="00210970"/>
    <w:rsid w:val="0021299C"/>
    <w:rsid w:val="00213011"/>
    <w:rsid w:val="00213955"/>
    <w:rsid w:val="00213964"/>
    <w:rsid w:val="00214741"/>
    <w:rsid w:val="00215EE9"/>
    <w:rsid w:val="0021612A"/>
    <w:rsid w:val="00220061"/>
    <w:rsid w:val="00221A16"/>
    <w:rsid w:val="00221C2C"/>
    <w:rsid w:val="00222505"/>
    <w:rsid w:val="002225F5"/>
    <w:rsid w:val="0022286D"/>
    <w:rsid w:val="00222B34"/>
    <w:rsid w:val="00222CED"/>
    <w:rsid w:val="00223025"/>
    <w:rsid w:val="002235F4"/>
    <w:rsid w:val="00224177"/>
    <w:rsid w:val="002251D4"/>
    <w:rsid w:val="00225908"/>
    <w:rsid w:val="00225EAC"/>
    <w:rsid w:val="002263EE"/>
    <w:rsid w:val="0022650F"/>
    <w:rsid w:val="002277E3"/>
    <w:rsid w:val="00230317"/>
    <w:rsid w:val="00231335"/>
    <w:rsid w:val="0023147C"/>
    <w:rsid w:val="00232CF2"/>
    <w:rsid w:val="0023306E"/>
    <w:rsid w:val="00233A82"/>
    <w:rsid w:val="00233E97"/>
    <w:rsid w:val="00233FD6"/>
    <w:rsid w:val="00235CBD"/>
    <w:rsid w:val="00236D95"/>
    <w:rsid w:val="00236FE9"/>
    <w:rsid w:val="00237A99"/>
    <w:rsid w:val="002412CF"/>
    <w:rsid w:val="00241623"/>
    <w:rsid w:val="00241F39"/>
    <w:rsid w:val="002429F9"/>
    <w:rsid w:val="00242AFA"/>
    <w:rsid w:val="00242CBE"/>
    <w:rsid w:val="0024426E"/>
    <w:rsid w:val="0024520F"/>
    <w:rsid w:val="0024532A"/>
    <w:rsid w:val="00245907"/>
    <w:rsid w:val="00247332"/>
    <w:rsid w:val="00247F15"/>
    <w:rsid w:val="00247F9D"/>
    <w:rsid w:val="00250259"/>
    <w:rsid w:val="00251241"/>
    <w:rsid w:val="00251A4A"/>
    <w:rsid w:val="00253905"/>
    <w:rsid w:val="002558C3"/>
    <w:rsid w:val="0025625A"/>
    <w:rsid w:val="00257466"/>
    <w:rsid w:val="00257A15"/>
    <w:rsid w:val="0026099F"/>
    <w:rsid w:val="00260F41"/>
    <w:rsid w:val="00263A94"/>
    <w:rsid w:val="00264B50"/>
    <w:rsid w:val="00264B58"/>
    <w:rsid w:val="00264FA7"/>
    <w:rsid w:val="00267FE6"/>
    <w:rsid w:val="002716B5"/>
    <w:rsid w:val="00273030"/>
    <w:rsid w:val="002733F4"/>
    <w:rsid w:val="0027360F"/>
    <w:rsid w:val="00273AA3"/>
    <w:rsid w:val="0027480C"/>
    <w:rsid w:val="002757B6"/>
    <w:rsid w:val="00275B67"/>
    <w:rsid w:val="00275F2A"/>
    <w:rsid w:val="00275FB1"/>
    <w:rsid w:val="00277A5C"/>
    <w:rsid w:val="00280079"/>
    <w:rsid w:val="00280962"/>
    <w:rsid w:val="00280C09"/>
    <w:rsid w:val="0028129C"/>
    <w:rsid w:val="0028163E"/>
    <w:rsid w:val="00281E9D"/>
    <w:rsid w:val="0028339C"/>
    <w:rsid w:val="00283830"/>
    <w:rsid w:val="002841B6"/>
    <w:rsid w:val="00284532"/>
    <w:rsid w:val="00284B66"/>
    <w:rsid w:val="00285162"/>
    <w:rsid w:val="00285C99"/>
    <w:rsid w:val="0028696E"/>
    <w:rsid w:val="00287052"/>
    <w:rsid w:val="002900D6"/>
    <w:rsid w:val="002909C3"/>
    <w:rsid w:val="00290B74"/>
    <w:rsid w:val="00291936"/>
    <w:rsid w:val="00294C82"/>
    <w:rsid w:val="002951C8"/>
    <w:rsid w:val="0029552B"/>
    <w:rsid w:val="00295813"/>
    <w:rsid w:val="00295BAD"/>
    <w:rsid w:val="0029608B"/>
    <w:rsid w:val="00296ACD"/>
    <w:rsid w:val="00297903"/>
    <w:rsid w:val="00297E7F"/>
    <w:rsid w:val="002A130C"/>
    <w:rsid w:val="002A311F"/>
    <w:rsid w:val="002A334F"/>
    <w:rsid w:val="002A3382"/>
    <w:rsid w:val="002A35B2"/>
    <w:rsid w:val="002A452C"/>
    <w:rsid w:val="002A454B"/>
    <w:rsid w:val="002A5B39"/>
    <w:rsid w:val="002A71BE"/>
    <w:rsid w:val="002B01CF"/>
    <w:rsid w:val="002B08C9"/>
    <w:rsid w:val="002B16B9"/>
    <w:rsid w:val="002B16EB"/>
    <w:rsid w:val="002B2101"/>
    <w:rsid w:val="002B27B0"/>
    <w:rsid w:val="002B3F44"/>
    <w:rsid w:val="002B432A"/>
    <w:rsid w:val="002B453E"/>
    <w:rsid w:val="002B5312"/>
    <w:rsid w:val="002B5A3F"/>
    <w:rsid w:val="002B6431"/>
    <w:rsid w:val="002B6D7B"/>
    <w:rsid w:val="002C0028"/>
    <w:rsid w:val="002C064C"/>
    <w:rsid w:val="002C1BC3"/>
    <w:rsid w:val="002C21D3"/>
    <w:rsid w:val="002C2849"/>
    <w:rsid w:val="002C2F3B"/>
    <w:rsid w:val="002C31CC"/>
    <w:rsid w:val="002C3369"/>
    <w:rsid w:val="002C3482"/>
    <w:rsid w:val="002C38E6"/>
    <w:rsid w:val="002C4169"/>
    <w:rsid w:val="002C4514"/>
    <w:rsid w:val="002C5A4C"/>
    <w:rsid w:val="002C6C11"/>
    <w:rsid w:val="002D0861"/>
    <w:rsid w:val="002D0E10"/>
    <w:rsid w:val="002D2555"/>
    <w:rsid w:val="002D261D"/>
    <w:rsid w:val="002D2C3B"/>
    <w:rsid w:val="002D3090"/>
    <w:rsid w:val="002D3103"/>
    <w:rsid w:val="002D3460"/>
    <w:rsid w:val="002D3C4A"/>
    <w:rsid w:val="002D537F"/>
    <w:rsid w:val="002D5C15"/>
    <w:rsid w:val="002D5F14"/>
    <w:rsid w:val="002D6240"/>
    <w:rsid w:val="002D6F2F"/>
    <w:rsid w:val="002E12FA"/>
    <w:rsid w:val="002E15B2"/>
    <w:rsid w:val="002E1AD6"/>
    <w:rsid w:val="002E2624"/>
    <w:rsid w:val="002E27E2"/>
    <w:rsid w:val="002E2A26"/>
    <w:rsid w:val="002E331D"/>
    <w:rsid w:val="002E337F"/>
    <w:rsid w:val="002E4940"/>
    <w:rsid w:val="002E548B"/>
    <w:rsid w:val="002E5DAA"/>
    <w:rsid w:val="002E6246"/>
    <w:rsid w:val="002E6BFE"/>
    <w:rsid w:val="002F01FA"/>
    <w:rsid w:val="002F0CD1"/>
    <w:rsid w:val="002F1D15"/>
    <w:rsid w:val="002F217E"/>
    <w:rsid w:val="002F2D72"/>
    <w:rsid w:val="002F2F1F"/>
    <w:rsid w:val="002F3C6A"/>
    <w:rsid w:val="002F4568"/>
    <w:rsid w:val="002F4655"/>
    <w:rsid w:val="002F5358"/>
    <w:rsid w:val="002F5398"/>
    <w:rsid w:val="002F5752"/>
    <w:rsid w:val="002F760B"/>
    <w:rsid w:val="002F7DBE"/>
    <w:rsid w:val="00300D1D"/>
    <w:rsid w:val="00302564"/>
    <w:rsid w:val="00303237"/>
    <w:rsid w:val="00303482"/>
    <w:rsid w:val="00303737"/>
    <w:rsid w:val="003037EB"/>
    <w:rsid w:val="003038ED"/>
    <w:rsid w:val="00303A51"/>
    <w:rsid w:val="003047E0"/>
    <w:rsid w:val="00304802"/>
    <w:rsid w:val="003048CA"/>
    <w:rsid w:val="00304A92"/>
    <w:rsid w:val="00304D55"/>
    <w:rsid w:val="00305B0D"/>
    <w:rsid w:val="003067A5"/>
    <w:rsid w:val="00306929"/>
    <w:rsid w:val="00306974"/>
    <w:rsid w:val="00307146"/>
    <w:rsid w:val="00307F62"/>
    <w:rsid w:val="003100C1"/>
    <w:rsid w:val="00310675"/>
    <w:rsid w:val="003109DE"/>
    <w:rsid w:val="003110D9"/>
    <w:rsid w:val="00311441"/>
    <w:rsid w:val="003117EA"/>
    <w:rsid w:val="00312296"/>
    <w:rsid w:val="0031275B"/>
    <w:rsid w:val="00312934"/>
    <w:rsid w:val="00312B5A"/>
    <w:rsid w:val="003132D8"/>
    <w:rsid w:val="00313977"/>
    <w:rsid w:val="00313E46"/>
    <w:rsid w:val="00314945"/>
    <w:rsid w:val="00314B8F"/>
    <w:rsid w:val="00315B7A"/>
    <w:rsid w:val="00317012"/>
    <w:rsid w:val="00317A03"/>
    <w:rsid w:val="0032019A"/>
    <w:rsid w:val="00320842"/>
    <w:rsid w:val="00321BE5"/>
    <w:rsid w:val="00321CD8"/>
    <w:rsid w:val="003221D7"/>
    <w:rsid w:val="0032284C"/>
    <w:rsid w:val="00323EE6"/>
    <w:rsid w:val="0032413B"/>
    <w:rsid w:val="003243BF"/>
    <w:rsid w:val="00324652"/>
    <w:rsid w:val="00325C9B"/>
    <w:rsid w:val="00327407"/>
    <w:rsid w:val="00327F96"/>
    <w:rsid w:val="00330932"/>
    <w:rsid w:val="0033214A"/>
    <w:rsid w:val="00332FEC"/>
    <w:rsid w:val="00333850"/>
    <w:rsid w:val="003344AA"/>
    <w:rsid w:val="00335660"/>
    <w:rsid w:val="0033577A"/>
    <w:rsid w:val="003359D1"/>
    <w:rsid w:val="00335E47"/>
    <w:rsid w:val="00336E33"/>
    <w:rsid w:val="00337032"/>
    <w:rsid w:val="00337217"/>
    <w:rsid w:val="003374D7"/>
    <w:rsid w:val="003378AC"/>
    <w:rsid w:val="003412A4"/>
    <w:rsid w:val="00341D46"/>
    <w:rsid w:val="00342471"/>
    <w:rsid w:val="00342FBE"/>
    <w:rsid w:val="00345915"/>
    <w:rsid w:val="003475B2"/>
    <w:rsid w:val="00347A32"/>
    <w:rsid w:val="00350A05"/>
    <w:rsid w:val="003510BC"/>
    <w:rsid w:val="00351361"/>
    <w:rsid w:val="0035169F"/>
    <w:rsid w:val="003516E4"/>
    <w:rsid w:val="003523A6"/>
    <w:rsid w:val="00353F2B"/>
    <w:rsid w:val="00354829"/>
    <w:rsid w:val="00354AB7"/>
    <w:rsid w:val="00354BF2"/>
    <w:rsid w:val="003550C4"/>
    <w:rsid w:val="0035554A"/>
    <w:rsid w:val="003558DF"/>
    <w:rsid w:val="00356476"/>
    <w:rsid w:val="00356BB7"/>
    <w:rsid w:val="003579FF"/>
    <w:rsid w:val="00357D1E"/>
    <w:rsid w:val="00361158"/>
    <w:rsid w:val="003611F3"/>
    <w:rsid w:val="0036171A"/>
    <w:rsid w:val="00361B5D"/>
    <w:rsid w:val="00361E7A"/>
    <w:rsid w:val="00362897"/>
    <w:rsid w:val="00363BC2"/>
    <w:rsid w:val="00363EE1"/>
    <w:rsid w:val="003663A5"/>
    <w:rsid w:val="00367578"/>
    <w:rsid w:val="00367774"/>
    <w:rsid w:val="00367D30"/>
    <w:rsid w:val="003700CD"/>
    <w:rsid w:val="00370D42"/>
    <w:rsid w:val="00371332"/>
    <w:rsid w:val="0037176A"/>
    <w:rsid w:val="0037234C"/>
    <w:rsid w:val="00372DA1"/>
    <w:rsid w:val="00374670"/>
    <w:rsid w:val="00375670"/>
    <w:rsid w:val="00375E5D"/>
    <w:rsid w:val="0037652A"/>
    <w:rsid w:val="0037697E"/>
    <w:rsid w:val="00376B62"/>
    <w:rsid w:val="00377141"/>
    <w:rsid w:val="0037725D"/>
    <w:rsid w:val="00377565"/>
    <w:rsid w:val="00377966"/>
    <w:rsid w:val="0038052E"/>
    <w:rsid w:val="00381C6B"/>
    <w:rsid w:val="00381DE6"/>
    <w:rsid w:val="00385C76"/>
    <w:rsid w:val="00385E97"/>
    <w:rsid w:val="00387580"/>
    <w:rsid w:val="00387599"/>
    <w:rsid w:val="00390189"/>
    <w:rsid w:val="00390930"/>
    <w:rsid w:val="00390C47"/>
    <w:rsid w:val="00391C6A"/>
    <w:rsid w:val="00392793"/>
    <w:rsid w:val="00392A02"/>
    <w:rsid w:val="00392C2B"/>
    <w:rsid w:val="00393224"/>
    <w:rsid w:val="00394C47"/>
    <w:rsid w:val="003968B2"/>
    <w:rsid w:val="00396F5D"/>
    <w:rsid w:val="0039767D"/>
    <w:rsid w:val="00397E58"/>
    <w:rsid w:val="003A05EB"/>
    <w:rsid w:val="003A1909"/>
    <w:rsid w:val="003A1C9F"/>
    <w:rsid w:val="003A236D"/>
    <w:rsid w:val="003A28F4"/>
    <w:rsid w:val="003A4F02"/>
    <w:rsid w:val="003A5125"/>
    <w:rsid w:val="003A5B80"/>
    <w:rsid w:val="003A5DA9"/>
    <w:rsid w:val="003A6B4A"/>
    <w:rsid w:val="003A6B5D"/>
    <w:rsid w:val="003A707B"/>
    <w:rsid w:val="003A741F"/>
    <w:rsid w:val="003A7585"/>
    <w:rsid w:val="003B0307"/>
    <w:rsid w:val="003B04FA"/>
    <w:rsid w:val="003B1975"/>
    <w:rsid w:val="003B4534"/>
    <w:rsid w:val="003B4BB5"/>
    <w:rsid w:val="003B51B8"/>
    <w:rsid w:val="003B51E1"/>
    <w:rsid w:val="003B5831"/>
    <w:rsid w:val="003B625F"/>
    <w:rsid w:val="003C06AE"/>
    <w:rsid w:val="003C0996"/>
    <w:rsid w:val="003C16B3"/>
    <w:rsid w:val="003C266E"/>
    <w:rsid w:val="003C2D27"/>
    <w:rsid w:val="003C356C"/>
    <w:rsid w:val="003C4D87"/>
    <w:rsid w:val="003C4F50"/>
    <w:rsid w:val="003C7024"/>
    <w:rsid w:val="003C7180"/>
    <w:rsid w:val="003D028C"/>
    <w:rsid w:val="003D06A3"/>
    <w:rsid w:val="003D2EDF"/>
    <w:rsid w:val="003D31F7"/>
    <w:rsid w:val="003D5424"/>
    <w:rsid w:val="003D5611"/>
    <w:rsid w:val="003D62FD"/>
    <w:rsid w:val="003D70C8"/>
    <w:rsid w:val="003D739D"/>
    <w:rsid w:val="003D7F27"/>
    <w:rsid w:val="003E04E9"/>
    <w:rsid w:val="003E057F"/>
    <w:rsid w:val="003E064B"/>
    <w:rsid w:val="003E0734"/>
    <w:rsid w:val="003E13C1"/>
    <w:rsid w:val="003E13E0"/>
    <w:rsid w:val="003E1BAC"/>
    <w:rsid w:val="003E21F0"/>
    <w:rsid w:val="003E2365"/>
    <w:rsid w:val="003E3990"/>
    <w:rsid w:val="003E4564"/>
    <w:rsid w:val="003E4A20"/>
    <w:rsid w:val="003E58C2"/>
    <w:rsid w:val="003E5FD7"/>
    <w:rsid w:val="003E6407"/>
    <w:rsid w:val="003E656F"/>
    <w:rsid w:val="003F04B6"/>
    <w:rsid w:val="003F0B4F"/>
    <w:rsid w:val="003F27AD"/>
    <w:rsid w:val="003F2855"/>
    <w:rsid w:val="003F2A32"/>
    <w:rsid w:val="003F2C4E"/>
    <w:rsid w:val="003F2C55"/>
    <w:rsid w:val="003F34F1"/>
    <w:rsid w:val="003F3F95"/>
    <w:rsid w:val="003F5571"/>
    <w:rsid w:val="003F5ED9"/>
    <w:rsid w:val="003F7240"/>
    <w:rsid w:val="003F76C5"/>
    <w:rsid w:val="003F7E68"/>
    <w:rsid w:val="00400F04"/>
    <w:rsid w:val="00401AB6"/>
    <w:rsid w:val="004029F6"/>
    <w:rsid w:val="00402DF8"/>
    <w:rsid w:val="00402FDF"/>
    <w:rsid w:val="00403884"/>
    <w:rsid w:val="00403EA7"/>
    <w:rsid w:val="00403EBA"/>
    <w:rsid w:val="0040401F"/>
    <w:rsid w:val="0040484D"/>
    <w:rsid w:val="00404B93"/>
    <w:rsid w:val="00405B0C"/>
    <w:rsid w:val="00406926"/>
    <w:rsid w:val="004078F5"/>
    <w:rsid w:val="00407A62"/>
    <w:rsid w:val="004102BA"/>
    <w:rsid w:val="00410DE5"/>
    <w:rsid w:val="004110A2"/>
    <w:rsid w:val="00412FF3"/>
    <w:rsid w:val="00413A0A"/>
    <w:rsid w:val="00413AA1"/>
    <w:rsid w:val="00413CD4"/>
    <w:rsid w:val="00413D7D"/>
    <w:rsid w:val="004147F9"/>
    <w:rsid w:val="00414802"/>
    <w:rsid w:val="00415282"/>
    <w:rsid w:val="00416C3D"/>
    <w:rsid w:val="00417B79"/>
    <w:rsid w:val="004209E5"/>
    <w:rsid w:val="00420B16"/>
    <w:rsid w:val="00422948"/>
    <w:rsid w:val="00423428"/>
    <w:rsid w:val="00423723"/>
    <w:rsid w:val="0042413A"/>
    <w:rsid w:val="00424BD0"/>
    <w:rsid w:val="00425A37"/>
    <w:rsid w:val="00427766"/>
    <w:rsid w:val="00427D28"/>
    <w:rsid w:val="00430A34"/>
    <w:rsid w:val="00430A8A"/>
    <w:rsid w:val="0043124C"/>
    <w:rsid w:val="00431423"/>
    <w:rsid w:val="0043172E"/>
    <w:rsid w:val="004323D3"/>
    <w:rsid w:val="00434905"/>
    <w:rsid w:val="00434AC6"/>
    <w:rsid w:val="00434B22"/>
    <w:rsid w:val="00435451"/>
    <w:rsid w:val="004355FA"/>
    <w:rsid w:val="00436646"/>
    <w:rsid w:val="0043688D"/>
    <w:rsid w:val="00436BDA"/>
    <w:rsid w:val="004378E6"/>
    <w:rsid w:val="00437A04"/>
    <w:rsid w:val="004406AE"/>
    <w:rsid w:val="00441B55"/>
    <w:rsid w:val="00441DBA"/>
    <w:rsid w:val="0044216E"/>
    <w:rsid w:val="004422B3"/>
    <w:rsid w:val="00442969"/>
    <w:rsid w:val="00443123"/>
    <w:rsid w:val="00443CBC"/>
    <w:rsid w:val="004448AF"/>
    <w:rsid w:val="00445967"/>
    <w:rsid w:val="00446B64"/>
    <w:rsid w:val="00446D05"/>
    <w:rsid w:val="0044796F"/>
    <w:rsid w:val="00451357"/>
    <w:rsid w:val="00453B7D"/>
    <w:rsid w:val="00453BDF"/>
    <w:rsid w:val="00453FD2"/>
    <w:rsid w:val="0045418C"/>
    <w:rsid w:val="00454DB5"/>
    <w:rsid w:val="00455082"/>
    <w:rsid w:val="00455A64"/>
    <w:rsid w:val="00456517"/>
    <w:rsid w:val="00456CE8"/>
    <w:rsid w:val="0045717C"/>
    <w:rsid w:val="004578C5"/>
    <w:rsid w:val="00457BDD"/>
    <w:rsid w:val="00457BE4"/>
    <w:rsid w:val="00460526"/>
    <w:rsid w:val="004613C0"/>
    <w:rsid w:val="0046301E"/>
    <w:rsid w:val="004634CD"/>
    <w:rsid w:val="00463C88"/>
    <w:rsid w:val="00464042"/>
    <w:rsid w:val="004644F7"/>
    <w:rsid w:val="00464891"/>
    <w:rsid w:val="004648C6"/>
    <w:rsid w:val="004658A3"/>
    <w:rsid w:val="00465FF2"/>
    <w:rsid w:val="0046643E"/>
    <w:rsid w:val="00467ACE"/>
    <w:rsid w:val="00467FDD"/>
    <w:rsid w:val="00470584"/>
    <w:rsid w:val="00471406"/>
    <w:rsid w:val="00471AEE"/>
    <w:rsid w:val="0047234C"/>
    <w:rsid w:val="0047270C"/>
    <w:rsid w:val="00473727"/>
    <w:rsid w:val="004755CF"/>
    <w:rsid w:val="00475FEC"/>
    <w:rsid w:val="00476B05"/>
    <w:rsid w:val="00476E3B"/>
    <w:rsid w:val="00477015"/>
    <w:rsid w:val="004771D4"/>
    <w:rsid w:val="004803E6"/>
    <w:rsid w:val="00482C74"/>
    <w:rsid w:val="00483A93"/>
    <w:rsid w:val="004856BB"/>
    <w:rsid w:val="004859C4"/>
    <w:rsid w:val="00485CCF"/>
    <w:rsid w:val="0048655B"/>
    <w:rsid w:val="0048684F"/>
    <w:rsid w:val="004868E9"/>
    <w:rsid w:val="0048774D"/>
    <w:rsid w:val="00487815"/>
    <w:rsid w:val="004916F4"/>
    <w:rsid w:val="00491ACF"/>
    <w:rsid w:val="00492B4A"/>
    <w:rsid w:val="00492D19"/>
    <w:rsid w:val="004931E1"/>
    <w:rsid w:val="0049387E"/>
    <w:rsid w:val="00493E3C"/>
    <w:rsid w:val="00493E3E"/>
    <w:rsid w:val="00495CDD"/>
    <w:rsid w:val="0049762D"/>
    <w:rsid w:val="004A0E96"/>
    <w:rsid w:val="004A1AED"/>
    <w:rsid w:val="004A2716"/>
    <w:rsid w:val="004A339E"/>
    <w:rsid w:val="004A46CB"/>
    <w:rsid w:val="004A552E"/>
    <w:rsid w:val="004A55EE"/>
    <w:rsid w:val="004A5963"/>
    <w:rsid w:val="004A7B14"/>
    <w:rsid w:val="004B07A6"/>
    <w:rsid w:val="004B0E3F"/>
    <w:rsid w:val="004B1A9B"/>
    <w:rsid w:val="004B23D5"/>
    <w:rsid w:val="004B24D6"/>
    <w:rsid w:val="004B44C2"/>
    <w:rsid w:val="004B47A0"/>
    <w:rsid w:val="004B4D05"/>
    <w:rsid w:val="004B505D"/>
    <w:rsid w:val="004B5403"/>
    <w:rsid w:val="004B5C3D"/>
    <w:rsid w:val="004B5E17"/>
    <w:rsid w:val="004B5ED1"/>
    <w:rsid w:val="004B6B84"/>
    <w:rsid w:val="004B6D78"/>
    <w:rsid w:val="004B6F0D"/>
    <w:rsid w:val="004B703E"/>
    <w:rsid w:val="004B72F6"/>
    <w:rsid w:val="004B7362"/>
    <w:rsid w:val="004B7B5B"/>
    <w:rsid w:val="004C1985"/>
    <w:rsid w:val="004C1DFB"/>
    <w:rsid w:val="004C229F"/>
    <w:rsid w:val="004C34B5"/>
    <w:rsid w:val="004C461F"/>
    <w:rsid w:val="004C4D07"/>
    <w:rsid w:val="004C6227"/>
    <w:rsid w:val="004C6380"/>
    <w:rsid w:val="004C63AD"/>
    <w:rsid w:val="004C73F8"/>
    <w:rsid w:val="004C79D3"/>
    <w:rsid w:val="004C7D12"/>
    <w:rsid w:val="004D0A66"/>
    <w:rsid w:val="004D3218"/>
    <w:rsid w:val="004D46CD"/>
    <w:rsid w:val="004D4BFA"/>
    <w:rsid w:val="004D52F5"/>
    <w:rsid w:val="004D62FA"/>
    <w:rsid w:val="004D64AF"/>
    <w:rsid w:val="004D6563"/>
    <w:rsid w:val="004D6DD9"/>
    <w:rsid w:val="004D6EF8"/>
    <w:rsid w:val="004D6FFA"/>
    <w:rsid w:val="004D751B"/>
    <w:rsid w:val="004D7CD4"/>
    <w:rsid w:val="004D7E3C"/>
    <w:rsid w:val="004E04B4"/>
    <w:rsid w:val="004E0A67"/>
    <w:rsid w:val="004E13C8"/>
    <w:rsid w:val="004E166C"/>
    <w:rsid w:val="004E2939"/>
    <w:rsid w:val="004E3157"/>
    <w:rsid w:val="004E43D5"/>
    <w:rsid w:val="004E487D"/>
    <w:rsid w:val="004E5745"/>
    <w:rsid w:val="004E5E15"/>
    <w:rsid w:val="004E626E"/>
    <w:rsid w:val="004E651C"/>
    <w:rsid w:val="004E7DA7"/>
    <w:rsid w:val="004F0012"/>
    <w:rsid w:val="004F11A1"/>
    <w:rsid w:val="004F2507"/>
    <w:rsid w:val="004F3671"/>
    <w:rsid w:val="004F4507"/>
    <w:rsid w:val="004F475F"/>
    <w:rsid w:val="004F477C"/>
    <w:rsid w:val="004F4FE8"/>
    <w:rsid w:val="004F559B"/>
    <w:rsid w:val="004F60F9"/>
    <w:rsid w:val="004F6CC4"/>
    <w:rsid w:val="00500ABC"/>
    <w:rsid w:val="005012A1"/>
    <w:rsid w:val="00502611"/>
    <w:rsid w:val="00503357"/>
    <w:rsid w:val="00503616"/>
    <w:rsid w:val="00503685"/>
    <w:rsid w:val="005057BF"/>
    <w:rsid w:val="005059F1"/>
    <w:rsid w:val="00505A8D"/>
    <w:rsid w:val="00506054"/>
    <w:rsid w:val="00510021"/>
    <w:rsid w:val="00511903"/>
    <w:rsid w:val="00512018"/>
    <w:rsid w:val="00512195"/>
    <w:rsid w:val="00513C85"/>
    <w:rsid w:val="00513DF6"/>
    <w:rsid w:val="00513F4A"/>
    <w:rsid w:val="0051432C"/>
    <w:rsid w:val="005150AB"/>
    <w:rsid w:val="005157DA"/>
    <w:rsid w:val="00515F2A"/>
    <w:rsid w:val="0051663B"/>
    <w:rsid w:val="005177DD"/>
    <w:rsid w:val="0052070A"/>
    <w:rsid w:val="00522034"/>
    <w:rsid w:val="00522586"/>
    <w:rsid w:val="00522D35"/>
    <w:rsid w:val="00522E7A"/>
    <w:rsid w:val="0052307E"/>
    <w:rsid w:val="0052372B"/>
    <w:rsid w:val="0052395C"/>
    <w:rsid w:val="005251DD"/>
    <w:rsid w:val="00525980"/>
    <w:rsid w:val="00526475"/>
    <w:rsid w:val="00526A50"/>
    <w:rsid w:val="00527355"/>
    <w:rsid w:val="00527C4C"/>
    <w:rsid w:val="00530388"/>
    <w:rsid w:val="005310BD"/>
    <w:rsid w:val="00534541"/>
    <w:rsid w:val="00535445"/>
    <w:rsid w:val="00536D15"/>
    <w:rsid w:val="00537098"/>
    <w:rsid w:val="0053738D"/>
    <w:rsid w:val="00537475"/>
    <w:rsid w:val="005374A4"/>
    <w:rsid w:val="00537BF2"/>
    <w:rsid w:val="00537EDF"/>
    <w:rsid w:val="0054029E"/>
    <w:rsid w:val="005410C3"/>
    <w:rsid w:val="00541599"/>
    <w:rsid w:val="0054177D"/>
    <w:rsid w:val="0054198D"/>
    <w:rsid w:val="00541BC2"/>
    <w:rsid w:val="00541F56"/>
    <w:rsid w:val="0054244A"/>
    <w:rsid w:val="005425F6"/>
    <w:rsid w:val="0054283B"/>
    <w:rsid w:val="005429B5"/>
    <w:rsid w:val="005436D2"/>
    <w:rsid w:val="00543895"/>
    <w:rsid w:val="00543DE6"/>
    <w:rsid w:val="00544DBA"/>
    <w:rsid w:val="0054611F"/>
    <w:rsid w:val="00546C5E"/>
    <w:rsid w:val="00546E75"/>
    <w:rsid w:val="00547CE1"/>
    <w:rsid w:val="00547EDA"/>
    <w:rsid w:val="005505B7"/>
    <w:rsid w:val="0055121F"/>
    <w:rsid w:val="00551A88"/>
    <w:rsid w:val="00551E46"/>
    <w:rsid w:val="00551F66"/>
    <w:rsid w:val="005528E4"/>
    <w:rsid w:val="0055296C"/>
    <w:rsid w:val="005530A1"/>
    <w:rsid w:val="0055538A"/>
    <w:rsid w:val="00555786"/>
    <w:rsid w:val="00555FE8"/>
    <w:rsid w:val="005566B4"/>
    <w:rsid w:val="00556731"/>
    <w:rsid w:val="00556D13"/>
    <w:rsid w:val="005579B1"/>
    <w:rsid w:val="00557DC7"/>
    <w:rsid w:val="00560F74"/>
    <w:rsid w:val="005618CB"/>
    <w:rsid w:val="00562849"/>
    <w:rsid w:val="00562D2B"/>
    <w:rsid w:val="00563BB7"/>
    <w:rsid w:val="00563DA2"/>
    <w:rsid w:val="00564F0A"/>
    <w:rsid w:val="005651E4"/>
    <w:rsid w:val="0056554E"/>
    <w:rsid w:val="005679B0"/>
    <w:rsid w:val="0057000B"/>
    <w:rsid w:val="00570A2B"/>
    <w:rsid w:val="0057169D"/>
    <w:rsid w:val="0057191A"/>
    <w:rsid w:val="005734C0"/>
    <w:rsid w:val="005736D6"/>
    <w:rsid w:val="0057379C"/>
    <w:rsid w:val="00573D5A"/>
    <w:rsid w:val="00574782"/>
    <w:rsid w:val="005748E7"/>
    <w:rsid w:val="00575215"/>
    <w:rsid w:val="0057636E"/>
    <w:rsid w:val="00576927"/>
    <w:rsid w:val="00582A57"/>
    <w:rsid w:val="00582D3F"/>
    <w:rsid w:val="00583484"/>
    <w:rsid w:val="005841DE"/>
    <w:rsid w:val="005847C9"/>
    <w:rsid w:val="00584EB2"/>
    <w:rsid w:val="00584F7C"/>
    <w:rsid w:val="00587403"/>
    <w:rsid w:val="00587A0A"/>
    <w:rsid w:val="00587BDD"/>
    <w:rsid w:val="00590DD3"/>
    <w:rsid w:val="00590F4D"/>
    <w:rsid w:val="005912E7"/>
    <w:rsid w:val="005917C5"/>
    <w:rsid w:val="0059228E"/>
    <w:rsid w:val="00593758"/>
    <w:rsid w:val="005938FE"/>
    <w:rsid w:val="00595659"/>
    <w:rsid w:val="0059630E"/>
    <w:rsid w:val="005974BD"/>
    <w:rsid w:val="00597527"/>
    <w:rsid w:val="0059771C"/>
    <w:rsid w:val="0059779C"/>
    <w:rsid w:val="00597B43"/>
    <w:rsid w:val="005A0E2F"/>
    <w:rsid w:val="005A0ECC"/>
    <w:rsid w:val="005A100B"/>
    <w:rsid w:val="005A19EC"/>
    <w:rsid w:val="005A1B64"/>
    <w:rsid w:val="005A2487"/>
    <w:rsid w:val="005A45C1"/>
    <w:rsid w:val="005A4E37"/>
    <w:rsid w:val="005A5A9C"/>
    <w:rsid w:val="005A73B5"/>
    <w:rsid w:val="005A786A"/>
    <w:rsid w:val="005B2234"/>
    <w:rsid w:val="005B2CA1"/>
    <w:rsid w:val="005B2E0F"/>
    <w:rsid w:val="005B3115"/>
    <w:rsid w:val="005B503A"/>
    <w:rsid w:val="005B5288"/>
    <w:rsid w:val="005B583E"/>
    <w:rsid w:val="005B638D"/>
    <w:rsid w:val="005B69BA"/>
    <w:rsid w:val="005B6A79"/>
    <w:rsid w:val="005B71A7"/>
    <w:rsid w:val="005B7360"/>
    <w:rsid w:val="005B7709"/>
    <w:rsid w:val="005C0287"/>
    <w:rsid w:val="005C0992"/>
    <w:rsid w:val="005C0B50"/>
    <w:rsid w:val="005C0D30"/>
    <w:rsid w:val="005C1B52"/>
    <w:rsid w:val="005C1E96"/>
    <w:rsid w:val="005C1E98"/>
    <w:rsid w:val="005C2077"/>
    <w:rsid w:val="005C2901"/>
    <w:rsid w:val="005C2D7B"/>
    <w:rsid w:val="005C2DE3"/>
    <w:rsid w:val="005C37E2"/>
    <w:rsid w:val="005C3ACD"/>
    <w:rsid w:val="005C44D1"/>
    <w:rsid w:val="005C46FE"/>
    <w:rsid w:val="005C61DD"/>
    <w:rsid w:val="005C62AD"/>
    <w:rsid w:val="005C6B4B"/>
    <w:rsid w:val="005D0388"/>
    <w:rsid w:val="005D0818"/>
    <w:rsid w:val="005D1498"/>
    <w:rsid w:val="005D2B92"/>
    <w:rsid w:val="005D2C96"/>
    <w:rsid w:val="005D3785"/>
    <w:rsid w:val="005D39DD"/>
    <w:rsid w:val="005D3CAC"/>
    <w:rsid w:val="005D46AE"/>
    <w:rsid w:val="005D5D2C"/>
    <w:rsid w:val="005D5D3B"/>
    <w:rsid w:val="005D5D56"/>
    <w:rsid w:val="005D624E"/>
    <w:rsid w:val="005D64EB"/>
    <w:rsid w:val="005D7AD0"/>
    <w:rsid w:val="005D7C35"/>
    <w:rsid w:val="005E023E"/>
    <w:rsid w:val="005E0396"/>
    <w:rsid w:val="005E06D5"/>
    <w:rsid w:val="005E06D6"/>
    <w:rsid w:val="005E0B10"/>
    <w:rsid w:val="005E2B51"/>
    <w:rsid w:val="005E372E"/>
    <w:rsid w:val="005E3829"/>
    <w:rsid w:val="005E4856"/>
    <w:rsid w:val="005E555D"/>
    <w:rsid w:val="005E5936"/>
    <w:rsid w:val="005E754B"/>
    <w:rsid w:val="005F0398"/>
    <w:rsid w:val="005F0AB6"/>
    <w:rsid w:val="005F14DB"/>
    <w:rsid w:val="005F2007"/>
    <w:rsid w:val="005F25E8"/>
    <w:rsid w:val="005F2A28"/>
    <w:rsid w:val="005F2F1F"/>
    <w:rsid w:val="005F370C"/>
    <w:rsid w:val="005F3911"/>
    <w:rsid w:val="005F3AAA"/>
    <w:rsid w:val="005F3C54"/>
    <w:rsid w:val="005F3E68"/>
    <w:rsid w:val="005F417C"/>
    <w:rsid w:val="005F4587"/>
    <w:rsid w:val="005F4A2E"/>
    <w:rsid w:val="005F4C3B"/>
    <w:rsid w:val="005F6462"/>
    <w:rsid w:val="005F7D2C"/>
    <w:rsid w:val="00600F75"/>
    <w:rsid w:val="006017FE"/>
    <w:rsid w:val="00601DB6"/>
    <w:rsid w:val="006038B8"/>
    <w:rsid w:val="006044E7"/>
    <w:rsid w:val="00604AB3"/>
    <w:rsid w:val="00605782"/>
    <w:rsid w:val="00605E8F"/>
    <w:rsid w:val="0060630A"/>
    <w:rsid w:val="006064DE"/>
    <w:rsid w:val="00606EF9"/>
    <w:rsid w:val="0060757A"/>
    <w:rsid w:val="00607A88"/>
    <w:rsid w:val="00610FAA"/>
    <w:rsid w:val="00611EC3"/>
    <w:rsid w:val="00613D22"/>
    <w:rsid w:val="006149AD"/>
    <w:rsid w:val="00614EF6"/>
    <w:rsid w:val="0061515E"/>
    <w:rsid w:val="0061529D"/>
    <w:rsid w:val="00616006"/>
    <w:rsid w:val="00616062"/>
    <w:rsid w:val="00616AA7"/>
    <w:rsid w:val="00616E88"/>
    <w:rsid w:val="00617E6F"/>
    <w:rsid w:val="00621333"/>
    <w:rsid w:val="00622135"/>
    <w:rsid w:val="00623EA9"/>
    <w:rsid w:val="006240E7"/>
    <w:rsid w:val="006251E2"/>
    <w:rsid w:val="00625944"/>
    <w:rsid w:val="00626D03"/>
    <w:rsid w:val="006276DD"/>
    <w:rsid w:val="00627E05"/>
    <w:rsid w:val="0063024D"/>
    <w:rsid w:val="00630CB3"/>
    <w:rsid w:val="00630CC9"/>
    <w:rsid w:val="0063241F"/>
    <w:rsid w:val="00632652"/>
    <w:rsid w:val="00632D5A"/>
    <w:rsid w:val="00633233"/>
    <w:rsid w:val="00634137"/>
    <w:rsid w:val="006344F9"/>
    <w:rsid w:val="00634999"/>
    <w:rsid w:val="00634CDD"/>
    <w:rsid w:val="00634D41"/>
    <w:rsid w:val="00636E5F"/>
    <w:rsid w:val="00637183"/>
    <w:rsid w:val="00637513"/>
    <w:rsid w:val="0063772F"/>
    <w:rsid w:val="00637AE5"/>
    <w:rsid w:val="00641368"/>
    <w:rsid w:val="00642A73"/>
    <w:rsid w:val="00642CDD"/>
    <w:rsid w:val="00644EF3"/>
    <w:rsid w:val="00645721"/>
    <w:rsid w:val="006462BB"/>
    <w:rsid w:val="006469FC"/>
    <w:rsid w:val="00646DBA"/>
    <w:rsid w:val="00650C87"/>
    <w:rsid w:val="006519E4"/>
    <w:rsid w:val="006527E6"/>
    <w:rsid w:val="00652AB7"/>
    <w:rsid w:val="006544E8"/>
    <w:rsid w:val="00655E5C"/>
    <w:rsid w:val="0065608B"/>
    <w:rsid w:val="00656FF7"/>
    <w:rsid w:val="006607D3"/>
    <w:rsid w:val="006612FE"/>
    <w:rsid w:val="00661E9E"/>
    <w:rsid w:val="006622E9"/>
    <w:rsid w:val="00662EF7"/>
    <w:rsid w:val="00662FB3"/>
    <w:rsid w:val="006631D6"/>
    <w:rsid w:val="006632C3"/>
    <w:rsid w:val="006633D2"/>
    <w:rsid w:val="00663707"/>
    <w:rsid w:val="00663715"/>
    <w:rsid w:val="00663DC4"/>
    <w:rsid w:val="00664F76"/>
    <w:rsid w:val="00665BBD"/>
    <w:rsid w:val="0066654B"/>
    <w:rsid w:val="00666707"/>
    <w:rsid w:val="006674C2"/>
    <w:rsid w:val="00667B51"/>
    <w:rsid w:val="00667B9E"/>
    <w:rsid w:val="00670380"/>
    <w:rsid w:val="0067063A"/>
    <w:rsid w:val="00671B3A"/>
    <w:rsid w:val="00671C9B"/>
    <w:rsid w:val="0067322A"/>
    <w:rsid w:val="006735EA"/>
    <w:rsid w:val="00675FDB"/>
    <w:rsid w:val="006762E3"/>
    <w:rsid w:val="006764C1"/>
    <w:rsid w:val="0067682B"/>
    <w:rsid w:val="00676CC0"/>
    <w:rsid w:val="00677408"/>
    <w:rsid w:val="00677433"/>
    <w:rsid w:val="00680396"/>
    <w:rsid w:val="0068041B"/>
    <w:rsid w:val="00681A3A"/>
    <w:rsid w:val="00681F43"/>
    <w:rsid w:val="0068251E"/>
    <w:rsid w:val="00684E87"/>
    <w:rsid w:val="0068538A"/>
    <w:rsid w:val="006853DE"/>
    <w:rsid w:val="00685AB5"/>
    <w:rsid w:val="00686648"/>
    <w:rsid w:val="00686F18"/>
    <w:rsid w:val="00687112"/>
    <w:rsid w:val="0068728D"/>
    <w:rsid w:val="006874AE"/>
    <w:rsid w:val="00692262"/>
    <w:rsid w:val="00693456"/>
    <w:rsid w:val="006937E4"/>
    <w:rsid w:val="006941B7"/>
    <w:rsid w:val="006943F2"/>
    <w:rsid w:val="006957A8"/>
    <w:rsid w:val="006964E7"/>
    <w:rsid w:val="00696FB2"/>
    <w:rsid w:val="006A00B9"/>
    <w:rsid w:val="006A06D3"/>
    <w:rsid w:val="006A07F0"/>
    <w:rsid w:val="006A0AC9"/>
    <w:rsid w:val="006A0C59"/>
    <w:rsid w:val="006A1AE4"/>
    <w:rsid w:val="006A27F0"/>
    <w:rsid w:val="006A2AB6"/>
    <w:rsid w:val="006A2C54"/>
    <w:rsid w:val="006A37A0"/>
    <w:rsid w:val="006A5113"/>
    <w:rsid w:val="006A5172"/>
    <w:rsid w:val="006A57FF"/>
    <w:rsid w:val="006A5A9E"/>
    <w:rsid w:val="006A6B11"/>
    <w:rsid w:val="006A6FFD"/>
    <w:rsid w:val="006A7A78"/>
    <w:rsid w:val="006B0845"/>
    <w:rsid w:val="006B0D99"/>
    <w:rsid w:val="006B1241"/>
    <w:rsid w:val="006B1D62"/>
    <w:rsid w:val="006B1E87"/>
    <w:rsid w:val="006B4951"/>
    <w:rsid w:val="006B5EAC"/>
    <w:rsid w:val="006B66B7"/>
    <w:rsid w:val="006C06FB"/>
    <w:rsid w:val="006C0810"/>
    <w:rsid w:val="006C097C"/>
    <w:rsid w:val="006C0DA3"/>
    <w:rsid w:val="006C1B5B"/>
    <w:rsid w:val="006C22B5"/>
    <w:rsid w:val="006C2B42"/>
    <w:rsid w:val="006C38E5"/>
    <w:rsid w:val="006C4246"/>
    <w:rsid w:val="006C580B"/>
    <w:rsid w:val="006C7A29"/>
    <w:rsid w:val="006C7F9C"/>
    <w:rsid w:val="006D0944"/>
    <w:rsid w:val="006D0D1F"/>
    <w:rsid w:val="006D288C"/>
    <w:rsid w:val="006D2B9A"/>
    <w:rsid w:val="006D3742"/>
    <w:rsid w:val="006D3DA9"/>
    <w:rsid w:val="006D3DEB"/>
    <w:rsid w:val="006D3EEC"/>
    <w:rsid w:val="006D44B8"/>
    <w:rsid w:val="006D44F0"/>
    <w:rsid w:val="006D458B"/>
    <w:rsid w:val="006D4E7D"/>
    <w:rsid w:val="006D6B7B"/>
    <w:rsid w:val="006D7B0A"/>
    <w:rsid w:val="006E0D6B"/>
    <w:rsid w:val="006E0D7D"/>
    <w:rsid w:val="006E11CA"/>
    <w:rsid w:val="006E1297"/>
    <w:rsid w:val="006E1A4E"/>
    <w:rsid w:val="006E2730"/>
    <w:rsid w:val="006E2731"/>
    <w:rsid w:val="006E2C8D"/>
    <w:rsid w:val="006E33F2"/>
    <w:rsid w:val="006E36A5"/>
    <w:rsid w:val="006E47E4"/>
    <w:rsid w:val="006E4BE8"/>
    <w:rsid w:val="006E61C3"/>
    <w:rsid w:val="006E69B1"/>
    <w:rsid w:val="006E7889"/>
    <w:rsid w:val="006F0135"/>
    <w:rsid w:val="006F0D9D"/>
    <w:rsid w:val="006F0DA2"/>
    <w:rsid w:val="006F1BA6"/>
    <w:rsid w:val="006F274F"/>
    <w:rsid w:val="006F3567"/>
    <w:rsid w:val="006F3577"/>
    <w:rsid w:val="006F41FD"/>
    <w:rsid w:val="006F5017"/>
    <w:rsid w:val="006F6205"/>
    <w:rsid w:val="006F6281"/>
    <w:rsid w:val="006F66D0"/>
    <w:rsid w:val="006F67D2"/>
    <w:rsid w:val="006F70FF"/>
    <w:rsid w:val="006F76C0"/>
    <w:rsid w:val="006F7C79"/>
    <w:rsid w:val="007002B6"/>
    <w:rsid w:val="007009C2"/>
    <w:rsid w:val="007018BF"/>
    <w:rsid w:val="00701CA6"/>
    <w:rsid w:val="00702547"/>
    <w:rsid w:val="00705351"/>
    <w:rsid w:val="00706BAA"/>
    <w:rsid w:val="00706F29"/>
    <w:rsid w:val="00707401"/>
    <w:rsid w:val="00707C12"/>
    <w:rsid w:val="00710620"/>
    <w:rsid w:val="00710768"/>
    <w:rsid w:val="00712660"/>
    <w:rsid w:val="00713021"/>
    <w:rsid w:val="0071387B"/>
    <w:rsid w:val="00714AF1"/>
    <w:rsid w:val="00714BEA"/>
    <w:rsid w:val="007155C1"/>
    <w:rsid w:val="00715F29"/>
    <w:rsid w:val="00716D1D"/>
    <w:rsid w:val="0071713B"/>
    <w:rsid w:val="00717616"/>
    <w:rsid w:val="00717C1A"/>
    <w:rsid w:val="00717FAB"/>
    <w:rsid w:val="00720DE8"/>
    <w:rsid w:val="007222AE"/>
    <w:rsid w:val="0072295D"/>
    <w:rsid w:val="00722DB2"/>
    <w:rsid w:val="007230E5"/>
    <w:rsid w:val="00723996"/>
    <w:rsid w:val="00724757"/>
    <w:rsid w:val="0072573B"/>
    <w:rsid w:val="007257A1"/>
    <w:rsid w:val="007258D6"/>
    <w:rsid w:val="0072635F"/>
    <w:rsid w:val="00726A23"/>
    <w:rsid w:val="00726CC6"/>
    <w:rsid w:val="0072776E"/>
    <w:rsid w:val="00727FDA"/>
    <w:rsid w:val="00730149"/>
    <w:rsid w:val="007307D0"/>
    <w:rsid w:val="00730A29"/>
    <w:rsid w:val="00730CB5"/>
    <w:rsid w:val="00730D9B"/>
    <w:rsid w:val="00730FBA"/>
    <w:rsid w:val="007311E4"/>
    <w:rsid w:val="007325D9"/>
    <w:rsid w:val="007328F6"/>
    <w:rsid w:val="0073438B"/>
    <w:rsid w:val="00735A8B"/>
    <w:rsid w:val="00735CF0"/>
    <w:rsid w:val="00735E65"/>
    <w:rsid w:val="00740327"/>
    <w:rsid w:val="007406F5"/>
    <w:rsid w:val="00741040"/>
    <w:rsid w:val="00741ECF"/>
    <w:rsid w:val="00742629"/>
    <w:rsid w:val="0074303D"/>
    <w:rsid w:val="00743812"/>
    <w:rsid w:val="007439CA"/>
    <w:rsid w:val="007460B5"/>
    <w:rsid w:val="00746C18"/>
    <w:rsid w:val="00747284"/>
    <w:rsid w:val="007510DB"/>
    <w:rsid w:val="00751225"/>
    <w:rsid w:val="00751887"/>
    <w:rsid w:val="007520B2"/>
    <w:rsid w:val="00752AD5"/>
    <w:rsid w:val="00754D00"/>
    <w:rsid w:val="00754D27"/>
    <w:rsid w:val="00754EE1"/>
    <w:rsid w:val="00754F43"/>
    <w:rsid w:val="007559DF"/>
    <w:rsid w:val="00756329"/>
    <w:rsid w:val="00756394"/>
    <w:rsid w:val="00757020"/>
    <w:rsid w:val="0075741F"/>
    <w:rsid w:val="00757CE7"/>
    <w:rsid w:val="00760084"/>
    <w:rsid w:val="0076018F"/>
    <w:rsid w:val="00760CE4"/>
    <w:rsid w:val="00760DEE"/>
    <w:rsid w:val="00760EDE"/>
    <w:rsid w:val="0076109B"/>
    <w:rsid w:val="00762622"/>
    <w:rsid w:val="007632E3"/>
    <w:rsid w:val="00764AB4"/>
    <w:rsid w:val="00764E7A"/>
    <w:rsid w:val="0076512D"/>
    <w:rsid w:val="007665C8"/>
    <w:rsid w:val="007667AB"/>
    <w:rsid w:val="00767199"/>
    <w:rsid w:val="00767898"/>
    <w:rsid w:val="00771008"/>
    <w:rsid w:val="00771341"/>
    <w:rsid w:val="0077161C"/>
    <w:rsid w:val="0077200E"/>
    <w:rsid w:val="0077246A"/>
    <w:rsid w:val="007724C2"/>
    <w:rsid w:val="00772FB3"/>
    <w:rsid w:val="00772FED"/>
    <w:rsid w:val="00774158"/>
    <w:rsid w:val="007745B6"/>
    <w:rsid w:val="00777F3B"/>
    <w:rsid w:val="00780596"/>
    <w:rsid w:val="00780D05"/>
    <w:rsid w:val="00780F88"/>
    <w:rsid w:val="0078110F"/>
    <w:rsid w:val="0078176D"/>
    <w:rsid w:val="00781930"/>
    <w:rsid w:val="00781E82"/>
    <w:rsid w:val="00782361"/>
    <w:rsid w:val="007824C4"/>
    <w:rsid w:val="007826AB"/>
    <w:rsid w:val="00783988"/>
    <w:rsid w:val="00785301"/>
    <w:rsid w:val="0078547E"/>
    <w:rsid w:val="00785597"/>
    <w:rsid w:val="00785706"/>
    <w:rsid w:val="00785756"/>
    <w:rsid w:val="0078719C"/>
    <w:rsid w:val="007877F8"/>
    <w:rsid w:val="007910C9"/>
    <w:rsid w:val="00791311"/>
    <w:rsid w:val="00791C99"/>
    <w:rsid w:val="00792064"/>
    <w:rsid w:val="00792C9F"/>
    <w:rsid w:val="0079331C"/>
    <w:rsid w:val="00793618"/>
    <w:rsid w:val="007937D2"/>
    <w:rsid w:val="007942B9"/>
    <w:rsid w:val="00795DDA"/>
    <w:rsid w:val="00796426"/>
    <w:rsid w:val="007966B8"/>
    <w:rsid w:val="007975A6"/>
    <w:rsid w:val="007A0103"/>
    <w:rsid w:val="007A016D"/>
    <w:rsid w:val="007A0683"/>
    <w:rsid w:val="007A154E"/>
    <w:rsid w:val="007A2F8F"/>
    <w:rsid w:val="007A5109"/>
    <w:rsid w:val="007A5428"/>
    <w:rsid w:val="007A5B0D"/>
    <w:rsid w:val="007A6578"/>
    <w:rsid w:val="007A6A2E"/>
    <w:rsid w:val="007A6AF8"/>
    <w:rsid w:val="007A7D92"/>
    <w:rsid w:val="007B0F41"/>
    <w:rsid w:val="007B1A19"/>
    <w:rsid w:val="007B219A"/>
    <w:rsid w:val="007B3E79"/>
    <w:rsid w:val="007B449D"/>
    <w:rsid w:val="007B467C"/>
    <w:rsid w:val="007B5DCA"/>
    <w:rsid w:val="007B605F"/>
    <w:rsid w:val="007B69C4"/>
    <w:rsid w:val="007B6B68"/>
    <w:rsid w:val="007B6E70"/>
    <w:rsid w:val="007B78BF"/>
    <w:rsid w:val="007C1599"/>
    <w:rsid w:val="007C2451"/>
    <w:rsid w:val="007C2B6E"/>
    <w:rsid w:val="007C2FC2"/>
    <w:rsid w:val="007C3CBA"/>
    <w:rsid w:val="007C3DDB"/>
    <w:rsid w:val="007C3EA4"/>
    <w:rsid w:val="007C4012"/>
    <w:rsid w:val="007C4314"/>
    <w:rsid w:val="007C47C3"/>
    <w:rsid w:val="007C537C"/>
    <w:rsid w:val="007C53AF"/>
    <w:rsid w:val="007C55F3"/>
    <w:rsid w:val="007C7A3C"/>
    <w:rsid w:val="007C7C3E"/>
    <w:rsid w:val="007C7FAE"/>
    <w:rsid w:val="007D10E8"/>
    <w:rsid w:val="007D1D3E"/>
    <w:rsid w:val="007D1DD5"/>
    <w:rsid w:val="007D231A"/>
    <w:rsid w:val="007D2562"/>
    <w:rsid w:val="007D2CA3"/>
    <w:rsid w:val="007D4713"/>
    <w:rsid w:val="007D47B7"/>
    <w:rsid w:val="007D4FB9"/>
    <w:rsid w:val="007D584B"/>
    <w:rsid w:val="007D6E9D"/>
    <w:rsid w:val="007D70DD"/>
    <w:rsid w:val="007D72A1"/>
    <w:rsid w:val="007D7304"/>
    <w:rsid w:val="007D7C1D"/>
    <w:rsid w:val="007D7DBD"/>
    <w:rsid w:val="007E016A"/>
    <w:rsid w:val="007E0F3C"/>
    <w:rsid w:val="007E1FCD"/>
    <w:rsid w:val="007E23B5"/>
    <w:rsid w:val="007E2886"/>
    <w:rsid w:val="007E3EAE"/>
    <w:rsid w:val="007E4576"/>
    <w:rsid w:val="007E4621"/>
    <w:rsid w:val="007E4B7B"/>
    <w:rsid w:val="007E5227"/>
    <w:rsid w:val="007E57BE"/>
    <w:rsid w:val="007E6077"/>
    <w:rsid w:val="007E72CF"/>
    <w:rsid w:val="007E785B"/>
    <w:rsid w:val="007F0D15"/>
    <w:rsid w:val="007F2DBC"/>
    <w:rsid w:val="007F302E"/>
    <w:rsid w:val="007F364A"/>
    <w:rsid w:val="007F3D28"/>
    <w:rsid w:val="007F4D04"/>
    <w:rsid w:val="007F524D"/>
    <w:rsid w:val="007F620B"/>
    <w:rsid w:val="00801342"/>
    <w:rsid w:val="00801AEF"/>
    <w:rsid w:val="008021BA"/>
    <w:rsid w:val="008025BC"/>
    <w:rsid w:val="00802CB0"/>
    <w:rsid w:val="008039FE"/>
    <w:rsid w:val="00804269"/>
    <w:rsid w:val="00804B72"/>
    <w:rsid w:val="00804C85"/>
    <w:rsid w:val="00804E0B"/>
    <w:rsid w:val="0080558A"/>
    <w:rsid w:val="0080583B"/>
    <w:rsid w:val="008062BD"/>
    <w:rsid w:val="00811C5D"/>
    <w:rsid w:val="00812F76"/>
    <w:rsid w:val="008132F5"/>
    <w:rsid w:val="0081334D"/>
    <w:rsid w:val="00813C07"/>
    <w:rsid w:val="00813D7D"/>
    <w:rsid w:val="0081424D"/>
    <w:rsid w:val="0081484A"/>
    <w:rsid w:val="00814B67"/>
    <w:rsid w:val="00815648"/>
    <w:rsid w:val="008159CF"/>
    <w:rsid w:val="00815AD6"/>
    <w:rsid w:val="00817557"/>
    <w:rsid w:val="0081774F"/>
    <w:rsid w:val="008203D4"/>
    <w:rsid w:val="00820417"/>
    <w:rsid w:val="00820A86"/>
    <w:rsid w:val="00820AE3"/>
    <w:rsid w:val="00820BF1"/>
    <w:rsid w:val="00820C77"/>
    <w:rsid w:val="0082155A"/>
    <w:rsid w:val="008219AB"/>
    <w:rsid w:val="008228EB"/>
    <w:rsid w:val="00822E7B"/>
    <w:rsid w:val="0082330A"/>
    <w:rsid w:val="00824030"/>
    <w:rsid w:val="0082410F"/>
    <w:rsid w:val="00825514"/>
    <w:rsid w:val="008261B1"/>
    <w:rsid w:val="00826B31"/>
    <w:rsid w:val="00827A75"/>
    <w:rsid w:val="00827E1E"/>
    <w:rsid w:val="00830112"/>
    <w:rsid w:val="00830E6D"/>
    <w:rsid w:val="00830F7D"/>
    <w:rsid w:val="008344A9"/>
    <w:rsid w:val="0083467E"/>
    <w:rsid w:val="008346CD"/>
    <w:rsid w:val="008359D4"/>
    <w:rsid w:val="00835E15"/>
    <w:rsid w:val="00836748"/>
    <w:rsid w:val="0083723B"/>
    <w:rsid w:val="008378F9"/>
    <w:rsid w:val="00840923"/>
    <w:rsid w:val="00840C4F"/>
    <w:rsid w:val="00841BD4"/>
    <w:rsid w:val="00842453"/>
    <w:rsid w:val="008426C9"/>
    <w:rsid w:val="008428E0"/>
    <w:rsid w:val="00842948"/>
    <w:rsid w:val="00843C93"/>
    <w:rsid w:val="00844330"/>
    <w:rsid w:val="00844E81"/>
    <w:rsid w:val="008461B2"/>
    <w:rsid w:val="0084764E"/>
    <w:rsid w:val="00847B5C"/>
    <w:rsid w:val="00851983"/>
    <w:rsid w:val="00851ABD"/>
    <w:rsid w:val="00851B99"/>
    <w:rsid w:val="00852181"/>
    <w:rsid w:val="008525CC"/>
    <w:rsid w:val="0085335E"/>
    <w:rsid w:val="00853557"/>
    <w:rsid w:val="00853684"/>
    <w:rsid w:val="00854497"/>
    <w:rsid w:val="00854CFA"/>
    <w:rsid w:val="00856A00"/>
    <w:rsid w:val="00857575"/>
    <w:rsid w:val="008604CD"/>
    <w:rsid w:val="00860C5B"/>
    <w:rsid w:val="008619D4"/>
    <w:rsid w:val="00861B36"/>
    <w:rsid w:val="00862CEB"/>
    <w:rsid w:val="00862E20"/>
    <w:rsid w:val="00862E29"/>
    <w:rsid w:val="008635E5"/>
    <w:rsid w:val="00863A36"/>
    <w:rsid w:val="00863D19"/>
    <w:rsid w:val="00864455"/>
    <w:rsid w:val="0086453D"/>
    <w:rsid w:val="0086490A"/>
    <w:rsid w:val="00864D59"/>
    <w:rsid w:val="00864EE3"/>
    <w:rsid w:val="00865AD8"/>
    <w:rsid w:val="00865D6B"/>
    <w:rsid w:val="008666D6"/>
    <w:rsid w:val="00867CC3"/>
    <w:rsid w:val="008700D8"/>
    <w:rsid w:val="008701E1"/>
    <w:rsid w:val="00870F05"/>
    <w:rsid w:val="008717BC"/>
    <w:rsid w:val="008726B4"/>
    <w:rsid w:val="008729D4"/>
    <w:rsid w:val="00872C1D"/>
    <w:rsid w:val="00872DB7"/>
    <w:rsid w:val="008734F4"/>
    <w:rsid w:val="0087565A"/>
    <w:rsid w:val="00876302"/>
    <w:rsid w:val="00876481"/>
    <w:rsid w:val="0087648E"/>
    <w:rsid w:val="0087707A"/>
    <w:rsid w:val="00877754"/>
    <w:rsid w:val="0087776B"/>
    <w:rsid w:val="008777C1"/>
    <w:rsid w:val="00880339"/>
    <w:rsid w:val="0088102F"/>
    <w:rsid w:val="0088179B"/>
    <w:rsid w:val="00881C11"/>
    <w:rsid w:val="00882574"/>
    <w:rsid w:val="008839A3"/>
    <w:rsid w:val="00883EDB"/>
    <w:rsid w:val="00885891"/>
    <w:rsid w:val="0088664C"/>
    <w:rsid w:val="008867B1"/>
    <w:rsid w:val="008868DB"/>
    <w:rsid w:val="00886FB4"/>
    <w:rsid w:val="0088781D"/>
    <w:rsid w:val="008912CB"/>
    <w:rsid w:val="008916E3"/>
    <w:rsid w:val="008917A2"/>
    <w:rsid w:val="00891C55"/>
    <w:rsid w:val="00892251"/>
    <w:rsid w:val="00892D29"/>
    <w:rsid w:val="008939FB"/>
    <w:rsid w:val="00894659"/>
    <w:rsid w:val="008946A3"/>
    <w:rsid w:val="008952E9"/>
    <w:rsid w:val="008953AD"/>
    <w:rsid w:val="00895D7D"/>
    <w:rsid w:val="00896DEB"/>
    <w:rsid w:val="00897380"/>
    <w:rsid w:val="0089788E"/>
    <w:rsid w:val="008978CB"/>
    <w:rsid w:val="008A073E"/>
    <w:rsid w:val="008A0D00"/>
    <w:rsid w:val="008A1323"/>
    <w:rsid w:val="008A15E6"/>
    <w:rsid w:val="008A20DE"/>
    <w:rsid w:val="008A2CCE"/>
    <w:rsid w:val="008A2F0B"/>
    <w:rsid w:val="008A3D12"/>
    <w:rsid w:val="008A50A9"/>
    <w:rsid w:val="008A5AEA"/>
    <w:rsid w:val="008A776D"/>
    <w:rsid w:val="008A787D"/>
    <w:rsid w:val="008A7E4A"/>
    <w:rsid w:val="008B110D"/>
    <w:rsid w:val="008B1A64"/>
    <w:rsid w:val="008B2695"/>
    <w:rsid w:val="008B2BE8"/>
    <w:rsid w:val="008B3226"/>
    <w:rsid w:val="008B5644"/>
    <w:rsid w:val="008B5F17"/>
    <w:rsid w:val="008B6A5A"/>
    <w:rsid w:val="008B6AC1"/>
    <w:rsid w:val="008B6F14"/>
    <w:rsid w:val="008B7126"/>
    <w:rsid w:val="008B7BB6"/>
    <w:rsid w:val="008C1A39"/>
    <w:rsid w:val="008C3375"/>
    <w:rsid w:val="008C530E"/>
    <w:rsid w:val="008C5C68"/>
    <w:rsid w:val="008C62DA"/>
    <w:rsid w:val="008C6853"/>
    <w:rsid w:val="008C73AA"/>
    <w:rsid w:val="008D0387"/>
    <w:rsid w:val="008D06F2"/>
    <w:rsid w:val="008D0C45"/>
    <w:rsid w:val="008D1E7D"/>
    <w:rsid w:val="008D35D3"/>
    <w:rsid w:val="008D38C0"/>
    <w:rsid w:val="008D3C89"/>
    <w:rsid w:val="008D42E7"/>
    <w:rsid w:val="008D4A19"/>
    <w:rsid w:val="008D4B17"/>
    <w:rsid w:val="008D4C18"/>
    <w:rsid w:val="008D5059"/>
    <w:rsid w:val="008D638C"/>
    <w:rsid w:val="008D7867"/>
    <w:rsid w:val="008D7EDD"/>
    <w:rsid w:val="008E168E"/>
    <w:rsid w:val="008E17BC"/>
    <w:rsid w:val="008E2140"/>
    <w:rsid w:val="008E2449"/>
    <w:rsid w:val="008E2BFD"/>
    <w:rsid w:val="008E3E1A"/>
    <w:rsid w:val="008E3E2A"/>
    <w:rsid w:val="008E42EF"/>
    <w:rsid w:val="008E4F36"/>
    <w:rsid w:val="008E52A5"/>
    <w:rsid w:val="008E5CFD"/>
    <w:rsid w:val="008E61A2"/>
    <w:rsid w:val="008E6557"/>
    <w:rsid w:val="008E65DD"/>
    <w:rsid w:val="008E6976"/>
    <w:rsid w:val="008E6DE6"/>
    <w:rsid w:val="008E72AD"/>
    <w:rsid w:val="008E7371"/>
    <w:rsid w:val="008E78D4"/>
    <w:rsid w:val="008F101B"/>
    <w:rsid w:val="008F23D1"/>
    <w:rsid w:val="008F2456"/>
    <w:rsid w:val="008F2B19"/>
    <w:rsid w:val="008F2D90"/>
    <w:rsid w:val="008F430B"/>
    <w:rsid w:val="008F4FD5"/>
    <w:rsid w:val="008F645E"/>
    <w:rsid w:val="008F7368"/>
    <w:rsid w:val="008F7683"/>
    <w:rsid w:val="008F773C"/>
    <w:rsid w:val="00900AA3"/>
    <w:rsid w:val="009013B5"/>
    <w:rsid w:val="00902AA3"/>
    <w:rsid w:val="00902E18"/>
    <w:rsid w:val="00903779"/>
    <w:rsid w:val="00903A6A"/>
    <w:rsid w:val="00904CCE"/>
    <w:rsid w:val="009058FA"/>
    <w:rsid w:val="00905BC1"/>
    <w:rsid w:val="00905C89"/>
    <w:rsid w:val="009062F6"/>
    <w:rsid w:val="009064FC"/>
    <w:rsid w:val="00907142"/>
    <w:rsid w:val="00907507"/>
    <w:rsid w:val="00910931"/>
    <w:rsid w:val="00912C27"/>
    <w:rsid w:val="00913E84"/>
    <w:rsid w:val="00914918"/>
    <w:rsid w:val="00914F5E"/>
    <w:rsid w:val="009157A1"/>
    <w:rsid w:val="00915818"/>
    <w:rsid w:val="00915917"/>
    <w:rsid w:val="009159A7"/>
    <w:rsid w:val="009159E9"/>
    <w:rsid w:val="00917097"/>
    <w:rsid w:val="009170C5"/>
    <w:rsid w:val="00917493"/>
    <w:rsid w:val="009174AA"/>
    <w:rsid w:val="009176E6"/>
    <w:rsid w:val="0092032F"/>
    <w:rsid w:val="00920A22"/>
    <w:rsid w:val="009214E5"/>
    <w:rsid w:val="009217E9"/>
    <w:rsid w:val="00921A4A"/>
    <w:rsid w:val="00922D2F"/>
    <w:rsid w:val="00923002"/>
    <w:rsid w:val="009234B6"/>
    <w:rsid w:val="00923875"/>
    <w:rsid w:val="00925548"/>
    <w:rsid w:val="00926C4F"/>
    <w:rsid w:val="00927141"/>
    <w:rsid w:val="0092718F"/>
    <w:rsid w:val="00927213"/>
    <w:rsid w:val="009274C0"/>
    <w:rsid w:val="00927BB8"/>
    <w:rsid w:val="00930BE4"/>
    <w:rsid w:val="0093320A"/>
    <w:rsid w:val="00934552"/>
    <w:rsid w:val="009350AF"/>
    <w:rsid w:val="00935155"/>
    <w:rsid w:val="009354B9"/>
    <w:rsid w:val="00935CCF"/>
    <w:rsid w:val="00937436"/>
    <w:rsid w:val="0094007D"/>
    <w:rsid w:val="009416B9"/>
    <w:rsid w:val="009428F6"/>
    <w:rsid w:val="00942BB9"/>
    <w:rsid w:val="009430A2"/>
    <w:rsid w:val="00943E81"/>
    <w:rsid w:val="00944339"/>
    <w:rsid w:val="00945005"/>
    <w:rsid w:val="009450B5"/>
    <w:rsid w:val="009450EF"/>
    <w:rsid w:val="00945106"/>
    <w:rsid w:val="009459D6"/>
    <w:rsid w:val="00950367"/>
    <w:rsid w:val="00951606"/>
    <w:rsid w:val="00951933"/>
    <w:rsid w:val="00952992"/>
    <w:rsid w:val="00953384"/>
    <w:rsid w:val="00953387"/>
    <w:rsid w:val="00953938"/>
    <w:rsid w:val="00953B37"/>
    <w:rsid w:val="00953D0C"/>
    <w:rsid w:val="00953DE6"/>
    <w:rsid w:val="00954022"/>
    <w:rsid w:val="009542C8"/>
    <w:rsid w:val="009549A6"/>
    <w:rsid w:val="00954A1C"/>
    <w:rsid w:val="009556F3"/>
    <w:rsid w:val="0095698D"/>
    <w:rsid w:val="00956A45"/>
    <w:rsid w:val="00957193"/>
    <w:rsid w:val="009572EE"/>
    <w:rsid w:val="009575EA"/>
    <w:rsid w:val="00957914"/>
    <w:rsid w:val="0095797D"/>
    <w:rsid w:val="00957AA7"/>
    <w:rsid w:val="00957B6B"/>
    <w:rsid w:val="00957EE3"/>
    <w:rsid w:val="009602B7"/>
    <w:rsid w:val="009605A3"/>
    <w:rsid w:val="00960DFD"/>
    <w:rsid w:val="00961CFA"/>
    <w:rsid w:val="00961D5A"/>
    <w:rsid w:val="009630B4"/>
    <w:rsid w:val="00963704"/>
    <w:rsid w:val="00963A5E"/>
    <w:rsid w:val="00963E08"/>
    <w:rsid w:val="0096418F"/>
    <w:rsid w:val="0096469D"/>
    <w:rsid w:val="00964F0A"/>
    <w:rsid w:val="009661E6"/>
    <w:rsid w:val="009675FF"/>
    <w:rsid w:val="00970AF9"/>
    <w:rsid w:val="0097119D"/>
    <w:rsid w:val="00973E37"/>
    <w:rsid w:val="009740C7"/>
    <w:rsid w:val="00975081"/>
    <w:rsid w:val="00975782"/>
    <w:rsid w:val="009767D9"/>
    <w:rsid w:val="00977153"/>
    <w:rsid w:val="009802F8"/>
    <w:rsid w:val="009804E7"/>
    <w:rsid w:val="00980509"/>
    <w:rsid w:val="00980A01"/>
    <w:rsid w:val="00980ED4"/>
    <w:rsid w:val="00981A6F"/>
    <w:rsid w:val="00982581"/>
    <w:rsid w:val="009826EC"/>
    <w:rsid w:val="0098382E"/>
    <w:rsid w:val="009855AA"/>
    <w:rsid w:val="00985FAC"/>
    <w:rsid w:val="00986204"/>
    <w:rsid w:val="00986F61"/>
    <w:rsid w:val="00986FA0"/>
    <w:rsid w:val="009905EA"/>
    <w:rsid w:val="00991F93"/>
    <w:rsid w:val="009933DA"/>
    <w:rsid w:val="00994730"/>
    <w:rsid w:val="00994FD3"/>
    <w:rsid w:val="0099560A"/>
    <w:rsid w:val="0099671E"/>
    <w:rsid w:val="00996B0E"/>
    <w:rsid w:val="00996F08"/>
    <w:rsid w:val="009979DA"/>
    <w:rsid w:val="009A0646"/>
    <w:rsid w:val="009A0A50"/>
    <w:rsid w:val="009A0C5B"/>
    <w:rsid w:val="009A0F0A"/>
    <w:rsid w:val="009A1906"/>
    <w:rsid w:val="009A268E"/>
    <w:rsid w:val="009A29F7"/>
    <w:rsid w:val="009A3B3E"/>
    <w:rsid w:val="009A3E65"/>
    <w:rsid w:val="009A3ED6"/>
    <w:rsid w:val="009A449F"/>
    <w:rsid w:val="009A5B72"/>
    <w:rsid w:val="009A5D64"/>
    <w:rsid w:val="009A624B"/>
    <w:rsid w:val="009A6E00"/>
    <w:rsid w:val="009A7022"/>
    <w:rsid w:val="009A77DC"/>
    <w:rsid w:val="009B1990"/>
    <w:rsid w:val="009B3BE3"/>
    <w:rsid w:val="009B3D9F"/>
    <w:rsid w:val="009B4F02"/>
    <w:rsid w:val="009B52C7"/>
    <w:rsid w:val="009B5305"/>
    <w:rsid w:val="009B554D"/>
    <w:rsid w:val="009B5797"/>
    <w:rsid w:val="009B71D5"/>
    <w:rsid w:val="009B77D0"/>
    <w:rsid w:val="009B7BEA"/>
    <w:rsid w:val="009C0782"/>
    <w:rsid w:val="009C115A"/>
    <w:rsid w:val="009C1DCE"/>
    <w:rsid w:val="009C2271"/>
    <w:rsid w:val="009C4BBE"/>
    <w:rsid w:val="009C572A"/>
    <w:rsid w:val="009C57ED"/>
    <w:rsid w:val="009C6292"/>
    <w:rsid w:val="009C6631"/>
    <w:rsid w:val="009C6979"/>
    <w:rsid w:val="009C732B"/>
    <w:rsid w:val="009C7577"/>
    <w:rsid w:val="009D0206"/>
    <w:rsid w:val="009D02FA"/>
    <w:rsid w:val="009D0785"/>
    <w:rsid w:val="009D09EC"/>
    <w:rsid w:val="009D0F01"/>
    <w:rsid w:val="009D1A45"/>
    <w:rsid w:val="009D1D98"/>
    <w:rsid w:val="009D2384"/>
    <w:rsid w:val="009D2784"/>
    <w:rsid w:val="009D3C55"/>
    <w:rsid w:val="009D3D13"/>
    <w:rsid w:val="009D3FBA"/>
    <w:rsid w:val="009D40A3"/>
    <w:rsid w:val="009D410B"/>
    <w:rsid w:val="009D455B"/>
    <w:rsid w:val="009D577F"/>
    <w:rsid w:val="009D61F3"/>
    <w:rsid w:val="009D67BD"/>
    <w:rsid w:val="009D685D"/>
    <w:rsid w:val="009D747C"/>
    <w:rsid w:val="009D7674"/>
    <w:rsid w:val="009E0FFB"/>
    <w:rsid w:val="009E1096"/>
    <w:rsid w:val="009E1902"/>
    <w:rsid w:val="009E3D13"/>
    <w:rsid w:val="009E4972"/>
    <w:rsid w:val="009E4B2C"/>
    <w:rsid w:val="009E6106"/>
    <w:rsid w:val="009E77C5"/>
    <w:rsid w:val="009E77EA"/>
    <w:rsid w:val="009E7F95"/>
    <w:rsid w:val="009F124B"/>
    <w:rsid w:val="009F1F19"/>
    <w:rsid w:val="009F3030"/>
    <w:rsid w:val="009F39A8"/>
    <w:rsid w:val="009F5B00"/>
    <w:rsid w:val="00A00C5A"/>
    <w:rsid w:val="00A02FE0"/>
    <w:rsid w:val="00A03115"/>
    <w:rsid w:val="00A03495"/>
    <w:rsid w:val="00A03CA5"/>
    <w:rsid w:val="00A0410C"/>
    <w:rsid w:val="00A0417A"/>
    <w:rsid w:val="00A04676"/>
    <w:rsid w:val="00A0482F"/>
    <w:rsid w:val="00A0489E"/>
    <w:rsid w:val="00A04BCC"/>
    <w:rsid w:val="00A0528A"/>
    <w:rsid w:val="00A05F55"/>
    <w:rsid w:val="00A05F8F"/>
    <w:rsid w:val="00A0628F"/>
    <w:rsid w:val="00A06DF7"/>
    <w:rsid w:val="00A076DE"/>
    <w:rsid w:val="00A101E9"/>
    <w:rsid w:val="00A10E97"/>
    <w:rsid w:val="00A11D65"/>
    <w:rsid w:val="00A12241"/>
    <w:rsid w:val="00A13798"/>
    <w:rsid w:val="00A13BA7"/>
    <w:rsid w:val="00A14232"/>
    <w:rsid w:val="00A16914"/>
    <w:rsid w:val="00A17015"/>
    <w:rsid w:val="00A17FC4"/>
    <w:rsid w:val="00A200E7"/>
    <w:rsid w:val="00A20AB0"/>
    <w:rsid w:val="00A21E7E"/>
    <w:rsid w:val="00A22166"/>
    <w:rsid w:val="00A2359A"/>
    <w:rsid w:val="00A23890"/>
    <w:rsid w:val="00A260C0"/>
    <w:rsid w:val="00A261BF"/>
    <w:rsid w:val="00A26EF0"/>
    <w:rsid w:val="00A275F3"/>
    <w:rsid w:val="00A27D3C"/>
    <w:rsid w:val="00A30FA2"/>
    <w:rsid w:val="00A314D8"/>
    <w:rsid w:val="00A32C53"/>
    <w:rsid w:val="00A32EC9"/>
    <w:rsid w:val="00A347AE"/>
    <w:rsid w:val="00A34970"/>
    <w:rsid w:val="00A34D3C"/>
    <w:rsid w:val="00A3519A"/>
    <w:rsid w:val="00A36106"/>
    <w:rsid w:val="00A3688E"/>
    <w:rsid w:val="00A401E3"/>
    <w:rsid w:val="00A40835"/>
    <w:rsid w:val="00A41330"/>
    <w:rsid w:val="00A41CAE"/>
    <w:rsid w:val="00A426A1"/>
    <w:rsid w:val="00A43FF9"/>
    <w:rsid w:val="00A44622"/>
    <w:rsid w:val="00A446F1"/>
    <w:rsid w:val="00A44BAB"/>
    <w:rsid w:val="00A453C9"/>
    <w:rsid w:val="00A4666D"/>
    <w:rsid w:val="00A46C66"/>
    <w:rsid w:val="00A4712E"/>
    <w:rsid w:val="00A475DA"/>
    <w:rsid w:val="00A50291"/>
    <w:rsid w:val="00A502C5"/>
    <w:rsid w:val="00A50703"/>
    <w:rsid w:val="00A50E4E"/>
    <w:rsid w:val="00A51509"/>
    <w:rsid w:val="00A5214C"/>
    <w:rsid w:val="00A52793"/>
    <w:rsid w:val="00A53582"/>
    <w:rsid w:val="00A53CED"/>
    <w:rsid w:val="00A56417"/>
    <w:rsid w:val="00A5642F"/>
    <w:rsid w:val="00A568C2"/>
    <w:rsid w:val="00A57435"/>
    <w:rsid w:val="00A57830"/>
    <w:rsid w:val="00A57B07"/>
    <w:rsid w:val="00A60649"/>
    <w:rsid w:val="00A60CDE"/>
    <w:rsid w:val="00A60F3F"/>
    <w:rsid w:val="00A624C2"/>
    <w:rsid w:val="00A62A2E"/>
    <w:rsid w:val="00A62C84"/>
    <w:rsid w:val="00A6351E"/>
    <w:rsid w:val="00A63EF9"/>
    <w:rsid w:val="00A644E8"/>
    <w:rsid w:val="00A64ADB"/>
    <w:rsid w:val="00A64F95"/>
    <w:rsid w:val="00A65D1A"/>
    <w:rsid w:val="00A67DA0"/>
    <w:rsid w:val="00A67DC9"/>
    <w:rsid w:val="00A703B4"/>
    <w:rsid w:val="00A72170"/>
    <w:rsid w:val="00A72A46"/>
    <w:rsid w:val="00A733D0"/>
    <w:rsid w:val="00A73480"/>
    <w:rsid w:val="00A735A9"/>
    <w:rsid w:val="00A73BE9"/>
    <w:rsid w:val="00A73F87"/>
    <w:rsid w:val="00A74746"/>
    <w:rsid w:val="00A75222"/>
    <w:rsid w:val="00A762FF"/>
    <w:rsid w:val="00A76F80"/>
    <w:rsid w:val="00A777B4"/>
    <w:rsid w:val="00A77A3E"/>
    <w:rsid w:val="00A77F86"/>
    <w:rsid w:val="00A80698"/>
    <w:rsid w:val="00A806D9"/>
    <w:rsid w:val="00A808E2"/>
    <w:rsid w:val="00A812AC"/>
    <w:rsid w:val="00A81DD6"/>
    <w:rsid w:val="00A820AF"/>
    <w:rsid w:val="00A848FE"/>
    <w:rsid w:val="00A85A8D"/>
    <w:rsid w:val="00A86127"/>
    <w:rsid w:val="00A862FD"/>
    <w:rsid w:val="00A86924"/>
    <w:rsid w:val="00A86DEA"/>
    <w:rsid w:val="00A90A45"/>
    <w:rsid w:val="00A910DD"/>
    <w:rsid w:val="00A91208"/>
    <w:rsid w:val="00A9201A"/>
    <w:rsid w:val="00A95973"/>
    <w:rsid w:val="00A9618C"/>
    <w:rsid w:val="00A9675C"/>
    <w:rsid w:val="00A971F0"/>
    <w:rsid w:val="00A97DFD"/>
    <w:rsid w:val="00AA0392"/>
    <w:rsid w:val="00AA136C"/>
    <w:rsid w:val="00AA1FAB"/>
    <w:rsid w:val="00AA2685"/>
    <w:rsid w:val="00AA33F0"/>
    <w:rsid w:val="00AA3DDE"/>
    <w:rsid w:val="00AA67ED"/>
    <w:rsid w:val="00AA6D11"/>
    <w:rsid w:val="00AB05C3"/>
    <w:rsid w:val="00AB0DDB"/>
    <w:rsid w:val="00AB11F1"/>
    <w:rsid w:val="00AB19C6"/>
    <w:rsid w:val="00AB2A8F"/>
    <w:rsid w:val="00AB2B17"/>
    <w:rsid w:val="00AB2D6F"/>
    <w:rsid w:val="00AB3EF0"/>
    <w:rsid w:val="00AB3F67"/>
    <w:rsid w:val="00AB3FC7"/>
    <w:rsid w:val="00AB4583"/>
    <w:rsid w:val="00AB4850"/>
    <w:rsid w:val="00AB60EA"/>
    <w:rsid w:val="00AB6FA3"/>
    <w:rsid w:val="00AB7433"/>
    <w:rsid w:val="00AC0539"/>
    <w:rsid w:val="00AC0574"/>
    <w:rsid w:val="00AC1AF6"/>
    <w:rsid w:val="00AC2656"/>
    <w:rsid w:val="00AC27AA"/>
    <w:rsid w:val="00AC31F7"/>
    <w:rsid w:val="00AC379E"/>
    <w:rsid w:val="00AC4A1C"/>
    <w:rsid w:val="00AC4D21"/>
    <w:rsid w:val="00AC636F"/>
    <w:rsid w:val="00AC65E5"/>
    <w:rsid w:val="00AC7AD7"/>
    <w:rsid w:val="00AD03B4"/>
    <w:rsid w:val="00AD0980"/>
    <w:rsid w:val="00AD0AB4"/>
    <w:rsid w:val="00AD1B4A"/>
    <w:rsid w:val="00AD1BCB"/>
    <w:rsid w:val="00AD1BD4"/>
    <w:rsid w:val="00AD293D"/>
    <w:rsid w:val="00AD3627"/>
    <w:rsid w:val="00AD3C57"/>
    <w:rsid w:val="00AD3E5D"/>
    <w:rsid w:val="00AD5EF4"/>
    <w:rsid w:val="00AD6649"/>
    <w:rsid w:val="00AE0109"/>
    <w:rsid w:val="00AE07B1"/>
    <w:rsid w:val="00AE0C3E"/>
    <w:rsid w:val="00AE11C7"/>
    <w:rsid w:val="00AE23A9"/>
    <w:rsid w:val="00AE2E7F"/>
    <w:rsid w:val="00AE366C"/>
    <w:rsid w:val="00AE3D6C"/>
    <w:rsid w:val="00AE43DA"/>
    <w:rsid w:val="00AE45FA"/>
    <w:rsid w:val="00AE492E"/>
    <w:rsid w:val="00AE5B35"/>
    <w:rsid w:val="00AE5F6B"/>
    <w:rsid w:val="00AE600E"/>
    <w:rsid w:val="00AE6E4F"/>
    <w:rsid w:val="00AE6F72"/>
    <w:rsid w:val="00AE7269"/>
    <w:rsid w:val="00AF1089"/>
    <w:rsid w:val="00AF1320"/>
    <w:rsid w:val="00AF1337"/>
    <w:rsid w:val="00AF1A94"/>
    <w:rsid w:val="00AF2138"/>
    <w:rsid w:val="00AF2636"/>
    <w:rsid w:val="00AF3A15"/>
    <w:rsid w:val="00AF5471"/>
    <w:rsid w:val="00AF569F"/>
    <w:rsid w:val="00AF56BC"/>
    <w:rsid w:val="00AF5B57"/>
    <w:rsid w:val="00AF5DC9"/>
    <w:rsid w:val="00AF606F"/>
    <w:rsid w:val="00AF7948"/>
    <w:rsid w:val="00AF7FAD"/>
    <w:rsid w:val="00AF7FD0"/>
    <w:rsid w:val="00B0026E"/>
    <w:rsid w:val="00B021B0"/>
    <w:rsid w:val="00B02584"/>
    <w:rsid w:val="00B0261C"/>
    <w:rsid w:val="00B039A2"/>
    <w:rsid w:val="00B04A23"/>
    <w:rsid w:val="00B04EA9"/>
    <w:rsid w:val="00B05542"/>
    <w:rsid w:val="00B05AD6"/>
    <w:rsid w:val="00B07372"/>
    <w:rsid w:val="00B10A90"/>
    <w:rsid w:val="00B12A44"/>
    <w:rsid w:val="00B12B99"/>
    <w:rsid w:val="00B1395C"/>
    <w:rsid w:val="00B13D3C"/>
    <w:rsid w:val="00B146F7"/>
    <w:rsid w:val="00B16D24"/>
    <w:rsid w:val="00B171D5"/>
    <w:rsid w:val="00B201FC"/>
    <w:rsid w:val="00B206BF"/>
    <w:rsid w:val="00B2095A"/>
    <w:rsid w:val="00B211F0"/>
    <w:rsid w:val="00B21677"/>
    <w:rsid w:val="00B23B37"/>
    <w:rsid w:val="00B2445E"/>
    <w:rsid w:val="00B2485C"/>
    <w:rsid w:val="00B248C7"/>
    <w:rsid w:val="00B26A0D"/>
    <w:rsid w:val="00B2738F"/>
    <w:rsid w:val="00B27526"/>
    <w:rsid w:val="00B27574"/>
    <w:rsid w:val="00B31AEC"/>
    <w:rsid w:val="00B31EBA"/>
    <w:rsid w:val="00B320D2"/>
    <w:rsid w:val="00B327F8"/>
    <w:rsid w:val="00B32BFC"/>
    <w:rsid w:val="00B331B1"/>
    <w:rsid w:val="00B336F0"/>
    <w:rsid w:val="00B36409"/>
    <w:rsid w:val="00B3680A"/>
    <w:rsid w:val="00B36CD8"/>
    <w:rsid w:val="00B3770F"/>
    <w:rsid w:val="00B37C74"/>
    <w:rsid w:val="00B37C9A"/>
    <w:rsid w:val="00B400AF"/>
    <w:rsid w:val="00B40839"/>
    <w:rsid w:val="00B415C0"/>
    <w:rsid w:val="00B417FF"/>
    <w:rsid w:val="00B42596"/>
    <w:rsid w:val="00B427E0"/>
    <w:rsid w:val="00B456FB"/>
    <w:rsid w:val="00B45D3F"/>
    <w:rsid w:val="00B467CD"/>
    <w:rsid w:val="00B4685D"/>
    <w:rsid w:val="00B46DB4"/>
    <w:rsid w:val="00B46E0D"/>
    <w:rsid w:val="00B50231"/>
    <w:rsid w:val="00B50918"/>
    <w:rsid w:val="00B50C86"/>
    <w:rsid w:val="00B50DB9"/>
    <w:rsid w:val="00B52327"/>
    <w:rsid w:val="00B52A25"/>
    <w:rsid w:val="00B52B9C"/>
    <w:rsid w:val="00B52C09"/>
    <w:rsid w:val="00B539BE"/>
    <w:rsid w:val="00B53A17"/>
    <w:rsid w:val="00B5421E"/>
    <w:rsid w:val="00B54A16"/>
    <w:rsid w:val="00B54E45"/>
    <w:rsid w:val="00B55D15"/>
    <w:rsid w:val="00B568E7"/>
    <w:rsid w:val="00B5693E"/>
    <w:rsid w:val="00B56AE0"/>
    <w:rsid w:val="00B56BFD"/>
    <w:rsid w:val="00B56DB6"/>
    <w:rsid w:val="00B57703"/>
    <w:rsid w:val="00B6052A"/>
    <w:rsid w:val="00B61DC4"/>
    <w:rsid w:val="00B62213"/>
    <w:rsid w:val="00B62411"/>
    <w:rsid w:val="00B62BB9"/>
    <w:rsid w:val="00B64539"/>
    <w:rsid w:val="00B6561C"/>
    <w:rsid w:val="00B670FC"/>
    <w:rsid w:val="00B70D33"/>
    <w:rsid w:val="00B72270"/>
    <w:rsid w:val="00B72B93"/>
    <w:rsid w:val="00B736B5"/>
    <w:rsid w:val="00B7394D"/>
    <w:rsid w:val="00B739ED"/>
    <w:rsid w:val="00B748A0"/>
    <w:rsid w:val="00B760C6"/>
    <w:rsid w:val="00B76AC7"/>
    <w:rsid w:val="00B76B28"/>
    <w:rsid w:val="00B76D66"/>
    <w:rsid w:val="00B775B2"/>
    <w:rsid w:val="00B80912"/>
    <w:rsid w:val="00B811ED"/>
    <w:rsid w:val="00B81E3D"/>
    <w:rsid w:val="00B8233B"/>
    <w:rsid w:val="00B827DD"/>
    <w:rsid w:val="00B82BF9"/>
    <w:rsid w:val="00B8375E"/>
    <w:rsid w:val="00B83A4A"/>
    <w:rsid w:val="00B849BD"/>
    <w:rsid w:val="00B85560"/>
    <w:rsid w:val="00B86BAC"/>
    <w:rsid w:val="00B87FA8"/>
    <w:rsid w:val="00B90743"/>
    <w:rsid w:val="00B90A9D"/>
    <w:rsid w:val="00B91725"/>
    <w:rsid w:val="00B9292A"/>
    <w:rsid w:val="00B92AE6"/>
    <w:rsid w:val="00B93564"/>
    <w:rsid w:val="00B93650"/>
    <w:rsid w:val="00B93A01"/>
    <w:rsid w:val="00B949D6"/>
    <w:rsid w:val="00B94A15"/>
    <w:rsid w:val="00B954F0"/>
    <w:rsid w:val="00B9587A"/>
    <w:rsid w:val="00B974E4"/>
    <w:rsid w:val="00BA1410"/>
    <w:rsid w:val="00BA20F7"/>
    <w:rsid w:val="00BA342B"/>
    <w:rsid w:val="00BA48C9"/>
    <w:rsid w:val="00BA4B76"/>
    <w:rsid w:val="00BA611A"/>
    <w:rsid w:val="00BA6E14"/>
    <w:rsid w:val="00BA750C"/>
    <w:rsid w:val="00BA7BE9"/>
    <w:rsid w:val="00BA7F0A"/>
    <w:rsid w:val="00BB052F"/>
    <w:rsid w:val="00BB15B8"/>
    <w:rsid w:val="00BB1E0D"/>
    <w:rsid w:val="00BB2934"/>
    <w:rsid w:val="00BB2F21"/>
    <w:rsid w:val="00BB3EBF"/>
    <w:rsid w:val="00BB4EA1"/>
    <w:rsid w:val="00BB60CA"/>
    <w:rsid w:val="00BB6E8D"/>
    <w:rsid w:val="00BC09E2"/>
    <w:rsid w:val="00BC25B0"/>
    <w:rsid w:val="00BC275F"/>
    <w:rsid w:val="00BC2D4B"/>
    <w:rsid w:val="00BC3073"/>
    <w:rsid w:val="00BC3550"/>
    <w:rsid w:val="00BC3EB3"/>
    <w:rsid w:val="00BC6404"/>
    <w:rsid w:val="00BC69B3"/>
    <w:rsid w:val="00BC7795"/>
    <w:rsid w:val="00BD006C"/>
    <w:rsid w:val="00BD15B8"/>
    <w:rsid w:val="00BD1EA7"/>
    <w:rsid w:val="00BD204E"/>
    <w:rsid w:val="00BD3CF5"/>
    <w:rsid w:val="00BD484D"/>
    <w:rsid w:val="00BD4CC2"/>
    <w:rsid w:val="00BD4D03"/>
    <w:rsid w:val="00BD4E99"/>
    <w:rsid w:val="00BD5013"/>
    <w:rsid w:val="00BD639F"/>
    <w:rsid w:val="00BD6C7E"/>
    <w:rsid w:val="00BD6CA3"/>
    <w:rsid w:val="00BE0649"/>
    <w:rsid w:val="00BE0714"/>
    <w:rsid w:val="00BE075C"/>
    <w:rsid w:val="00BE0C94"/>
    <w:rsid w:val="00BE1850"/>
    <w:rsid w:val="00BE1CF3"/>
    <w:rsid w:val="00BE2A04"/>
    <w:rsid w:val="00BE2BD0"/>
    <w:rsid w:val="00BE3070"/>
    <w:rsid w:val="00BE39FC"/>
    <w:rsid w:val="00BE3E81"/>
    <w:rsid w:val="00BE486B"/>
    <w:rsid w:val="00BE4AA0"/>
    <w:rsid w:val="00BE4D99"/>
    <w:rsid w:val="00BE53F7"/>
    <w:rsid w:val="00BE5AB3"/>
    <w:rsid w:val="00BE5B43"/>
    <w:rsid w:val="00BE6A87"/>
    <w:rsid w:val="00BE6C42"/>
    <w:rsid w:val="00BF018C"/>
    <w:rsid w:val="00BF0D77"/>
    <w:rsid w:val="00BF0D9C"/>
    <w:rsid w:val="00BF19D7"/>
    <w:rsid w:val="00BF328C"/>
    <w:rsid w:val="00BF447A"/>
    <w:rsid w:val="00BF4FEB"/>
    <w:rsid w:val="00BF5083"/>
    <w:rsid w:val="00BF5689"/>
    <w:rsid w:val="00BF671C"/>
    <w:rsid w:val="00BF6744"/>
    <w:rsid w:val="00BF6C37"/>
    <w:rsid w:val="00BF6C8B"/>
    <w:rsid w:val="00BF6D7D"/>
    <w:rsid w:val="00C00207"/>
    <w:rsid w:val="00C006EB"/>
    <w:rsid w:val="00C009B0"/>
    <w:rsid w:val="00C0103F"/>
    <w:rsid w:val="00C014CC"/>
    <w:rsid w:val="00C03511"/>
    <w:rsid w:val="00C035A6"/>
    <w:rsid w:val="00C03716"/>
    <w:rsid w:val="00C0402B"/>
    <w:rsid w:val="00C0407C"/>
    <w:rsid w:val="00C050FB"/>
    <w:rsid w:val="00C0604A"/>
    <w:rsid w:val="00C0616C"/>
    <w:rsid w:val="00C06178"/>
    <w:rsid w:val="00C077D3"/>
    <w:rsid w:val="00C07C13"/>
    <w:rsid w:val="00C10105"/>
    <w:rsid w:val="00C10148"/>
    <w:rsid w:val="00C11152"/>
    <w:rsid w:val="00C11F95"/>
    <w:rsid w:val="00C124EC"/>
    <w:rsid w:val="00C12C62"/>
    <w:rsid w:val="00C13FE4"/>
    <w:rsid w:val="00C14638"/>
    <w:rsid w:val="00C147AC"/>
    <w:rsid w:val="00C15E83"/>
    <w:rsid w:val="00C16092"/>
    <w:rsid w:val="00C16545"/>
    <w:rsid w:val="00C16901"/>
    <w:rsid w:val="00C1708B"/>
    <w:rsid w:val="00C17526"/>
    <w:rsid w:val="00C209B2"/>
    <w:rsid w:val="00C2108D"/>
    <w:rsid w:val="00C2151C"/>
    <w:rsid w:val="00C22106"/>
    <w:rsid w:val="00C22779"/>
    <w:rsid w:val="00C22C63"/>
    <w:rsid w:val="00C233FA"/>
    <w:rsid w:val="00C23878"/>
    <w:rsid w:val="00C23E08"/>
    <w:rsid w:val="00C243C0"/>
    <w:rsid w:val="00C25991"/>
    <w:rsid w:val="00C2698A"/>
    <w:rsid w:val="00C27138"/>
    <w:rsid w:val="00C2750E"/>
    <w:rsid w:val="00C27C57"/>
    <w:rsid w:val="00C31F74"/>
    <w:rsid w:val="00C3253B"/>
    <w:rsid w:val="00C33B29"/>
    <w:rsid w:val="00C33B52"/>
    <w:rsid w:val="00C33CE4"/>
    <w:rsid w:val="00C3426D"/>
    <w:rsid w:val="00C343EA"/>
    <w:rsid w:val="00C34591"/>
    <w:rsid w:val="00C34BFF"/>
    <w:rsid w:val="00C34DB1"/>
    <w:rsid w:val="00C34F2A"/>
    <w:rsid w:val="00C353AB"/>
    <w:rsid w:val="00C357B6"/>
    <w:rsid w:val="00C357E3"/>
    <w:rsid w:val="00C36637"/>
    <w:rsid w:val="00C37F2A"/>
    <w:rsid w:val="00C407F8"/>
    <w:rsid w:val="00C4346D"/>
    <w:rsid w:val="00C4410B"/>
    <w:rsid w:val="00C445D6"/>
    <w:rsid w:val="00C449E3"/>
    <w:rsid w:val="00C44A43"/>
    <w:rsid w:val="00C44D1F"/>
    <w:rsid w:val="00C45394"/>
    <w:rsid w:val="00C458F4"/>
    <w:rsid w:val="00C46082"/>
    <w:rsid w:val="00C46B20"/>
    <w:rsid w:val="00C46B80"/>
    <w:rsid w:val="00C46E8D"/>
    <w:rsid w:val="00C472B0"/>
    <w:rsid w:val="00C50654"/>
    <w:rsid w:val="00C50E38"/>
    <w:rsid w:val="00C50EB1"/>
    <w:rsid w:val="00C50F2F"/>
    <w:rsid w:val="00C5117F"/>
    <w:rsid w:val="00C515B3"/>
    <w:rsid w:val="00C5227C"/>
    <w:rsid w:val="00C52620"/>
    <w:rsid w:val="00C52A4C"/>
    <w:rsid w:val="00C52CB4"/>
    <w:rsid w:val="00C532A6"/>
    <w:rsid w:val="00C53348"/>
    <w:rsid w:val="00C53531"/>
    <w:rsid w:val="00C57BD3"/>
    <w:rsid w:val="00C57E6D"/>
    <w:rsid w:val="00C60088"/>
    <w:rsid w:val="00C601B2"/>
    <w:rsid w:val="00C605C1"/>
    <w:rsid w:val="00C6099E"/>
    <w:rsid w:val="00C60E45"/>
    <w:rsid w:val="00C61215"/>
    <w:rsid w:val="00C6133B"/>
    <w:rsid w:val="00C61408"/>
    <w:rsid w:val="00C61568"/>
    <w:rsid w:val="00C61DD8"/>
    <w:rsid w:val="00C61E7C"/>
    <w:rsid w:val="00C62998"/>
    <w:rsid w:val="00C63302"/>
    <w:rsid w:val="00C63EA9"/>
    <w:rsid w:val="00C6456B"/>
    <w:rsid w:val="00C64B0F"/>
    <w:rsid w:val="00C64B9F"/>
    <w:rsid w:val="00C65CC4"/>
    <w:rsid w:val="00C66A87"/>
    <w:rsid w:val="00C70B0E"/>
    <w:rsid w:val="00C71886"/>
    <w:rsid w:val="00C721E1"/>
    <w:rsid w:val="00C72B49"/>
    <w:rsid w:val="00C72F54"/>
    <w:rsid w:val="00C732F7"/>
    <w:rsid w:val="00C74C6A"/>
    <w:rsid w:val="00C7507C"/>
    <w:rsid w:val="00C7637F"/>
    <w:rsid w:val="00C7663C"/>
    <w:rsid w:val="00C76B24"/>
    <w:rsid w:val="00C774C5"/>
    <w:rsid w:val="00C82129"/>
    <w:rsid w:val="00C82BD8"/>
    <w:rsid w:val="00C82C34"/>
    <w:rsid w:val="00C8306D"/>
    <w:rsid w:val="00C837FA"/>
    <w:rsid w:val="00C83DB6"/>
    <w:rsid w:val="00C83DD4"/>
    <w:rsid w:val="00C8405C"/>
    <w:rsid w:val="00C84712"/>
    <w:rsid w:val="00C85112"/>
    <w:rsid w:val="00C853E3"/>
    <w:rsid w:val="00C8570A"/>
    <w:rsid w:val="00C857AD"/>
    <w:rsid w:val="00C85839"/>
    <w:rsid w:val="00C85DD9"/>
    <w:rsid w:val="00C85ED5"/>
    <w:rsid w:val="00C8734F"/>
    <w:rsid w:val="00C90CD8"/>
    <w:rsid w:val="00C90CEA"/>
    <w:rsid w:val="00C910BF"/>
    <w:rsid w:val="00C92187"/>
    <w:rsid w:val="00C92217"/>
    <w:rsid w:val="00C95A65"/>
    <w:rsid w:val="00C96EC6"/>
    <w:rsid w:val="00C96FAC"/>
    <w:rsid w:val="00C971E5"/>
    <w:rsid w:val="00C978BD"/>
    <w:rsid w:val="00C97C66"/>
    <w:rsid w:val="00C97F74"/>
    <w:rsid w:val="00CA03D7"/>
    <w:rsid w:val="00CA12DF"/>
    <w:rsid w:val="00CA17CB"/>
    <w:rsid w:val="00CA20A8"/>
    <w:rsid w:val="00CA2694"/>
    <w:rsid w:val="00CA2BF6"/>
    <w:rsid w:val="00CA32E0"/>
    <w:rsid w:val="00CA3AE1"/>
    <w:rsid w:val="00CA4968"/>
    <w:rsid w:val="00CA5149"/>
    <w:rsid w:val="00CA5510"/>
    <w:rsid w:val="00CA5594"/>
    <w:rsid w:val="00CA60E5"/>
    <w:rsid w:val="00CA6519"/>
    <w:rsid w:val="00CA6B66"/>
    <w:rsid w:val="00CA6E5C"/>
    <w:rsid w:val="00CB002A"/>
    <w:rsid w:val="00CB17A6"/>
    <w:rsid w:val="00CB1862"/>
    <w:rsid w:val="00CB191E"/>
    <w:rsid w:val="00CB2381"/>
    <w:rsid w:val="00CB29CF"/>
    <w:rsid w:val="00CB3617"/>
    <w:rsid w:val="00CB3757"/>
    <w:rsid w:val="00CB39BF"/>
    <w:rsid w:val="00CB3A50"/>
    <w:rsid w:val="00CB3E30"/>
    <w:rsid w:val="00CB4BE2"/>
    <w:rsid w:val="00CB5D80"/>
    <w:rsid w:val="00CB5DBB"/>
    <w:rsid w:val="00CB633A"/>
    <w:rsid w:val="00CB641C"/>
    <w:rsid w:val="00CB70A7"/>
    <w:rsid w:val="00CC0028"/>
    <w:rsid w:val="00CC180E"/>
    <w:rsid w:val="00CC277C"/>
    <w:rsid w:val="00CC2A90"/>
    <w:rsid w:val="00CC32EF"/>
    <w:rsid w:val="00CC34AB"/>
    <w:rsid w:val="00CC3A00"/>
    <w:rsid w:val="00CC46D0"/>
    <w:rsid w:val="00CC4B30"/>
    <w:rsid w:val="00CC6A10"/>
    <w:rsid w:val="00CC6C8A"/>
    <w:rsid w:val="00CC767C"/>
    <w:rsid w:val="00CC79A3"/>
    <w:rsid w:val="00CC7D5F"/>
    <w:rsid w:val="00CD0AAA"/>
    <w:rsid w:val="00CD1147"/>
    <w:rsid w:val="00CD14D0"/>
    <w:rsid w:val="00CD1775"/>
    <w:rsid w:val="00CD2141"/>
    <w:rsid w:val="00CD2A08"/>
    <w:rsid w:val="00CD2B08"/>
    <w:rsid w:val="00CD2B1E"/>
    <w:rsid w:val="00CD2DD0"/>
    <w:rsid w:val="00CD2E01"/>
    <w:rsid w:val="00CD3F15"/>
    <w:rsid w:val="00CD4CAE"/>
    <w:rsid w:val="00CD6C43"/>
    <w:rsid w:val="00CD6FA4"/>
    <w:rsid w:val="00CD765E"/>
    <w:rsid w:val="00CD7B10"/>
    <w:rsid w:val="00CE0139"/>
    <w:rsid w:val="00CE0232"/>
    <w:rsid w:val="00CE0B27"/>
    <w:rsid w:val="00CE2175"/>
    <w:rsid w:val="00CE2B04"/>
    <w:rsid w:val="00CE3573"/>
    <w:rsid w:val="00CE51A9"/>
    <w:rsid w:val="00CE5FB9"/>
    <w:rsid w:val="00CE6B08"/>
    <w:rsid w:val="00CE72DE"/>
    <w:rsid w:val="00CE7E07"/>
    <w:rsid w:val="00CE7F2F"/>
    <w:rsid w:val="00CF02EF"/>
    <w:rsid w:val="00CF0842"/>
    <w:rsid w:val="00CF0EFA"/>
    <w:rsid w:val="00CF14FB"/>
    <w:rsid w:val="00CF1C64"/>
    <w:rsid w:val="00CF23C7"/>
    <w:rsid w:val="00CF38A4"/>
    <w:rsid w:val="00CF4E09"/>
    <w:rsid w:val="00CF5110"/>
    <w:rsid w:val="00CF6C3A"/>
    <w:rsid w:val="00CF7E5F"/>
    <w:rsid w:val="00D00B38"/>
    <w:rsid w:val="00D00CDE"/>
    <w:rsid w:val="00D0277C"/>
    <w:rsid w:val="00D02A01"/>
    <w:rsid w:val="00D02B33"/>
    <w:rsid w:val="00D063CA"/>
    <w:rsid w:val="00D066BE"/>
    <w:rsid w:val="00D07FE0"/>
    <w:rsid w:val="00D10110"/>
    <w:rsid w:val="00D10963"/>
    <w:rsid w:val="00D118AC"/>
    <w:rsid w:val="00D11D70"/>
    <w:rsid w:val="00D122B2"/>
    <w:rsid w:val="00D12670"/>
    <w:rsid w:val="00D1279A"/>
    <w:rsid w:val="00D129FA"/>
    <w:rsid w:val="00D12C93"/>
    <w:rsid w:val="00D131A3"/>
    <w:rsid w:val="00D13227"/>
    <w:rsid w:val="00D14F7D"/>
    <w:rsid w:val="00D15C2F"/>
    <w:rsid w:val="00D16403"/>
    <w:rsid w:val="00D166E3"/>
    <w:rsid w:val="00D16D22"/>
    <w:rsid w:val="00D16FF4"/>
    <w:rsid w:val="00D170F5"/>
    <w:rsid w:val="00D17D8B"/>
    <w:rsid w:val="00D200A9"/>
    <w:rsid w:val="00D202AE"/>
    <w:rsid w:val="00D20590"/>
    <w:rsid w:val="00D20BC4"/>
    <w:rsid w:val="00D20E69"/>
    <w:rsid w:val="00D21427"/>
    <w:rsid w:val="00D22500"/>
    <w:rsid w:val="00D22E18"/>
    <w:rsid w:val="00D24E6F"/>
    <w:rsid w:val="00D273C6"/>
    <w:rsid w:val="00D27A0B"/>
    <w:rsid w:val="00D304BD"/>
    <w:rsid w:val="00D31059"/>
    <w:rsid w:val="00D31371"/>
    <w:rsid w:val="00D314DC"/>
    <w:rsid w:val="00D31EC9"/>
    <w:rsid w:val="00D327E1"/>
    <w:rsid w:val="00D32810"/>
    <w:rsid w:val="00D32A4E"/>
    <w:rsid w:val="00D3327D"/>
    <w:rsid w:val="00D341E4"/>
    <w:rsid w:val="00D3510A"/>
    <w:rsid w:val="00D36F8B"/>
    <w:rsid w:val="00D40019"/>
    <w:rsid w:val="00D40C87"/>
    <w:rsid w:val="00D40E78"/>
    <w:rsid w:val="00D41275"/>
    <w:rsid w:val="00D41732"/>
    <w:rsid w:val="00D4248F"/>
    <w:rsid w:val="00D424F0"/>
    <w:rsid w:val="00D436CD"/>
    <w:rsid w:val="00D43D79"/>
    <w:rsid w:val="00D43FE0"/>
    <w:rsid w:val="00D44B7D"/>
    <w:rsid w:val="00D456C4"/>
    <w:rsid w:val="00D46386"/>
    <w:rsid w:val="00D46871"/>
    <w:rsid w:val="00D46FE4"/>
    <w:rsid w:val="00D471A7"/>
    <w:rsid w:val="00D5057A"/>
    <w:rsid w:val="00D5153E"/>
    <w:rsid w:val="00D52290"/>
    <w:rsid w:val="00D532FA"/>
    <w:rsid w:val="00D56866"/>
    <w:rsid w:val="00D60D52"/>
    <w:rsid w:val="00D616E9"/>
    <w:rsid w:val="00D61C7E"/>
    <w:rsid w:val="00D620FD"/>
    <w:rsid w:val="00D62392"/>
    <w:rsid w:val="00D6340A"/>
    <w:rsid w:val="00D63BFC"/>
    <w:rsid w:val="00D6414E"/>
    <w:rsid w:val="00D64994"/>
    <w:rsid w:val="00D64BB1"/>
    <w:rsid w:val="00D66578"/>
    <w:rsid w:val="00D67632"/>
    <w:rsid w:val="00D6790C"/>
    <w:rsid w:val="00D67B44"/>
    <w:rsid w:val="00D70C8A"/>
    <w:rsid w:val="00D70DF6"/>
    <w:rsid w:val="00D7208A"/>
    <w:rsid w:val="00D72555"/>
    <w:rsid w:val="00D72970"/>
    <w:rsid w:val="00D72D62"/>
    <w:rsid w:val="00D73A93"/>
    <w:rsid w:val="00D74229"/>
    <w:rsid w:val="00D74F49"/>
    <w:rsid w:val="00D7517E"/>
    <w:rsid w:val="00D75225"/>
    <w:rsid w:val="00D75820"/>
    <w:rsid w:val="00D80CFA"/>
    <w:rsid w:val="00D81C93"/>
    <w:rsid w:val="00D827E6"/>
    <w:rsid w:val="00D82C85"/>
    <w:rsid w:val="00D82FB3"/>
    <w:rsid w:val="00D83FD8"/>
    <w:rsid w:val="00D8428D"/>
    <w:rsid w:val="00D846F4"/>
    <w:rsid w:val="00D85525"/>
    <w:rsid w:val="00D8636B"/>
    <w:rsid w:val="00D86E94"/>
    <w:rsid w:val="00D8710F"/>
    <w:rsid w:val="00D87C44"/>
    <w:rsid w:val="00D87F88"/>
    <w:rsid w:val="00D9068D"/>
    <w:rsid w:val="00D90B90"/>
    <w:rsid w:val="00D90C57"/>
    <w:rsid w:val="00D91570"/>
    <w:rsid w:val="00D91BBA"/>
    <w:rsid w:val="00D91D61"/>
    <w:rsid w:val="00D93715"/>
    <w:rsid w:val="00D94477"/>
    <w:rsid w:val="00D94A9D"/>
    <w:rsid w:val="00D94BE5"/>
    <w:rsid w:val="00D95DDA"/>
    <w:rsid w:val="00D97F8D"/>
    <w:rsid w:val="00DA01B0"/>
    <w:rsid w:val="00DA150A"/>
    <w:rsid w:val="00DA1FA6"/>
    <w:rsid w:val="00DA226E"/>
    <w:rsid w:val="00DA3980"/>
    <w:rsid w:val="00DA3A22"/>
    <w:rsid w:val="00DA4DAD"/>
    <w:rsid w:val="00DA6EBE"/>
    <w:rsid w:val="00DA7B03"/>
    <w:rsid w:val="00DB06E2"/>
    <w:rsid w:val="00DB0F5F"/>
    <w:rsid w:val="00DB327B"/>
    <w:rsid w:val="00DB33BD"/>
    <w:rsid w:val="00DB3CB4"/>
    <w:rsid w:val="00DB3CF5"/>
    <w:rsid w:val="00DB50A9"/>
    <w:rsid w:val="00DB6A67"/>
    <w:rsid w:val="00DB6BF2"/>
    <w:rsid w:val="00DB6CDE"/>
    <w:rsid w:val="00DB6F79"/>
    <w:rsid w:val="00DC1D5B"/>
    <w:rsid w:val="00DC21E4"/>
    <w:rsid w:val="00DC2B84"/>
    <w:rsid w:val="00DC2F1B"/>
    <w:rsid w:val="00DC2FE8"/>
    <w:rsid w:val="00DC39B5"/>
    <w:rsid w:val="00DC40B8"/>
    <w:rsid w:val="00DC4436"/>
    <w:rsid w:val="00DC48F2"/>
    <w:rsid w:val="00DC4E1F"/>
    <w:rsid w:val="00DC5D18"/>
    <w:rsid w:val="00DC5F8A"/>
    <w:rsid w:val="00DC63CB"/>
    <w:rsid w:val="00DC7979"/>
    <w:rsid w:val="00DC7BBA"/>
    <w:rsid w:val="00DD092E"/>
    <w:rsid w:val="00DD1D9E"/>
    <w:rsid w:val="00DD21A1"/>
    <w:rsid w:val="00DD302E"/>
    <w:rsid w:val="00DD3500"/>
    <w:rsid w:val="00DD3537"/>
    <w:rsid w:val="00DD4327"/>
    <w:rsid w:val="00DD4911"/>
    <w:rsid w:val="00DD504E"/>
    <w:rsid w:val="00DD54A2"/>
    <w:rsid w:val="00DD6089"/>
    <w:rsid w:val="00DD6BBD"/>
    <w:rsid w:val="00DD6D54"/>
    <w:rsid w:val="00DD7E0C"/>
    <w:rsid w:val="00DE0416"/>
    <w:rsid w:val="00DE0D98"/>
    <w:rsid w:val="00DE135E"/>
    <w:rsid w:val="00DE137F"/>
    <w:rsid w:val="00DE1780"/>
    <w:rsid w:val="00DE3777"/>
    <w:rsid w:val="00DE3B89"/>
    <w:rsid w:val="00DE3E1D"/>
    <w:rsid w:val="00DE48CF"/>
    <w:rsid w:val="00DE4A16"/>
    <w:rsid w:val="00DE5B3B"/>
    <w:rsid w:val="00DF006D"/>
    <w:rsid w:val="00DF0BD2"/>
    <w:rsid w:val="00DF0E71"/>
    <w:rsid w:val="00DF0FCE"/>
    <w:rsid w:val="00DF1A5D"/>
    <w:rsid w:val="00DF2ADB"/>
    <w:rsid w:val="00DF34CD"/>
    <w:rsid w:val="00DF3FEC"/>
    <w:rsid w:val="00DF478A"/>
    <w:rsid w:val="00DF5867"/>
    <w:rsid w:val="00DF6348"/>
    <w:rsid w:val="00DF6852"/>
    <w:rsid w:val="00DF6C94"/>
    <w:rsid w:val="00DF72C0"/>
    <w:rsid w:val="00DF732A"/>
    <w:rsid w:val="00DF7CC5"/>
    <w:rsid w:val="00E01D83"/>
    <w:rsid w:val="00E01E0A"/>
    <w:rsid w:val="00E02960"/>
    <w:rsid w:val="00E029CD"/>
    <w:rsid w:val="00E02B05"/>
    <w:rsid w:val="00E03544"/>
    <w:rsid w:val="00E0478E"/>
    <w:rsid w:val="00E04AC4"/>
    <w:rsid w:val="00E06265"/>
    <w:rsid w:val="00E065C7"/>
    <w:rsid w:val="00E06D43"/>
    <w:rsid w:val="00E07950"/>
    <w:rsid w:val="00E07B58"/>
    <w:rsid w:val="00E10061"/>
    <w:rsid w:val="00E10290"/>
    <w:rsid w:val="00E1086A"/>
    <w:rsid w:val="00E110C5"/>
    <w:rsid w:val="00E114DC"/>
    <w:rsid w:val="00E118CF"/>
    <w:rsid w:val="00E12189"/>
    <w:rsid w:val="00E1274F"/>
    <w:rsid w:val="00E128ED"/>
    <w:rsid w:val="00E12CEC"/>
    <w:rsid w:val="00E135F6"/>
    <w:rsid w:val="00E13A4A"/>
    <w:rsid w:val="00E13EBF"/>
    <w:rsid w:val="00E145AC"/>
    <w:rsid w:val="00E16001"/>
    <w:rsid w:val="00E17345"/>
    <w:rsid w:val="00E1787B"/>
    <w:rsid w:val="00E17B1E"/>
    <w:rsid w:val="00E20543"/>
    <w:rsid w:val="00E20947"/>
    <w:rsid w:val="00E21B01"/>
    <w:rsid w:val="00E21B5D"/>
    <w:rsid w:val="00E21BD6"/>
    <w:rsid w:val="00E2343F"/>
    <w:rsid w:val="00E23577"/>
    <w:rsid w:val="00E2375B"/>
    <w:rsid w:val="00E24515"/>
    <w:rsid w:val="00E2460E"/>
    <w:rsid w:val="00E265F0"/>
    <w:rsid w:val="00E26954"/>
    <w:rsid w:val="00E269DC"/>
    <w:rsid w:val="00E272DB"/>
    <w:rsid w:val="00E279B4"/>
    <w:rsid w:val="00E27E5E"/>
    <w:rsid w:val="00E27F8C"/>
    <w:rsid w:val="00E304C7"/>
    <w:rsid w:val="00E30D11"/>
    <w:rsid w:val="00E31534"/>
    <w:rsid w:val="00E315A9"/>
    <w:rsid w:val="00E325BD"/>
    <w:rsid w:val="00E32B17"/>
    <w:rsid w:val="00E32BDC"/>
    <w:rsid w:val="00E33EC7"/>
    <w:rsid w:val="00E344E9"/>
    <w:rsid w:val="00E34B5E"/>
    <w:rsid w:val="00E35857"/>
    <w:rsid w:val="00E35B08"/>
    <w:rsid w:val="00E367B4"/>
    <w:rsid w:val="00E37A57"/>
    <w:rsid w:val="00E37B02"/>
    <w:rsid w:val="00E37D34"/>
    <w:rsid w:val="00E37EC5"/>
    <w:rsid w:val="00E402C9"/>
    <w:rsid w:val="00E41375"/>
    <w:rsid w:val="00E417BD"/>
    <w:rsid w:val="00E43E71"/>
    <w:rsid w:val="00E44998"/>
    <w:rsid w:val="00E45535"/>
    <w:rsid w:val="00E45A7F"/>
    <w:rsid w:val="00E45FEC"/>
    <w:rsid w:val="00E4699A"/>
    <w:rsid w:val="00E47241"/>
    <w:rsid w:val="00E47611"/>
    <w:rsid w:val="00E47C54"/>
    <w:rsid w:val="00E51059"/>
    <w:rsid w:val="00E51270"/>
    <w:rsid w:val="00E51C02"/>
    <w:rsid w:val="00E5207C"/>
    <w:rsid w:val="00E52A6C"/>
    <w:rsid w:val="00E52D26"/>
    <w:rsid w:val="00E53144"/>
    <w:rsid w:val="00E537B6"/>
    <w:rsid w:val="00E540D6"/>
    <w:rsid w:val="00E5469C"/>
    <w:rsid w:val="00E54F35"/>
    <w:rsid w:val="00E55D4E"/>
    <w:rsid w:val="00E562BC"/>
    <w:rsid w:val="00E5663F"/>
    <w:rsid w:val="00E57366"/>
    <w:rsid w:val="00E57A70"/>
    <w:rsid w:val="00E615C9"/>
    <w:rsid w:val="00E616B5"/>
    <w:rsid w:val="00E625BD"/>
    <w:rsid w:val="00E62C1C"/>
    <w:rsid w:val="00E62DC3"/>
    <w:rsid w:val="00E65389"/>
    <w:rsid w:val="00E6743B"/>
    <w:rsid w:val="00E67818"/>
    <w:rsid w:val="00E703B9"/>
    <w:rsid w:val="00E70517"/>
    <w:rsid w:val="00E70CBA"/>
    <w:rsid w:val="00E71782"/>
    <w:rsid w:val="00E72E6D"/>
    <w:rsid w:val="00E72F2F"/>
    <w:rsid w:val="00E73F2E"/>
    <w:rsid w:val="00E7479E"/>
    <w:rsid w:val="00E752CB"/>
    <w:rsid w:val="00E75752"/>
    <w:rsid w:val="00E7590C"/>
    <w:rsid w:val="00E76625"/>
    <w:rsid w:val="00E773BD"/>
    <w:rsid w:val="00E7796F"/>
    <w:rsid w:val="00E802F3"/>
    <w:rsid w:val="00E8032C"/>
    <w:rsid w:val="00E80E60"/>
    <w:rsid w:val="00E80FF9"/>
    <w:rsid w:val="00E812B7"/>
    <w:rsid w:val="00E8145B"/>
    <w:rsid w:val="00E81ED1"/>
    <w:rsid w:val="00E82B4E"/>
    <w:rsid w:val="00E839FC"/>
    <w:rsid w:val="00E83B31"/>
    <w:rsid w:val="00E84072"/>
    <w:rsid w:val="00E842B5"/>
    <w:rsid w:val="00E85230"/>
    <w:rsid w:val="00E8569A"/>
    <w:rsid w:val="00E85E2C"/>
    <w:rsid w:val="00E86142"/>
    <w:rsid w:val="00E86EE2"/>
    <w:rsid w:val="00E87136"/>
    <w:rsid w:val="00E874B0"/>
    <w:rsid w:val="00E87633"/>
    <w:rsid w:val="00E87977"/>
    <w:rsid w:val="00E87E57"/>
    <w:rsid w:val="00E90A81"/>
    <w:rsid w:val="00E912BA"/>
    <w:rsid w:val="00E91730"/>
    <w:rsid w:val="00E91EF4"/>
    <w:rsid w:val="00E92223"/>
    <w:rsid w:val="00E95BB8"/>
    <w:rsid w:val="00E96FF4"/>
    <w:rsid w:val="00E970C2"/>
    <w:rsid w:val="00E97C11"/>
    <w:rsid w:val="00EA00B3"/>
    <w:rsid w:val="00EA03F4"/>
    <w:rsid w:val="00EA1AD5"/>
    <w:rsid w:val="00EA3517"/>
    <w:rsid w:val="00EA3FC8"/>
    <w:rsid w:val="00EA4E1D"/>
    <w:rsid w:val="00EA5782"/>
    <w:rsid w:val="00EA686C"/>
    <w:rsid w:val="00EA7BC8"/>
    <w:rsid w:val="00EB067F"/>
    <w:rsid w:val="00EB070C"/>
    <w:rsid w:val="00EB07D0"/>
    <w:rsid w:val="00EB0847"/>
    <w:rsid w:val="00EB0FF0"/>
    <w:rsid w:val="00EB1774"/>
    <w:rsid w:val="00EB1C17"/>
    <w:rsid w:val="00EB20A4"/>
    <w:rsid w:val="00EB20B1"/>
    <w:rsid w:val="00EB5084"/>
    <w:rsid w:val="00EB5210"/>
    <w:rsid w:val="00EB5250"/>
    <w:rsid w:val="00EB5CD8"/>
    <w:rsid w:val="00EB6DE0"/>
    <w:rsid w:val="00EB7CBA"/>
    <w:rsid w:val="00EC0371"/>
    <w:rsid w:val="00EC05EF"/>
    <w:rsid w:val="00EC14BC"/>
    <w:rsid w:val="00EC4314"/>
    <w:rsid w:val="00EC4C6C"/>
    <w:rsid w:val="00EC6233"/>
    <w:rsid w:val="00EC6822"/>
    <w:rsid w:val="00EC6BAB"/>
    <w:rsid w:val="00EC6CE2"/>
    <w:rsid w:val="00EC6FCF"/>
    <w:rsid w:val="00EC7A7E"/>
    <w:rsid w:val="00ED00C8"/>
    <w:rsid w:val="00ED09BD"/>
    <w:rsid w:val="00ED0E66"/>
    <w:rsid w:val="00ED2E38"/>
    <w:rsid w:val="00ED3085"/>
    <w:rsid w:val="00ED31D0"/>
    <w:rsid w:val="00ED32D3"/>
    <w:rsid w:val="00ED3D74"/>
    <w:rsid w:val="00ED42E9"/>
    <w:rsid w:val="00ED601A"/>
    <w:rsid w:val="00ED7219"/>
    <w:rsid w:val="00ED7597"/>
    <w:rsid w:val="00ED7CEE"/>
    <w:rsid w:val="00EE1D73"/>
    <w:rsid w:val="00EE1EAE"/>
    <w:rsid w:val="00EE1EFE"/>
    <w:rsid w:val="00EE214E"/>
    <w:rsid w:val="00EE3CD4"/>
    <w:rsid w:val="00EE4109"/>
    <w:rsid w:val="00EE4584"/>
    <w:rsid w:val="00EE45E6"/>
    <w:rsid w:val="00EE494D"/>
    <w:rsid w:val="00EE4AE3"/>
    <w:rsid w:val="00EE5130"/>
    <w:rsid w:val="00EE5621"/>
    <w:rsid w:val="00EE5BA1"/>
    <w:rsid w:val="00EF0699"/>
    <w:rsid w:val="00EF08A9"/>
    <w:rsid w:val="00EF0DD4"/>
    <w:rsid w:val="00EF1007"/>
    <w:rsid w:val="00EF1629"/>
    <w:rsid w:val="00EF2060"/>
    <w:rsid w:val="00EF405A"/>
    <w:rsid w:val="00EF44F7"/>
    <w:rsid w:val="00EF5160"/>
    <w:rsid w:val="00EF618C"/>
    <w:rsid w:val="00EF71B2"/>
    <w:rsid w:val="00EF73F7"/>
    <w:rsid w:val="00EF74BB"/>
    <w:rsid w:val="00EF7F06"/>
    <w:rsid w:val="00EF7F98"/>
    <w:rsid w:val="00F00611"/>
    <w:rsid w:val="00F01C1D"/>
    <w:rsid w:val="00F02621"/>
    <w:rsid w:val="00F0271E"/>
    <w:rsid w:val="00F03496"/>
    <w:rsid w:val="00F03C41"/>
    <w:rsid w:val="00F03ED9"/>
    <w:rsid w:val="00F04086"/>
    <w:rsid w:val="00F04E3F"/>
    <w:rsid w:val="00F04F39"/>
    <w:rsid w:val="00F05BCC"/>
    <w:rsid w:val="00F05CA7"/>
    <w:rsid w:val="00F06A9F"/>
    <w:rsid w:val="00F06EF9"/>
    <w:rsid w:val="00F072AB"/>
    <w:rsid w:val="00F07B0A"/>
    <w:rsid w:val="00F07CE7"/>
    <w:rsid w:val="00F07DE3"/>
    <w:rsid w:val="00F102EF"/>
    <w:rsid w:val="00F11F06"/>
    <w:rsid w:val="00F135D1"/>
    <w:rsid w:val="00F1388D"/>
    <w:rsid w:val="00F13EA4"/>
    <w:rsid w:val="00F14107"/>
    <w:rsid w:val="00F152CA"/>
    <w:rsid w:val="00F15729"/>
    <w:rsid w:val="00F15E40"/>
    <w:rsid w:val="00F17047"/>
    <w:rsid w:val="00F17E55"/>
    <w:rsid w:val="00F20062"/>
    <w:rsid w:val="00F20645"/>
    <w:rsid w:val="00F206CD"/>
    <w:rsid w:val="00F21054"/>
    <w:rsid w:val="00F21AC7"/>
    <w:rsid w:val="00F23169"/>
    <w:rsid w:val="00F23364"/>
    <w:rsid w:val="00F23BDA"/>
    <w:rsid w:val="00F24FD9"/>
    <w:rsid w:val="00F253D9"/>
    <w:rsid w:val="00F25643"/>
    <w:rsid w:val="00F269CF"/>
    <w:rsid w:val="00F2768E"/>
    <w:rsid w:val="00F27A47"/>
    <w:rsid w:val="00F313B2"/>
    <w:rsid w:val="00F33883"/>
    <w:rsid w:val="00F34C24"/>
    <w:rsid w:val="00F3541B"/>
    <w:rsid w:val="00F35B75"/>
    <w:rsid w:val="00F35F50"/>
    <w:rsid w:val="00F3745E"/>
    <w:rsid w:val="00F37640"/>
    <w:rsid w:val="00F411AA"/>
    <w:rsid w:val="00F41DA4"/>
    <w:rsid w:val="00F420DB"/>
    <w:rsid w:val="00F440B8"/>
    <w:rsid w:val="00F449E2"/>
    <w:rsid w:val="00F44AA4"/>
    <w:rsid w:val="00F44B9C"/>
    <w:rsid w:val="00F45B77"/>
    <w:rsid w:val="00F461FA"/>
    <w:rsid w:val="00F462EA"/>
    <w:rsid w:val="00F467AE"/>
    <w:rsid w:val="00F51D9D"/>
    <w:rsid w:val="00F52A35"/>
    <w:rsid w:val="00F53884"/>
    <w:rsid w:val="00F547DB"/>
    <w:rsid w:val="00F54CD4"/>
    <w:rsid w:val="00F55319"/>
    <w:rsid w:val="00F55B83"/>
    <w:rsid w:val="00F55BD0"/>
    <w:rsid w:val="00F5664B"/>
    <w:rsid w:val="00F60486"/>
    <w:rsid w:val="00F61251"/>
    <w:rsid w:val="00F613E5"/>
    <w:rsid w:val="00F61423"/>
    <w:rsid w:val="00F61D29"/>
    <w:rsid w:val="00F61E96"/>
    <w:rsid w:val="00F62552"/>
    <w:rsid w:val="00F62775"/>
    <w:rsid w:val="00F639D6"/>
    <w:rsid w:val="00F643C4"/>
    <w:rsid w:val="00F6631A"/>
    <w:rsid w:val="00F7089A"/>
    <w:rsid w:val="00F72081"/>
    <w:rsid w:val="00F7217F"/>
    <w:rsid w:val="00F728EE"/>
    <w:rsid w:val="00F73386"/>
    <w:rsid w:val="00F734B2"/>
    <w:rsid w:val="00F73B34"/>
    <w:rsid w:val="00F74DDE"/>
    <w:rsid w:val="00F77188"/>
    <w:rsid w:val="00F82875"/>
    <w:rsid w:val="00F832BE"/>
    <w:rsid w:val="00F84CF5"/>
    <w:rsid w:val="00F853C0"/>
    <w:rsid w:val="00F85775"/>
    <w:rsid w:val="00F8626E"/>
    <w:rsid w:val="00F86975"/>
    <w:rsid w:val="00F869F2"/>
    <w:rsid w:val="00F87A73"/>
    <w:rsid w:val="00F87C2E"/>
    <w:rsid w:val="00F907E9"/>
    <w:rsid w:val="00F90E60"/>
    <w:rsid w:val="00F9202E"/>
    <w:rsid w:val="00F922CE"/>
    <w:rsid w:val="00F93AC9"/>
    <w:rsid w:val="00F93DBE"/>
    <w:rsid w:val="00F9472B"/>
    <w:rsid w:val="00F94843"/>
    <w:rsid w:val="00F957FB"/>
    <w:rsid w:val="00F95BB3"/>
    <w:rsid w:val="00F95F11"/>
    <w:rsid w:val="00FA02E1"/>
    <w:rsid w:val="00FA145C"/>
    <w:rsid w:val="00FA26D0"/>
    <w:rsid w:val="00FA2BB6"/>
    <w:rsid w:val="00FA4EC9"/>
    <w:rsid w:val="00FA569C"/>
    <w:rsid w:val="00FA56FE"/>
    <w:rsid w:val="00FA5A5F"/>
    <w:rsid w:val="00FA5C1A"/>
    <w:rsid w:val="00FA6044"/>
    <w:rsid w:val="00FA63E2"/>
    <w:rsid w:val="00FA7CA1"/>
    <w:rsid w:val="00FB03B0"/>
    <w:rsid w:val="00FB07C3"/>
    <w:rsid w:val="00FB1107"/>
    <w:rsid w:val="00FB1171"/>
    <w:rsid w:val="00FB1D28"/>
    <w:rsid w:val="00FB2299"/>
    <w:rsid w:val="00FB28FA"/>
    <w:rsid w:val="00FB2EC9"/>
    <w:rsid w:val="00FB400F"/>
    <w:rsid w:val="00FB4322"/>
    <w:rsid w:val="00FB47B9"/>
    <w:rsid w:val="00FB534F"/>
    <w:rsid w:val="00FB575E"/>
    <w:rsid w:val="00FB72FD"/>
    <w:rsid w:val="00FB7FE5"/>
    <w:rsid w:val="00FC0110"/>
    <w:rsid w:val="00FC074A"/>
    <w:rsid w:val="00FC0837"/>
    <w:rsid w:val="00FC0C65"/>
    <w:rsid w:val="00FC149B"/>
    <w:rsid w:val="00FC1F5E"/>
    <w:rsid w:val="00FC3704"/>
    <w:rsid w:val="00FC3C90"/>
    <w:rsid w:val="00FC436F"/>
    <w:rsid w:val="00FC4699"/>
    <w:rsid w:val="00FC483C"/>
    <w:rsid w:val="00FC491D"/>
    <w:rsid w:val="00FC58B9"/>
    <w:rsid w:val="00FC5E6F"/>
    <w:rsid w:val="00FC5F0B"/>
    <w:rsid w:val="00FC6000"/>
    <w:rsid w:val="00FC6CC1"/>
    <w:rsid w:val="00FD2237"/>
    <w:rsid w:val="00FD26AC"/>
    <w:rsid w:val="00FD26CA"/>
    <w:rsid w:val="00FD26DA"/>
    <w:rsid w:val="00FD2914"/>
    <w:rsid w:val="00FD2916"/>
    <w:rsid w:val="00FD42ED"/>
    <w:rsid w:val="00FD45FB"/>
    <w:rsid w:val="00FD5017"/>
    <w:rsid w:val="00FE485C"/>
    <w:rsid w:val="00FE5141"/>
    <w:rsid w:val="00FE5952"/>
    <w:rsid w:val="00FE5D93"/>
    <w:rsid w:val="00FE7A4A"/>
    <w:rsid w:val="00FE7D6B"/>
    <w:rsid w:val="00FF0191"/>
    <w:rsid w:val="00FF0DA5"/>
    <w:rsid w:val="00FF1233"/>
    <w:rsid w:val="00FF1AFB"/>
    <w:rsid w:val="00FF3074"/>
    <w:rsid w:val="00FF368D"/>
    <w:rsid w:val="00FF39D9"/>
    <w:rsid w:val="00FF3F98"/>
    <w:rsid w:val="00FF429B"/>
    <w:rsid w:val="00FF47A8"/>
    <w:rsid w:val="00FF4A9A"/>
    <w:rsid w:val="00FF7400"/>
    <w:rsid w:val="00FF781B"/>
    <w:rsid w:val="00FF7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 fillcolor="#5f497a">
      <v:fill color="#5f497a"/>
    </o:shapedefaults>
    <o:shapelayout v:ext="edit">
      <o:idmap v:ext="edit" data="1"/>
    </o:shapelayout>
  </w:shapeDefaults>
  <w:decimalSymbol w:val="."/>
  <w:listSeparator w:val=","/>
  <w14:docId w14:val="7DD4FA53"/>
  <w15:chartTrackingRefBased/>
  <w15:docId w15:val="{BE243870-0305-475D-92FE-5DAEAD26D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51933"/>
    <w:pPr>
      <w:widowControl w:val="0"/>
      <w:jc w:val="both"/>
    </w:pPr>
    <w:rPr>
      <w:kern w:val="2"/>
      <w:sz w:val="2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5BC1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905BC1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05BC1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905BC1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317012"/>
    <w:pPr>
      <w:ind w:leftChars="200" w:left="480"/>
    </w:pPr>
  </w:style>
  <w:style w:type="table" w:styleId="TableGrid">
    <w:name w:val="Table Grid"/>
    <w:basedOn w:val="TableNormal"/>
    <w:uiPriority w:val="59"/>
    <w:rsid w:val="00726CC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F072AB"/>
    <w:pPr>
      <w:widowControl w:val="0"/>
      <w:autoSpaceDE w:val="0"/>
      <w:autoSpaceDN w:val="0"/>
      <w:adjustRightInd w:val="0"/>
      <w:jc w:val="both"/>
    </w:pPr>
    <w:rPr>
      <w:rFonts w:ascii="細明體" w:eastAsia="細明體" w:cs="細明體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7ED"/>
    <w:rPr>
      <w:rFonts w:ascii="Cambria" w:hAnsi="Cambria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A67ED"/>
    <w:rPr>
      <w:rFonts w:ascii="Cambria" w:eastAsia="新細明體" w:hAnsi="Cambria" w:cs="Times New Roman"/>
      <w:kern w:val="2"/>
      <w:sz w:val="18"/>
      <w:szCs w:val="18"/>
    </w:rPr>
  </w:style>
  <w:style w:type="character" w:styleId="Hyperlink">
    <w:name w:val="Hyperlink"/>
    <w:rsid w:val="00FD45F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33B52"/>
    <w:pPr>
      <w:widowControl/>
      <w:spacing w:before="100" w:beforeAutospacing="1" w:after="100" w:afterAutospacing="1"/>
      <w:jc w:val="left"/>
    </w:pPr>
    <w:rPr>
      <w:rFonts w:ascii="新細明體" w:hAnsi="新細明體" w:cs="新細明體"/>
      <w:kern w:val="0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2D3F"/>
    <w:pPr>
      <w:snapToGrid w:val="0"/>
      <w:jc w:val="left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582D3F"/>
    <w:rPr>
      <w:kern w:val="2"/>
    </w:rPr>
  </w:style>
  <w:style w:type="character" w:styleId="FootnoteReference">
    <w:name w:val="footnote reference"/>
    <w:uiPriority w:val="99"/>
    <w:semiHidden/>
    <w:unhideWhenUsed/>
    <w:rsid w:val="00582D3F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6D094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0944"/>
    <w:pPr>
      <w:jc w:val="left"/>
    </w:pPr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6D0944"/>
    <w:rPr>
      <w:kern w:val="2"/>
      <w:sz w:val="26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09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D0944"/>
    <w:rPr>
      <w:b/>
      <w:bCs/>
      <w:kern w:val="2"/>
      <w:sz w:val="26"/>
      <w:szCs w:val="24"/>
    </w:rPr>
  </w:style>
  <w:style w:type="table" w:customStyle="1" w:styleId="1">
    <w:name w:val="淺色網底1"/>
    <w:basedOn w:val="TableNormal"/>
    <w:uiPriority w:val="60"/>
    <w:rsid w:val="006D094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Revision">
    <w:name w:val="Revision"/>
    <w:hidden/>
    <w:uiPriority w:val="99"/>
    <w:semiHidden/>
    <w:rsid w:val="00BF19D7"/>
    <w:rPr>
      <w:kern w:val="2"/>
      <w:sz w:val="26"/>
      <w:szCs w:val="24"/>
    </w:rPr>
  </w:style>
  <w:style w:type="table" w:customStyle="1" w:styleId="2">
    <w:name w:val="淺色網底2"/>
    <w:basedOn w:val="TableNormal"/>
    <w:uiPriority w:val="60"/>
    <w:rsid w:val="00820BF1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3">
    <w:name w:val="淺色網底3"/>
    <w:basedOn w:val="TableNormal"/>
    <w:uiPriority w:val="60"/>
    <w:rsid w:val="00F461F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4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11002">
          <w:marLeft w:val="0"/>
          <w:marRight w:val="100"/>
          <w:marTop w:val="385"/>
          <w:marBottom w:val="5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E8F809-D1D6-40F4-AFD8-A164A8354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097</Words>
  <Characters>11955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S</dc:creator>
  <cp:keywords/>
  <cp:lastModifiedBy>Cherry CHUNG</cp:lastModifiedBy>
  <cp:revision>2</cp:revision>
  <cp:lastPrinted>2022-08-19T02:30:00Z</cp:lastPrinted>
  <dcterms:created xsi:type="dcterms:W3CDTF">2023-09-20T09:00:00Z</dcterms:created>
  <dcterms:modified xsi:type="dcterms:W3CDTF">2023-09-20T09:00:00Z</dcterms:modified>
</cp:coreProperties>
</file>